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F6621" w:rsidRDefault="00056A23" w:rsidP="00655DF7">
      <w:pPr>
        <w:jc w:val="center"/>
      </w:pPr>
      <w:r>
        <w:rPr>
          <w:noProof/>
        </w:rPr>
        <w:drawing>
          <wp:inline distT="0" distB="0" distL="0" distR="0" wp14:anchorId="08625CDC" wp14:editId="3F2D66C2">
            <wp:extent cx="2156604" cy="1285195"/>
            <wp:effectExtent l="0" t="0" r="0" b="0"/>
            <wp:docPr id="1" name="Picture 1" descr="Image result for Judas hangs hims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Judas hangs himself"/>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223219" cy="1324893"/>
                    </a:xfrm>
                    <a:prstGeom prst="rect">
                      <a:avLst/>
                    </a:prstGeom>
                    <a:noFill/>
                    <a:ln>
                      <a:noFill/>
                    </a:ln>
                  </pic:spPr>
                </pic:pic>
              </a:graphicData>
            </a:graphic>
          </wp:inline>
        </w:drawing>
      </w:r>
    </w:p>
    <w:p w:rsidR="00B469E8" w:rsidRPr="00B469E8" w:rsidRDefault="00B469E8" w:rsidP="00B469E8">
      <w:pPr>
        <w:jc w:val="center"/>
        <w:rPr>
          <w:b/>
          <w:color w:val="333300"/>
          <w:sz w:val="32"/>
          <w:szCs w:val="32"/>
          <w:u w:val="single"/>
        </w:rPr>
      </w:pPr>
      <w:r w:rsidRPr="00B469E8">
        <w:rPr>
          <w:b/>
          <w:color w:val="333300"/>
          <w:sz w:val="32"/>
          <w:szCs w:val="32"/>
          <w:u w:val="single"/>
        </w:rPr>
        <w:t>Getting More from the Message</w:t>
      </w:r>
      <w:r w:rsidRPr="00B469E8">
        <w:rPr>
          <w:b/>
          <w:color w:val="333300"/>
          <w:sz w:val="32"/>
          <w:szCs w:val="32"/>
        </w:rPr>
        <w:t xml:space="preserve"> – </w:t>
      </w:r>
      <w:r w:rsidR="008420F7">
        <w:rPr>
          <w:b/>
          <w:color w:val="333300"/>
          <w:sz w:val="32"/>
          <w:szCs w:val="32"/>
          <w:u w:val="single"/>
        </w:rPr>
        <w:t>Matthew 27:1-10</w:t>
      </w:r>
    </w:p>
    <w:p w:rsidR="00B469E8" w:rsidRPr="00B469E8" w:rsidRDefault="00B469E8" w:rsidP="00B469E8">
      <w:pPr>
        <w:jc w:val="center"/>
        <w:rPr>
          <w:color w:val="333300"/>
          <w:sz w:val="28"/>
          <w:szCs w:val="28"/>
        </w:rPr>
      </w:pPr>
      <w:r w:rsidRPr="00B469E8">
        <w:rPr>
          <w:color w:val="333300"/>
          <w:sz w:val="28"/>
          <w:szCs w:val="28"/>
        </w:rPr>
        <w:t xml:space="preserve">Community Group </w:t>
      </w:r>
      <w:r w:rsidR="00783571">
        <w:rPr>
          <w:color w:val="333300"/>
          <w:sz w:val="28"/>
          <w:szCs w:val="28"/>
        </w:rPr>
        <w:t>Questions – Week of November</w:t>
      </w:r>
      <w:r w:rsidR="009B261D">
        <w:rPr>
          <w:color w:val="333300"/>
          <w:sz w:val="28"/>
          <w:szCs w:val="28"/>
        </w:rPr>
        <w:t xml:space="preserve"> 17</w:t>
      </w:r>
      <w:r w:rsidRPr="009E2E40">
        <w:rPr>
          <w:color w:val="333300"/>
          <w:sz w:val="28"/>
          <w:szCs w:val="28"/>
        </w:rPr>
        <w:t>, 2019</w:t>
      </w:r>
    </w:p>
    <w:p w:rsidR="00D71AFA" w:rsidRDefault="00655DF7" w:rsidP="00D71AFA">
      <w:pPr>
        <w:pStyle w:val="NoSpacing"/>
        <w:rPr>
          <w:sz w:val="32"/>
          <w:szCs w:val="32"/>
        </w:rPr>
      </w:pPr>
      <w:r w:rsidRPr="00655DF7">
        <w:rPr>
          <w:b/>
          <w:u w:val="single"/>
        </w:rPr>
        <w:t>Getting Started</w:t>
      </w:r>
      <w:r w:rsidR="00D71AFA">
        <w:t xml:space="preserve">: Read this week’s passage out loud &amp; pray the Holy Spirit will help you understand. </w:t>
      </w:r>
      <w:r w:rsidR="00D71AFA" w:rsidRPr="00655DF7">
        <w:rPr>
          <w:sz w:val="32"/>
          <w:szCs w:val="32"/>
        </w:rPr>
        <w:t xml:space="preserve"> </w:t>
      </w:r>
    </w:p>
    <w:p w:rsidR="0020154B" w:rsidRDefault="0020154B" w:rsidP="0020154B">
      <w:pPr>
        <w:pStyle w:val="NoSpacing"/>
        <w:rPr>
          <w:b/>
          <w:sz w:val="8"/>
          <w:szCs w:val="8"/>
          <w:u w:val="single"/>
        </w:rPr>
      </w:pPr>
    </w:p>
    <w:p w:rsidR="00CD7372" w:rsidRPr="001318A8" w:rsidRDefault="00655DF7" w:rsidP="00CD7372">
      <w:pPr>
        <w:pStyle w:val="NoSpacing"/>
      </w:pPr>
      <w:r w:rsidRPr="00D71AFA">
        <w:rPr>
          <w:b/>
          <w:u w:val="single"/>
        </w:rPr>
        <w:t>Ice Breaker</w:t>
      </w:r>
      <w:r w:rsidR="00AD78C7" w:rsidRPr="00D71AFA">
        <w:t xml:space="preserve">: </w:t>
      </w:r>
      <w:r w:rsidR="005C702F">
        <w:t>In our day and age</w:t>
      </w:r>
      <w:r w:rsidR="008908C2">
        <w:t>,</w:t>
      </w:r>
      <w:r w:rsidR="005C702F">
        <w:t xml:space="preserve"> why must we pay careful attention to people who talk about suicide? </w:t>
      </w:r>
      <w:r w:rsidR="00CD7372" w:rsidRPr="001318A8">
        <w:rPr>
          <w:sz w:val="28"/>
          <w:szCs w:val="28"/>
        </w:rPr>
        <w:t>__________________________________________________________</w:t>
      </w:r>
      <w:r w:rsidR="00CD7372">
        <w:rPr>
          <w:sz w:val="28"/>
          <w:szCs w:val="28"/>
        </w:rPr>
        <w:t>___________</w:t>
      </w:r>
    </w:p>
    <w:p w:rsidR="00CD7372" w:rsidRPr="001318A8" w:rsidRDefault="00382543" w:rsidP="00CD7372">
      <w:pPr>
        <w:pStyle w:val="NoSpacing"/>
        <w:numPr>
          <w:ilvl w:val="0"/>
          <w:numId w:val="1"/>
        </w:numPr>
      </w:pPr>
      <w:r>
        <w:t xml:space="preserve">The religious leaders didn’t want to even consider the truth about Jesus. What are some reasons people you know don’t want to even consider the truth about Jesus? </w:t>
      </w:r>
      <w:r w:rsidR="00CD7372" w:rsidRPr="00AA7582">
        <w:rPr>
          <w:sz w:val="28"/>
          <w:szCs w:val="28"/>
        </w:rPr>
        <w:t>______________________________________________________________________________________________________________________________________</w:t>
      </w:r>
    </w:p>
    <w:p w:rsidR="00AA7582" w:rsidRPr="00CD7372" w:rsidRDefault="009E2E40" w:rsidP="00AA7582">
      <w:pPr>
        <w:pStyle w:val="NoSpacing"/>
        <w:numPr>
          <w:ilvl w:val="0"/>
          <w:numId w:val="1"/>
        </w:numPr>
      </w:pPr>
      <w:r>
        <w:t xml:space="preserve"> </w:t>
      </w:r>
      <w:r w:rsidR="00B50D35">
        <w:t>Why is it important we are attentive to the spiritual needs of one another in our group? If people are sporadic in group attendance or don’t join a group</w:t>
      </w:r>
      <w:r w:rsidR="007A5599">
        <w:t>,</w:t>
      </w:r>
      <w:r w:rsidR="00B50D35">
        <w:t xml:space="preserve"> where do they normally look for help?</w:t>
      </w:r>
    </w:p>
    <w:p w:rsidR="00CD7372" w:rsidRPr="001318A8" w:rsidRDefault="00CD7372" w:rsidP="00AA7582">
      <w:pPr>
        <w:pStyle w:val="NoSpacing"/>
        <w:ind w:left="360"/>
      </w:pPr>
      <w:r w:rsidRPr="001318A8">
        <w:rPr>
          <w:sz w:val="28"/>
          <w:szCs w:val="28"/>
        </w:rPr>
        <w:t>__________________________________________________________</w:t>
      </w:r>
      <w:r>
        <w:rPr>
          <w:sz w:val="28"/>
          <w:szCs w:val="28"/>
        </w:rPr>
        <w:t>____________________________________________________________________________</w:t>
      </w:r>
    </w:p>
    <w:p w:rsidR="00AA7582" w:rsidRPr="00CD7372" w:rsidRDefault="007E7C18" w:rsidP="00AA7582">
      <w:pPr>
        <w:pStyle w:val="NoSpacing"/>
        <w:numPr>
          <w:ilvl w:val="0"/>
          <w:numId w:val="1"/>
        </w:numPr>
      </w:pPr>
      <w:r>
        <w:t xml:space="preserve">The religious leaders were charged with ministering to hurting people like Judas, but did not care or seem to have the time. What are some things everyone in our church can do to help free up our pastors to have more time for the complex and often crushing needs of people? </w:t>
      </w:r>
    </w:p>
    <w:p w:rsidR="00CD7372" w:rsidRPr="001318A8" w:rsidRDefault="00CD7372" w:rsidP="00CD7372">
      <w:pPr>
        <w:pStyle w:val="NoSpacing"/>
        <w:ind w:left="360"/>
      </w:pPr>
      <w:r w:rsidRPr="001318A8">
        <w:rPr>
          <w:sz w:val="28"/>
          <w:szCs w:val="28"/>
        </w:rPr>
        <w:t>__________________________________________________________</w:t>
      </w:r>
      <w:r>
        <w:rPr>
          <w:sz w:val="28"/>
          <w:szCs w:val="28"/>
        </w:rPr>
        <w:t>____________________________________________________________________________</w:t>
      </w:r>
    </w:p>
    <w:p w:rsidR="00CD7372" w:rsidRPr="001318A8" w:rsidRDefault="009A1975" w:rsidP="00CD7372">
      <w:pPr>
        <w:pStyle w:val="NoSpacing"/>
        <w:numPr>
          <w:ilvl w:val="0"/>
          <w:numId w:val="1"/>
        </w:numPr>
      </w:pPr>
      <w:r>
        <w:t xml:space="preserve">Why is it important we realize that most people </w:t>
      </w:r>
      <w:r w:rsidR="00FF65BE">
        <w:t>will at some point in their lives</w:t>
      </w:r>
      <w:r>
        <w:t xml:space="preserve"> lose touch with reality? What are some things we can </w:t>
      </w:r>
      <w:r w:rsidRPr="009A1975">
        <w:rPr>
          <w:b/>
          <w:u w:val="single"/>
        </w:rPr>
        <w:t xml:space="preserve">say </w:t>
      </w:r>
      <w:r>
        <w:t xml:space="preserve">and </w:t>
      </w:r>
      <w:r w:rsidRPr="005C702F">
        <w:rPr>
          <w:b/>
          <w:u w:val="single"/>
        </w:rPr>
        <w:t>do</w:t>
      </w:r>
      <w:r>
        <w:t xml:space="preserve"> if that happens to someone we know? What would be some things we should </w:t>
      </w:r>
      <w:r w:rsidRPr="005C702F">
        <w:rPr>
          <w:b/>
          <w:u w:val="single"/>
        </w:rPr>
        <w:t>avoid</w:t>
      </w:r>
      <w:r>
        <w:t xml:space="preserve">? </w:t>
      </w:r>
      <w:r w:rsidR="00CD7372" w:rsidRPr="00AA7582">
        <w:rPr>
          <w:sz w:val="28"/>
          <w:szCs w:val="28"/>
        </w:rPr>
        <w:t>______________________________________________________________________________________________________________________________________</w:t>
      </w:r>
    </w:p>
    <w:p w:rsidR="00655DF7" w:rsidRPr="00CD7372" w:rsidRDefault="00D71AFA" w:rsidP="00655DF7">
      <w:pPr>
        <w:pStyle w:val="NoSpacing"/>
        <w:numPr>
          <w:ilvl w:val="0"/>
          <w:numId w:val="1"/>
        </w:numPr>
      </w:pPr>
      <w:r>
        <w:t xml:space="preserve">How </w:t>
      </w:r>
      <w:r w:rsidR="00904762">
        <w:t xml:space="preserve">can seeing God accomplishing His </w:t>
      </w:r>
      <w:r w:rsidR="00B4204B">
        <w:t>plans in the midst of human sin</w:t>
      </w:r>
      <w:r w:rsidR="00904762">
        <w:t xml:space="preserve"> help grow our faith?</w:t>
      </w:r>
    </w:p>
    <w:p w:rsidR="00CD7372" w:rsidRPr="001318A8" w:rsidRDefault="00CD7372" w:rsidP="00CD7372">
      <w:pPr>
        <w:pStyle w:val="NoSpacing"/>
        <w:ind w:left="360"/>
      </w:pPr>
      <w:r w:rsidRPr="001318A8">
        <w:rPr>
          <w:sz w:val="28"/>
          <w:szCs w:val="28"/>
        </w:rPr>
        <w:t>__________________________________________________________</w:t>
      </w:r>
      <w:r>
        <w:rPr>
          <w:sz w:val="28"/>
          <w:szCs w:val="28"/>
        </w:rPr>
        <w:t>_________</w:t>
      </w:r>
    </w:p>
    <w:p w:rsidR="001F2980" w:rsidRDefault="001F2980" w:rsidP="00A32C2D">
      <w:pPr>
        <w:pStyle w:val="NoSpacing"/>
        <w:numPr>
          <w:ilvl w:val="0"/>
          <w:numId w:val="1"/>
        </w:numPr>
      </w:pPr>
      <w:r>
        <w:t>Why is it important we understand that on the cross</w:t>
      </w:r>
      <w:r w:rsidR="00C34ECF">
        <w:t>,</w:t>
      </w:r>
      <w:bookmarkStart w:id="0" w:name="_GoBack"/>
      <w:bookmarkEnd w:id="0"/>
      <w:r>
        <w:t xml:space="preserve"> Jesus carried </w:t>
      </w:r>
      <w:r w:rsidRPr="001F2980">
        <w:rPr>
          <w:b/>
          <w:u w:val="single"/>
        </w:rPr>
        <w:t>all</w:t>
      </w:r>
      <w:r>
        <w:t xml:space="preserve"> our guilt and shame? </w:t>
      </w:r>
    </w:p>
    <w:p w:rsidR="001F2980" w:rsidRDefault="001F2980" w:rsidP="001F2980">
      <w:pPr>
        <w:pStyle w:val="NoSpacing"/>
        <w:ind w:left="360"/>
      </w:pPr>
      <w:r>
        <w:rPr>
          <w:sz w:val="28"/>
          <w:szCs w:val="28"/>
        </w:rPr>
        <w:t>______________________________________________________________________________________________________________________________________</w:t>
      </w:r>
    </w:p>
    <w:p w:rsidR="00CD7372" w:rsidRPr="001318A8" w:rsidRDefault="005C702F" w:rsidP="00A32C2D">
      <w:pPr>
        <w:pStyle w:val="NoSpacing"/>
        <w:numPr>
          <w:ilvl w:val="0"/>
          <w:numId w:val="1"/>
        </w:numPr>
      </w:pPr>
      <w:r w:rsidRPr="005C702F">
        <w:t>How would you describe the difference between regret and repentance?</w:t>
      </w:r>
      <w:r>
        <w:rPr>
          <w:sz w:val="28"/>
          <w:szCs w:val="28"/>
        </w:rPr>
        <w:t xml:space="preserve"> </w:t>
      </w:r>
      <w:r w:rsidR="001F2980" w:rsidRPr="001F2980">
        <w:t>How does someone re</w:t>
      </w:r>
      <w:r w:rsidR="001F2980">
        <w:t>p</w:t>
      </w:r>
      <w:r w:rsidR="001F2980" w:rsidRPr="001F2980">
        <w:t xml:space="preserve">ent </w:t>
      </w:r>
      <w:r w:rsidR="001F2980">
        <w:t>and</w:t>
      </w:r>
      <w:r w:rsidR="001F2980" w:rsidRPr="001F2980">
        <w:t xml:space="preserve"> believe?</w:t>
      </w:r>
      <w:r w:rsidR="001F2980">
        <w:rPr>
          <w:sz w:val="28"/>
          <w:szCs w:val="28"/>
        </w:rPr>
        <w:t xml:space="preserve"> </w:t>
      </w:r>
      <w:r w:rsidR="001F2980" w:rsidRPr="001F2980">
        <w:t>Why is it important we tell people that Jesus said we had to do that?</w:t>
      </w:r>
      <w:r w:rsidR="001F2980">
        <w:rPr>
          <w:sz w:val="28"/>
          <w:szCs w:val="28"/>
        </w:rPr>
        <w:t xml:space="preserve"> </w:t>
      </w:r>
      <w:r w:rsidR="00CD7372" w:rsidRPr="00490C59">
        <w:rPr>
          <w:sz w:val="28"/>
          <w:szCs w:val="28"/>
        </w:rPr>
        <w:t>______________________________________________________________________________________________________________________________________</w:t>
      </w:r>
    </w:p>
    <w:p w:rsidR="00406BE6" w:rsidRPr="00CD7372" w:rsidRDefault="00406BE6" w:rsidP="00406BE6">
      <w:pPr>
        <w:pStyle w:val="NoSpacing"/>
        <w:numPr>
          <w:ilvl w:val="0"/>
          <w:numId w:val="1"/>
        </w:numPr>
      </w:pPr>
      <w:r>
        <w:t xml:space="preserve">Was there anything you wanted to ask or say to the group this week? </w:t>
      </w:r>
      <w:r w:rsidRPr="00CD7372">
        <w:t xml:space="preserve"> </w:t>
      </w:r>
    </w:p>
    <w:p w:rsidR="00CD7372" w:rsidRPr="001318A8" w:rsidRDefault="00CD7372" w:rsidP="00CD7372">
      <w:pPr>
        <w:pStyle w:val="NoSpacing"/>
        <w:ind w:left="360"/>
      </w:pPr>
      <w:r w:rsidRPr="001318A8">
        <w:rPr>
          <w:sz w:val="28"/>
          <w:szCs w:val="28"/>
        </w:rPr>
        <w:t>__________________________________________________________</w:t>
      </w:r>
      <w:r>
        <w:rPr>
          <w:sz w:val="28"/>
          <w:szCs w:val="28"/>
        </w:rPr>
        <w:t>_________</w:t>
      </w:r>
    </w:p>
    <w:p w:rsidR="009049B1" w:rsidRDefault="009049B1" w:rsidP="000C1BEE">
      <w:pPr>
        <w:pStyle w:val="NoSpacing"/>
        <w:numPr>
          <w:ilvl w:val="0"/>
          <w:numId w:val="1"/>
        </w:numPr>
      </w:pPr>
      <w:r>
        <w:t xml:space="preserve">Was there anything </w:t>
      </w:r>
      <w:r w:rsidRPr="002E7BA7">
        <w:rPr>
          <w:u w:val="single"/>
        </w:rPr>
        <w:t>specific</w:t>
      </w:r>
      <w:r>
        <w:t xml:space="preserve"> you think God wanted </w:t>
      </w:r>
      <w:r w:rsidRPr="003F066F">
        <w:rPr>
          <w:u w:val="single"/>
        </w:rPr>
        <w:t>you</w:t>
      </w:r>
      <w:r>
        <w:t xml:space="preserve"> to</w:t>
      </w:r>
      <w:r w:rsidR="00F66FC6">
        <w:t xml:space="preserve"> take away </w:t>
      </w:r>
      <w:r w:rsidR="003F066F">
        <w:t xml:space="preserve">or change </w:t>
      </w:r>
      <w:r w:rsidR="00F66FC6">
        <w:t>from this</w:t>
      </w:r>
      <w:r>
        <w:t xml:space="preserve"> passage? </w:t>
      </w:r>
    </w:p>
    <w:p w:rsidR="009049B1" w:rsidRPr="002E7BA7" w:rsidRDefault="000C1BEE" w:rsidP="000C1BEE">
      <w:pPr>
        <w:pStyle w:val="NoSpacing"/>
      </w:pPr>
      <w:r>
        <w:rPr>
          <w:sz w:val="28"/>
          <w:szCs w:val="28"/>
        </w:rPr>
        <w:t xml:space="preserve">    </w:t>
      </w:r>
      <w:r w:rsidR="009049B1" w:rsidRPr="00490C59">
        <w:rPr>
          <w:sz w:val="28"/>
          <w:szCs w:val="28"/>
        </w:rPr>
        <w:t>___________________________________________________________________</w:t>
      </w:r>
    </w:p>
    <w:p w:rsidR="00CD7372" w:rsidRPr="001318A8" w:rsidRDefault="009049B1" w:rsidP="000C1BEE">
      <w:pPr>
        <w:pStyle w:val="NoSpacing"/>
        <w:numPr>
          <w:ilvl w:val="0"/>
          <w:numId w:val="1"/>
        </w:numPr>
      </w:pPr>
      <w:r w:rsidRPr="00CD7372">
        <w:t>How can we pray for you</w:t>
      </w:r>
      <w:r>
        <w:t xml:space="preserve"> in regards to what we studied this week? Other prayer requests are fine, but we are also looking for a specific prayer request for you in regards to this week’s passage. </w:t>
      </w:r>
      <w:r w:rsidRPr="00DE5511">
        <w:rPr>
          <w:b/>
        </w:rPr>
        <w:t>_______________________________________________________________________</w:t>
      </w:r>
      <w:r>
        <w:rPr>
          <w:b/>
        </w:rPr>
        <w:t>_______</w:t>
      </w:r>
    </w:p>
    <w:sectPr w:rsidR="00CD7372" w:rsidRPr="001318A8" w:rsidSect="00655DF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C210F3D"/>
    <w:multiLevelType w:val="hybridMultilevel"/>
    <w:tmpl w:val="B4967E66"/>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G0tLCwNDewNDe3NLdQ0lEKTi0uzszPAykwrwUAOw3GYywAAAA="/>
  </w:docVars>
  <w:rsids>
    <w:rsidRoot w:val="00655DF7"/>
    <w:rsid w:val="0000017F"/>
    <w:rsid w:val="00000802"/>
    <w:rsid w:val="0000093A"/>
    <w:rsid w:val="00000AE1"/>
    <w:rsid w:val="00000D90"/>
    <w:rsid w:val="00000FAC"/>
    <w:rsid w:val="000012F7"/>
    <w:rsid w:val="0000134F"/>
    <w:rsid w:val="00001379"/>
    <w:rsid w:val="000016EA"/>
    <w:rsid w:val="000017DD"/>
    <w:rsid w:val="00001838"/>
    <w:rsid w:val="00001879"/>
    <w:rsid w:val="000018F9"/>
    <w:rsid w:val="00001902"/>
    <w:rsid w:val="000019CB"/>
    <w:rsid w:val="00001E04"/>
    <w:rsid w:val="00001ED1"/>
    <w:rsid w:val="00001F77"/>
    <w:rsid w:val="00001FD9"/>
    <w:rsid w:val="0000253F"/>
    <w:rsid w:val="000026A0"/>
    <w:rsid w:val="0000298F"/>
    <w:rsid w:val="000032E7"/>
    <w:rsid w:val="000038A9"/>
    <w:rsid w:val="00003942"/>
    <w:rsid w:val="00003AF2"/>
    <w:rsid w:val="00004005"/>
    <w:rsid w:val="00004158"/>
    <w:rsid w:val="0000425F"/>
    <w:rsid w:val="000043B5"/>
    <w:rsid w:val="00004463"/>
    <w:rsid w:val="00004584"/>
    <w:rsid w:val="000045DD"/>
    <w:rsid w:val="00004776"/>
    <w:rsid w:val="00004863"/>
    <w:rsid w:val="000048A6"/>
    <w:rsid w:val="00004A43"/>
    <w:rsid w:val="00004B8D"/>
    <w:rsid w:val="00004CC0"/>
    <w:rsid w:val="00004D5D"/>
    <w:rsid w:val="00004E7D"/>
    <w:rsid w:val="00005109"/>
    <w:rsid w:val="00005170"/>
    <w:rsid w:val="00005241"/>
    <w:rsid w:val="000052EC"/>
    <w:rsid w:val="000054AA"/>
    <w:rsid w:val="000054CC"/>
    <w:rsid w:val="000055CF"/>
    <w:rsid w:val="00005670"/>
    <w:rsid w:val="00005B5E"/>
    <w:rsid w:val="00005FA8"/>
    <w:rsid w:val="00006079"/>
    <w:rsid w:val="0000656A"/>
    <w:rsid w:val="000065B0"/>
    <w:rsid w:val="0000693F"/>
    <w:rsid w:val="00006A2F"/>
    <w:rsid w:val="00006AEF"/>
    <w:rsid w:val="00006B07"/>
    <w:rsid w:val="00006B81"/>
    <w:rsid w:val="00006B99"/>
    <w:rsid w:val="00006DFF"/>
    <w:rsid w:val="00006E02"/>
    <w:rsid w:val="00007193"/>
    <w:rsid w:val="0000734B"/>
    <w:rsid w:val="00007391"/>
    <w:rsid w:val="0000778B"/>
    <w:rsid w:val="000077B3"/>
    <w:rsid w:val="00007A6A"/>
    <w:rsid w:val="00007A74"/>
    <w:rsid w:val="00007B58"/>
    <w:rsid w:val="00007E24"/>
    <w:rsid w:val="00007EFD"/>
    <w:rsid w:val="0001014E"/>
    <w:rsid w:val="000102A0"/>
    <w:rsid w:val="000102A1"/>
    <w:rsid w:val="000102C4"/>
    <w:rsid w:val="0001040A"/>
    <w:rsid w:val="0001040D"/>
    <w:rsid w:val="00010561"/>
    <w:rsid w:val="0001060C"/>
    <w:rsid w:val="00010977"/>
    <w:rsid w:val="00010F37"/>
    <w:rsid w:val="0001107A"/>
    <w:rsid w:val="00011591"/>
    <w:rsid w:val="00011758"/>
    <w:rsid w:val="00011AB9"/>
    <w:rsid w:val="00011B65"/>
    <w:rsid w:val="00011C62"/>
    <w:rsid w:val="0001202D"/>
    <w:rsid w:val="000120A7"/>
    <w:rsid w:val="00012249"/>
    <w:rsid w:val="00012BA7"/>
    <w:rsid w:val="00012D64"/>
    <w:rsid w:val="00012DE0"/>
    <w:rsid w:val="0001355D"/>
    <w:rsid w:val="000135D0"/>
    <w:rsid w:val="00013634"/>
    <w:rsid w:val="0001396C"/>
    <w:rsid w:val="00013A83"/>
    <w:rsid w:val="00013B03"/>
    <w:rsid w:val="00013DE4"/>
    <w:rsid w:val="00013EFF"/>
    <w:rsid w:val="00014407"/>
    <w:rsid w:val="000145B6"/>
    <w:rsid w:val="00014F1F"/>
    <w:rsid w:val="00015105"/>
    <w:rsid w:val="0001516F"/>
    <w:rsid w:val="00015423"/>
    <w:rsid w:val="000154B8"/>
    <w:rsid w:val="000156D2"/>
    <w:rsid w:val="000156FA"/>
    <w:rsid w:val="00015713"/>
    <w:rsid w:val="0001572E"/>
    <w:rsid w:val="000157AC"/>
    <w:rsid w:val="0001596C"/>
    <w:rsid w:val="00015A31"/>
    <w:rsid w:val="00015D29"/>
    <w:rsid w:val="0001615C"/>
    <w:rsid w:val="00016861"/>
    <w:rsid w:val="000169F7"/>
    <w:rsid w:val="00016C9A"/>
    <w:rsid w:val="00016CB5"/>
    <w:rsid w:val="00016CF1"/>
    <w:rsid w:val="00016D5C"/>
    <w:rsid w:val="00016F41"/>
    <w:rsid w:val="0001707A"/>
    <w:rsid w:val="000170A4"/>
    <w:rsid w:val="00017214"/>
    <w:rsid w:val="000173A7"/>
    <w:rsid w:val="000173BC"/>
    <w:rsid w:val="000175F1"/>
    <w:rsid w:val="000175F5"/>
    <w:rsid w:val="00017CDC"/>
    <w:rsid w:val="00017E9A"/>
    <w:rsid w:val="00020369"/>
    <w:rsid w:val="000205B7"/>
    <w:rsid w:val="000205C4"/>
    <w:rsid w:val="00020B38"/>
    <w:rsid w:val="00020B9B"/>
    <w:rsid w:val="00020DEA"/>
    <w:rsid w:val="00020E4D"/>
    <w:rsid w:val="00021324"/>
    <w:rsid w:val="000213AC"/>
    <w:rsid w:val="0002165C"/>
    <w:rsid w:val="00021666"/>
    <w:rsid w:val="00021774"/>
    <w:rsid w:val="00021A3F"/>
    <w:rsid w:val="00021B7E"/>
    <w:rsid w:val="00021C02"/>
    <w:rsid w:val="00021F48"/>
    <w:rsid w:val="000222FD"/>
    <w:rsid w:val="0002245C"/>
    <w:rsid w:val="00022488"/>
    <w:rsid w:val="000225E0"/>
    <w:rsid w:val="00022DB0"/>
    <w:rsid w:val="00023211"/>
    <w:rsid w:val="0002344B"/>
    <w:rsid w:val="0002354C"/>
    <w:rsid w:val="000237E7"/>
    <w:rsid w:val="0002385C"/>
    <w:rsid w:val="000239A3"/>
    <w:rsid w:val="00023BCA"/>
    <w:rsid w:val="00023E09"/>
    <w:rsid w:val="00023EA8"/>
    <w:rsid w:val="000240E0"/>
    <w:rsid w:val="00024117"/>
    <w:rsid w:val="0002414C"/>
    <w:rsid w:val="00024209"/>
    <w:rsid w:val="000243EE"/>
    <w:rsid w:val="000245A6"/>
    <w:rsid w:val="000249EE"/>
    <w:rsid w:val="00024A3F"/>
    <w:rsid w:val="00024B79"/>
    <w:rsid w:val="00024BFD"/>
    <w:rsid w:val="00024E24"/>
    <w:rsid w:val="00024EE4"/>
    <w:rsid w:val="00025164"/>
    <w:rsid w:val="00025172"/>
    <w:rsid w:val="00025191"/>
    <w:rsid w:val="00025559"/>
    <w:rsid w:val="00025562"/>
    <w:rsid w:val="000255D1"/>
    <w:rsid w:val="000257B9"/>
    <w:rsid w:val="0002591A"/>
    <w:rsid w:val="00025DCB"/>
    <w:rsid w:val="00025F56"/>
    <w:rsid w:val="00026009"/>
    <w:rsid w:val="000260CB"/>
    <w:rsid w:val="00026236"/>
    <w:rsid w:val="00026347"/>
    <w:rsid w:val="000264F8"/>
    <w:rsid w:val="0002651F"/>
    <w:rsid w:val="000272C0"/>
    <w:rsid w:val="000272E0"/>
    <w:rsid w:val="000272E1"/>
    <w:rsid w:val="00027A0D"/>
    <w:rsid w:val="00027C46"/>
    <w:rsid w:val="00027CAD"/>
    <w:rsid w:val="00027CC6"/>
    <w:rsid w:val="00027F23"/>
    <w:rsid w:val="0003042F"/>
    <w:rsid w:val="000308CD"/>
    <w:rsid w:val="000309ED"/>
    <w:rsid w:val="00030A17"/>
    <w:rsid w:val="00030A6C"/>
    <w:rsid w:val="00030E60"/>
    <w:rsid w:val="00030F02"/>
    <w:rsid w:val="00030F0A"/>
    <w:rsid w:val="00030F32"/>
    <w:rsid w:val="00030F86"/>
    <w:rsid w:val="00030FD6"/>
    <w:rsid w:val="00031497"/>
    <w:rsid w:val="000314A4"/>
    <w:rsid w:val="000314A7"/>
    <w:rsid w:val="000318FD"/>
    <w:rsid w:val="00031A1B"/>
    <w:rsid w:val="00031B2A"/>
    <w:rsid w:val="00031C78"/>
    <w:rsid w:val="00031E3D"/>
    <w:rsid w:val="0003211D"/>
    <w:rsid w:val="0003215C"/>
    <w:rsid w:val="00032340"/>
    <w:rsid w:val="000323C5"/>
    <w:rsid w:val="00032455"/>
    <w:rsid w:val="00032585"/>
    <w:rsid w:val="0003269D"/>
    <w:rsid w:val="00032707"/>
    <w:rsid w:val="000327B5"/>
    <w:rsid w:val="000328B6"/>
    <w:rsid w:val="00032A88"/>
    <w:rsid w:val="00032A9F"/>
    <w:rsid w:val="00032B66"/>
    <w:rsid w:val="00032C69"/>
    <w:rsid w:val="00032CFA"/>
    <w:rsid w:val="00032D7D"/>
    <w:rsid w:val="00032DA4"/>
    <w:rsid w:val="00032E7A"/>
    <w:rsid w:val="00033577"/>
    <w:rsid w:val="00033730"/>
    <w:rsid w:val="00033BFE"/>
    <w:rsid w:val="00033C95"/>
    <w:rsid w:val="00033D67"/>
    <w:rsid w:val="00033E3F"/>
    <w:rsid w:val="00033E64"/>
    <w:rsid w:val="00034059"/>
    <w:rsid w:val="00034086"/>
    <w:rsid w:val="00034536"/>
    <w:rsid w:val="0003454A"/>
    <w:rsid w:val="000345D4"/>
    <w:rsid w:val="000345EC"/>
    <w:rsid w:val="000345F4"/>
    <w:rsid w:val="0003499D"/>
    <w:rsid w:val="00034F50"/>
    <w:rsid w:val="00034FEC"/>
    <w:rsid w:val="00035060"/>
    <w:rsid w:val="0003518D"/>
    <w:rsid w:val="000352D2"/>
    <w:rsid w:val="00035364"/>
    <w:rsid w:val="000358FE"/>
    <w:rsid w:val="000359BE"/>
    <w:rsid w:val="00035A9E"/>
    <w:rsid w:val="00035B5B"/>
    <w:rsid w:val="00035BB6"/>
    <w:rsid w:val="00035C99"/>
    <w:rsid w:val="00035D8E"/>
    <w:rsid w:val="0003602E"/>
    <w:rsid w:val="0003611E"/>
    <w:rsid w:val="000365F9"/>
    <w:rsid w:val="00036654"/>
    <w:rsid w:val="000367C1"/>
    <w:rsid w:val="000369F7"/>
    <w:rsid w:val="00036A72"/>
    <w:rsid w:val="00037020"/>
    <w:rsid w:val="00037096"/>
    <w:rsid w:val="0003748B"/>
    <w:rsid w:val="000375FC"/>
    <w:rsid w:val="000376EB"/>
    <w:rsid w:val="000378AC"/>
    <w:rsid w:val="0003794C"/>
    <w:rsid w:val="00037A47"/>
    <w:rsid w:val="00037E9D"/>
    <w:rsid w:val="00037EB0"/>
    <w:rsid w:val="00040177"/>
    <w:rsid w:val="00040295"/>
    <w:rsid w:val="00040320"/>
    <w:rsid w:val="00040347"/>
    <w:rsid w:val="000403F1"/>
    <w:rsid w:val="000406A2"/>
    <w:rsid w:val="000407DE"/>
    <w:rsid w:val="00040C66"/>
    <w:rsid w:val="00040CB8"/>
    <w:rsid w:val="00040E05"/>
    <w:rsid w:val="00041042"/>
    <w:rsid w:val="00041347"/>
    <w:rsid w:val="00041417"/>
    <w:rsid w:val="000414E1"/>
    <w:rsid w:val="00041792"/>
    <w:rsid w:val="000418E2"/>
    <w:rsid w:val="00041BFF"/>
    <w:rsid w:val="00041CE0"/>
    <w:rsid w:val="00041D3D"/>
    <w:rsid w:val="00041FA9"/>
    <w:rsid w:val="000420DA"/>
    <w:rsid w:val="00042451"/>
    <w:rsid w:val="00042485"/>
    <w:rsid w:val="00042563"/>
    <w:rsid w:val="00042788"/>
    <w:rsid w:val="00042A90"/>
    <w:rsid w:val="00042CCF"/>
    <w:rsid w:val="00042CFE"/>
    <w:rsid w:val="00042E92"/>
    <w:rsid w:val="00042F2E"/>
    <w:rsid w:val="00042FBF"/>
    <w:rsid w:val="0004319C"/>
    <w:rsid w:val="000435A6"/>
    <w:rsid w:val="000437C9"/>
    <w:rsid w:val="00043C37"/>
    <w:rsid w:val="00043C53"/>
    <w:rsid w:val="00043D80"/>
    <w:rsid w:val="00044094"/>
    <w:rsid w:val="0004424A"/>
    <w:rsid w:val="0004431B"/>
    <w:rsid w:val="0004458B"/>
    <w:rsid w:val="00044619"/>
    <w:rsid w:val="00044C08"/>
    <w:rsid w:val="00045596"/>
    <w:rsid w:val="000455D1"/>
    <w:rsid w:val="0004579E"/>
    <w:rsid w:val="0004582D"/>
    <w:rsid w:val="00045E0D"/>
    <w:rsid w:val="00045EA0"/>
    <w:rsid w:val="00045F9B"/>
    <w:rsid w:val="00046449"/>
    <w:rsid w:val="00046497"/>
    <w:rsid w:val="0004674B"/>
    <w:rsid w:val="0004684F"/>
    <w:rsid w:val="00046916"/>
    <w:rsid w:val="00046B0C"/>
    <w:rsid w:val="00046B7F"/>
    <w:rsid w:val="00046EE4"/>
    <w:rsid w:val="00046EE8"/>
    <w:rsid w:val="00046EF8"/>
    <w:rsid w:val="00046FCD"/>
    <w:rsid w:val="00047004"/>
    <w:rsid w:val="00047162"/>
    <w:rsid w:val="0004719B"/>
    <w:rsid w:val="000477A3"/>
    <w:rsid w:val="00047AB1"/>
    <w:rsid w:val="00047B08"/>
    <w:rsid w:val="00047D12"/>
    <w:rsid w:val="0005004A"/>
    <w:rsid w:val="00050187"/>
    <w:rsid w:val="00050228"/>
    <w:rsid w:val="000506E5"/>
    <w:rsid w:val="00050737"/>
    <w:rsid w:val="00050775"/>
    <w:rsid w:val="000507F8"/>
    <w:rsid w:val="00050B11"/>
    <w:rsid w:val="00050B6C"/>
    <w:rsid w:val="00050CCF"/>
    <w:rsid w:val="000512DF"/>
    <w:rsid w:val="000513C1"/>
    <w:rsid w:val="00051463"/>
    <w:rsid w:val="000515C4"/>
    <w:rsid w:val="000518F6"/>
    <w:rsid w:val="00051D51"/>
    <w:rsid w:val="00051E40"/>
    <w:rsid w:val="0005208E"/>
    <w:rsid w:val="0005232B"/>
    <w:rsid w:val="00052773"/>
    <w:rsid w:val="00052911"/>
    <w:rsid w:val="00052D46"/>
    <w:rsid w:val="000530F6"/>
    <w:rsid w:val="0005318B"/>
    <w:rsid w:val="00053490"/>
    <w:rsid w:val="0005349E"/>
    <w:rsid w:val="000536BA"/>
    <w:rsid w:val="0005389F"/>
    <w:rsid w:val="000538F9"/>
    <w:rsid w:val="00053D35"/>
    <w:rsid w:val="00054100"/>
    <w:rsid w:val="00054274"/>
    <w:rsid w:val="000542FF"/>
    <w:rsid w:val="000545CC"/>
    <w:rsid w:val="000548B8"/>
    <w:rsid w:val="00054A89"/>
    <w:rsid w:val="00054AB2"/>
    <w:rsid w:val="00054B8D"/>
    <w:rsid w:val="00054C64"/>
    <w:rsid w:val="0005511A"/>
    <w:rsid w:val="0005537F"/>
    <w:rsid w:val="0005551B"/>
    <w:rsid w:val="000556F0"/>
    <w:rsid w:val="000559E1"/>
    <w:rsid w:val="00055ACB"/>
    <w:rsid w:val="00055FC3"/>
    <w:rsid w:val="00056313"/>
    <w:rsid w:val="00056390"/>
    <w:rsid w:val="00056396"/>
    <w:rsid w:val="000563A9"/>
    <w:rsid w:val="000566B2"/>
    <w:rsid w:val="00056827"/>
    <w:rsid w:val="00056A23"/>
    <w:rsid w:val="00056E0D"/>
    <w:rsid w:val="00056E5A"/>
    <w:rsid w:val="00057299"/>
    <w:rsid w:val="000576CA"/>
    <w:rsid w:val="0005777E"/>
    <w:rsid w:val="00057D13"/>
    <w:rsid w:val="00057DA5"/>
    <w:rsid w:val="00060141"/>
    <w:rsid w:val="000602AD"/>
    <w:rsid w:val="000605B0"/>
    <w:rsid w:val="00060792"/>
    <w:rsid w:val="00060A22"/>
    <w:rsid w:val="00060FCE"/>
    <w:rsid w:val="00061152"/>
    <w:rsid w:val="00061310"/>
    <w:rsid w:val="000615A8"/>
    <w:rsid w:val="0006176B"/>
    <w:rsid w:val="00061834"/>
    <w:rsid w:val="0006187F"/>
    <w:rsid w:val="00061905"/>
    <w:rsid w:val="00061960"/>
    <w:rsid w:val="00061AEF"/>
    <w:rsid w:val="00061C94"/>
    <w:rsid w:val="000624FA"/>
    <w:rsid w:val="000627A4"/>
    <w:rsid w:val="0006296D"/>
    <w:rsid w:val="00062AD6"/>
    <w:rsid w:val="00062B8A"/>
    <w:rsid w:val="00062D07"/>
    <w:rsid w:val="00062D80"/>
    <w:rsid w:val="00063137"/>
    <w:rsid w:val="00063883"/>
    <w:rsid w:val="00063911"/>
    <w:rsid w:val="00063A57"/>
    <w:rsid w:val="00063D97"/>
    <w:rsid w:val="00063F2A"/>
    <w:rsid w:val="00064106"/>
    <w:rsid w:val="00064125"/>
    <w:rsid w:val="00064929"/>
    <w:rsid w:val="00064958"/>
    <w:rsid w:val="00064B54"/>
    <w:rsid w:val="00064B5D"/>
    <w:rsid w:val="00064C96"/>
    <w:rsid w:val="00064EE7"/>
    <w:rsid w:val="00064F19"/>
    <w:rsid w:val="00064FAA"/>
    <w:rsid w:val="000650F2"/>
    <w:rsid w:val="000651BE"/>
    <w:rsid w:val="0006522A"/>
    <w:rsid w:val="000654E0"/>
    <w:rsid w:val="000655B4"/>
    <w:rsid w:val="000655D9"/>
    <w:rsid w:val="000656AF"/>
    <w:rsid w:val="00065709"/>
    <w:rsid w:val="000657F1"/>
    <w:rsid w:val="00065CAA"/>
    <w:rsid w:val="000660A9"/>
    <w:rsid w:val="00066154"/>
    <w:rsid w:val="000663DE"/>
    <w:rsid w:val="000666BA"/>
    <w:rsid w:val="00066B8A"/>
    <w:rsid w:val="0006709F"/>
    <w:rsid w:val="00067389"/>
    <w:rsid w:val="0006763D"/>
    <w:rsid w:val="0006779B"/>
    <w:rsid w:val="00067A8B"/>
    <w:rsid w:val="00067ACA"/>
    <w:rsid w:val="00067CC1"/>
    <w:rsid w:val="00067D4B"/>
    <w:rsid w:val="00067F32"/>
    <w:rsid w:val="00067F68"/>
    <w:rsid w:val="0007029B"/>
    <w:rsid w:val="000703FF"/>
    <w:rsid w:val="00070472"/>
    <w:rsid w:val="000704D3"/>
    <w:rsid w:val="00070590"/>
    <w:rsid w:val="0007059F"/>
    <w:rsid w:val="000708E9"/>
    <w:rsid w:val="00071165"/>
    <w:rsid w:val="000713C4"/>
    <w:rsid w:val="000713F7"/>
    <w:rsid w:val="0007150A"/>
    <w:rsid w:val="0007185C"/>
    <w:rsid w:val="000718DB"/>
    <w:rsid w:val="00071A40"/>
    <w:rsid w:val="00071C48"/>
    <w:rsid w:val="00072318"/>
    <w:rsid w:val="0007241E"/>
    <w:rsid w:val="00072447"/>
    <w:rsid w:val="000727E3"/>
    <w:rsid w:val="000729D1"/>
    <w:rsid w:val="00072B76"/>
    <w:rsid w:val="00072C5D"/>
    <w:rsid w:val="0007304D"/>
    <w:rsid w:val="000731AC"/>
    <w:rsid w:val="00073334"/>
    <w:rsid w:val="000735C9"/>
    <w:rsid w:val="000735D6"/>
    <w:rsid w:val="000738CD"/>
    <w:rsid w:val="00073CD2"/>
    <w:rsid w:val="00073D15"/>
    <w:rsid w:val="00073D6A"/>
    <w:rsid w:val="00073E91"/>
    <w:rsid w:val="000740E6"/>
    <w:rsid w:val="000742CA"/>
    <w:rsid w:val="00074475"/>
    <w:rsid w:val="0007456B"/>
    <w:rsid w:val="000746B7"/>
    <w:rsid w:val="0007492E"/>
    <w:rsid w:val="00074B3A"/>
    <w:rsid w:val="00074B9E"/>
    <w:rsid w:val="00074D28"/>
    <w:rsid w:val="0007512F"/>
    <w:rsid w:val="00075264"/>
    <w:rsid w:val="00075298"/>
    <w:rsid w:val="00075CBB"/>
    <w:rsid w:val="000763C2"/>
    <w:rsid w:val="000763D2"/>
    <w:rsid w:val="000764DF"/>
    <w:rsid w:val="000766A7"/>
    <w:rsid w:val="000766B8"/>
    <w:rsid w:val="00076C8A"/>
    <w:rsid w:val="00076DF2"/>
    <w:rsid w:val="00076F6C"/>
    <w:rsid w:val="000770F8"/>
    <w:rsid w:val="0007719F"/>
    <w:rsid w:val="00077330"/>
    <w:rsid w:val="00077544"/>
    <w:rsid w:val="00077C6B"/>
    <w:rsid w:val="00077D2D"/>
    <w:rsid w:val="00077E9B"/>
    <w:rsid w:val="00077F26"/>
    <w:rsid w:val="0008004E"/>
    <w:rsid w:val="000803E7"/>
    <w:rsid w:val="00080718"/>
    <w:rsid w:val="000808FE"/>
    <w:rsid w:val="00080C71"/>
    <w:rsid w:val="00081062"/>
    <w:rsid w:val="00081190"/>
    <w:rsid w:val="000812FA"/>
    <w:rsid w:val="0008130A"/>
    <w:rsid w:val="000813DB"/>
    <w:rsid w:val="00081572"/>
    <w:rsid w:val="0008158C"/>
    <w:rsid w:val="00081A34"/>
    <w:rsid w:val="00081D25"/>
    <w:rsid w:val="00081DCA"/>
    <w:rsid w:val="00081FDB"/>
    <w:rsid w:val="00082010"/>
    <w:rsid w:val="000821A8"/>
    <w:rsid w:val="000821BC"/>
    <w:rsid w:val="000825E2"/>
    <w:rsid w:val="00082A5B"/>
    <w:rsid w:val="00082E86"/>
    <w:rsid w:val="0008309F"/>
    <w:rsid w:val="00083874"/>
    <w:rsid w:val="00083DB4"/>
    <w:rsid w:val="00083F07"/>
    <w:rsid w:val="0008443C"/>
    <w:rsid w:val="0008448C"/>
    <w:rsid w:val="00084EA3"/>
    <w:rsid w:val="00084F27"/>
    <w:rsid w:val="00084FB7"/>
    <w:rsid w:val="00084FE3"/>
    <w:rsid w:val="0008514A"/>
    <w:rsid w:val="00085363"/>
    <w:rsid w:val="00085643"/>
    <w:rsid w:val="00085713"/>
    <w:rsid w:val="00085BC3"/>
    <w:rsid w:val="00085C7E"/>
    <w:rsid w:val="00085D04"/>
    <w:rsid w:val="00085D05"/>
    <w:rsid w:val="00085FFE"/>
    <w:rsid w:val="00086014"/>
    <w:rsid w:val="0008612C"/>
    <w:rsid w:val="000864EB"/>
    <w:rsid w:val="00086AC0"/>
    <w:rsid w:val="00086ADF"/>
    <w:rsid w:val="00086B76"/>
    <w:rsid w:val="00086DE5"/>
    <w:rsid w:val="00087050"/>
    <w:rsid w:val="00087071"/>
    <w:rsid w:val="00087397"/>
    <w:rsid w:val="0008741A"/>
    <w:rsid w:val="00087663"/>
    <w:rsid w:val="000876C0"/>
    <w:rsid w:val="00087E2A"/>
    <w:rsid w:val="00090520"/>
    <w:rsid w:val="0009057F"/>
    <w:rsid w:val="00090763"/>
    <w:rsid w:val="00090ACB"/>
    <w:rsid w:val="00090B90"/>
    <w:rsid w:val="00090D15"/>
    <w:rsid w:val="00090E09"/>
    <w:rsid w:val="00090F6A"/>
    <w:rsid w:val="00091280"/>
    <w:rsid w:val="0009144C"/>
    <w:rsid w:val="000915AC"/>
    <w:rsid w:val="00091705"/>
    <w:rsid w:val="00091808"/>
    <w:rsid w:val="00091D64"/>
    <w:rsid w:val="00091F8A"/>
    <w:rsid w:val="00091FD5"/>
    <w:rsid w:val="00092CB0"/>
    <w:rsid w:val="0009309B"/>
    <w:rsid w:val="000932F8"/>
    <w:rsid w:val="0009334D"/>
    <w:rsid w:val="00093412"/>
    <w:rsid w:val="0009349F"/>
    <w:rsid w:val="00093590"/>
    <w:rsid w:val="000939E1"/>
    <w:rsid w:val="00093A2F"/>
    <w:rsid w:val="00093A90"/>
    <w:rsid w:val="00093B39"/>
    <w:rsid w:val="00093BB6"/>
    <w:rsid w:val="00093C42"/>
    <w:rsid w:val="00093C74"/>
    <w:rsid w:val="00093C79"/>
    <w:rsid w:val="00093D25"/>
    <w:rsid w:val="00094263"/>
    <w:rsid w:val="00094279"/>
    <w:rsid w:val="000942F4"/>
    <w:rsid w:val="000945F7"/>
    <w:rsid w:val="000946C0"/>
    <w:rsid w:val="00094721"/>
    <w:rsid w:val="00094CEA"/>
    <w:rsid w:val="00094E4A"/>
    <w:rsid w:val="00094E82"/>
    <w:rsid w:val="00094EF5"/>
    <w:rsid w:val="000951AF"/>
    <w:rsid w:val="000955CF"/>
    <w:rsid w:val="0009564E"/>
    <w:rsid w:val="000956D7"/>
    <w:rsid w:val="0009578A"/>
    <w:rsid w:val="00095815"/>
    <w:rsid w:val="00095835"/>
    <w:rsid w:val="00095A73"/>
    <w:rsid w:val="00095C92"/>
    <w:rsid w:val="00095CC1"/>
    <w:rsid w:val="00095DC5"/>
    <w:rsid w:val="00095E01"/>
    <w:rsid w:val="00095E78"/>
    <w:rsid w:val="00096020"/>
    <w:rsid w:val="000960AA"/>
    <w:rsid w:val="000963E9"/>
    <w:rsid w:val="000964C2"/>
    <w:rsid w:val="00096CD1"/>
    <w:rsid w:val="00097098"/>
    <w:rsid w:val="000972D5"/>
    <w:rsid w:val="00097434"/>
    <w:rsid w:val="000979F3"/>
    <w:rsid w:val="00097A74"/>
    <w:rsid w:val="00097AC2"/>
    <w:rsid w:val="000A0074"/>
    <w:rsid w:val="000A05BC"/>
    <w:rsid w:val="000A08B7"/>
    <w:rsid w:val="000A0B71"/>
    <w:rsid w:val="000A0B7E"/>
    <w:rsid w:val="000A0BE6"/>
    <w:rsid w:val="000A0C1B"/>
    <w:rsid w:val="000A108C"/>
    <w:rsid w:val="000A127C"/>
    <w:rsid w:val="000A1584"/>
    <w:rsid w:val="000A18BF"/>
    <w:rsid w:val="000A1A04"/>
    <w:rsid w:val="000A1BD2"/>
    <w:rsid w:val="000A1D3F"/>
    <w:rsid w:val="000A1E2E"/>
    <w:rsid w:val="000A1E4E"/>
    <w:rsid w:val="000A1F7C"/>
    <w:rsid w:val="000A2285"/>
    <w:rsid w:val="000A243E"/>
    <w:rsid w:val="000A255F"/>
    <w:rsid w:val="000A26E0"/>
    <w:rsid w:val="000A280B"/>
    <w:rsid w:val="000A2884"/>
    <w:rsid w:val="000A29DE"/>
    <w:rsid w:val="000A29FF"/>
    <w:rsid w:val="000A2CBC"/>
    <w:rsid w:val="000A2DD2"/>
    <w:rsid w:val="000A2FBA"/>
    <w:rsid w:val="000A3054"/>
    <w:rsid w:val="000A30E6"/>
    <w:rsid w:val="000A3478"/>
    <w:rsid w:val="000A34E1"/>
    <w:rsid w:val="000A375F"/>
    <w:rsid w:val="000A37C5"/>
    <w:rsid w:val="000A38B9"/>
    <w:rsid w:val="000A3A9A"/>
    <w:rsid w:val="000A3CE6"/>
    <w:rsid w:val="000A3EB0"/>
    <w:rsid w:val="000A412B"/>
    <w:rsid w:val="000A41B6"/>
    <w:rsid w:val="000A448B"/>
    <w:rsid w:val="000A449F"/>
    <w:rsid w:val="000A4595"/>
    <w:rsid w:val="000A48DE"/>
    <w:rsid w:val="000A4AD6"/>
    <w:rsid w:val="000A4EB5"/>
    <w:rsid w:val="000A4FB6"/>
    <w:rsid w:val="000A5187"/>
    <w:rsid w:val="000A54E9"/>
    <w:rsid w:val="000A5699"/>
    <w:rsid w:val="000A5951"/>
    <w:rsid w:val="000A5BA5"/>
    <w:rsid w:val="000A5CFF"/>
    <w:rsid w:val="000A608F"/>
    <w:rsid w:val="000A617E"/>
    <w:rsid w:val="000A61EE"/>
    <w:rsid w:val="000A64B7"/>
    <w:rsid w:val="000A67F5"/>
    <w:rsid w:val="000A6E9A"/>
    <w:rsid w:val="000A6EFB"/>
    <w:rsid w:val="000A749A"/>
    <w:rsid w:val="000A768F"/>
    <w:rsid w:val="000A7705"/>
    <w:rsid w:val="000A798D"/>
    <w:rsid w:val="000A7C3B"/>
    <w:rsid w:val="000A7DCE"/>
    <w:rsid w:val="000A7F40"/>
    <w:rsid w:val="000B002A"/>
    <w:rsid w:val="000B007F"/>
    <w:rsid w:val="000B0396"/>
    <w:rsid w:val="000B04F7"/>
    <w:rsid w:val="000B0B9C"/>
    <w:rsid w:val="000B0D51"/>
    <w:rsid w:val="000B0D71"/>
    <w:rsid w:val="000B1168"/>
    <w:rsid w:val="000B1450"/>
    <w:rsid w:val="000B16F3"/>
    <w:rsid w:val="000B181B"/>
    <w:rsid w:val="000B187A"/>
    <w:rsid w:val="000B1D89"/>
    <w:rsid w:val="000B1DD8"/>
    <w:rsid w:val="000B2357"/>
    <w:rsid w:val="000B23A0"/>
    <w:rsid w:val="000B2523"/>
    <w:rsid w:val="000B2599"/>
    <w:rsid w:val="000B2ABF"/>
    <w:rsid w:val="000B2CA4"/>
    <w:rsid w:val="000B2D55"/>
    <w:rsid w:val="000B337A"/>
    <w:rsid w:val="000B3470"/>
    <w:rsid w:val="000B3509"/>
    <w:rsid w:val="000B36E6"/>
    <w:rsid w:val="000B37B0"/>
    <w:rsid w:val="000B3807"/>
    <w:rsid w:val="000B3858"/>
    <w:rsid w:val="000B38B4"/>
    <w:rsid w:val="000B3FA0"/>
    <w:rsid w:val="000B4055"/>
    <w:rsid w:val="000B4225"/>
    <w:rsid w:val="000B4779"/>
    <w:rsid w:val="000B47DC"/>
    <w:rsid w:val="000B47F8"/>
    <w:rsid w:val="000B482B"/>
    <w:rsid w:val="000B49BC"/>
    <w:rsid w:val="000B4A6E"/>
    <w:rsid w:val="000B4E9E"/>
    <w:rsid w:val="000B5063"/>
    <w:rsid w:val="000B5201"/>
    <w:rsid w:val="000B590C"/>
    <w:rsid w:val="000B590F"/>
    <w:rsid w:val="000B5919"/>
    <w:rsid w:val="000B5A5E"/>
    <w:rsid w:val="000B5BD9"/>
    <w:rsid w:val="000B5D82"/>
    <w:rsid w:val="000B5E1A"/>
    <w:rsid w:val="000B5F49"/>
    <w:rsid w:val="000B6303"/>
    <w:rsid w:val="000B6470"/>
    <w:rsid w:val="000B6967"/>
    <w:rsid w:val="000B69DD"/>
    <w:rsid w:val="000B6AB7"/>
    <w:rsid w:val="000B6DC5"/>
    <w:rsid w:val="000B6F43"/>
    <w:rsid w:val="000B6FBA"/>
    <w:rsid w:val="000B7083"/>
    <w:rsid w:val="000B732E"/>
    <w:rsid w:val="000B7454"/>
    <w:rsid w:val="000B74D5"/>
    <w:rsid w:val="000B7566"/>
    <w:rsid w:val="000B7A71"/>
    <w:rsid w:val="000B7B97"/>
    <w:rsid w:val="000B7EC3"/>
    <w:rsid w:val="000B7F72"/>
    <w:rsid w:val="000C003B"/>
    <w:rsid w:val="000C0245"/>
    <w:rsid w:val="000C03D8"/>
    <w:rsid w:val="000C04F7"/>
    <w:rsid w:val="000C063C"/>
    <w:rsid w:val="000C0720"/>
    <w:rsid w:val="000C0DEB"/>
    <w:rsid w:val="000C13AB"/>
    <w:rsid w:val="000C18F6"/>
    <w:rsid w:val="000C1A0A"/>
    <w:rsid w:val="000C1B97"/>
    <w:rsid w:val="000C1BEE"/>
    <w:rsid w:val="000C1F84"/>
    <w:rsid w:val="000C201D"/>
    <w:rsid w:val="000C2255"/>
    <w:rsid w:val="000C2311"/>
    <w:rsid w:val="000C24AD"/>
    <w:rsid w:val="000C2867"/>
    <w:rsid w:val="000C2A2B"/>
    <w:rsid w:val="000C2AD1"/>
    <w:rsid w:val="000C2D3B"/>
    <w:rsid w:val="000C3177"/>
    <w:rsid w:val="000C31C9"/>
    <w:rsid w:val="000C366A"/>
    <w:rsid w:val="000C3986"/>
    <w:rsid w:val="000C3A33"/>
    <w:rsid w:val="000C3AB1"/>
    <w:rsid w:val="000C3DC1"/>
    <w:rsid w:val="000C3DD0"/>
    <w:rsid w:val="000C3DE5"/>
    <w:rsid w:val="000C3F95"/>
    <w:rsid w:val="000C3FC8"/>
    <w:rsid w:val="000C430A"/>
    <w:rsid w:val="000C43A8"/>
    <w:rsid w:val="000C47A7"/>
    <w:rsid w:val="000C4D91"/>
    <w:rsid w:val="000C4DEB"/>
    <w:rsid w:val="000C4E26"/>
    <w:rsid w:val="000C502E"/>
    <w:rsid w:val="000C52FC"/>
    <w:rsid w:val="000C531C"/>
    <w:rsid w:val="000C5346"/>
    <w:rsid w:val="000C53A9"/>
    <w:rsid w:val="000C5860"/>
    <w:rsid w:val="000C58F1"/>
    <w:rsid w:val="000C5A66"/>
    <w:rsid w:val="000C5A7A"/>
    <w:rsid w:val="000C5C3B"/>
    <w:rsid w:val="000C6340"/>
    <w:rsid w:val="000C640B"/>
    <w:rsid w:val="000C6645"/>
    <w:rsid w:val="000C6722"/>
    <w:rsid w:val="000C6960"/>
    <w:rsid w:val="000C6C80"/>
    <w:rsid w:val="000C6FC1"/>
    <w:rsid w:val="000C70CF"/>
    <w:rsid w:val="000C7230"/>
    <w:rsid w:val="000C7594"/>
    <w:rsid w:val="000C7831"/>
    <w:rsid w:val="000C791C"/>
    <w:rsid w:val="000C7A05"/>
    <w:rsid w:val="000C7A19"/>
    <w:rsid w:val="000C7A50"/>
    <w:rsid w:val="000C7AB5"/>
    <w:rsid w:val="000C7B73"/>
    <w:rsid w:val="000C7B75"/>
    <w:rsid w:val="000C7E57"/>
    <w:rsid w:val="000C7E67"/>
    <w:rsid w:val="000D0463"/>
    <w:rsid w:val="000D04A0"/>
    <w:rsid w:val="000D0603"/>
    <w:rsid w:val="000D088E"/>
    <w:rsid w:val="000D0B33"/>
    <w:rsid w:val="000D0D10"/>
    <w:rsid w:val="000D0E52"/>
    <w:rsid w:val="000D0FC5"/>
    <w:rsid w:val="000D1218"/>
    <w:rsid w:val="000D17FE"/>
    <w:rsid w:val="000D1800"/>
    <w:rsid w:val="000D184D"/>
    <w:rsid w:val="000D19E6"/>
    <w:rsid w:val="000D19E9"/>
    <w:rsid w:val="000D19ED"/>
    <w:rsid w:val="000D1B6C"/>
    <w:rsid w:val="000D1C15"/>
    <w:rsid w:val="000D1D90"/>
    <w:rsid w:val="000D1F19"/>
    <w:rsid w:val="000D1F72"/>
    <w:rsid w:val="000D1F8F"/>
    <w:rsid w:val="000D23AA"/>
    <w:rsid w:val="000D24E7"/>
    <w:rsid w:val="000D260B"/>
    <w:rsid w:val="000D27C5"/>
    <w:rsid w:val="000D2858"/>
    <w:rsid w:val="000D3069"/>
    <w:rsid w:val="000D3463"/>
    <w:rsid w:val="000D3673"/>
    <w:rsid w:val="000D36EC"/>
    <w:rsid w:val="000D3781"/>
    <w:rsid w:val="000D3B03"/>
    <w:rsid w:val="000D3B67"/>
    <w:rsid w:val="000D3BAF"/>
    <w:rsid w:val="000D3F93"/>
    <w:rsid w:val="000D400C"/>
    <w:rsid w:val="000D445E"/>
    <w:rsid w:val="000D45BF"/>
    <w:rsid w:val="000D45EE"/>
    <w:rsid w:val="000D49C6"/>
    <w:rsid w:val="000D4B1E"/>
    <w:rsid w:val="000D4B68"/>
    <w:rsid w:val="000D4BC7"/>
    <w:rsid w:val="000D4DD6"/>
    <w:rsid w:val="000D561F"/>
    <w:rsid w:val="000D5A57"/>
    <w:rsid w:val="000D5A97"/>
    <w:rsid w:val="000D5B81"/>
    <w:rsid w:val="000D5C32"/>
    <w:rsid w:val="000D5D8F"/>
    <w:rsid w:val="000D6617"/>
    <w:rsid w:val="000D67CC"/>
    <w:rsid w:val="000D68CC"/>
    <w:rsid w:val="000D6AC9"/>
    <w:rsid w:val="000D6F90"/>
    <w:rsid w:val="000D7062"/>
    <w:rsid w:val="000D76D4"/>
    <w:rsid w:val="000D7857"/>
    <w:rsid w:val="000D79DD"/>
    <w:rsid w:val="000D7AC0"/>
    <w:rsid w:val="000D7BAE"/>
    <w:rsid w:val="000D7BDF"/>
    <w:rsid w:val="000D7D34"/>
    <w:rsid w:val="000D7F0D"/>
    <w:rsid w:val="000D7F21"/>
    <w:rsid w:val="000D7F5C"/>
    <w:rsid w:val="000E0178"/>
    <w:rsid w:val="000E02B9"/>
    <w:rsid w:val="000E03CE"/>
    <w:rsid w:val="000E085A"/>
    <w:rsid w:val="000E0F0B"/>
    <w:rsid w:val="000E0F51"/>
    <w:rsid w:val="000E0F8A"/>
    <w:rsid w:val="000E1396"/>
    <w:rsid w:val="000E18AB"/>
    <w:rsid w:val="000E192C"/>
    <w:rsid w:val="000E1F19"/>
    <w:rsid w:val="000E204D"/>
    <w:rsid w:val="000E2175"/>
    <w:rsid w:val="000E23B6"/>
    <w:rsid w:val="000E2532"/>
    <w:rsid w:val="000E266B"/>
    <w:rsid w:val="000E2C0B"/>
    <w:rsid w:val="000E2D90"/>
    <w:rsid w:val="000E2E44"/>
    <w:rsid w:val="000E2ECD"/>
    <w:rsid w:val="000E2FA9"/>
    <w:rsid w:val="000E30B8"/>
    <w:rsid w:val="000E310F"/>
    <w:rsid w:val="000E36A0"/>
    <w:rsid w:val="000E3747"/>
    <w:rsid w:val="000E377E"/>
    <w:rsid w:val="000E3CB6"/>
    <w:rsid w:val="000E3F82"/>
    <w:rsid w:val="000E464F"/>
    <w:rsid w:val="000E4864"/>
    <w:rsid w:val="000E4A09"/>
    <w:rsid w:val="000E4BCF"/>
    <w:rsid w:val="000E4D7E"/>
    <w:rsid w:val="000E4DAE"/>
    <w:rsid w:val="000E4F5C"/>
    <w:rsid w:val="000E505A"/>
    <w:rsid w:val="000E51AE"/>
    <w:rsid w:val="000E5588"/>
    <w:rsid w:val="000E5807"/>
    <w:rsid w:val="000E58A7"/>
    <w:rsid w:val="000E5B40"/>
    <w:rsid w:val="000E5C7E"/>
    <w:rsid w:val="000E5D7B"/>
    <w:rsid w:val="000E6311"/>
    <w:rsid w:val="000E644A"/>
    <w:rsid w:val="000E64C1"/>
    <w:rsid w:val="000E6A24"/>
    <w:rsid w:val="000E6DF1"/>
    <w:rsid w:val="000E6DFA"/>
    <w:rsid w:val="000E6E2A"/>
    <w:rsid w:val="000E6F56"/>
    <w:rsid w:val="000E709D"/>
    <w:rsid w:val="000E70CE"/>
    <w:rsid w:val="000E7129"/>
    <w:rsid w:val="000E73D9"/>
    <w:rsid w:val="000E783C"/>
    <w:rsid w:val="000E790B"/>
    <w:rsid w:val="000E7925"/>
    <w:rsid w:val="000E7A4B"/>
    <w:rsid w:val="000E7BE5"/>
    <w:rsid w:val="000E7C80"/>
    <w:rsid w:val="000E7CD5"/>
    <w:rsid w:val="000E7F58"/>
    <w:rsid w:val="000E7F66"/>
    <w:rsid w:val="000F06B0"/>
    <w:rsid w:val="000F089E"/>
    <w:rsid w:val="000F0968"/>
    <w:rsid w:val="000F0A27"/>
    <w:rsid w:val="000F0C65"/>
    <w:rsid w:val="000F0CA5"/>
    <w:rsid w:val="000F0EF2"/>
    <w:rsid w:val="000F13CE"/>
    <w:rsid w:val="000F13E4"/>
    <w:rsid w:val="000F15E1"/>
    <w:rsid w:val="000F1B2E"/>
    <w:rsid w:val="000F1C7D"/>
    <w:rsid w:val="000F1FD3"/>
    <w:rsid w:val="000F2349"/>
    <w:rsid w:val="000F2420"/>
    <w:rsid w:val="000F257A"/>
    <w:rsid w:val="000F26DC"/>
    <w:rsid w:val="000F2A07"/>
    <w:rsid w:val="000F2A23"/>
    <w:rsid w:val="000F2AC0"/>
    <w:rsid w:val="000F2B1E"/>
    <w:rsid w:val="000F2C16"/>
    <w:rsid w:val="000F3165"/>
    <w:rsid w:val="000F3251"/>
    <w:rsid w:val="000F3261"/>
    <w:rsid w:val="000F32B7"/>
    <w:rsid w:val="000F33DA"/>
    <w:rsid w:val="000F3417"/>
    <w:rsid w:val="000F3690"/>
    <w:rsid w:val="000F3825"/>
    <w:rsid w:val="000F3BCE"/>
    <w:rsid w:val="000F3C4A"/>
    <w:rsid w:val="000F3D3B"/>
    <w:rsid w:val="000F3E43"/>
    <w:rsid w:val="000F430A"/>
    <w:rsid w:val="000F43BC"/>
    <w:rsid w:val="000F475E"/>
    <w:rsid w:val="000F47FA"/>
    <w:rsid w:val="000F4E80"/>
    <w:rsid w:val="000F5054"/>
    <w:rsid w:val="000F5852"/>
    <w:rsid w:val="000F5AAF"/>
    <w:rsid w:val="000F5AF9"/>
    <w:rsid w:val="000F5B15"/>
    <w:rsid w:val="000F5CB1"/>
    <w:rsid w:val="000F5D7A"/>
    <w:rsid w:val="000F6118"/>
    <w:rsid w:val="000F6368"/>
    <w:rsid w:val="000F6585"/>
    <w:rsid w:val="000F6589"/>
    <w:rsid w:val="000F6592"/>
    <w:rsid w:val="000F6634"/>
    <w:rsid w:val="000F66BB"/>
    <w:rsid w:val="000F68A0"/>
    <w:rsid w:val="000F6943"/>
    <w:rsid w:val="000F6BDC"/>
    <w:rsid w:val="000F6CB4"/>
    <w:rsid w:val="000F7180"/>
    <w:rsid w:val="000F7475"/>
    <w:rsid w:val="000F7597"/>
    <w:rsid w:val="000F7704"/>
    <w:rsid w:val="000F772F"/>
    <w:rsid w:val="000F7762"/>
    <w:rsid w:val="000F784A"/>
    <w:rsid w:val="000F78F5"/>
    <w:rsid w:val="000F7DAC"/>
    <w:rsid w:val="000F7F87"/>
    <w:rsid w:val="000F7FB6"/>
    <w:rsid w:val="001001A3"/>
    <w:rsid w:val="001004F6"/>
    <w:rsid w:val="00100589"/>
    <w:rsid w:val="001006B4"/>
    <w:rsid w:val="00100707"/>
    <w:rsid w:val="001007B3"/>
    <w:rsid w:val="0010089C"/>
    <w:rsid w:val="00100B7D"/>
    <w:rsid w:val="00100C94"/>
    <w:rsid w:val="001010D3"/>
    <w:rsid w:val="00101281"/>
    <w:rsid w:val="00101572"/>
    <w:rsid w:val="00101897"/>
    <w:rsid w:val="00101904"/>
    <w:rsid w:val="00101C42"/>
    <w:rsid w:val="00101D39"/>
    <w:rsid w:val="00101D4D"/>
    <w:rsid w:val="00101D59"/>
    <w:rsid w:val="00101E72"/>
    <w:rsid w:val="0010225C"/>
    <w:rsid w:val="0010275E"/>
    <w:rsid w:val="001027C3"/>
    <w:rsid w:val="00102A16"/>
    <w:rsid w:val="00102B02"/>
    <w:rsid w:val="00102B4D"/>
    <w:rsid w:val="00102D59"/>
    <w:rsid w:val="00102F8A"/>
    <w:rsid w:val="0010334C"/>
    <w:rsid w:val="0010368A"/>
    <w:rsid w:val="00103AD8"/>
    <w:rsid w:val="00103B7C"/>
    <w:rsid w:val="00103D13"/>
    <w:rsid w:val="00103F79"/>
    <w:rsid w:val="00103F88"/>
    <w:rsid w:val="00104279"/>
    <w:rsid w:val="001047FD"/>
    <w:rsid w:val="001049D1"/>
    <w:rsid w:val="00104BB7"/>
    <w:rsid w:val="00104C8C"/>
    <w:rsid w:val="00104D42"/>
    <w:rsid w:val="00104FC3"/>
    <w:rsid w:val="001051F3"/>
    <w:rsid w:val="001052AC"/>
    <w:rsid w:val="0010590B"/>
    <w:rsid w:val="00105B14"/>
    <w:rsid w:val="00105CFB"/>
    <w:rsid w:val="00105DE5"/>
    <w:rsid w:val="001060DD"/>
    <w:rsid w:val="001060FC"/>
    <w:rsid w:val="00106212"/>
    <w:rsid w:val="00106218"/>
    <w:rsid w:val="001062BA"/>
    <w:rsid w:val="0010630B"/>
    <w:rsid w:val="0010632F"/>
    <w:rsid w:val="0010673F"/>
    <w:rsid w:val="0010683B"/>
    <w:rsid w:val="001068D7"/>
    <w:rsid w:val="001069B4"/>
    <w:rsid w:val="00106DB9"/>
    <w:rsid w:val="00106FA6"/>
    <w:rsid w:val="00107215"/>
    <w:rsid w:val="001072E1"/>
    <w:rsid w:val="00107A19"/>
    <w:rsid w:val="00107BE9"/>
    <w:rsid w:val="00107CD3"/>
    <w:rsid w:val="00107D81"/>
    <w:rsid w:val="00107DD4"/>
    <w:rsid w:val="0011022B"/>
    <w:rsid w:val="0011043B"/>
    <w:rsid w:val="00110A0E"/>
    <w:rsid w:val="00110B9F"/>
    <w:rsid w:val="00110BEA"/>
    <w:rsid w:val="00110DD0"/>
    <w:rsid w:val="00110EA3"/>
    <w:rsid w:val="001111EC"/>
    <w:rsid w:val="0011120B"/>
    <w:rsid w:val="001112BB"/>
    <w:rsid w:val="001116F4"/>
    <w:rsid w:val="0011196E"/>
    <w:rsid w:val="00111BC4"/>
    <w:rsid w:val="00111D2F"/>
    <w:rsid w:val="0011229C"/>
    <w:rsid w:val="001128D4"/>
    <w:rsid w:val="00112A15"/>
    <w:rsid w:val="00112A19"/>
    <w:rsid w:val="00112A7C"/>
    <w:rsid w:val="00112C1D"/>
    <w:rsid w:val="00113086"/>
    <w:rsid w:val="0011315C"/>
    <w:rsid w:val="00113457"/>
    <w:rsid w:val="00113524"/>
    <w:rsid w:val="001138F9"/>
    <w:rsid w:val="00113D8F"/>
    <w:rsid w:val="00113F8C"/>
    <w:rsid w:val="00114012"/>
    <w:rsid w:val="00114022"/>
    <w:rsid w:val="001141CB"/>
    <w:rsid w:val="001143F7"/>
    <w:rsid w:val="00114B38"/>
    <w:rsid w:val="00114C42"/>
    <w:rsid w:val="00114D5F"/>
    <w:rsid w:val="00114DEF"/>
    <w:rsid w:val="00114EF9"/>
    <w:rsid w:val="00115190"/>
    <w:rsid w:val="0011534D"/>
    <w:rsid w:val="001155DF"/>
    <w:rsid w:val="00115768"/>
    <w:rsid w:val="00115B02"/>
    <w:rsid w:val="00115BAE"/>
    <w:rsid w:val="00115E73"/>
    <w:rsid w:val="0011605B"/>
    <w:rsid w:val="00116171"/>
    <w:rsid w:val="00116D41"/>
    <w:rsid w:val="00116D85"/>
    <w:rsid w:val="00116E1D"/>
    <w:rsid w:val="00116E71"/>
    <w:rsid w:val="0011700F"/>
    <w:rsid w:val="0011705F"/>
    <w:rsid w:val="001173CB"/>
    <w:rsid w:val="00117400"/>
    <w:rsid w:val="00117523"/>
    <w:rsid w:val="0011773A"/>
    <w:rsid w:val="0011799C"/>
    <w:rsid w:val="00117B42"/>
    <w:rsid w:val="00117C44"/>
    <w:rsid w:val="00117DFD"/>
    <w:rsid w:val="00120220"/>
    <w:rsid w:val="001203D1"/>
    <w:rsid w:val="0012096C"/>
    <w:rsid w:val="00120C9B"/>
    <w:rsid w:val="00120CB4"/>
    <w:rsid w:val="00120CF4"/>
    <w:rsid w:val="00120F84"/>
    <w:rsid w:val="00120FA9"/>
    <w:rsid w:val="001212DF"/>
    <w:rsid w:val="001212E8"/>
    <w:rsid w:val="00121380"/>
    <w:rsid w:val="001214E3"/>
    <w:rsid w:val="001218D6"/>
    <w:rsid w:val="0012197F"/>
    <w:rsid w:val="00121A5A"/>
    <w:rsid w:val="00121A7C"/>
    <w:rsid w:val="00121C20"/>
    <w:rsid w:val="00122185"/>
    <w:rsid w:val="001224F3"/>
    <w:rsid w:val="0012252F"/>
    <w:rsid w:val="0012268B"/>
    <w:rsid w:val="001229BF"/>
    <w:rsid w:val="00122AE3"/>
    <w:rsid w:val="00122C2E"/>
    <w:rsid w:val="00122C44"/>
    <w:rsid w:val="001232FA"/>
    <w:rsid w:val="0012351F"/>
    <w:rsid w:val="00123522"/>
    <w:rsid w:val="001237A4"/>
    <w:rsid w:val="0012387F"/>
    <w:rsid w:val="001238CF"/>
    <w:rsid w:val="00123B5C"/>
    <w:rsid w:val="00123E05"/>
    <w:rsid w:val="00123E48"/>
    <w:rsid w:val="00123F34"/>
    <w:rsid w:val="00123F5B"/>
    <w:rsid w:val="00124179"/>
    <w:rsid w:val="001242F4"/>
    <w:rsid w:val="00124330"/>
    <w:rsid w:val="00124710"/>
    <w:rsid w:val="00124791"/>
    <w:rsid w:val="00124A8B"/>
    <w:rsid w:val="00124BB1"/>
    <w:rsid w:val="00125125"/>
    <w:rsid w:val="00125199"/>
    <w:rsid w:val="00125743"/>
    <w:rsid w:val="001257F7"/>
    <w:rsid w:val="001259A6"/>
    <w:rsid w:val="00125E01"/>
    <w:rsid w:val="00125FE2"/>
    <w:rsid w:val="001265AB"/>
    <w:rsid w:val="00126836"/>
    <w:rsid w:val="001268CA"/>
    <w:rsid w:val="00126920"/>
    <w:rsid w:val="001269FA"/>
    <w:rsid w:val="00126F61"/>
    <w:rsid w:val="00127056"/>
    <w:rsid w:val="00127135"/>
    <w:rsid w:val="00127944"/>
    <w:rsid w:val="00127CEC"/>
    <w:rsid w:val="00127F11"/>
    <w:rsid w:val="00130093"/>
    <w:rsid w:val="001301DD"/>
    <w:rsid w:val="00130304"/>
    <w:rsid w:val="00130452"/>
    <w:rsid w:val="00130819"/>
    <w:rsid w:val="001309A3"/>
    <w:rsid w:val="00130B83"/>
    <w:rsid w:val="00130BFB"/>
    <w:rsid w:val="00130D0B"/>
    <w:rsid w:val="00130E26"/>
    <w:rsid w:val="00131468"/>
    <w:rsid w:val="001316A1"/>
    <w:rsid w:val="0013193B"/>
    <w:rsid w:val="00131B7C"/>
    <w:rsid w:val="00131DD4"/>
    <w:rsid w:val="00131E7E"/>
    <w:rsid w:val="0013230D"/>
    <w:rsid w:val="00132696"/>
    <w:rsid w:val="00132709"/>
    <w:rsid w:val="00132B53"/>
    <w:rsid w:val="00132E52"/>
    <w:rsid w:val="00133314"/>
    <w:rsid w:val="0013336F"/>
    <w:rsid w:val="001334E4"/>
    <w:rsid w:val="00133775"/>
    <w:rsid w:val="00133A2F"/>
    <w:rsid w:val="00133A7B"/>
    <w:rsid w:val="00133ABE"/>
    <w:rsid w:val="00133C19"/>
    <w:rsid w:val="00133C32"/>
    <w:rsid w:val="00133D4F"/>
    <w:rsid w:val="00133DD2"/>
    <w:rsid w:val="00133DD9"/>
    <w:rsid w:val="00133F12"/>
    <w:rsid w:val="001341F4"/>
    <w:rsid w:val="00134488"/>
    <w:rsid w:val="0013456D"/>
    <w:rsid w:val="00134574"/>
    <w:rsid w:val="00134920"/>
    <w:rsid w:val="00134935"/>
    <w:rsid w:val="00135115"/>
    <w:rsid w:val="00135364"/>
    <w:rsid w:val="00135583"/>
    <w:rsid w:val="00135607"/>
    <w:rsid w:val="00135623"/>
    <w:rsid w:val="001356F2"/>
    <w:rsid w:val="0013572B"/>
    <w:rsid w:val="001357D6"/>
    <w:rsid w:val="001357EF"/>
    <w:rsid w:val="00135C9B"/>
    <w:rsid w:val="001360F8"/>
    <w:rsid w:val="0013617B"/>
    <w:rsid w:val="00136295"/>
    <w:rsid w:val="001362FF"/>
    <w:rsid w:val="0013633E"/>
    <w:rsid w:val="001363C7"/>
    <w:rsid w:val="001363EC"/>
    <w:rsid w:val="00136469"/>
    <w:rsid w:val="001364B6"/>
    <w:rsid w:val="001364DC"/>
    <w:rsid w:val="001367A7"/>
    <w:rsid w:val="00136BCF"/>
    <w:rsid w:val="00136F20"/>
    <w:rsid w:val="00136F6A"/>
    <w:rsid w:val="0013730A"/>
    <w:rsid w:val="0013762A"/>
    <w:rsid w:val="00137641"/>
    <w:rsid w:val="001378A4"/>
    <w:rsid w:val="00137D95"/>
    <w:rsid w:val="00137DC0"/>
    <w:rsid w:val="00140001"/>
    <w:rsid w:val="00140498"/>
    <w:rsid w:val="00140512"/>
    <w:rsid w:val="001406FD"/>
    <w:rsid w:val="0014090A"/>
    <w:rsid w:val="0014096D"/>
    <w:rsid w:val="001409D3"/>
    <w:rsid w:val="00140CD4"/>
    <w:rsid w:val="00140FAD"/>
    <w:rsid w:val="001410E1"/>
    <w:rsid w:val="00141353"/>
    <w:rsid w:val="001417A2"/>
    <w:rsid w:val="0014186D"/>
    <w:rsid w:val="0014187A"/>
    <w:rsid w:val="00141CB3"/>
    <w:rsid w:val="00141E46"/>
    <w:rsid w:val="00142175"/>
    <w:rsid w:val="001422FD"/>
    <w:rsid w:val="00142418"/>
    <w:rsid w:val="00142611"/>
    <w:rsid w:val="0014278B"/>
    <w:rsid w:val="0014296F"/>
    <w:rsid w:val="00142E17"/>
    <w:rsid w:val="00142F2C"/>
    <w:rsid w:val="00143222"/>
    <w:rsid w:val="001437FE"/>
    <w:rsid w:val="00143DD1"/>
    <w:rsid w:val="00143E33"/>
    <w:rsid w:val="00144115"/>
    <w:rsid w:val="0014441A"/>
    <w:rsid w:val="001446D5"/>
    <w:rsid w:val="001448B7"/>
    <w:rsid w:val="00144954"/>
    <w:rsid w:val="00144B8B"/>
    <w:rsid w:val="00144D47"/>
    <w:rsid w:val="00144D7F"/>
    <w:rsid w:val="00144F4F"/>
    <w:rsid w:val="001451A1"/>
    <w:rsid w:val="001455D5"/>
    <w:rsid w:val="0014560F"/>
    <w:rsid w:val="00145993"/>
    <w:rsid w:val="00145B59"/>
    <w:rsid w:val="00145B7E"/>
    <w:rsid w:val="001464F3"/>
    <w:rsid w:val="00146695"/>
    <w:rsid w:val="00146A02"/>
    <w:rsid w:val="00146DBC"/>
    <w:rsid w:val="00146F7F"/>
    <w:rsid w:val="00146F9D"/>
    <w:rsid w:val="0014711E"/>
    <w:rsid w:val="00147250"/>
    <w:rsid w:val="001474EC"/>
    <w:rsid w:val="00147796"/>
    <w:rsid w:val="00147842"/>
    <w:rsid w:val="001478BF"/>
    <w:rsid w:val="001479CE"/>
    <w:rsid w:val="00147BA9"/>
    <w:rsid w:val="0015024F"/>
    <w:rsid w:val="001506F6"/>
    <w:rsid w:val="0015075D"/>
    <w:rsid w:val="00150B00"/>
    <w:rsid w:val="00150BF5"/>
    <w:rsid w:val="00150D76"/>
    <w:rsid w:val="00150DB4"/>
    <w:rsid w:val="00150F10"/>
    <w:rsid w:val="00151152"/>
    <w:rsid w:val="001511C0"/>
    <w:rsid w:val="0015186E"/>
    <w:rsid w:val="001518FA"/>
    <w:rsid w:val="00151ADC"/>
    <w:rsid w:val="00151AE5"/>
    <w:rsid w:val="00152058"/>
    <w:rsid w:val="0015206F"/>
    <w:rsid w:val="00152089"/>
    <w:rsid w:val="00152430"/>
    <w:rsid w:val="00152566"/>
    <w:rsid w:val="001526F5"/>
    <w:rsid w:val="001527D4"/>
    <w:rsid w:val="00152909"/>
    <w:rsid w:val="001529B8"/>
    <w:rsid w:val="00152C9D"/>
    <w:rsid w:val="0015300D"/>
    <w:rsid w:val="0015302B"/>
    <w:rsid w:val="00153099"/>
    <w:rsid w:val="001532E7"/>
    <w:rsid w:val="00153368"/>
    <w:rsid w:val="00153474"/>
    <w:rsid w:val="001534AF"/>
    <w:rsid w:val="00153586"/>
    <w:rsid w:val="0015359D"/>
    <w:rsid w:val="00153965"/>
    <w:rsid w:val="001539BD"/>
    <w:rsid w:val="00153BCB"/>
    <w:rsid w:val="00153C7B"/>
    <w:rsid w:val="00154255"/>
    <w:rsid w:val="001542DB"/>
    <w:rsid w:val="00154457"/>
    <w:rsid w:val="00154463"/>
    <w:rsid w:val="0015447A"/>
    <w:rsid w:val="0015486B"/>
    <w:rsid w:val="00155578"/>
    <w:rsid w:val="001555F8"/>
    <w:rsid w:val="00155668"/>
    <w:rsid w:val="00155C5F"/>
    <w:rsid w:val="0015618C"/>
    <w:rsid w:val="00156454"/>
    <w:rsid w:val="00156807"/>
    <w:rsid w:val="00156ADB"/>
    <w:rsid w:val="00156B84"/>
    <w:rsid w:val="00156C31"/>
    <w:rsid w:val="00156F17"/>
    <w:rsid w:val="001571E1"/>
    <w:rsid w:val="001571F2"/>
    <w:rsid w:val="00157355"/>
    <w:rsid w:val="00157672"/>
    <w:rsid w:val="00157A03"/>
    <w:rsid w:val="00157A7E"/>
    <w:rsid w:val="00157B49"/>
    <w:rsid w:val="00157DD1"/>
    <w:rsid w:val="00157F0E"/>
    <w:rsid w:val="0016017C"/>
    <w:rsid w:val="001601C8"/>
    <w:rsid w:val="0016088C"/>
    <w:rsid w:val="001608DC"/>
    <w:rsid w:val="00160C03"/>
    <w:rsid w:val="00160DB6"/>
    <w:rsid w:val="00160F72"/>
    <w:rsid w:val="00160F7A"/>
    <w:rsid w:val="00160FA3"/>
    <w:rsid w:val="0016117C"/>
    <w:rsid w:val="0016148E"/>
    <w:rsid w:val="001614F7"/>
    <w:rsid w:val="00161546"/>
    <w:rsid w:val="001615A5"/>
    <w:rsid w:val="001616D9"/>
    <w:rsid w:val="00161915"/>
    <w:rsid w:val="00161CA5"/>
    <w:rsid w:val="00161FE1"/>
    <w:rsid w:val="00162017"/>
    <w:rsid w:val="00162056"/>
    <w:rsid w:val="0016224D"/>
    <w:rsid w:val="001622AD"/>
    <w:rsid w:val="001622D7"/>
    <w:rsid w:val="00162511"/>
    <w:rsid w:val="0016269A"/>
    <w:rsid w:val="0016289F"/>
    <w:rsid w:val="00162B7B"/>
    <w:rsid w:val="0016321B"/>
    <w:rsid w:val="00163220"/>
    <w:rsid w:val="00163A1A"/>
    <w:rsid w:val="00163B27"/>
    <w:rsid w:val="00163B4F"/>
    <w:rsid w:val="00163C0C"/>
    <w:rsid w:val="00163C52"/>
    <w:rsid w:val="0016408A"/>
    <w:rsid w:val="00164114"/>
    <w:rsid w:val="00164174"/>
    <w:rsid w:val="0016425B"/>
    <w:rsid w:val="00164275"/>
    <w:rsid w:val="001646C7"/>
    <w:rsid w:val="00164E7C"/>
    <w:rsid w:val="00164EF4"/>
    <w:rsid w:val="00164F81"/>
    <w:rsid w:val="00164FBE"/>
    <w:rsid w:val="00165142"/>
    <w:rsid w:val="00165201"/>
    <w:rsid w:val="00165707"/>
    <w:rsid w:val="0016573E"/>
    <w:rsid w:val="0016599B"/>
    <w:rsid w:val="00165BDF"/>
    <w:rsid w:val="00165EE0"/>
    <w:rsid w:val="00165F1C"/>
    <w:rsid w:val="00165F56"/>
    <w:rsid w:val="00166094"/>
    <w:rsid w:val="00166493"/>
    <w:rsid w:val="001664BE"/>
    <w:rsid w:val="0016650A"/>
    <w:rsid w:val="001667DD"/>
    <w:rsid w:val="00166861"/>
    <w:rsid w:val="001668CD"/>
    <w:rsid w:val="00166ABB"/>
    <w:rsid w:val="00166B47"/>
    <w:rsid w:val="00166EFC"/>
    <w:rsid w:val="0016709D"/>
    <w:rsid w:val="00167550"/>
    <w:rsid w:val="00167702"/>
    <w:rsid w:val="00167874"/>
    <w:rsid w:val="00167DCC"/>
    <w:rsid w:val="00167EBA"/>
    <w:rsid w:val="00167F32"/>
    <w:rsid w:val="00170056"/>
    <w:rsid w:val="0017008A"/>
    <w:rsid w:val="00170377"/>
    <w:rsid w:val="00170664"/>
    <w:rsid w:val="001706EE"/>
    <w:rsid w:val="00170702"/>
    <w:rsid w:val="00170844"/>
    <w:rsid w:val="00170C99"/>
    <w:rsid w:val="00170CD1"/>
    <w:rsid w:val="00170D37"/>
    <w:rsid w:val="00170EEC"/>
    <w:rsid w:val="00170F19"/>
    <w:rsid w:val="001714CF"/>
    <w:rsid w:val="001714D8"/>
    <w:rsid w:val="001719E7"/>
    <w:rsid w:val="00171B35"/>
    <w:rsid w:val="00171B94"/>
    <w:rsid w:val="00171DFB"/>
    <w:rsid w:val="00171F37"/>
    <w:rsid w:val="00172016"/>
    <w:rsid w:val="00172394"/>
    <w:rsid w:val="0017257B"/>
    <w:rsid w:val="001725C6"/>
    <w:rsid w:val="0017279B"/>
    <w:rsid w:val="00172C7F"/>
    <w:rsid w:val="00172D45"/>
    <w:rsid w:val="00172E31"/>
    <w:rsid w:val="00172E34"/>
    <w:rsid w:val="00172F99"/>
    <w:rsid w:val="00173124"/>
    <w:rsid w:val="00173243"/>
    <w:rsid w:val="001737ED"/>
    <w:rsid w:val="00173CAF"/>
    <w:rsid w:val="00173FDB"/>
    <w:rsid w:val="001740F1"/>
    <w:rsid w:val="00174502"/>
    <w:rsid w:val="00174AC6"/>
    <w:rsid w:val="00174C73"/>
    <w:rsid w:val="001750C9"/>
    <w:rsid w:val="0017524A"/>
    <w:rsid w:val="00175384"/>
    <w:rsid w:val="0017559C"/>
    <w:rsid w:val="001755E6"/>
    <w:rsid w:val="001756F1"/>
    <w:rsid w:val="001759F1"/>
    <w:rsid w:val="00175AF5"/>
    <w:rsid w:val="0017623F"/>
    <w:rsid w:val="001762E6"/>
    <w:rsid w:val="0017632B"/>
    <w:rsid w:val="00176420"/>
    <w:rsid w:val="00176467"/>
    <w:rsid w:val="00176504"/>
    <w:rsid w:val="00176CD0"/>
    <w:rsid w:val="00176DB9"/>
    <w:rsid w:val="00176E44"/>
    <w:rsid w:val="00177256"/>
    <w:rsid w:val="001776C9"/>
    <w:rsid w:val="00177A3F"/>
    <w:rsid w:val="00177D31"/>
    <w:rsid w:val="00180159"/>
    <w:rsid w:val="001804AD"/>
    <w:rsid w:val="0018070E"/>
    <w:rsid w:val="00180920"/>
    <w:rsid w:val="00180988"/>
    <w:rsid w:val="00180CE9"/>
    <w:rsid w:val="00180E77"/>
    <w:rsid w:val="00180ECD"/>
    <w:rsid w:val="00180FBF"/>
    <w:rsid w:val="00181128"/>
    <w:rsid w:val="001813E7"/>
    <w:rsid w:val="00181413"/>
    <w:rsid w:val="00181593"/>
    <w:rsid w:val="001815DF"/>
    <w:rsid w:val="00181AB0"/>
    <w:rsid w:val="00181FB3"/>
    <w:rsid w:val="00182300"/>
    <w:rsid w:val="001823D4"/>
    <w:rsid w:val="00182688"/>
    <w:rsid w:val="001826E0"/>
    <w:rsid w:val="001829DF"/>
    <w:rsid w:val="00182A37"/>
    <w:rsid w:val="00182AFC"/>
    <w:rsid w:val="00182CFA"/>
    <w:rsid w:val="00182E0F"/>
    <w:rsid w:val="00182FB9"/>
    <w:rsid w:val="00183641"/>
    <w:rsid w:val="00183790"/>
    <w:rsid w:val="00183B55"/>
    <w:rsid w:val="00183DDC"/>
    <w:rsid w:val="00183E76"/>
    <w:rsid w:val="00184235"/>
    <w:rsid w:val="00184390"/>
    <w:rsid w:val="00184855"/>
    <w:rsid w:val="001849E1"/>
    <w:rsid w:val="00184B05"/>
    <w:rsid w:val="001850C0"/>
    <w:rsid w:val="001850DB"/>
    <w:rsid w:val="00185294"/>
    <w:rsid w:val="00185357"/>
    <w:rsid w:val="00185705"/>
    <w:rsid w:val="0018592C"/>
    <w:rsid w:val="00185A04"/>
    <w:rsid w:val="00185BD9"/>
    <w:rsid w:val="00185D4B"/>
    <w:rsid w:val="001861AF"/>
    <w:rsid w:val="00186337"/>
    <w:rsid w:val="0018648A"/>
    <w:rsid w:val="0018662B"/>
    <w:rsid w:val="00186BEB"/>
    <w:rsid w:val="00186C20"/>
    <w:rsid w:val="00186C8D"/>
    <w:rsid w:val="00187187"/>
    <w:rsid w:val="001872CD"/>
    <w:rsid w:val="001872E4"/>
    <w:rsid w:val="001875BB"/>
    <w:rsid w:val="00187665"/>
    <w:rsid w:val="0018798B"/>
    <w:rsid w:val="001901BA"/>
    <w:rsid w:val="001902D2"/>
    <w:rsid w:val="001907EF"/>
    <w:rsid w:val="00190863"/>
    <w:rsid w:val="00190997"/>
    <w:rsid w:val="00190BB3"/>
    <w:rsid w:val="00190C87"/>
    <w:rsid w:val="00190F26"/>
    <w:rsid w:val="00190F69"/>
    <w:rsid w:val="0019163C"/>
    <w:rsid w:val="00191742"/>
    <w:rsid w:val="00191A3B"/>
    <w:rsid w:val="00191A96"/>
    <w:rsid w:val="00191B28"/>
    <w:rsid w:val="00191E4D"/>
    <w:rsid w:val="00192091"/>
    <w:rsid w:val="00192404"/>
    <w:rsid w:val="00192608"/>
    <w:rsid w:val="0019289E"/>
    <w:rsid w:val="001928EC"/>
    <w:rsid w:val="0019299A"/>
    <w:rsid w:val="00192A1F"/>
    <w:rsid w:val="00192DEE"/>
    <w:rsid w:val="00192EF3"/>
    <w:rsid w:val="0019335C"/>
    <w:rsid w:val="00193403"/>
    <w:rsid w:val="00193720"/>
    <w:rsid w:val="001937A8"/>
    <w:rsid w:val="00193985"/>
    <w:rsid w:val="00193A33"/>
    <w:rsid w:val="00193EEC"/>
    <w:rsid w:val="0019405E"/>
    <w:rsid w:val="001940A5"/>
    <w:rsid w:val="00194555"/>
    <w:rsid w:val="001946BA"/>
    <w:rsid w:val="0019482A"/>
    <w:rsid w:val="001948B2"/>
    <w:rsid w:val="0019490E"/>
    <w:rsid w:val="00194A45"/>
    <w:rsid w:val="00194ACD"/>
    <w:rsid w:val="00194BCC"/>
    <w:rsid w:val="00194CAB"/>
    <w:rsid w:val="00194DFC"/>
    <w:rsid w:val="00195168"/>
    <w:rsid w:val="00195271"/>
    <w:rsid w:val="001955AE"/>
    <w:rsid w:val="001956E0"/>
    <w:rsid w:val="00195B68"/>
    <w:rsid w:val="00195DF6"/>
    <w:rsid w:val="001960B8"/>
    <w:rsid w:val="001961B5"/>
    <w:rsid w:val="001961F7"/>
    <w:rsid w:val="00196787"/>
    <w:rsid w:val="0019680D"/>
    <w:rsid w:val="0019699B"/>
    <w:rsid w:val="00196B6D"/>
    <w:rsid w:val="00196D67"/>
    <w:rsid w:val="00196D80"/>
    <w:rsid w:val="00197176"/>
    <w:rsid w:val="0019727F"/>
    <w:rsid w:val="001978CA"/>
    <w:rsid w:val="00197AC1"/>
    <w:rsid w:val="00197E58"/>
    <w:rsid w:val="00197F05"/>
    <w:rsid w:val="00197F5C"/>
    <w:rsid w:val="00197F5E"/>
    <w:rsid w:val="001A073D"/>
    <w:rsid w:val="001A0B37"/>
    <w:rsid w:val="001A0B57"/>
    <w:rsid w:val="001A0E2B"/>
    <w:rsid w:val="001A1045"/>
    <w:rsid w:val="001A10D5"/>
    <w:rsid w:val="001A15C8"/>
    <w:rsid w:val="001A1876"/>
    <w:rsid w:val="001A18C8"/>
    <w:rsid w:val="001A1B9D"/>
    <w:rsid w:val="001A1EE8"/>
    <w:rsid w:val="001A21E7"/>
    <w:rsid w:val="001A236E"/>
    <w:rsid w:val="001A241E"/>
    <w:rsid w:val="001A25E5"/>
    <w:rsid w:val="001A265A"/>
    <w:rsid w:val="001A26AF"/>
    <w:rsid w:val="001A3125"/>
    <w:rsid w:val="001A3365"/>
    <w:rsid w:val="001A34B7"/>
    <w:rsid w:val="001A35C9"/>
    <w:rsid w:val="001A365E"/>
    <w:rsid w:val="001A3696"/>
    <w:rsid w:val="001A36DF"/>
    <w:rsid w:val="001A38E6"/>
    <w:rsid w:val="001A394E"/>
    <w:rsid w:val="001A3AA6"/>
    <w:rsid w:val="001A3C1B"/>
    <w:rsid w:val="001A3CA6"/>
    <w:rsid w:val="001A3FFB"/>
    <w:rsid w:val="001A409E"/>
    <w:rsid w:val="001A4124"/>
    <w:rsid w:val="001A44AB"/>
    <w:rsid w:val="001A46A1"/>
    <w:rsid w:val="001A476D"/>
    <w:rsid w:val="001A4866"/>
    <w:rsid w:val="001A48BA"/>
    <w:rsid w:val="001A4BCD"/>
    <w:rsid w:val="001A4BF7"/>
    <w:rsid w:val="001A4D99"/>
    <w:rsid w:val="001A4E79"/>
    <w:rsid w:val="001A5152"/>
    <w:rsid w:val="001A5385"/>
    <w:rsid w:val="001A56E7"/>
    <w:rsid w:val="001A5A8D"/>
    <w:rsid w:val="001A620D"/>
    <w:rsid w:val="001A636A"/>
    <w:rsid w:val="001A659B"/>
    <w:rsid w:val="001A66DB"/>
    <w:rsid w:val="001A67E5"/>
    <w:rsid w:val="001A6B36"/>
    <w:rsid w:val="001A6DCC"/>
    <w:rsid w:val="001A6E14"/>
    <w:rsid w:val="001A6F1C"/>
    <w:rsid w:val="001A70C4"/>
    <w:rsid w:val="001A70CB"/>
    <w:rsid w:val="001A71DF"/>
    <w:rsid w:val="001A7282"/>
    <w:rsid w:val="001A72F6"/>
    <w:rsid w:val="001A72F7"/>
    <w:rsid w:val="001A75D6"/>
    <w:rsid w:val="001A75EB"/>
    <w:rsid w:val="001A7626"/>
    <w:rsid w:val="001A7C25"/>
    <w:rsid w:val="001A7ECD"/>
    <w:rsid w:val="001B0019"/>
    <w:rsid w:val="001B0207"/>
    <w:rsid w:val="001B045F"/>
    <w:rsid w:val="001B0529"/>
    <w:rsid w:val="001B0703"/>
    <w:rsid w:val="001B0788"/>
    <w:rsid w:val="001B0B14"/>
    <w:rsid w:val="001B0CFB"/>
    <w:rsid w:val="001B0D49"/>
    <w:rsid w:val="001B0D5F"/>
    <w:rsid w:val="001B0E9A"/>
    <w:rsid w:val="001B146D"/>
    <w:rsid w:val="001B16FD"/>
    <w:rsid w:val="001B182F"/>
    <w:rsid w:val="001B18BB"/>
    <w:rsid w:val="001B1A8B"/>
    <w:rsid w:val="001B1BCD"/>
    <w:rsid w:val="001B1CF3"/>
    <w:rsid w:val="001B1F35"/>
    <w:rsid w:val="001B2049"/>
    <w:rsid w:val="001B20FB"/>
    <w:rsid w:val="001B2244"/>
    <w:rsid w:val="001B2418"/>
    <w:rsid w:val="001B251F"/>
    <w:rsid w:val="001B256C"/>
    <w:rsid w:val="001B27C9"/>
    <w:rsid w:val="001B27FF"/>
    <w:rsid w:val="001B2A12"/>
    <w:rsid w:val="001B2A40"/>
    <w:rsid w:val="001B2B0C"/>
    <w:rsid w:val="001B2DC4"/>
    <w:rsid w:val="001B2E1F"/>
    <w:rsid w:val="001B2E4C"/>
    <w:rsid w:val="001B321C"/>
    <w:rsid w:val="001B3339"/>
    <w:rsid w:val="001B333A"/>
    <w:rsid w:val="001B33AB"/>
    <w:rsid w:val="001B33D1"/>
    <w:rsid w:val="001B352A"/>
    <w:rsid w:val="001B362D"/>
    <w:rsid w:val="001B3633"/>
    <w:rsid w:val="001B3A41"/>
    <w:rsid w:val="001B3F5D"/>
    <w:rsid w:val="001B3F83"/>
    <w:rsid w:val="001B4020"/>
    <w:rsid w:val="001B426A"/>
    <w:rsid w:val="001B4942"/>
    <w:rsid w:val="001B4967"/>
    <w:rsid w:val="001B4B15"/>
    <w:rsid w:val="001B4BC9"/>
    <w:rsid w:val="001B4D5F"/>
    <w:rsid w:val="001B4E73"/>
    <w:rsid w:val="001B4F16"/>
    <w:rsid w:val="001B50BA"/>
    <w:rsid w:val="001B51C5"/>
    <w:rsid w:val="001B52AC"/>
    <w:rsid w:val="001B561F"/>
    <w:rsid w:val="001B5625"/>
    <w:rsid w:val="001B5911"/>
    <w:rsid w:val="001B59B3"/>
    <w:rsid w:val="001B5E74"/>
    <w:rsid w:val="001B5F4E"/>
    <w:rsid w:val="001B617B"/>
    <w:rsid w:val="001B61B6"/>
    <w:rsid w:val="001B61F5"/>
    <w:rsid w:val="001B622F"/>
    <w:rsid w:val="001B62BC"/>
    <w:rsid w:val="001B63B6"/>
    <w:rsid w:val="001B63E8"/>
    <w:rsid w:val="001B6800"/>
    <w:rsid w:val="001B6A85"/>
    <w:rsid w:val="001B6A91"/>
    <w:rsid w:val="001B6BB2"/>
    <w:rsid w:val="001B6DDA"/>
    <w:rsid w:val="001B72F7"/>
    <w:rsid w:val="001B7580"/>
    <w:rsid w:val="001B78FD"/>
    <w:rsid w:val="001B7AC4"/>
    <w:rsid w:val="001B7C15"/>
    <w:rsid w:val="001B7C45"/>
    <w:rsid w:val="001C03A9"/>
    <w:rsid w:val="001C0A81"/>
    <w:rsid w:val="001C0C37"/>
    <w:rsid w:val="001C0CB9"/>
    <w:rsid w:val="001C0D76"/>
    <w:rsid w:val="001C0F31"/>
    <w:rsid w:val="001C0F9A"/>
    <w:rsid w:val="001C1248"/>
    <w:rsid w:val="001C1393"/>
    <w:rsid w:val="001C14D6"/>
    <w:rsid w:val="001C16AC"/>
    <w:rsid w:val="001C17CE"/>
    <w:rsid w:val="001C1A82"/>
    <w:rsid w:val="001C1D01"/>
    <w:rsid w:val="001C1DEC"/>
    <w:rsid w:val="001C1FDC"/>
    <w:rsid w:val="001C2008"/>
    <w:rsid w:val="001C2113"/>
    <w:rsid w:val="001C218B"/>
    <w:rsid w:val="001C2245"/>
    <w:rsid w:val="001C2378"/>
    <w:rsid w:val="001C24DB"/>
    <w:rsid w:val="001C2573"/>
    <w:rsid w:val="001C2585"/>
    <w:rsid w:val="001C2835"/>
    <w:rsid w:val="001C2CCF"/>
    <w:rsid w:val="001C2D1E"/>
    <w:rsid w:val="001C3040"/>
    <w:rsid w:val="001C31D3"/>
    <w:rsid w:val="001C382E"/>
    <w:rsid w:val="001C39CF"/>
    <w:rsid w:val="001C3AB1"/>
    <w:rsid w:val="001C3BCA"/>
    <w:rsid w:val="001C3BF8"/>
    <w:rsid w:val="001C415A"/>
    <w:rsid w:val="001C422E"/>
    <w:rsid w:val="001C4256"/>
    <w:rsid w:val="001C4738"/>
    <w:rsid w:val="001C4B1F"/>
    <w:rsid w:val="001C4D0C"/>
    <w:rsid w:val="001C4D9A"/>
    <w:rsid w:val="001C4DE1"/>
    <w:rsid w:val="001C506F"/>
    <w:rsid w:val="001C518B"/>
    <w:rsid w:val="001C5300"/>
    <w:rsid w:val="001C56F5"/>
    <w:rsid w:val="001C5791"/>
    <w:rsid w:val="001C5F5C"/>
    <w:rsid w:val="001C5FAE"/>
    <w:rsid w:val="001C6440"/>
    <w:rsid w:val="001C647B"/>
    <w:rsid w:val="001C661B"/>
    <w:rsid w:val="001C68E3"/>
    <w:rsid w:val="001C6942"/>
    <w:rsid w:val="001C69EB"/>
    <w:rsid w:val="001C6AF8"/>
    <w:rsid w:val="001C6B27"/>
    <w:rsid w:val="001C6D94"/>
    <w:rsid w:val="001C6EB9"/>
    <w:rsid w:val="001C709B"/>
    <w:rsid w:val="001C72FC"/>
    <w:rsid w:val="001C7377"/>
    <w:rsid w:val="001C74AE"/>
    <w:rsid w:val="001C75B5"/>
    <w:rsid w:val="001C75F7"/>
    <w:rsid w:val="001C7609"/>
    <w:rsid w:val="001C78AF"/>
    <w:rsid w:val="001C7EA8"/>
    <w:rsid w:val="001C7EBD"/>
    <w:rsid w:val="001D013D"/>
    <w:rsid w:val="001D054C"/>
    <w:rsid w:val="001D0840"/>
    <w:rsid w:val="001D08C3"/>
    <w:rsid w:val="001D0917"/>
    <w:rsid w:val="001D0941"/>
    <w:rsid w:val="001D096E"/>
    <w:rsid w:val="001D09F3"/>
    <w:rsid w:val="001D0A0E"/>
    <w:rsid w:val="001D0A57"/>
    <w:rsid w:val="001D0C47"/>
    <w:rsid w:val="001D115D"/>
    <w:rsid w:val="001D121A"/>
    <w:rsid w:val="001D13EF"/>
    <w:rsid w:val="001D17D6"/>
    <w:rsid w:val="001D1857"/>
    <w:rsid w:val="001D19A2"/>
    <w:rsid w:val="001D1C2C"/>
    <w:rsid w:val="001D1DBE"/>
    <w:rsid w:val="001D1FF7"/>
    <w:rsid w:val="001D21A4"/>
    <w:rsid w:val="001D23DB"/>
    <w:rsid w:val="001D23EA"/>
    <w:rsid w:val="001D2430"/>
    <w:rsid w:val="001D24C9"/>
    <w:rsid w:val="001D24F9"/>
    <w:rsid w:val="001D2A39"/>
    <w:rsid w:val="001D2FBC"/>
    <w:rsid w:val="001D3086"/>
    <w:rsid w:val="001D31F1"/>
    <w:rsid w:val="001D38A4"/>
    <w:rsid w:val="001D3901"/>
    <w:rsid w:val="001D3A41"/>
    <w:rsid w:val="001D3C17"/>
    <w:rsid w:val="001D3CD6"/>
    <w:rsid w:val="001D4164"/>
    <w:rsid w:val="001D41E6"/>
    <w:rsid w:val="001D4273"/>
    <w:rsid w:val="001D42E4"/>
    <w:rsid w:val="001D431F"/>
    <w:rsid w:val="001D4F5B"/>
    <w:rsid w:val="001D516F"/>
    <w:rsid w:val="001D54B2"/>
    <w:rsid w:val="001D5890"/>
    <w:rsid w:val="001D5984"/>
    <w:rsid w:val="001D5E14"/>
    <w:rsid w:val="001D5F3D"/>
    <w:rsid w:val="001D609E"/>
    <w:rsid w:val="001D6136"/>
    <w:rsid w:val="001D6243"/>
    <w:rsid w:val="001D627E"/>
    <w:rsid w:val="001D63A7"/>
    <w:rsid w:val="001D660C"/>
    <w:rsid w:val="001D6683"/>
    <w:rsid w:val="001D686F"/>
    <w:rsid w:val="001D6B4F"/>
    <w:rsid w:val="001D6CB9"/>
    <w:rsid w:val="001D6D3E"/>
    <w:rsid w:val="001D7051"/>
    <w:rsid w:val="001D72B4"/>
    <w:rsid w:val="001D7392"/>
    <w:rsid w:val="001D79D1"/>
    <w:rsid w:val="001D7B9F"/>
    <w:rsid w:val="001D7D78"/>
    <w:rsid w:val="001E021C"/>
    <w:rsid w:val="001E0930"/>
    <w:rsid w:val="001E0DA3"/>
    <w:rsid w:val="001E146E"/>
    <w:rsid w:val="001E14BD"/>
    <w:rsid w:val="001E165C"/>
    <w:rsid w:val="001E1726"/>
    <w:rsid w:val="001E1A1E"/>
    <w:rsid w:val="001E2154"/>
    <w:rsid w:val="001E2512"/>
    <w:rsid w:val="001E27B2"/>
    <w:rsid w:val="001E29D0"/>
    <w:rsid w:val="001E2FA1"/>
    <w:rsid w:val="001E3046"/>
    <w:rsid w:val="001E342A"/>
    <w:rsid w:val="001E35BB"/>
    <w:rsid w:val="001E3635"/>
    <w:rsid w:val="001E3948"/>
    <w:rsid w:val="001E3AB2"/>
    <w:rsid w:val="001E3D3F"/>
    <w:rsid w:val="001E41E3"/>
    <w:rsid w:val="001E4484"/>
    <w:rsid w:val="001E4577"/>
    <w:rsid w:val="001E4860"/>
    <w:rsid w:val="001E49C0"/>
    <w:rsid w:val="001E4A8F"/>
    <w:rsid w:val="001E4D22"/>
    <w:rsid w:val="001E4D82"/>
    <w:rsid w:val="001E4DC7"/>
    <w:rsid w:val="001E50A6"/>
    <w:rsid w:val="001E52ED"/>
    <w:rsid w:val="001E5668"/>
    <w:rsid w:val="001E5692"/>
    <w:rsid w:val="001E581C"/>
    <w:rsid w:val="001E5C98"/>
    <w:rsid w:val="001E5E7A"/>
    <w:rsid w:val="001E5E9D"/>
    <w:rsid w:val="001E5F64"/>
    <w:rsid w:val="001E5FC5"/>
    <w:rsid w:val="001E63DE"/>
    <w:rsid w:val="001E69F4"/>
    <w:rsid w:val="001E6A21"/>
    <w:rsid w:val="001E6DDA"/>
    <w:rsid w:val="001E6EC1"/>
    <w:rsid w:val="001E6F6F"/>
    <w:rsid w:val="001E705D"/>
    <w:rsid w:val="001E744B"/>
    <w:rsid w:val="001E7458"/>
    <w:rsid w:val="001E755A"/>
    <w:rsid w:val="001E77D4"/>
    <w:rsid w:val="001E7972"/>
    <w:rsid w:val="001E7E39"/>
    <w:rsid w:val="001E7E97"/>
    <w:rsid w:val="001E7F7C"/>
    <w:rsid w:val="001F00F5"/>
    <w:rsid w:val="001F07AF"/>
    <w:rsid w:val="001F08CE"/>
    <w:rsid w:val="001F0BB9"/>
    <w:rsid w:val="001F0D2F"/>
    <w:rsid w:val="001F0F93"/>
    <w:rsid w:val="001F159A"/>
    <w:rsid w:val="001F1729"/>
    <w:rsid w:val="001F176E"/>
    <w:rsid w:val="001F1944"/>
    <w:rsid w:val="001F1B2D"/>
    <w:rsid w:val="001F1BEE"/>
    <w:rsid w:val="001F1E19"/>
    <w:rsid w:val="001F2075"/>
    <w:rsid w:val="001F2176"/>
    <w:rsid w:val="001F21FB"/>
    <w:rsid w:val="001F2351"/>
    <w:rsid w:val="001F2980"/>
    <w:rsid w:val="001F2B60"/>
    <w:rsid w:val="001F30C3"/>
    <w:rsid w:val="001F3103"/>
    <w:rsid w:val="001F3395"/>
    <w:rsid w:val="001F3827"/>
    <w:rsid w:val="001F3EF3"/>
    <w:rsid w:val="001F404F"/>
    <w:rsid w:val="001F433C"/>
    <w:rsid w:val="001F4460"/>
    <w:rsid w:val="001F4546"/>
    <w:rsid w:val="001F46BB"/>
    <w:rsid w:val="001F48C2"/>
    <w:rsid w:val="001F4AF4"/>
    <w:rsid w:val="001F4B33"/>
    <w:rsid w:val="001F4BC7"/>
    <w:rsid w:val="001F4E05"/>
    <w:rsid w:val="001F4ED0"/>
    <w:rsid w:val="001F538B"/>
    <w:rsid w:val="001F57D9"/>
    <w:rsid w:val="001F5804"/>
    <w:rsid w:val="001F5B51"/>
    <w:rsid w:val="001F5C77"/>
    <w:rsid w:val="001F5F1D"/>
    <w:rsid w:val="001F5FF4"/>
    <w:rsid w:val="001F616D"/>
    <w:rsid w:val="001F636E"/>
    <w:rsid w:val="001F651E"/>
    <w:rsid w:val="001F6616"/>
    <w:rsid w:val="001F6E8D"/>
    <w:rsid w:val="001F7159"/>
    <w:rsid w:val="001F7180"/>
    <w:rsid w:val="001F7245"/>
    <w:rsid w:val="001F74B5"/>
    <w:rsid w:val="001F7825"/>
    <w:rsid w:val="001F7AF7"/>
    <w:rsid w:val="001F7B65"/>
    <w:rsid w:val="001F7C93"/>
    <w:rsid w:val="00200051"/>
    <w:rsid w:val="002001E8"/>
    <w:rsid w:val="0020040D"/>
    <w:rsid w:val="002007A4"/>
    <w:rsid w:val="002008B2"/>
    <w:rsid w:val="002008EE"/>
    <w:rsid w:val="00200948"/>
    <w:rsid w:val="00200D62"/>
    <w:rsid w:val="00200DF6"/>
    <w:rsid w:val="002012C7"/>
    <w:rsid w:val="002012FC"/>
    <w:rsid w:val="0020151E"/>
    <w:rsid w:val="0020154B"/>
    <w:rsid w:val="00201575"/>
    <w:rsid w:val="002016CA"/>
    <w:rsid w:val="00201B36"/>
    <w:rsid w:val="00201C0A"/>
    <w:rsid w:val="00201D01"/>
    <w:rsid w:val="00201D65"/>
    <w:rsid w:val="00202350"/>
    <w:rsid w:val="002023CA"/>
    <w:rsid w:val="00202598"/>
    <w:rsid w:val="002027C5"/>
    <w:rsid w:val="00202A01"/>
    <w:rsid w:val="00202A17"/>
    <w:rsid w:val="00203072"/>
    <w:rsid w:val="0020312A"/>
    <w:rsid w:val="002032FA"/>
    <w:rsid w:val="002033B6"/>
    <w:rsid w:val="00203944"/>
    <w:rsid w:val="00203C4A"/>
    <w:rsid w:val="00203D15"/>
    <w:rsid w:val="00203E94"/>
    <w:rsid w:val="0020404D"/>
    <w:rsid w:val="00204130"/>
    <w:rsid w:val="00204537"/>
    <w:rsid w:val="00204609"/>
    <w:rsid w:val="0020466E"/>
    <w:rsid w:val="002046B6"/>
    <w:rsid w:val="002047E8"/>
    <w:rsid w:val="00204CA0"/>
    <w:rsid w:val="00204D25"/>
    <w:rsid w:val="00204D54"/>
    <w:rsid w:val="00204EE2"/>
    <w:rsid w:val="00205361"/>
    <w:rsid w:val="002053C5"/>
    <w:rsid w:val="00205564"/>
    <w:rsid w:val="00205578"/>
    <w:rsid w:val="00205859"/>
    <w:rsid w:val="00205ED1"/>
    <w:rsid w:val="002060E2"/>
    <w:rsid w:val="00206309"/>
    <w:rsid w:val="002063AF"/>
    <w:rsid w:val="002065C4"/>
    <w:rsid w:val="0020660A"/>
    <w:rsid w:val="0020666E"/>
    <w:rsid w:val="00206783"/>
    <w:rsid w:val="00206A20"/>
    <w:rsid w:val="00206B24"/>
    <w:rsid w:val="00206B49"/>
    <w:rsid w:val="00206F09"/>
    <w:rsid w:val="00207032"/>
    <w:rsid w:val="00207513"/>
    <w:rsid w:val="0020754B"/>
    <w:rsid w:val="0020786D"/>
    <w:rsid w:val="00207929"/>
    <w:rsid w:val="00207A56"/>
    <w:rsid w:val="00207A9F"/>
    <w:rsid w:val="00207C17"/>
    <w:rsid w:val="00207C2C"/>
    <w:rsid w:val="00207EAB"/>
    <w:rsid w:val="00210062"/>
    <w:rsid w:val="002101CD"/>
    <w:rsid w:val="00210918"/>
    <w:rsid w:val="00210A84"/>
    <w:rsid w:val="00210B37"/>
    <w:rsid w:val="00210C13"/>
    <w:rsid w:val="00210DA9"/>
    <w:rsid w:val="00210E62"/>
    <w:rsid w:val="00210FC2"/>
    <w:rsid w:val="00211030"/>
    <w:rsid w:val="002112C7"/>
    <w:rsid w:val="00211604"/>
    <w:rsid w:val="0021174B"/>
    <w:rsid w:val="00211B12"/>
    <w:rsid w:val="00211BB7"/>
    <w:rsid w:val="00211BDF"/>
    <w:rsid w:val="00211BE0"/>
    <w:rsid w:val="00211CF6"/>
    <w:rsid w:val="00211E7F"/>
    <w:rsid w:val="00211F38"/>
    <w:rsid w:val="00211F8C"/>
    <w:rsid w:val="002121DB"/>
    <w:rsid w:val="002123DA"/>
    <w:rsid w:val="00212696"/>
    <w:rsid w:val="00212B3B"/>
    <w:rsid w:val="0021322E"/>
    <w:rsid w:val="002132E6"/>
    <w:rsid w:val="00213349"/>
    <w:rsid w:val="002134C1"/>
    <w:rsid w:val="00213603"/>
    <w:rsid w:val="00213729"/>
    <w:rsid w:val="002138A2"/>
    <w:rsid w:val="0021391C"/>
    <w:rsid w:val="00213D3B"/>
    <w:rsid w:val="00213FE1"/>
    <w:rsid w:val="00214A80"/>
    <w:rsid w:val="00214BFA"/>
    <w:rsid w:val="00214F18"/>
    <w:rsid w:val="0021527F"/>
    <w:rsid w:val="002153FA"/>
    <w:rsid w:val="00215B88"/>
    <w:rsid w:val="00215BF5"/>
    <w:rsid w:val="00216457"/>
    <w:rsid w:val="002168C9"/>
    <w:rsid w:val="002169B3"/>
    <w:rsid w:val="00216A8C"/>
    <w:rsid w:val="00216B35"/>
    <w:rsid w:val="00216BD5"/>
    <w:rsid w:val="00216C90"/>
    <w:rsid w:val="00216D85"/>
    <w:rsid w:val="002170D1"/>
    <w:rsid w:val="002172F0"/>
    <w:rsid w:val="00217510"/>
    <w:rsid w:val="00217914"/>
    <w:rsid w:val="002179AA"/>
    <w:rsid w:val="00217A23"/>
    <w:rsid w:val="00217A86"/>
    <w:rsid w:val="00217C8E"/>
    <w:rsid w:val="00217DB8"/>
    <w:rsid w:val="00220177"/>
    <w:rsid w:val="0022046D"/>
    <w:rsid w:val="002209B1"/>
    <w:rsid w:val="00220AE8"/>
    <w:rsid w:val="00220E6C"/>
    <w:rsid w:val="00220F18"/>
    <w:rsid w:val="0022132E"/>
    <w:rsid w:val="002213D8"/>
    <w:rsid w:val="00221531"/>
    <w:rsid w:val="00221909"/>
    <w:rsid w:val="00221ACD"/>
    <w:rsid w:val="00221DAC"/>
    <w:rsid w:val="00221E0A"/>
    <w:rsid w:val="00222567"/>
    <w:rsid w:val="00222D80"/>
    <w:rsid w:val="00222EA8"/>
    <w:rsid w:val="00223A26"/>
    <w:rsid w:val="00223C40"/>
    <w:rsid w:val="00223CAF"/>
    <w:rsid w:val="00224055"/>
    <w:rsid w:val="0022415B"/>
    <w:rsid w:val="00224552"/>
    <w:rsid w:val="0022473D"/>
    <w:rsid w:val="00224840"/>
    <w:rsid w:val="002248D8"/>
    <w:rsid w:val="00224A8A"/>
    <w:rsid w:val="00224C16"/>
    <w:rsid w:val="00224C51"/>
    <w:rsid w:val="00224CA3"/>
    <w:rsid w:val="00224DBE"/>
    <w:rsid w:val="00224E37"/>
    <w:rsid w:val="00224F9F"/>
    <w:rsid w:val="002250A5"/>
    <w:rsid w:val="002252E4"/>
    <w:rsid w:val="0022535D"/>
    <w:rsid w:val="00225525"/>
    <w:rsid w:val="002255D0"/>
    <w:rsid w:val="00225A95"/>
    <w:rsid w:val="00225C9A"/>
    <w:rsid w:val="00225F06"/>
    <w:rsid w:val="00225F11"/>
    <w:rsid w:val="0022617F"/>
    <w:rsid w:val="002269C8"/>
    <w:rsid w:val="00226BD1"/>
    <w:rsid w:val="00226F3A"/>
    <w:rsid w:val="002271CC"/>
    <w:rsid w:val="0022727B"/>
    <w:rsid w:val="0022736F"/>
    <w:rsid w:val="00227878"/>
    <w:rsid w:val="0022796C"/>
    <w:rsid w:val="00227BB1"/>
    <w:rsid w:val="0023045A"/>
    <w:rsid w:val="002304F0"/>
    <w:rsid w:val="0023061E"/>
    <w:rsid w:val="00230743"/>
    <w:rsid w:val="0023078F"/>
    <w:rsid w:val="0023092C"/>
    <w:rsid w:val="00230B77"/>
    <w:rsid w:val="00230BA4"/>
    <w:rsid w:val="00230BE8"/>
    <w:rsid w:val="00230C81"/>
    <w:rsid w:val="00230E37"/>
    <w:rsid w:val="00230E64"/>
    <w:rsid w:val="00230E97"/>
    <w:rsid w:val="0023119C"/>
    <w:rsid w:val="00231AE3"/>
    <w:rsid w:val="00231FD8"/>
    <w:rsid w:val="00231FED"/>
    <w:rsid w:val="002324B1"/>
    <w:rsid w:val="002324EE"/>
    <w:rsid w:val="002325BA"/>
    <w:rsid w:val="002326B9"/>
    <w:rsid w:val="0023292B"/>
    <w:rsid w:val="00232D2B"/>
    <w:rsid w:val="00232E22"/>
    <w:rsid w:val="00232F70"/>
    <w:rsid w:val="002331A3"/>
    <w:rsid w:val="00233411"/>
    <w:rsid w:val="0023344E"/>
    <w:rsid w:val="00233860"/>
    <w:rsid w:val="00233AC1"/>
    <w:rsid w:val="00233ADD"/>
    <w:rsid w:val="00233AF3"/>
    <w:rsid w:val="00233B14"/>
    <w:rsid w:val="00233DA3"/>
    <w:rsid w:val="00233E00"/>
    <w:rsid w:val="00233EED"/>
    <w:rsid w:val="00233F99"/>
    <w:rsid w:val="00233FD7"/>
    <w:rsid w:val="002341F0"/>
    <w:rsid w:val="002345BB"/>
    <w:rsid w:val="0023476F"/>
    <w:rsid w:val="002347AB"/>
    <w:rsid w:val="0023487A"/>
    <w:rsid w:val="002348B1"/>
    <w:rsid w:val="00234AAE"/>
    <w:rsid w:val="00235345"/>
    <w:rsid w:val="0023539E"/>
    <w:rsid w:val="002353F5"/>
    <w:rsid w:val="002354E8"/>
    <w:rsid w:val="00235612"/>
    <w:rsid w:val="002356B0"/>
    <w:rsid w:val="00235705"/>
    <w:rsid w:val="00235B9F"/>
    <w:rsid w:val="00235FB5"/>
    <w:rsid w:val="00236085"/>
    <w:rsid w:val="00236101"/>
    <w:rsid w:val="002361BB"/>
    <w:rsid w:val="0023620D"/>
    <w:rsid w:val="0023646B"/>
    <w:rsid w:val="00236616"/>
    <w:rsid w:val="0023662E"/>
    <w:rsid w:val="00236A26"/>
    <w:rsid w:val="0023708B"/>
    <w:rsid w:val="002370B0"/>
    <w:rsid w:val="00237228"/>
    <w:rsid w:val="00237322"/>
    <w:rsid w:val="00237391"/>
    <w:rsid w:val="002376BA"/>
    <w:rsid w:val="0023797B"/>
    <w:rsid w:val="002379AE"/>
    <w:rsid w:val="00237A8D"/>
    <w:rsid w:val="00237B00"/>
    <w:rsid w:val="00237DC3"/>
    <w:rsid w:val="002401E4"/>
    <w:rsid w:val="00240227"/>
    <w:rsid w:val="00240B80"/>
    <w:rsid w:val="00240D7A"/>
    <w:rsid w:val="00240EBB"/>
    <w:rsid w:val="0024107B"/>
    <w:rsid w:val="002412E7"/>
    <w:rsid w:val="002413F7"/>
    <w:rsid w:val="002414D0"/>
    <w:rsid w:val="00241529"/>
    <w:rsid w:val="002415C8"/>
    <w:rsid w:val="00241B95"/>
    <w:rsid w:val="00241C23"/>
    <w:rsid w:val="00241F0C"/>
    <w:rsid w:val="00242327"/>
    <w:rsid w:val="00242453"/>
    <w:rsid w:val="0024245B"/>
    <w:rsid w:val="002424CF"/>
    <w:rsid w:val="00242601"/>
    <w:rsid w:val="0024281E"/>
    <w:rsid w:val="00242834"/>
    <w:rsid w:val="0024284F"/>
    <w:rsid w:val="00242BEA"/>
    <w:rsid w:val="00242CBA"/>
    <w:rsid w:val="00242EE9"/>
    <w:rsid w:val="00242F35"/>
    <w:rsid w:val="00242F94"/>
    <w:rsid w:val="0024303F"/>
    <w:rsid w:val="002431F8"/>
    <w:rsid w:val="00243443"/>
    <w:rsid w:val="0024362C"/>
    <w:rsid w:val="0024378A"/>
    <w:rsid w:val="002438A4"/>
    <w:rsid w:val="002440DD"/>
    <w:rsid w:val="002441AD"/>
    <w:rsid w:val="00244617"/>
    <w:rsid w:val="00244BF4"/>
    <w:rsid w:val="00244F30"/>
    <w:rsid w:val="00245072"/>
    <w:rsid w:val="00245160"/>
    <w:rsid w:val="002451DB"/>
    <w:rsid w:val="00245443"/>
    <w:rsid w:val="00245463"/>
    <w:rsid w:val="00245583"/>
    <w:rsid w:val="0024567B"/>
    <w:rsid w:val="0024580E"/>
    <w:rsid w:val="00245990"/>
    <w:rsid w:val="00245B88"/>
    <w:rsid w:val="00245EDB"/>
    <w:rsid w:val="00246026"/>
    <w:rsid w:val="002464EF"/>
    <w:rsid w:val="002469FA"/>
    <w:rsid w:val="00246B5F"/>
    <w:rsid w:val="00246E78"/>
    <w:rsid w:val="00247188"/>
    <w:rsid w:val="0024723D"/>
    <w:rsid w:val="00247953"/>
    <w:rsid w:val="00247961"/>
    <w:rsid w:val="00247AD1"/>
    <w:rsid w:val="00247B0B"/>
    <w:rsid w:val="00247F40"/>
    <w:rsid w:val="00247FBF"/>
    <w:rsid w:val="0025010A"/>
    <w:rsid w:val="00250173"/>
    <w:rsid w:val="0025076A"/>
    <w:rsid w:val="002507B2"/>
    <w:rsid w:val="0025092D"/>
    <w:rsid w:val="00250BD4"/>
    <w:rsid w:val="00250D0A"/>
    <w:rsid w:val="0025147D"/>
    <w:rsid w:val="0025152D"/>
    <w:rsid w:val="002515CC"/>
    <w:rsid w:val="00251728"/>
    <w:rsid w:val="00251952"/>
    <w:rsid w:val="0025196F"/>
    <w:rsid w:val="00251D07"/>
    <w:rsid w:val="00251EE1"/>
    <w:rsid w:val="00251FAC"/>
    <w:rsid w:val="00252064"/>
    <w:rsid w:val="0025211D"/>
    <w:rsid w:val="00252138"/>
    <w:rsid w:val="002522C0"/>
    <w:rsid w:val="0025244B"/>
    <w:rsid w:val="00252464"/>
    <w:rsid w:val="002524D5"/>
    <w:rsid w:val="002527CD"/>
    <w:rsid w:val="00252A3A"/>
    <w:rsid w:val="00252DB9"/>
    <w:rsid w:val="00252F9B"/>
    <w:rsid w:val="002530F5"/>
    <w:rsid w:val="002530FA"/>
    <w:rsid w:val="002531E9"/>
    <w:rsid w:val="002533B4"/>
    <w:rsid w:val="002536F7"/>
    <w:rsid w:val="00253849"/>
    <w:rsid w:val="00253DF0"/>
    <w:rsid w:val="00253EAA"/>
    <w:rsid w:val="002542D4"/>
    <w:rsid w:val="00254717"/>
    <w:rsid w:val="00254813"/>
    <w:rsid w:val="00254820"/>
    <w:rsid w:val="00254841"/>
    <w:rsid w:val="00254A79"/>
    <w:rsid w:val="00254ADD"/>
    <w:rsid w:val="00254B6C"/>
    <w:rsid w:val="00254E13"/>
    <w:rsid w:val="00254F82"/>
    <w:rsid w:val="00255439"/>
    <w:rsid w:val="00255680"/>
    <w:rsid w:val="00255733"/>
    <w:rsid w:val="002557C6"/>
    <w:rsid w:val="00255803"/>
    <w:rsid w:val="0025581E"/>
    <w:rsid w:val="002558C2"/>
    <w:rsid w:val="00255A05"/>
    <w:rsid w:val="00255A4A"/>
    <w:rsid w:val="00256657"/>
    <w:rsid w:val="002567F9"/>
    <w:rsid w:val="002569BD"/>
    <w:rsid w:val="00256C0A"/>
    <w:rsid w:val="00256C64"/>
    <w:rsid w:val="00256CF8"/>
    <w:rsid w:val="00256D9C"/>
    <w:rsid w:val="00256EE8"/>
    <w:rsid w:val="00256FE8"/>
    <w:rsid w:val="00257124"/>
    <w:rsid w:val="00257223"/>
    <w:rsid w:val="002572D0"/>
    <w:rsid w:val="00257660"/>
    <w:rsid w:val="0025799A"/>
    <w:rsid w:val="00257B80"/>
    <w:rsid w:val="00257BC1"/>
    <w:rsid w:val="002600C4"/>
    <w:rsid w:val="00260400"/>
    <w:rsid w:val="00260423"/>
    <w:rsid w:val="0026060F"/>
    <w:rsid w:val="0026066F"/>
    <w:rsid w:val="0026081B"/>
    <w:rsid w:val="00260C88"/>
    <w:rsid w:val="00260CD2"/>
    <w:rsid w:val="00260CF1"/>
    <w:rsid w:val="00260D89"/>
    <w:rsid w:val="00260E6A"/>
    <w:rsid w:val="00260EC9"/>
    <w:rsid w:val="00260FE1"/>
    <w:rsid w:val="00261CC8"/>
    <w:rsid w:val="00261F69"/>
    <w:rsid w:val="002622A9"/>
    <w:rsid w:val="002625BF"/>
    <w:rsid w:val="00262A3B"/>
    <w:rsid w:val="00262B34"/>
    <w:rsid w:val="00262B54"/>
    <w:rsid w:val="00262C78"/>
    <w:rsid w:val="002631E4"/>
    <w:rsid w:val="00263354"/>
    <w:rsid w:val="0026356B"/>
    <w:rsid w:val="00263708"/>
    <w:rsid w:val="002638A1"/>
    <w:rsid w:val="00263973"/>
    <w:rsid w:val="00263AFA"/>
    <w:rsid w:val="00263FB7"/>
    <w:rsid w:val="0026408A"/>
    <w:rsid w:val="0026430E"/>
    <w:rsid w:val="00264436"/>
    <w:rsid w:val="002645D3"/>
    <w:rsid w:val="0026460D"/>
    <w:rsid w:val="00264A0A"/>
    <w:rsid w:val="00264A0F"/>
    <w:rsid w:val="00264AA4"/>
    <w:rsid w:val="00264CBA"/>
    <w:rsid w:val="00264E46"/>
    <w:rsid w:val="00264F50"/>
    <w:rsid w:val="002655A7"/>
    <w:rsid w:val="002656DE"/>
    <w:rsid w:val="00265870"/>
    <w:rsid w:val="00265A47"/>
    <w:rsid w:val="00265A5B"/>
    <w:rsid w:val="00265B9A"/>
    <w:rsid w:val="00265CF8"/>
    <w:rsid w:val="00265F27"/>
    <w:rsid w:val="00265FE8"/>
    <w:rsid w:val="00266161"/>
    <w:rsid w:val="00266250"/>
    <w:rsid w:val="00266461"/>
    <w:rsid w:val="002664FF"/>
    <w:rsid w:val="002666C3"/>
    <w:rsid w:val="0026672D"/>
    <w:rsid w:val="00266DC0"/>
    <w:rsid w:val="00266FE1"/>
    <w:rsid w:val="00267014"/>
    <w:rsid w:val="002675EB"/>
    <w:rsid w:val="00267A54"/>
    <w:rsid w:val="00267C6F"/>
    <w:rsid w:val="00267D02"/>
    <w:rsid w:val="00267D40"/>
    <w:rsid w:val="00267D98"/>
    <w:rsid w:val="00270071"/>
    <w:rsid w:val="00270072"/>
    <w:rsid w:val="0027029E"/>
    <w:rsid w:val="002703DD"/>
    <w:rsid w:val="00270487"/>
    <w:rsid w:val="002705A1"/>
    <w:rsid w:val="00270749"/>
    <w:rsid w:val="00270797"/>
    <w:rsid w:val="0027098A"/>
    <w:rsid w:val="002709EF"/>
    <w:rsid w:val="00270CCB"/>
    <w:rsid w:val="00270E6D"/>
    <w:rsid w:val="00271136"/>
    <w:rsid w:val="0027135F"/>
    <w:rsid w:val="002713F4"/>
    <w:rsid w:val="0027158B"/>
    <w:rsid w:val="00271A8C"/>
    <w:rsid w:val="00271CFB"/>
    <w:rsid w:val="00271D94"/>
    <w:rsid w:val="00271EC3"/>
    <w:rsid w:val="00272282"/>
    <w:rsid w:val="00272395"/>
    <w:rsid w:val="00272544"/>
    <w:rsid w:val="0027267B"/>
    <w:rsid w:val="002726B2"/>
    <w:rsid w:val="00272A8B"/>
    <w:rsid w:val="00272EBA"/>
    <w:rsid w:val="00272FE5"/>
    <w:rsid w:val="002732D0"/>
    <w:rsid w:val="00273A2E"/>
    <w:rsid w:val="00273B86"/>
    <w:rsid w:val="00273D2F"/>
    <w:rsid w:val="00273DBC"/>
    <w:rsid w:val="00273E21"/>
    <w:rsid w:val="00274069"/>
    <w:rsid w:val="00274085"/>
    <w:rsid w:val="00274125"/>
    <w:rsid w:val="00274292"/>
    <w:rsid w:val="0027481D"/>
    <w:rsid w:val="00274A90"/>
    <w:rsid w:val="00274B3C"/>
    <w:rsid w:val="00274EE8"/>
    <w:rsid w:val="002752BC"/>
    <w:rsid w:val="0027531C"/>
    <w:rsid w:val="00275605"/>
    <w:rsid w:val="00275751"/>
    <w:rsid w:val="00275AC2"/>
    <w:rsid w:val="00275B78"/>
    <w:rsid w:val="00275CA0"/>
    <w:rsid w:val="00275D60"/>
    <w:rsid w:val="00275DD0"/>
    <w:rsid w:val="00275F90"/>
    <w:rsid w:val="00276287"/>
    <w:rsid w:val="00276BC7"/>
    <w:rsid w:val="00276CFC"/>
    <w:rsid w:val="00276D2E"/>
    <w:rsid w:val="00276F55"/>
    <w:rsid w:val="0027720A"/>
    <w:rsid w:val="0027750C"/>
    <w:rsid w:val="00277802"/>
    <w:rsid w:val="00277937"/>
    <w:rsid w:val="00277C8D"/>
    <w:rsid w:val="002800D4"/>
    <w:rsid w:val="002801DE"/>
    <w:rsid w:val="00280220"/>
    <w:rsid w:val="0028047C"/>
    <w:rsid w:val="002804E1"/>
    <w:rsid w:val="002805C4"/>
    <w:rsid w:val="00280658"/>
    <w:rsid w:val="002806F1"/>
    <w:rsid w:val="002807D5"/>
    <w:rsid w:val="00280A09"/>
    <w:rsid w:val="00280F93"/>
    <w:rsid w:val="00280FCA"/>
    <w:rsid w:val="0028106C"/>
    <w:rsid w:val="00281281"/>
    <w:rsid w:val="00281289"/>
    <w:rsid w:val="002813B5"/>
    <w:rsid w:val="002813F0"/>
    <w:rsid w:val="00281588"/>
    <w:rsid w:val="00281673"/>
    <w:rsid w:val="002816BE"/>
    <w:rsid w:val="0028190A"/>
    <w:rsid w:val="00281BAC"/>
    <w:rsid w:val="00282010"/>
    <w:rsid w:val="00282133"/>
    <w:rsid w:val="00282213"/>
    <w:rsid w:val="00282358"/>
    <w:rsid w:val="002823DE"/>
    <w:rsid w:val="002824CB"/>
    <w:rsid w:val="002828C3"/>
    <w:rsid w:val="00282A45"/>
    <w:rsid w:val="002830C3"/>
    <w:rsid w:val="002830DB"/>
    <w:rsid w:val="00283177"/>
    <w:rsid w:val="0028318F"/>
    <w:rsid w:val="00283195"/>
    <w:rsid w:val="0028335C"/>
    <w:rsid w:val="00283AE9"/>
    <w:rsid w:val="00283F2E"/>
    <w:rsid w:val="002840E9"/>
    <w:rsid w:val="0028449C"/>
    <w:rsid w:val="002844E1"/>
    <w:rsid w:val="002846A9"/>
    <w:rsid w:val="002847D7"/>
    <w:rsid w:val="00284C4F"/>
    <w:rsid w:val="00284DFA"/>
    <w:rsid w:val="002852BE"/>
    <w:rsid w:val="0028567C"/>
    <w:rsid w:val="002858FD"/>
    <w:rsid w:val="0028598E"/>
    <w:rsid w:val="00285F67"/>
    <w:rsid w:val="00285F97"/>
    <w:rsid w:val="00286013"/>
    <w:rsid w:val="00286257"/>
    <w:rsid w:val="002863B6"/>
    <w:rsid w:val="002864CD"/>
    <w:rsid w:val="00286C10"/>
    <w:rsid w:val="00286CE5"/>
    <w:rsid w:val="00286F9F"/>
    <w:rsid w:val="002871DF"/>
    <w:rsid w:val="002875DD"/>
    <w:rsid w:val="00287905"/>
    <w:rsid w:val="002879A9"/>
    <w:rsid w:val="00287BB7"/>
    <w:rsid w:val="00287D2A"/>
    <w:rsid w:val="00287D8A"/>
    <w:rsid w:val="00287DB1"/>
    <w:rsid w:val="002900B0"/>
    <w:rsid w:val="00290271"/>
    <w:rsid w:val="00290279"/>
    <w:rsid w:val="002903B2"/>
    <w:rsid w:val="0029043D"/>
    <w:rsid w:val="00290682"/>
    <w:rsid w:val="00290AB6"/>
    <w:rsid w:val="00290E11"/>
    <w:rsid w:val="00290FD9"/>
    <w:rsid w:val="002916B9"/>
    <w:rsid w:val="00291912"/>
    <w:rsid w:val="00291A09"/>
    <w:rsid w:val="00291D64"/>
    <w:rsid w:val="00291E50"/>
    <w:rsid w:val="00291F92"/>
    <w:rsid w:val="00292006"/>
    <w:rsid w:val="002921FE"/>
    <w:rsid w:val="0029255D"/>
    <w:rsid w:val="002928B4"/>
    <w:rsid w:val="00292952"/>
    <w:rsid w:val="00292A1C"/>
    <w:rsid w:val="00292A2D"/>
    <w:rsid w:val="00292CD2"/>
    <w:rsid w:val="00292DDB"/>
    <w:rsid w:val="00292E95"/>
    <w:rsid w:val="00292FBB"/>
    <w:rsid w:val="002930B7"/>
    <w:rsid w:val="002930CF"/>
    <w:rsid w:val="00293151"/>
    <w:rsid w:val="002934DA"/>
    <w:rsid w:val="00293713"/>
    <w:rsid w:val="00293831"/>
    <w:rsid w:val="00293EF5"/>
    <w:rsid w:val="00293F93"/>
    <w:rsid w:val="00294027"/>
    <w:rsid w:val="0029422E"/>
    <w:rsid w:val="002942E6"/>
    <w:rsid w:val="00294512"/>
    <w:rsid w:val="00294537"/>
    <w:rsid w:val="00294E54"/>
    <w:rsid w:val="00294EAB"/>
    <w:rsid w:val="0029585C"/>
    <w:rsid w:val="0029585F"/>
    <w:rsid w:val="00295C2A"/>
    <w:rsid w:val="00295DD4"/>
    <w:rsid w:val="00295FDD"/>
    <w:rsid w:val="002961DE"/>
    <w:rsid w:val="002965BD"/>
    <w:rsid w:val="002967FF"/>
    <w:rsid w:val="0029682E"/>
    <w:rsid w:val="00296926"/>
    <w:rsid w:val="00296949"/>
    <w:rsid w:val="00296CD1"/>
    <w:rsid w:val="00296D64"/>
    <w:rsid w:val="00296DDA"/>
    <w:rsid w:val="00296EC9"/>
    <w:rsid w:val="00296FEE"/>
    <w:rsid w:val="0029709E"/>
    <w:rsid w:val="002972B6"/>
    <w:rsid w:val="00297330"/>
    <w:rsid w:val="00297376"/>
    <w:rsid w:val="00297575"/>
    <w:rsid w:val="00297804"/>
    <w:rsid w:val="00297C11"/>
    <w:rsid w:val="002A0118"/>
    <w:rsid w:val="002A04B6"/>
    <w:rsid w:val="002A053E"/>
    <w:rsid w:val="002A055C"/>
    <w:rsid w:val="002A0561"/>
    <w:rsid w:val="002A070B"/>
    <w:rsid w:val="002A09B3"/>
    <w:rsid w:val="002A0A2B"/>
    <w:rsid w:val="002A0ACF"/>
    <w:rsid w:val="002A0D65"/>
    <w:rsid w:val="002A0E45"/>
    <w:rsid w:val="002A0F42"/>
    <w:rsid w:val="002A1248"/>
    <w:rsid w:val="002A15AC"/>
    <w:rsid w:val="002A170A"/>
    <w:rsid w:val="002A1836"/>
    <w:rsid w:val="002A19C8"/>
    <w:rsid w:val="002A1C14"/>
    <w:rsid w:val="002A1DDB"/>
    <w:rsid w:val="002A1E1D"/>
    <w:rsid w:val="002A1FD3"/>
    <w:rsid w:val="002A2701"/>
    <w:rsid w:val="002A2738"/>
    <w:rsid w:val="002A279F"/>
    <w:rsid w:val="002A2949"/>
    <w:rsid w:val="002A2C5C"/>
    <w:rsid w:val="002A2C77"/>
    <w:rsid w:val="002A3104"/>
    <w:rsid w:val="002A3334"/>
    <w:rsid w:val="002A3AF4"/>
    <w:rsid w:val="002A3C8C"/>
    <w:rsid w:val="002A408D"/>
    <w:rsid w:val="002A412D"/>
    <w:rsid w:val="002A4150"/>
    <w:rsid w:val="002A434B"/>
    <w:rsid w:val="002A436A"/>
    <w:rsid w:val="002A46FA"/>
    <w:rsid w:val="002A474A"/>
    <w:rsid w:val="002A4A2D"/>
    <w:rsid w:val="002A4AD7"/>
    <w:rsid w:val="002A4B83"/>
    <w:rsid w:val="002A4CEF"/>
    <w:rsid w:val="002A511F"/>
    <w:rsid w:val="002A517B"/>
    <w:rsid w:val="002A55E5"/>
    <w:rsid w:val="002A5921"/>
    <w:rsid w:val="002A5A59"/>
    <w:rsid w:val="002A5C45"/>
    <w:rsid w:val="002A5CC5"/>
    <w:rsid w:val="002A60D5"/>
    <w:rsid w:val="002A6399"/>
    <w:rsid w:val="002A68D5"/>
    <w:rsid w:val="002A6AA2"/>
    <w:rsid w:val="002A6C5A"/>
    <w:rsid w:val="002A6D3D"/>
    <w:rsid w:val="002A7221"/>
    <w:rsid w:val="002A7480"/>
    <w:rsid w:val="002A77D4"/>
    <w:rsid w:val="002A7927"/>
    <w:rsid w:val="002A7D89"/>
    <w:rsid w:val="002A7D93"/>
    <w:rsid w:val="002A7E09"/>
    <w:rsid w:val="002A7F0E"/>
    <w:rsid w:val="002B030B"/>
    <w:rsid w:val="002B0507"/>
    <w:rsid w:val="002B0526"/>
    <w:rsid w:val="002B075C"/>
    <w:rsid w:val="002B0E20"/>
    <w:rsid w:val="002B0F8F"/>
    <w:rsid w:val="002B105B"/>
    <w:rsid w:val="002B13FB"/>
    <w:rsid w:val="002B1BF7"/>
    <w:rsid w:val="002B1C2F"/>
    <w:rsid w:val="002B1ED2"/>
    <w:rsid w:val="002B2147"/>
    <w:rsid w:val="002B2794"/>
    <w:rsid w:val="002B2926"/>
    <w:rsid w:val="002B292B"/>
    <w:rsid w:val="002B2976"/>
    <w:rsid w:val="002B2A14"/>
    <w:rsid w:val="002B2A53"/>
    <w:rsid w:val="002B2C92"/>
    <w:rsid w:val="002B2E27"/>
    <w:rsid w:val="002B30AA"/>
    <w:rsid w:val="002B3373"/>
    <w:rsid w:val="002B34B2"/>
    <w:rsid w:val="002B357F"/>
    <w:rsid w:val="002B3909"/>
    <w:rsid w:val="002B39C8"/>
    <w:rsid w:val="002B39CA"/>
    <w:rsid w:val="002B3A0C"/>
    <w:rsid w:val="002B3B35"/>
    <w:rsid w:val="002B3C7E"/>
    <w:rsid w:val="002B3FDA"/>
    <w:rsid w:val="002B4177"/>
    <w:rsid w:val="002B4988"/>
    <w:rsid w:val="002B49C4"/>
    <w:rsid w:val="002B49E2"/>
    <w:rsid w:val="002B4C00"/>
    <w:rsid w:val="002B4CA5"/>
    <w:rsid w:val="002B4E8C"/>
    <w:rsid w:val="002B508D"/>
    <w:rsid w:val="002B524E"/>
    <w:rsid w:val="002B53E6"/>
    <w:rsid w:val="002B60D5"/>
    <w:rsid w:val="002B62A8"/>
    <w:rsid w:val="002B630C"/>
    <w:rsid w:val="002B64AB"/>
    <w:rsid w:val="002B6707"/>
    <w:rsid w:val="002B6817"/>
    <w:rsid w:val="002B68EB"/>
    <w:rsid w:val="002B6C6F"/>
    <w:rsid w:val="002B6D3A"/>
    <w:rsid w:val="002B6E31"/>
    <w:rsid w:val="002B7296"/>
    <w:rsid w:val="002B748C"/>
    <w:rsid w:val="002B7662"/>
    <w:rsid w:val="002B78BD"/>
    <w:rsid w:val="002B79EF"/>
    <w:rsid w:val="002B7A1F"/>
    <w:rsid w:val="002B7D2F"/>
    <w:rsid w:val="002B7EE3"/>
    <w:rsid w:val="002B7F50"/>
    <w:rsid w:val="002B7F86"/>
    <w:rsid w:val="002C0215"/>
    <w:rsid w:val="002C03D6"/>
    <w:rsid w:val="002C0560"/>
    <w:rsid w:val="002C05B7"/>
    <w:rsid w:val="002C05F8"/>
    <w:rsid w:val="002C09A2"/>
    <w:rsid w:val="002C0D3C"/>
    <w:rsid w:val="002C0D4E"/>
    <w:rsid w:val="002C0D76"/>
    <w:rsid w:val="002C0EF6"/>
    <w:rsid w:val="002C116E"/>
    <w:rsid w:val="002C11FA"/>
    <w:rsid w:val="002C162E"/>
    <w:rsid w:val="002C1659"/>
    <w:rsid w:val="002C1722"/>
    <w:rsid w:val="002C17DA"/>
    <w:rsid w:val="002C18E9"/>
    <w:rsid w:val="002C1C49"/>
    <w:rsid w:val="002C1FF7"/>
    <w:rsid w:val="002C2086"/>
    <w:rsid w:val="002C23F2"/>
    <w:rsid w:val="002C2413"/>
    <w:rsid w:val="002C28D6"/>
    <w:rsid w:val="002C2ABA"/>
    <w:rsid w:val="002C3016"/>
    <w:rsid w:val="002C32C3"/>
    <w:rsid w:val="002C34CB"/>
    <w:rsid w:val="002C3636"/>
    <w:rsid w:val="002C36CA"/>
    <w:rsid w:val="002C3875"/>
    <w:rsid w:val="002C3B98"/>
    <w:rsid w:val="002C4137"/>
    <w:rsid w:val="002C4249"/>
    <w:rsid w:val="002C49FD"/>
    <w:rsid w:val="002C4A08"/>
    <w:rsid w:val="002C4B9A"/>
    <w:rsid w:val="002C4CFA"/>
    <w:rsid w:val="002C4F0B"/>
    <w:rsid w:val="002C5122"/>
    <w:rsid w:val="002C51B6"/>
    <w:rsid w:val="002C51F5"/>
    <w:rsid w:val="002C5393"/>
    <w:rsid w:val="002C53EF"/>
    <w:rsid w:val="002C54B4"/>
    <w:rsid w:val="002C57BA"/>
    <w:rsid w:val="002C58B0"/>
    <w:rsid w:val="002C5A6E"/>
    <w:rsid w:val="002C5B23"/>
    <w:rsid w:val="002C5CFB"/>
    <w:rsid w:val="002C5FC6"/>
    <w:rsid w:val="002C62CF"/>
    <w:rsid w:val="002C62E3"/>
    <w:rsid w:val="002C6584"/>
    <w:rsid w:val="002C6896"/>
    <w:rsid w:val="002C6B4D"/>
    <w:rsid w:val="002C6F16"/>
    <w:rsid w:val="002C7059"/>
    <w:rsid w:val="002C7C0B"/>
    <w:rsid w:val="002C7CC3"/>
    <w:rsid w:val="002C7EB3"/>
    <w:rsid w:val="002D0285"/>
    <w:rsid w:val="002D03EC"/>
    <w:rsid w:val="002D0490"/>
    <w:rsid w:val="002D06E1"/>
    <w:rsid w:val="002D070C"/>
    <w:rsid w:val="002D07A3"/>
    <w:rsid w:val="002D08A6"/>
    <w:rsid w:val="002D0DF9"/>
    <w:rsid w:val="002D15E2"/>
    <w:rsid w:val="002D19EB"/>
    <w:rsid w:val="002D1D90"/>
    <w:rsid w:val="002D2021"/>
    <w:rsid w:val="002D21AB"/>
    <w:rsid w:val="002D283A"/>
    <w:rsid w:val="002D299A"/>
    <w:rsid w:val="002D2C18"/>
    <w:rsid w:val="002D2E00"/>
    <w:rsid w:val="002D30F0"/>
    <w:rsid w:val="002D3363"/>
    <w:rsid w:val="002D341F"/>
    <w:rsid w:val="002D3482"/>
    <w:rsid w:val="002D3486"/>
    <w:rsid w:val="002D3587"/>
    <w:rsid w:val="002D3703"/>
    <w:rsid w:val="002D3786"/>
    <w:rsid w:val="002D3DE4"/>
    <w:rsid w:val="002D3E6C"/>
    <w:rsid w:val="002D4340"/>
    <w:rsid w:val="002D4417"/>
    <w:rsid w:val="002D453B"/>
    <w:rsid w:val="002D45D7"/>
    <w:rsid w:val="002D46EC"/>
    <w:rsid w:val="002D4826"/>
    <w:rsid w:val="002D4A51"/>
    <w:rsid w:val="002D4CE1"/>
    <w:rsid w:val="002D4E64"/>
    <w:rsid w:val="002D5534"/>
    <w:rsid w:val="002D55DB"/>
    <w:rsid w:val="002D5928"/>
    <w:rsid w:val="002D5C35"/>
    <w:rsid w:val="002D5DB1"/>
    <w:rsid w:val="002D5F88"/>
    <w:rsid w:val="002D62BB"/>
    <w:rsid w:val="002D69AF"/>
    <w:rsid w:val="002D6A9B"/>
    <w:rsid w:val="002D7002"/>
    <w:rsid w:val="002D7154"/>
    <w:rsid w:val="002D71EA"/>
    <w:rsid w:val="002D741A"/>
    <w:rsid w:val="002D75BD"/>
    <w:rsid w:val="002D7805"/>
    <w:rsid w:val="002D79DF"/>
    <w:rsid w:val="002D79EE"/>
    <w:rsid w:val="002D7D4F"/>
    <w:rsid w:val="002D7E10"/>
    <w:rsid w:val="002D7E8F"/>
    <w:rsid w:val="002E0120"/>
    <w:rsid w:val="002E015F"/>
    <w:rsid w:val="002E0299"/>
    <w:rsid w:val="002E0678"/>
    <w:rsid w:val="002E0784"/>
    <w:rsid w:val="002E0960"/>
    <w:rsid w:val="002E0D3E"/>
    <w:rsid w:val="002E1542"/>
    <w:rsid w:val="002E1666"/>
    <w:rsid w:val="002E196C"/>
    <w:rsid w:val="002E1CCA"/>
    <w:rsid w:val="002E1E9B"/>
    <w:rsid w:val="002E1FBD"/>
    <w:rsid w:val="002E2149"/>
    <w:rsid w:val="002E217F"/>
    <w:rsid w:val="002E2276"/>
    <w:rsid w:val="002E2334"/>
    <w:rsid w:val="002E244A"/>
    <w:rsid w:val="002E24FD"/>
    <w:rsid w:val="002E2794"/>
    <w:rsid w:val="002E28F6"/>
    <w:rsid w:val="002E2E3A"/>
    <w:rsid w:val="002E2F8F"/>
    <w:rsid w:val="002E3394"/>
    <w:rsid w:val="002E34AD"/>
    <w:rsid w:val="002E34DA"/>
    <w:rsid w:val="002E3AF4"/>
    <w:rsid w:val="002E3E8F"/>
    <w:rsid w:val="002E3F49"/>
    <w:rsid w:val="002E4020"/>
    <w:rsid w:val="002E4249"/>
    <w:rsid w:val="002E4298"/>
    <w:rsid w:val="002E4A87"/>
    <w:rsid w:val="002E4ABF"/>
    <w:rsid w:val="002E5116"/>
    <w:rsid w:val="002E5204"/>
    <w:rsid w:val="002E5491"/>
    <w:rsid w:val="002E559E"/>
    <w:rsid w:val="002E56A0"/>
    <w:rsid w:val="002E57C3"/>
    <w:rsid w:val="002E59FD"/>
    <w:rsid w:val="002E5A94"/>
    <w:rsid w:val="002E5BE8"/>
    <w:rsid w:val="002E5E1D"/>
    <w:rsid w:val="002E5FC3"/>
    <w:rsid w:val="002E5FC8"/>
    <w:rsid w:val="002E6043"/>
    <w:rsid w:val="002E66F8"/>
    <w:rsid w:val="002E6946"/>
    <w:rsid w:val="002E6BED"/>
    <w:rsid w:val="002E6E0F"/>
    <w:rsid w:val="002E74B1"/>
    <w:rsid w:val="002E7AC7"/>
    <w:rsid w:val="002E7CB5"/>
    <w:rsid w:val="002F0254"/>
    <w:rsid w:val="002F026E"/>
    <w:rsid w:val="002F084A"/>
    <w:rsid w:val="002F096F"/>
    <w:rsid w:val="002F0988"/>
    <w:rsid w:val="002F0B32"/>
    <w:rsid w:val="002F0B97"/>
    <w:rsid w:val="002F0EF0"/>
    <w:rsid w:val="002F1040"/>
    <w:rsid w:val="002F1406"/>
    <w:rsid w:val="002F148C"/>
    <w:rsid w:val="002F14C6"/>
    <w:rsid w:val="002F1579"/>
    <w:rsid w:val="002F1C24"/>
    <w:rsid w:val="002F1D05"/>
    <w:rsid w:val="002F1E0D"/>
    <w:rsid w:val="002F20CE"/>
    <w:rsid w:val="002F2306"/>
    <w:rsid w:val="002F2525"/>
    <w:rsid w:val="002F25DE"/>
    <w:rsid w:val="002F2723"/>
    <w:rsid w:val="002F291E"/>
    <w:rsid w:val="002F29EE"/>
    <w:rsid w:val="002F2E92"/>
    <w:rsid w:val="002F2EC6"/>
    <w:rsid w:val="002F2EEB"/>
    <w:rsid w:val="002F30E0"/>
    <w:rsid w:val="002F32EE"/>
    <w:rsid w:val="002F34D5"/>
    <w:rsid w:val="002F3692"/>
    <w:rsid w:val="002F3A14"/>
    <w:rsid w:val="002F3B64"/>
    <w:rsid w:val="002F41AE"/>
    <w:rsid w:val="002F4580"/>
    <w:rsid w:val="002F4833"/>
    <w:rsid w:val="002F487E"/>
    <w:rsid w:val="002F4A11"/>
    <w:rsid w:val="002F4B0B"/>
    <w:rsid w:val="002F4CA3"/>
    <w:rsid w:val="002F50EE"/>
    <w:rsid w:val="002F5142"/>
    <w:rsid w:val="002F529B"/>
    <w:rsid w:val="002F5575"/>
    <w:rsid w:val="002F5619"/>
    <w:rsid w:val="002F5794"/>
    <w:rsid w:val="002F59A2"/>
    <w:rsid w:val="002F59C6"/>
    <w:rsid w:val="002F5CAC"/>
    <w:rsid w:val="002F5D5F"/>
    <w:rsid w:val="002F61CB"/>
    <w:rsid w:val="002F61CD"/>
    <w:rsid w:val="002F64D4"/>
    <w:rsid w:val="002F6508"/>
    <w:rsid w:val="002F696A"/>
    <w:rsid w:val="002F69D1"/>
    <w:rsid w:val="002F6CD7"/>
    <w:rsid w:val="002F6D27"/>
    <w:rsid w:val="002F6F5C"/>
    <w:rsid w:val="002F6F70"/>
    <w:rsid w:val="002F70B8"/>
    <w:rsid w:val="002F745D"/>
    <w:rsid w:val="002F7679"/>
    <w:rsid w:val="002F778D"/>
    <w:rsid w:val="002F793D"/>
    <w:rsid w:val="002F7A6D"/>
    <w:rsid w:val="002F7C18"/>
    <w:rsid w:val="002F7FCE"/>
    <w:rsid w:val="003000D9"/>
    <w:rsid w:val="00300885"/>
    <w:rsid w:val="00300A56"/>
    <w:rsid w:val="00300B2F"/>
    <w:rsid w:val="00300D8B"/>
    <w:rsid w:val="00300EC0"/>
    <w:rsid w:val="003011CB"/>
    <w:rsid w:val="003012C5"/>
    <w:rsid w:val="00301343"/>
    <w:rsid w:val="003013B9"/>
    <w:rsid w:val="003015BA"/>
    <w:rsid w:val="003016E3"/>
    <w:rsid w:val="0030176A"/>
    <w:rsid w:val="003018BE"/>
    <w:rsid w:val="00301A84"/>
    <w:rsid w:val="00301ABC"/>
    <w:rsid w:val="00302208"/>
    <w:rsid w:val="00302291"/>
    <w:rsid w:val="0030264C"/>
    <w:rsid w:val="00302A44"/>
    <w:rsid w:val="00302B32"/>
    <w:rsid w:val="00302BF1"/>
    <w:rsid w:val="00302C2B"/>
    <w:rsid w:val="00302E64"/>
    <w:rsid w:val="003030FA"/>
    <w:rsid w:val="003031D9"/>
    <w:rsid w:val="003035A7"/>
    <w:rsid w:val="003038BE"/>
    <w:rsid w:val="003039D5"/>
    <w:rsid w:val="003039F9"/>
    <w:rsid w:val="00303AC8"/>
    <w:rsid w:val="003040D8"/>
    <w:rsid w:val="00304219"/>
    <w:rsid w:val="00304395"/>
    <w:rsid w:val="0030439C"/>
    <w:rsid w:val="003044C1"/>
    <w:rsid w:val="00304535"/>
    <w:rsid w:val="0030456E"/>
    <w:rsid w:val="003047D6"/>
    <w:rsid w:val="00304A83"/>
    <w:rsid w:val="00304EDF"/>
    <w:rsid w:val="00305592"/>
    <w:rsid w:val="00305652"/>
    <w:rsid w:val="0030598D"/>
    <w:rsid w:val="00305A01"/>
    <w:rsid w:val="00305B07"/>
    <w:rsid w:val="00305C5D"/>
    <w:rsid w:val="00305EDC"/>
    <w:rsid w:val="00306293"/>
    <w:rsid w:val="003062C4"/>
    <w:rsid w:val="003063BF"/>
    <w:rsid w:val="00306C1B"/>
    <w:rsid w:val="00306C8A"/>
    <w:rsid w:val="003074C4"/>
    <w:rsid w:val="003075DA"/>
    <w:rsid w:val="0030779B"/>
    <w:rsid w:val="00307FB6"/>
    <w:rsid w:val="00307FF2"/>
    <w:rsid w:val="0031007C"/>
    <w:rsid w:val="00310139"/>
    <w:rsid w:val="00310404"/>
    <w:rsid w:val="003104BE"/>
    <w:rsid w:val="003106DF"/>
    <w:rsid w:val="00310738"/>
    <w:rsid w:val="0031095D"/>
    <w:rsid w:val="00310D91"/>
    <w:rsid w:val="003119F4"/>
    <w:rsid w:val="00311ADA"/>
    <w:rsid w:val="00311D42"/>
    <w:rsid w:val="00312851"/>
    <w:rsid w:val="00312875"/>
    <w:rsid w:val="003128D9"/>
    <w:rsid w:val="0031295C"/>
    <w:rsid w:val="00312B51"/>
    <w:rsid w:val="00312B64"/>
    <w:rsid w:val="00312D23"/>
    <w:rsid w:val="00312D47"/>
    <w:rsid w:val="00312F2D"/>
    <w:rsid w:val="00312F69"/>
    <w:rsid w:val="003136F5"/>
    <w:rsid w:val="00313EFE"/>
    <w:rsid w:val="0031405B"/>
    <w:rsid w:val="00314745"/>
    <w:rsid w:val="00314775"/>
    <w:rsid w:val="00315363"/>
    <w:rsid w:val="0031553F"/>
    <w:rsid w:val="003156CF"/>
    <w:rsid w:val="0031588D"/>
    <w:rsid w:val="00315A37"/>
    <w:rsid w:val="00315C43"/>
    <w:rsid w:val="00315D4C"/>
    <w:rsid w:val="00316121"/>
    <w:rsid w:val="003161F1"/>
    <w:rsid w:val="00316309"/>
    <w:rsid w:val="0031638F"/>
    <w:rsid w:val="003163EF"/>
    <w:rsid w:val="0031697A"/>
    <w:rsid w:val="003169E8"/>
    <w:rsid w:val="00316A75"/>
    <w:rsid w:val="00316D18"/>
    <w:rsid w:val="00316DC4"/>
    <w:rsid w:val="00316F81"/>
    <w:rsid w:val="0031726A"/>
    <w:rsid w:val="00317351"/>
    <w:rsid w:val="00317921"/>
    <w:rsid w:val="00320249"/>
    <w:rsid w:val="0032029D"/>
    <w:rsid w:val="00320695"/>
    <w:rsid w:val="00320A95"/>
    <w:rsid w:val="00320B96"/>
    <w:rsid w:val="00320BCF"/>
    <w:rsid w:val="00320C8A"/>
    <w:rsid w:val="00320E32"/>
    <w:rsid w:val="00320ECD"/>
    <w:rsid w:val="00321013"/>
    <w:rsid w:val="0032114A"/>
    <w:rsid w:val="0032117A"/>
    <w:rsid w:val="00321A62"/>
    <w:rsid w:val="00321CF7"/>
    <w:rsid w:val="00321ECB"/>
    <w:rsid w:val="0032216E"/>
    <w:rsid w:val="00322206"/>
    <w:rsid w:val="0032229F"/>
    <w:rsid w:val="003223F4"/>
    <w:rsid w:val="00322477"/>
    <w:rsid w:val="00322897"/>
    <w:rsid w:val="003229EB"/>
    <w:rsid w:val="00322A3A"/>
    <w:rsid w:val="00322D57"/>
    <w:rsid w:val="00322DA5"/>
    <w:rsid w:val="00322FE2"/>
    <w:rsid w:val="00323201"/>
    <w:rsid w:val="003233AF"/>
    <w:rsid w:val="003236F4"/>
    <w:rsid w:val="003238D6"/>
    <w:rsid w:val="003238ED"/>
    <w:rsid w:val="00323920"/>
    <w:rsid w:val="003239E8"/>
    <w:rsid w:val="00323DC6"/>
    <w:rsid w:val="00324177"/>
    <w:rsid w:val="003242FC"/>
    <w:rsid w:val="00324318"/>
    <w:rsid w:val="003243F1"/>
    <w:rsid w:val="003244EC"/>
    <w:rsid w:val="00324608"/>
    <w:rsid w:val="003246E5"/>
    <w:rsid w:val="0032485C"/>
    <w:rsid w:val="00324C8A"/>
    <w:rsid w:val="00324EA5"/>
    <w:rsid w:val="00325033"/>
    <w:rsid w:val="00325278"/>
    <w:rsid w:val="003252DD"/>
    <w:rsid w:val="0032530C"/>
    <w:rsid w:val="0032565B"/>
    <w:rsid w:val="003258D6"/>
    <w:rsid w:val="00325E10"/>
    <w:rsid w:val="00325F46"/>
    <w:rsid w:val="003261A5"/>
    <w:rsid w:val="003264D8"/>
    <w:rsid w:val="003266DE"/>
    <w:rsid w:val="00326A96"/>
    <w:rsid w:val="00326D23"/>
    <w:rsid w:val="00326DCE"/>
    <w:rsid w:val="00326F5F"/>
    <w:rsid w:val="00327543"/>
    <w:rsid w:val="00327731"/>
    <w:rsid w:val="00327917"/>
    <w:rsid w:val="00327A5B"/>
    <w:rsid w:val="00327CA9"/>
    <w:rsid w:val="00327E30"/>
    <w:rsid w:val="00327F5F"/>
    <w:rsid w:val="00327F8F"/>
    <w:rsid w:val="0033023E"/>
    <w:rsid w:val="0033071F"/>
    <w:rsid w:val="00330808"/>
    <w:rsid w:val="00330ACE"/>
    <w:rsid w:val="00330D78"/>
    <w:rsid w:val="00330D8C"/>
    <w:rsid w:val="00331045"/>
    <w:rsid w:val="00331194"/>
    <w:rsid w:val="003311CE"/>
    <w:rsid w:val="0033120B"/>
    <w:rsid w:val="00331255"/>
    <w:rsid w:val="003313A5"/>
    <w:rsid w:val="00331554"/>
    <w:rsid w:val="00331D9E"/>
    <w:rsid w:val="00331F62"/>
    <w:rsid w:val="00331FFD"/>
    <w:rsid w:val="00332265"/>
    <w:rsid w:val="00332382"/>
    <w:rsid w:val="00332801"/>
    <w:rsid w:val="003329AF"/>
    <w:rsid w:val="00332BAC"/>
    <w:rsid w:val="00332C13"/>
    <w:rsid w:val="00332C92"/>
    <w:rsid w:val="00332D3A"/>
    <w:rsid w:val="0033305A"/>
    <w:rsid w:val="0033349D"/>
    <w:rsid w:val="00333C9B"/>
    <w:rsid w:val="00333CAC"/>
    <w:rsid w:val="00333DD9"/>
    <w:rsid w:val="00333E57"/>
    <w:rsid w:val="00333E62"/>
    <w:rsid w:val="00334067"/>
    <w:rsid w:val="003340DC"/>
    <w:rsid w:val="0033428A"/>
    <w:rsid w:val="003346E2"/>
    <w:rsid w:val="003349F5"/>
    <w:rsid w:val="00334A79"/>
    <w:rsid w:val="00334BA8"/>
    <w:rsid w:val="00334BBA"/>
    <w:rsid w:val="00334BD8"/>
    <w:rsid w:val="00334CC1"/>
    <w:rsid w:val="00334DC8"/>
    <w:rsid w:val="00334EE3"/>
    <w:rsid w:val="00334F9D"/>
    <w:rsid w:val="00334FDA"/>
    <w:rsid w:val="00335108"/>
    <w:rsid w:val="0033510A"/>
    <w:rsid w:val="003351D3"/>
    <w:rsid w:val="003351F2"/>
    <w:rsid w:val="00335214"/>
    <w:rsid w:val="0033580D"/>
    <w:rsid w:val="00335831"/>
    <w:rsid w:val="00335B67"/>
    <w:rsid w:val="00335C84"/>
    <w:rsid w:val="00335F5D"/>
    <w:rsid w:val="00336038"/>
    <w:rsid w:val="00336406"/>
    <w:rsid w:val="00336474"/>
    <w:rsid w:val="003364DD"/>
    <w:rsid w:val="003365ED"/>
    <w:rsid w:val="003367B6"/>
    <w:rsid w:val="003368E2"/>
    <w:rsid w:val="003369C6"/>
    <w:rsid w:val="00336BF0"/>
    <w:rsid w:val="00336D61"/>
    <w:rsid w:val="00336E17"/>
    <w:rsid w:val="00336EF7"/>
    <w:rsid w:val="0033703D"/>
    <w:rsid w:val="00337169"/>
    <w:rsid w:val="0033732A"/>
    <w:rsid w:val="003376AD"/>
    <w:rsid w:val="0033775A"/>
    <w:rsid w:val="0033787F"/>
    <w:rsid w:val="00337C1C"/>
    <w:rsid w:val="00337CAA"/>
    <w:rsid w:val="00337F9A"/>
    <w:rsid w:val="003401FE"/>
    <w:rsid w:val="00340249"/>
    <w:rsid w:val="0034028D"/>
    <w:rsid w:val="00340481"/>
    <w:rsid w:val="0034056F"/>
    <w:rsid w:val="003406A7"/>
    <w:rsid w:val="003407EA"/>
    <w:rsid w:val="00341206"/>
    <w:rsid w:val="0034122D"/>
    <w:rsid w:val="00341287"/>
    <w:rsid w:val="0034152F"/>
    <w:rsid w:val="00341598"/>
    <w:rsid w:val="003415F6"/>
    <w:rsid w:val="00341A26"/>
    <w:rsid w:val="00341D2E"/>
    <w:rsid w:val="00341F2A"/>
    <w:rsid w:val="003421FB"/>
    <w:rsid w:val="0034220C"/>
    <w:rsid w:val="003423A8"/>
    <w:rsid w:val="003424D7"/>
    <w:rsid w:val="003425B5"/>
    <w:rsid w:val="00342A33"/>
    <w:rsid w:val="00342E05"/>
    <w:rsid w:val="0034325B"/>
    <w:rsid w:val="0034325E"/>
    <w:rsid w:val="00343266"/>
    <w:rsid w:val="00343711"/>
    <w:rsid w:val="003437BE"/>
    <w:rsid w:val="0034387C"/>
    <w:rsid w:val="00343964"/>
    <w:rsid w:val="00343C06"/>
    <w:rsid w:val="00343CDD"/>
    <w:rsid w:val="003440C3"/>
    <w:rsid w:val="003440E2"/>
    <w:rsid w:val="003443C2"/>
    <w:rsid w:val="00344517"/>
    <w:rsid w:val="00344582"/>
    <w:rsid w:val="0034499A"/>
    <w:rsid w:val="00344A4A"/>
    <w:rsid w:val="00344C78"/>
    <w:rsid w:val="00344F2A"/>
    <w:rsid w:val="003450B6"/>
    <w:rsid w:val="00345141"/>
    <w:rsid w:val="00345229"/>
    <w:rsid w:val="00345297"/>
    <w:rsid w:val="0034533A"/>
    <w:rsid w:val="00345414"/>
    <w:rsid w:val="00345496"/>
    <w:rsid w:val="003458A8"/>
    <w:rsid w:val="00345913"/>
    <w:rsid w:val="00345CCF"/>
    <w:rsid w:val="00345E72"/>
    <w:rsid w:val="003460E3"/>
    <w:rsid w:val="003461E9"/>
    <w:rsid w:val="00346670"/>
    <w:rsid w:val="003466D8"/>
    <w:rsid w:val="003468E9"/>
    <w:rsid w:val="00346C22"/>
    <w:rsid w:val="00346CE1"/>
    <w:rsid w:val="00346EED"/>
    <w:rsid w:val="00346FB3"/>
    <w:rsid w:val="0034721E"/>
    <w:rsid w:val="00347242"/>
    <w:rsid w:val="0034725A"/>
    <w:rsid w:val="0034754B"/>
    <w:rsid w:val="0034760E"/>
    <w:rsid w:val="0034783D"/>
    <w:rsid w:val="00347851"/>
    <w:rsid w:val="00347CB9"/>
    <w:rsid w:val="00347CCC"/>
    <w:rsid w:val="00347E88"/>
    <w:rsid w:val="00350028"/>
    <w:rsid w:val="00350481"/>
    <w:rsid w:val="003506F4"/>
    <w:rsid w:val="00350983"/>
    <w:rsid w:val="003509EE"/>
    <w:rsid w:val="00350A4C"/>
    <w:rsid w:val="00350C2A"/>
    <w:rsid w:val="00350D1B"/>
    <w:rsid w:val="00350E5E"/>
    <w:rsid w:val="00350E90"/>
    <w:rsid w:val="00350FAA"/>
    <w:rsid w:val="00351068"/>
    <w:rsid w:val="0035113E"/>
    <w:rsid w:val="00351463"/>
    <w:rsid w:val="003517E2"/>
    <w:rsid w:val="00351834"/>
    <w:rsid w:val="00351B27"/>
    <w:rsid w:val="00351B54"/>
    <w:rsid w:val="00351C0B"/>
    <w:rsid w:val="00351FBB"/>
    <w:rsid w:val="003520CB"/>
    <w:rsid w:val="00352737"/>
    <w:rsid w:val="00352D42"/>
    <w:rsid w:val="00352DC3"/>
    <w:rsid w:val="00352FE2"/>
    <w:rsid w:val="00353064"/>
    <w:rsid w:val="00353121"/>
    <w:rsid w:val="00353165"/>
    <w:rsid w:val="00353299"/>
    <w:rsid w:val="003533FB"/>
    <w:rsid w:val="00353505"/>
    <w:rsid w:val="00353830"/>
    <w:rsid w:val="00353D9B"/>
    <w:rsid w:val="00353F06"/>
    <w:rsid w:val="00354300"/>
    <w:rsid w:val="003543DD"/>
    <w:rsid w:val="003544E1"/>
    <w:rsid w:val="003546F9"/>
    <w:rsid w:val="00354724"/>
    <w:rsid w:val="00354D82"/>
    <w:rsid w:val="00354F7D"/>
    <w:rsid w:val="00355039"/>
    <w:rsid w:val="003553BB"/>
    <w:rsid w:val="00355678"/>
    <w:rsid w:val="00355783"/>
    <w:rsid w:val="00355AB3"/>
    <w:rsid w:val="00355C90"/>
    <w:rsid w:val="00355E8C"/>
    <w:rsid w:val="00356124"/>
    <w:rsid w:val="00356387"/>
    <w:rsid w:val="003567B1"/>
    <w:rsid w:val="00356A80"/>
    <w:rsid w:val="00356ACF"/>
    <w:rsid w:val="00356C25"/>
    <w:rsid w:val="00356F24"/>
    <w:rsid w:val="0035720A"/>
    <w:rsid w:val="003572AF"/>
    <w:rsid w:val="003573F0"/>
    <w:rsid w:val="00357773"/>
    <w:rsid w:val="00357D6D"/>
    <w:rsid w:val="00357EE8"/>
    <w:rsid w:val="00357F09"/>
    <w:rsid w:val="00360021"/>
    <w:rsid w:val="0036002A"/>
    <w:rsid w:val="00360543"/>
    <w:rsid w:val="003606B6"/>
    <w:rsid w:val="00360737"/>
    <w:rsid w:val="0036073A"/>
    <w:rsid w:val="00360B31"/>
    <w:rsid w:val="00360CE7"/>
    <w:rsid w:val="00360D7D"/>
    <w:rsid w:val="00360DD3"/>
    <w:rsid w:val="00361189"/>
    <w:rsid w:val="003611FB"/>
    <w:rsid w:val="00361400"/>
    <w:rsid w:val="00361691"/>
    <w:rsid w:val="00361835"/>
    <w:rsid w:val="0036190C"/>
    <w:rsid w:val="00361943"/>
    <w:rsid w:val="00361AB3"/>
    <w:rsid w:val="00361E0E"/>
    <w:rsid w:val="00361F2B"/>
    <w:rsid w:val="00361FCE"/>
    <w:rsid w:val="0036245F"/>
    <w:rsid w:val="003624D9"/>
    <w:rsid w:val="00362588"/>
    <w:rsid w:val="00362C32"/>
    <w:rsid w:val="00362CF8"/>
    <w:rsid w:val="00362DB5"/>
    <w:rsid w:val="00363210"/>
    <w:rsid w:val="00363991"/>
    <w:rsid w:val="003640AE"/>
    <w:rsid w:val="0036459F"/>
    <w:rsid w:val="00364739"/>
    <w:rsid w:val="003647B6"/>
    <w:rsid w:val="003647EC"/>
    <w:rsid w:val="00364EBC"/>
    <w:rsid w:val="00364F6B"/>
    <w:rsid w:val="003657A1"/>
    <w:rsid w:val="003657C2"/>
    <w:rsid w:val="003659E2"/>
    <w:rsid w:val="00365B5A"/>
    <w:rsid w:val="00365E76"/>
    <w:rsid w:val="0036601A"/>
    <w:rsid w:val="00366050"/>
    <w:rsid w:val="00366231"/>
    <w:rsid w:val="0036626A"/>
    <w:rsid w:val="00366779"/>
    <w:rsid w:val="003669F9"/>
    <w:rsid w:val="00366CEA"/>
    <w:rsid w:val="00366FE3"/>
    <w:rsid w:val="00367239"/>
    <w:rsid w:val="003672F8"/>
    <w:rsid w:val="00367466"/>
    <w:rsid w:val="00367738"/>
    <w:rsid w:val="00367E19"/>
    <w:rsid w:val="003700A5"/>
    <w:rsid w:val="00370416"/>
    <w:rsid w:val="003705DE"/>
    <w:rsid w:val="003707A8"/>
    <w:rsid w:val="00370AA1"/>
    <w:rsid w:val="00370AE8"/>
    <w:rsid w:val="00370D9F"/>
    <w:rsid w:val="00370F4A"/>
    <w:rsid w:val="00370F77"/>
    <w:rsid w:val="0037110E"/>
    <w:rsid w:val="0037114C"/>
    <w:rsid w:val="003711D0"/>
    <w:rsid w:val="003711FB"/>
    <w:rsid w:val="00371202"/>
    <w:rsid w:val="0037131E"/>
    <w:rsid w:val="0037134B"/>
    <w:rsid w:val="00371BAD"/>
    <w:rsid w:val="00372120"/>
    <w:rsid w:val="0037220C"/>
    <w:rsid w:val="00372233"/>
    <w:rsid w:val="00372B05"/>
    <w:rsid w:val="00372BDA"/>
    <w:rsid w:val="003732E5"/>
    <w:rsid w:val="00373605"/>
    <w:rsid w:val="00373757"/>
    <w:rsid w:val="00373776"/>
    <w:rsid w:val="00373818"/>
    <w:rsid w:val="0037390A"/>
    <w:rsid w:val="003739D4"/>
    <w:rsid w:val="00373AD4"/>
    <w:rsid w:val="00373D10"/>
    <w:rsid w:val="00373DCE"/>
    <w:rsid w:val="00374233"/>
    <w:rsid w:val="003744A7"/>
    <w:rsid w:val="00374626"/>
    <w:rsid w:val="00374B85"/>
    <w:rsid w:val="00374B8D"/>
    <w:rsid w:val="00374C11"/>
    <w:rsid w:val="0037511E"/>
    <w:rsid w:val="003754C5"/>
    <w:rsid w:val="003756FB"/>
    <w:rsid w:val="003757D3"/>
    <w:rsid w:val="00375D25"/>
    <w:rsid w:val="0037609C"/>
    <w:rsid w:val="003760AD"/>
    <w:rsid w:val="003765C6"/>
    <w:rsid w:val="00376835"/>
    <w:rsid w:val="00376CF9"/>
    <w:rsid w:val="00376E56"/>
    <w:rsid w:val="00376E93"/>
    <w:rsid w:val="00376EE9"/>
    <w:rsid w:val="0037703E"/>
    <w:rsid w:val="00377063"/>
    <w:rsid w:val="0037707A"/>
    <w:rsid w:val="003770CD"/>
    <w:rsid w:val="0037723A"/>
    <w:rsid w:val="003772AB"/>
    <w:rsid w:val="003773C1"/>
    <w:rsid w:val="003775B4"/>
    <w:rsid w:val="003777AF"/>
    <w:rsid w:val="00377A1A"/>
    <w:rsid w:val="00377B2A"/>
    <w:rsid w:val="00377D54"/>
    <w:rsid w:val="003802C0"/>
    <w:rsid w:val="003802D8"/>
    <w:rsid w:val="00380675"/>
    <w:rsid w:val="003806AD"/>
    <w:rsid w:val="003806F3"/>
    <w:rsid w:val="00380EA5"/>
    <w:rsid w:val="0038106F"/>
    <w:rsid w:val="0038147D"/>
    <w:rsid w:val="003818C2"/>
    <w:rsid w:val="00381A36"/>
    <w:rsid w:val="00381D1E"/>
    <w:rsid w:val="00382543"/>
    <w:rsid w:val="003828A6"/>
    <w:rsid w:val="003828BA"/>
    <w:rsid w:val="00382A2D"/>
    <w:rsid w:val="00382B05"/>
    <w:rsid w:val="00382CF2"/>
    <w:rsid w:val="00382D83"/>
    <w:rsid w:val="00382DD9"/>
    <w:rsid w:val="0038306B"/>
    <w:rsid w:val="00383274"/>
    <w:rsid w:val="00383331"/>
    <w:rsid w:val="00383414"/>
    <w:rsid w:val="0038354B"/>
    <w:rsid w:val="003836E5"/>
    <w:rsid w:val="00383775"/>
    <w:rsid w:val="003839BE"/>
    <w:rsid w:val="00383D55"/>
    <w:rsid w:val="00383E18"/>
    <w:rsid w:val="00383FD1"/>
    <w:rsid w:val="0038408F"/>
    <w:rsid w:val="003841F1"/>
    <w:rsid w:val="00384405"/>
    <w:rsid w:val="00384603"/>
    <w:rsid w:val="0038473E"/>
    <w:rsid w:val="00384D1E"/>
    <w:rsid w:val="00384F19"/>
    <w:rsid w:val="00384F27"/>
    <w:rsid w:val="003852E4"/>
    <w:rsid w:val="003852E5"/>
    <w:rsid w:val="00385444"/>
    <w:rsid w:val="003854AA"/>
    <w:rsid w:val="003854F3"/>
    <w:rsid w:val="0038598B"/>
    <w:rsid w:val="003859C2"/>
    <w:rsid w:val="00385A9C"/>
    <w:rsid w:val="00385AB9"/>
    <w:rsid w:val="00385C24"/>
    <w:rsid w:val="00385E0C"/>
    <w:rsid w:val="0038617C"/>
    <w:rsid w:val="003863A5"/>
    <w:rsid w:val="0038641E"/>
    <w:rsid w:val="003867C7"/>
    <w:rsid w:val="0038680F"/>
    <w:rsid w:val="00386DD2"/>
    <w:rsid w:val="0038713A"/>
    <w:rsid w:val="00387297"/>
    <w:rsid w:val="003872F2"/>
    <w:rsid w:val="00387410"/>
    <w:rsid w:val="003875A1"/>
    <w:rsid w:val="003878B6"/>
    <w:rsid w:val="00387B8D"/>
    <w:rsid w:val="00387E91"/>
    <w:rsid w:val="00390000"/>
    <w:rsid w:val="00390319"/>
    <w:rsid w:val="00390832"/>
    <w:rsid w:val="00390C8A"/>
    <w:rsid w:val="00390DF2"/>
    <w:rsid w:val="0039154B"/>
    <w:rsid w:val="00391BDB"/>
    <w:rsid w:val="00391C52"/>
    <w:rsid w:val="00391E25"/>
    <w:rsid w:val="00391F22"/>
    <w:rsid w:val="003920F3"/>
    <w:rsid w:val="00392120"/>
    <w:rsid w:val="00392429"/>
    <w:rsid w:val="00392873"/>
    <w:rsid w:val="00392B98"/>
    <w:rsid w:val="00392CEC"/>
    <w:rsid w:val="00392F65"/>
    <w:rsid w:val="00392F8B"/>
    <w:rsid w:val="00392FBF"/>
    <w:rsid w:val="003931AD"/>
    <w:rsid w:val="003933E2"/>
    <w:rsid w:val="0039350F"/>
    <w:rsid w:val="00393569"/>
    <w:rsid w:val="003936F5"/>
    <w:rsid w:val="003938CC"/>
    <w:rsid w:val="00393A8E"/>
    <w:rsid w:val="00393B69"/>
    <w:rsid w:val="003940CA"/>
    <w:rsid w:val="0039483A"/>
    <w:rsid w:val="00394AB3"/>
    <w:rsid w:val="00394AC0"/>
    <w:rsid w:val="00394E9E"/>
    <w:rsid w:val="0039517A"/>
    <w:rsid w:val="00395447"/>
    <w:rsid w:val="00395518"/>
    <w:rsid w:val="00395837"/>
    <w:rsid w:val="003958F0"/>
    <w:rsid w:val="00396016"/>
    <w:rsid w:val="003961E0"/>
    <w:rsid w:val="00396439"/>
    <w:rsid w:val="0039669F"/>
    <w:rsid w:val="00396766"/>
    <w:rsid w:val="003967C1"/>
    <w:rsid w:val="00396AB7"/>
    <w:rsid w:val="00396F1B"/>
    <w:rsid w:val="00397263"/>
    <w:rsid w:val="0039728B"/>
    <w:rsid w:val="003972B0"/>
    <w:rsid w:val="0039745F"/>
    <w:rsid w:val="003975E2"/>
    <w:rsid w:val="00397B8F"/>
    <w:rsid w:val="00397C49"/>
    <w:rsid w:val="00397E23"/>
    <w:rsid w:val="00397F54"/>
    <w:rsid w:val="00397FB9"/>
    <w:rsid w:val="003A0458"/>
    <w:rsid w:val="003A05D5"/>
    <w:rsid w:val="003A07F1"/>
    <w:rsid w:val="003A0CCF"/>
    <w:rsid w:val="003A0F73"/>
    <w:rsid w:val="003A11A3"/>
    <w:rsid w:val="003A11ED"/>
    <w:rsid w:val="003A1617"/>
    <w:rsid w:val="003A163E"/>
    <w:rsid w:val="003A168A"/>
    <w:rsid w:val="003A180E"/>
    <w:rsid w:val="003A1861"/>
    <w:rsid w:val="003A18B5"/>
    <w:rsid w:val="003A18DC"/>
    <w:rsid w:val="003A1A29"/>
    <w:rsid w:val="003A1C9F"/>
    <w:rsid w:val="003A1CE1"/>
    <w:rsid w:val="003A1E7B"/>
    <w:rsid w:val="003A1F4E"/>
    <w:rsid w:val="003A2097"/>
    <w:rsid w:val="003A24AC"/>
    <w:rsid w:val="003A25DF"/>
    <w:rsid w:val="003A27A2"/>
    <w:rsid w:val="003A2BB1"/>
    <w:rsid w:val="003A2DD1"/>
    <w:rsid w:val="003A3274"/>
    <w:rsid w:val="003A3787"/>
    <w:rsid w:val="003A3D90"/>
    <w:rsid w:val="003A4682"/>
    <w:rsid w:val="003A48FF"/>
    <w:rsid w:val="003A4D9F"/>
    <w:rsid w:val="003A4F35"/>
    <w:rsid w:val="003A4FFF"/>
    <w:rsid w:val="003A5130"/>
    <w:rsid w:val="003A52EA"/>
    <w:rsid w:val="003A53F7"/>
    <w:rsid w:val="003A571E"/>
    <w:rsid w:val="003A5761"/>
    <w:rsid w:val="003A5874"/>
    <w:rsid w:val="003A58DF"/>
    <w:rsid w:val="003A5A44"/>
    <w:rsid w:val="003A5ACC"/>
    <w:rsid w:val="003A5E65"/>
    <w:rsid w:val="003A5EBA"/>
    <w:rsid w:val="003A5EF5"/>
    <w:rsid w:val="003A63F0"/>
    <w:rsid w:val="003A66F2"/>
    <w:rsid w:val="003A67B1"/>
    <w:rsid w:val="003A6A2E"/>
    <w:rsid w:val="003A6A3E"/>
    <w:rsid w:val="003A6CA9"/>
    <w:rsid w:val="003A6F88"/>
    <w:rsid w:val="003A6FF6"/>
    <w:rsid w:val="003A7254"/>
    <w:rsid w:val="003A750C"/>
    <w:rsid w:val="003A791C"/>
    <w:rsid w:val="003A7966"/>
    <w:rsid w:val="003A7976"/>
    <w:rsid w:val="003A7B7E"/>
    <w:rsid w:val="003A7D19"/>
    <w:rsid w:val="003B0053"/>
    <w:rsid w:val="003B02EA"/>
    <w:rsid w:val="003B043B"/>
    <w:rsid w:val="003B07AB"/>
    <w:rsid w:val="003B0BC3"/>
    <w:rsid w:val="003B0DFE"/>
    <w:rsid w:val="003B1250"/>
    <w:rsid w:val="003B1377"/>
    <w:rsid w:val="003B1412"/>
    <w:rsid w:val="003B1764"/>
    <w:rsid w:val="003B1929"/>
    <w:rsid w:val="003B1AA9"/>
    <w:rsid w:val="003B1ACA"/>
    <w:rsid w:val="003B1B29"/>
    <w:rsid w:val="003B1C7A"/>
    <w:rsid w:val="003B1CA4"/>
    <w:rsid w:val="003B1E45"/>
    <w:rsid w:val="003B204B"/>
    <w:rsid w:val="003B2387"/>
    <w:rsid w:val="003B23D2"/>
    <w:rsid w:val="003B2447"/>
    <w:rsid w:val="003B2524"/>
    <w:rsid w:val="003B2562"/>
    <w:rsid w:val="003B2711"/>
    <w:rsid w:val="003B2722"/>
    <w:rsid w:val="003B272E"/>
    <w:rsid w:val="003B2A0F"/>
    <w:rsid w:val="003B2A94"/>
    <w:rsid w:val="003B2C63"/>
    <w:rsid w:val="003B2CCF"/>
    <w:rsid w:val="003B2D0A"/>
    <w:rsid w:val="003B2D63"/>
    <w:rsid w:val="003B3041"/>
    <w:rsid w:val="003B3236"/>
    <w:rsid w:val="003B33D7"/>
    <w:rsid w:val="003B37DA"/>
    <w:rsid w:val="003B386D"/>
    <w:rsid w:val="003B3A63"/>
    <w:rsid w:val="003B3EC8"/>
    <w:rsid w:val="003B416F"/>
    <w:rsid w:val="003B432A"/>
    <w:rsid w:val="003B4628"/>
    <w:rsid w:val="003B4753"/>
    <w:rsid w:val="003B4A86"/>
    <w:rsid w:val="003B4B62"/>
    <w:rsid w:val="003B4BEA"/>
    <w:rsid w:val="003B4C25"/>
    <w:rsid w:val="003B4F24"/>
    <w:rsid w:val="003B5022"/>
    <w:rsid w:val="003B53E7"/>
    <w:rsid w:val="003B541A"/>
    <w:rsid w:val="003B5761"/>
    <w:rsid w:val="003B5839"/>
    <w:rsid w:val="003B5A26"/>
    <w:rsid w:val="003B5BD9"/>
    <w:rsid w:val="003B5FF4"/>
    <w:rsid w:val="003B6032"/>
    <w:rsid w:val="003B65A0"/>
    <w:rsid w:val="003B6FB0"/>
    <w:rsid w:val="003B7386"/>
    <w:rsid w:val="003B7745"/>
    <w:rsid w:val="003B7A39"/>
    <w:rsid w:val="003B7ABE"/>
    <w:rsid w:val="003C0209"/>
    <w:rsid w:val="003C0734"/>
    <w:rsid w:val="003C0908"/>
    <w:rsid w:val="003C09D6"/>
    <w:rsid w:val="003C1332"/>
    <w:rsid w:val="003C135D"/>
    <w:rsid w:val="003C1628"/>
    <w:rsid w:val="003C183B"/>
    <w:rsid w:val="003C1B9F"/>
    <w:rsid w:val="003C1F4E"/>
    <w:rsid w:val="003C21E9"/>
    <w:rsid w:val="003C227A"/>
    <w:rsid w:val="003C22CD"/>
    <w:rsid w:val="003C232C"/>
    <w:rsid w:val="003C23CD"/>
    <w:rsid w:val="003C258B"/>
    <w:rsid w:val="003C26C0"/>
    <w:rsid w:val="003C2999"/>
    <w:rsid w:val="003C29B7"/>
    <w:rsid w:val="003C2AF0"/>
    <w:rsid w:val="003C2C4D"/>
    <w:rsid w:val="003C2C84"/>
    <w:rsid w:val="003C2CAE"/>
    <w:rsid w:val="003C30AE"/>
    <w:rsid w:val="003C3487"/>
    <w:rsid w:val="003C3539"/>
    <w:rsid w:val="003C370C"/>
    <w:rsid w:val="003C3818"/>
    <w:rsid w:val="003C382F"/>
    <w:rsid w:val="003C3D71"/>
    <w:rsid w:val="003C4155"/>
    <w:rsid w:val="003C430E"/>
    <w:rsid w:val="003C4383"/>
    <w:rsid w:val="003C4571"/>
    <w:rsid w:val="003C46B9"/>
    <w:rsid w:val="003C47C9"/>
    <w:rsid w:val="003C49BB"/>
    <w:rsid w:val="003C4C5B"/>
    <w:rsid w:val="003C4D30"/>
    <w:rsid w:val="003C4E73"/>
    <w:rsid w:val="003C4F89"/>
    <w:rsid w:val="003C5365"/>
    <w:rsid w:val="003C5410"/>
    <w:rsid w:val="003C55CB"/>
    <w:rsid w:val="003C5788"/>
    <w:rsid w:val="003C5899"/>
    <w:rsid w:val="003C58A5"/>
    <w:rsid w:val="003C5A4C"/>
    <w:rsid w:val="003C5BC3"/>
    <w:rsid w:val="003C5CC2"/>
    <w:rsid w:val="003C5D60"/>
    <w:rsid w:val="003C5DCE"/>
    <w:rsid w:val="003C5E42"/>
    <w:rsid w:val="003C5F3C"/>
    <w:rsid w:val="003C5F42"/>
    <w:rsid w:val="003C612B"/>
    <w:rsid w:val="003C631D"/>
    <w:rsid w:val="003C662A"/>
    <w:rsid w:val="003C66F5"/>
    <w:rsid w:val="003C6C74"/>
    <w:rsid w:val="003C6D5F"/>
    <w:rsid w:val="003C6DD2"/>
    <w:rsid w:val="003C72D5"/>
    <w:rsid w:val="003C7418"/>
    <w:rsid w:val="003C7BA5"/>
    <w:rsid w:val="003C7BBF"/>
    <w:rsid w:val="003C7BDE"/>
    <w:rsid w:val="003C7D40"/>
    <w:rsid w:val="003D0049"/>
    <w:rsid w:val="003D009A"/>
    <w:rsid w:val="003D01BC"/>
    <w:rsid w:val="003D0CB7"/>
    <w:rsid w:val="003D10D1"/>
    <w:rsid w:val="003D1210"/>
    <w:rsid w:val="003D14C9"/>
    <w:rsid w:val="003D14D9"/>
    <w:rsid w:val="003D15C2"/>
    <w:rsid w:val="003D189A"/>
    <w:rsid w:val="003D197F"/>
    <w:rsid w:val="003D1B55"/>
    <w:rsid w:val="003D1D8D"/>
    <w:rsid w:val="003D1FA6"/>
    <w:rsid w:val="003D2813"/>
    <w:rsid w:val="003D2BD0"/>
    <w:rsid w:val="003D2BEB"/>
    <w:rsid w:val="003D2C8D"/>
    <w:rsid w:val="003D2D38"/>
    <w:rsid w:val="003D2F78"/>
    <w:rsid w:val="003D2FD4"/>
    <w:rsid w:val="003D34AE"/>
    <w:rsid w:val="003D3743"/>
    <w:rsid w:val="003D3909"/>
    <w:rsid w:val="003D3DD3"/>
    <w:rsid w:val="003D3E1D"/>
    <w:rsid w:val="003D4177"/>
    <w:rsid w:val="003D4571"/>
    <w:rsid w:val="003D476D"/>
    <w:rsid w:val="003D47CD"/>
    <w:rsid w:val="003D4832"/>
    <w:rsid w:val="003D48D3"/>
    <w:rsid w:val="003D498A"/>
    <w:rsid w:val="003D4AB8"/>
    <w:rsid w:val="003D4AFC"/>
    <w:rsid w:val="003D4B28"/>
    <w:rsid w:val="003D4BA4"/>
    <w:rsid w:val="003D4D20"/>
    <w:rsid w:val="003D55D5"/>
    <w:rsid w:val="003D55E9"/>
    <w:rsid w:val="003D56D9"/>
    <w:rsid w:val="003D5BE1"/>
    <w:rsid w:val="003D5E4E"/>
    <w:rsid w:val="003D618D"/>
    <w:rsid w:val="003D62FB"/>
    <w:rsid w:val="003D646D"/>
    <w:rsid w:val="003D649D"/>
    <w:rsid w:val="003D672F"/>
    <w:rsid w:val="003D6768"/>
    <w:rsid w:val="003D69F5"/>
    <w:rsid w:val="003D6AC7"/>
    <w:rsid w:val="003D6B7B"/>
    <w:rsid w:val="003D6C57"/>
    <w:rsid w:val="003D725A"/>
    <w:rsid w:val="003D733B"/>
    <w:rsid w:val="003D7A11"/>
    <w:rsid w:val="003D7C8F"/>
    <w:rsid w:val="003E001E"/>
    <w:rsid w:val="003E00EA"/>
    <w:rsid w:val="003E0213"/>
    <w:rsid w:val="003E07B0"/>
    <w:rsid w:val="003E07BF"/>
    <w:rsid w:val="003E0B7F"/>
    <w:rsid w:val="003E0CC4"/>
    <w:rsid w:val="003E0CD8"/>
    <w:rsid w:val="003E11B1"/>
    <w:rsid w:val="003E1469"/>
    <w:rsid w:val="003E17B5"/>
    <w:rsid w:val="003E182D"/>
    <w:rsid w:val="003E1916"/>
    <w:rsid w:val="003E19CC"/>
    <w:rsid w:val="003E1C95"/>
    <w:rsid w:val="003E1CB3"/>
    <w:rsid w:val="003E261E"/>
    <w:rsid w:val="003E2641"/>
    <w:rsid w:val="003E26FD"/>
    <w:rsid w:val="003E27E4"/>
    <w:rsid w:val="003E2980"/>
    <w:rsid w:val="003E29DF"/>
    <w:rsid w:val="003E30D9"/>
    <w:rsid w:val="003E324E"/>
    <w:rsid w:val="003E32AC"/>
    <w:rsid w:val="003E3389"/>
    <w:rsid w:val="003E33D4"/>
    <w:rsid w:val="003E355B"/>
    <w:rsid w:val="003E3B76"/>
    <w:rsid w:val="003E3D91"/>
    <w:rsid w:val="003E3E58"/>
    <w:rsid w:val="003E42B5"/>
    <w:rsid w:val="003E498D"/>
    <w:rsid w:val="003E4F73"/>
    <w:rsid w:val="003E504D"/>
    <w:rsid w:val="003E5386"/>
    <w:rsid w:val="003E5436"/>
    <w:rsid w:val="003E544C"/>
    <w:rsid w:val="003E5554"/>
    <w:rsid w:val="003E56DB"/>
    <w:rsid w:val="003E5837"/>
    <w:rsid w:val="003E5AFD"/>
    <w:rsid w:val="003E5E64"/>
    <w:rsid w:val="003E5E96"/>
    <w:rsid w:val="003E5EAB"/>
    <w:rsid w:val="003E6065"/>
    <w:rsid w:val="003E60AA"/>
    <w:rsid w:val="003E6162"/>
    <w:rsid w:val="003E673A"/>
    <w:rsid w:val="003E68A7"/>
    <w:rsid w:val="003E6A2B"/>
    <w:rsid w:val="003E6BF5"/>
    <w:rsid w:val="003E6C0B"/>
    <w:rsid w:val="003E7006"/>
    <w:rsid w:val="003E71D5"/>
    <w:rsid w:val="003E7320"/>
    <w:rsid w:val="003E74A8"/>
    <w:rsid w:val="003E7591"/>
    <w:rsid w:val="003E75C7"/>
    <w:rsid w:val="003E75F3"/>
    <w:rsid w:val="003E767F"/>
    <w:rsid w:val="003E7C11"/>
    <w:rsid w:val="003E7DEA"/>
    <w:rsid w:val="003F04E4"/>
    <w:rsid w:val="003F066F"/>
    <w:rsid w:val="003F08D0"/>
    <w:rsid w:val="003F0B8D"/>
    <w:rsid w:val="003F0EDE"/>
    <w:rsid w:val="003F0FD9"/>
    <w:rsid w:val="003F126F"/>
    <w:rsid w:val="003F138D"/>
    <w:rsid w:val="003F165D"/>
    <w:rsid w:val="003F18A7"/>
    <w:rsid w:val="003F1A9A"/>
    <w:rsid w:val="003F1C14"/>
    <w:rsid w:val="003F1F62"/>
    <w:rsid w:val="003F2118"/>
    <w:rsid w:val="003F2246"/>
    <w:rsid w:val="003F2269"/>
    <w:rsid w:val="003F232A"/>
    <w:rsid w:val="003F265C"/>
    <w:rsid w:val="003F26D5"/>
    <w:rsid w:val="003F2718"/>
    <w:rsid w:val="003F278C"/>
    <w:rsid w:val="003F2C04"/>
    <w:rsid w:val="003F2E03"/>
    <w:rsid w:val="003F2E1E"/>
    <w:rsid w:val="003F3402"/>
    <w:rsid w:val="003F359B"/>
    <w:rsid w:val="003F3906"/>
    <w:rsid w:val="003F3993"/>
    <w:rsid w:val="003F3E78"/>
    <w:rsid w:val="003F3FB1"/>
    <w:rsid w:val="003F4108"/>
    <w:rsid w:val="003F4236"/>
    <w:rsid w:val="003F436E"/>
    <w:rsid w:val="003F43DD"/>
    <w:rsid w:val="003F462C"/>
    <w:rsid w:val="003F46AF"/>
    <w:rsid w:val="003F492C"/>
    <w:rsid w:val="003F53DD"/>
    <w:rsid w:val="003F55EB"/>
    <w:rsid w:val="003F578A"/>
    <w:rsid w:val="003F5AE9"/>
    <w:rsid w:val="003F5C11"/>
    <w:rsid w:val="003F5E13"/>
    <w:rsid w:val="003F6079"/>
    <w:rsid w:val="003F61F7"/>
    <w:rsid w:val="003F63DB"/>
    <w:rsid w:val="003F646C"/>
    <w:rsid w:val="003F68F1"/>
    <w:rsid w:val="003F69BF"/>
    <w:rsid w:val="003F6AD0"/>
    <w:rsid w:val="003F6BE2"/>
    <w:rsid w:val="003F6CB7"/>
    <w:rsid w:val="003F6D01"/>
    <w:rsid w:val="003F6F33"/>
    <w:rsid w:val="003F7261"/>
    <w:rsid w:val="003F7606"/>
    <w:rsid w:val="003F7B03"/>
    <w:rsid w:val="003F7C4C"/>
    <w:rsid w:val="003F7F8A"/>
    <w:rsid w:val="004002A3"/>
    <w:rsid w:val="0040067F"/>
    <w:rsid w:val="004008C6"/>
    <w:rsid w:val="00401351"/>
    <w:rsid w:val="004013E5"/>
    <w:rsid w:val="0040146F"/>
    <w:rsid w:val="00401623"/>
    <w:rsid w:val="00401905"/>
    <w:rsid w:val="00401A67"/>
    <w:rsid w:val="00401AF2"/>
    <w:rsid w:val="00401C4B"/>
    <w:rsid w:val="00401FF4"/>
    <w:rsid w:val="004022DC"/>
    <w:rsid w:val="00402493"/>
    <w:rsid w:val="00402D16"/>
    <w:rsid w:val="00402F4D"/>
    <w:rsid w:val="00403098"/>
    <w:rsid w:val="004033FA"/>
    <w:rsid w:val="004036EA"/>
    <w:rsid w:val="00403C1E"/>
    <w:rsid w:val="00403C24"/>
    <w:rsid w:val="00403D33"/>
    <w:rsid w:val="0040404D"/>
    <w:rsid w:val="00404188"/>
    <w:rsid w:val="004042E1"/>
    <w:rsid w:val="0040446F"/>
    <w:rsid w:val="00404763"/>
    <w:rsid w:val="00404941"/>
    <w:rsid w:val="00404C05"/>
    <w:rsid w:val="00404DCB"/>
    <w:rsid w:val="004050BE"/>
    <w:rsid w:val="00405974"/>
    <w:rsid w:val="00405B5F"/>
    <w:rsid w:val="00405DEC"/>
    <w:rsid w:val="00405F94"/>
    <w:rsid w:val="00406004"/>
    <w:rsid w:val="00406272"/>
    <w:rsid w:val="00406901"/>
    <w:rsid w:val="0040693C"/>
    <w:rsid w:val="00406BE6"/>
    <w:rsid w:val="004070E4"/>
    <w:rsid w:val="0040712D"/>
    <w:rsid w:val="004074C6"/>
    <w:rsid w:val="00407809"/>
    <w:rsid w:val="00407942"/>
    <w:rsid w:val="00407A06"/>
    <w:rsid w:val="00407AB5"/>
    <w:rsid w:val="00407E2A"/>
    <w:rsid w:val="00407E4E"/>
    <w:rsid w:val="004104CA"/>
    <w:rsid w:val="00410701"/>
    <w:rsid w:val="0041073C"/>
    <w:rsid w:val="0041082A"/>
    <w:rsid w:val="004109C7"/>
    <w:rsid w:val="00410A93"/>
    <w:rsid w:val="00410C40"/>
    <w:rsid w:val="00410CC1"/>
    <w:rsid w:val="00411139"/>
    <w:rsid w:val="004111F6"/>
    <w:rsid w:val="004112D2"/>
    <w:rsid w:val="004113F5"/>
    <w:rsid w:val="00411544"/>
    <w:rsid w:val="00411626"/>
    <w:rsid w:val="00411C46"/>
    <w:rsid w:val="00411ED3"/>
    <w:rsid w:val="00411F09"/>
    <w:rsid w:val="00412184"/>
    <w:rsid w:val="0041226B"/>
    <w:rsid w:val="00412BAC"/>
    <w:rsid w:val="00412FBE"/>
    <w:rsid w:val="00412FE3"/>
    <w:rsid w:val="004131C0"/>
    <w:rsid w:val="00413A82"/>
    <w:rsid w:val="00413AF1"/>
    <w:rsid w:val="00413E1F"/>
    <w:rsid w:val="00413E70"/>
    <w:rsid w:val="004141E7"/>
    <w:rsid w:val="00414D2B"/>
    <w:rsid w:val="00414E87"/>
    <w:rsid w:val="00414EDB"/>
    <w:rsid w:val="00415056"/>
    <w:rsid w:val="00415127"/>
    <w:rsid w:val="00415340"/>
    <w:rsid w:val="0041567C"/>
    <w:rsid w:val="004158DF"/>
    <w:rsid w:val="00415C17"/>
    <w:rsid w:val="00415F62"/>
    <w:rsid w:val="00416021"/>
    <w:rsid w:val="00416030"/>
    <w:rsid w:val="00416101"/>
    <w:rsid w:val="00416188"/>
    <w:rsid w:val="0041667E"/>
    <w:rsid w:val="00416795"/>
    <w:rsid w:val="004168CE"/>
    <w:rsid w:val="00416A14"/>
    <w:rsid w:val="00416A35"/>
    <w:rsid w:val="00416D9B"/>
    <w:rsid w:val="00416DA7"/>
    <w:rsid w:val="00416EB0"/>
    <w:rsid w:val="004172E8"/>
    <w:rsid w:val="00417426"/>
    <w:rsid w:val="004175FB"/>
    <w:rsid w:val="004178EA"/>
    <w:rsid w:val="00417C9E"/>
    <w:rsid w:val="00417D30"/>
    <w:rsid w:val="00417D59"/>
    <w:rsid w:val="00417E04"/>
    <w:rsid w:val="00420008"/>
    <w:rsid w:val="00420298"/>
    <w:rsid w:val="0042043B"/>
    <w:rsid w:val="004205A1"/>
    <w:rsid w:val="004205B8"/>
    <w:rsid w:val="00420B39"/>
    <w:rsid w:val="00420B9C"/>
    <w:rsid w:val="00420C8B"/>
    <w:rsid w:val="00420D8C"/>
    <w:rsid w:val="00420DC6"/>
    <w:rsid w:val="00421024"/>
    <w:rsid w:val="0042115C"/>
    <w:rsid w:val="004213D4"/>
    <w:rsid w:val="00421537"/>
    <w:rsid w:val="004216A9"/>
    <w:rsid w:val="00421864"/>
    <w:rsid w:val="00421932"/>
    <w:rsid w:val="00421D0D"/>
    <w:rsid w:val="00421ECC"/>
    <w:rsid w:val="00421FEF"/>
    <w:rsid w:val="0042201E"/>
    <w:rsid w:val="004220AA"/>
    <w:rsid w:val="00422235"/>
    <w:rsid w:val="004223F0"/>
    <w:rsid w:val="004224B1"/>
    <w:rsid w:val="00422803"/>
    <w:rsid w:val="00422989"/>
    <w:rsid w:val="00422A85"/>
    <w:rsid w:val="0042306A"/>
    <w:rsid w:val="00423609"/>
    <w:rsid w:val="004237F6"/>
    <w:rsid w:val="00423969"/>
    <w:rsid w:val="004239F9"/>
    <w:rsid w:val="00423AB8"/>
    <w:rsid w:val="00423BA5"/>
    <w:rsid w:val="00423C71"/>
    <w:rsid w:val="00423F96"/>
    <w:rsid w:val="0042451F"/>
    <w:rsid w:val="00424806"/>
    <w:rsid w:val="00424AB2"/>
    <w:rsid w:val="00424CE3"/>
    <w:rsid w:val="00425189"/>
    <w:rsid w:val="0042531D"/>
    <w:rsid w:val="004253AB"/>
    <w:rsid w:val="004253E8"/>
    <w:rsid w:val="004253F0"/>
    <w:rsid w:val="00425469"/>
    <w:rsid w:val="00425488"/>
    <w:rsid w:val="004257EF"/>
    <w:rsid w:val="004258BE"/>
    <w:rsid w:val="00425959"/>
    <w:rsid w:val="00425BF5"/>
    <w:rsid w:val="00425D96"/>
    <w:rsid w:val="00425FEE"/>
    <w:rsid w:val="0042655A"/>
    <w:rsid w:val="00426A26"/>
    <w:rsid w:val="00426C6D"/>
    <w:rsid w:val="004270B0"/>
    <w:rsid w:val="0042792D"/>
    <w:rsid w:val="00427B1C"/>
    <w:rsid w:val="00427C5A"/>
    <w:rsid w:val="00427D3B"/>
    <w:rsid w:val="00427E94"/>
    <w:rsid w:val="00430411"/>
    <w:rsid w:val="004304F1"/>
    <w:rsid w:val="0043071C"/>
    <w:rsid w:val="00430C47"/>
    <w:rsid w:val="00431069"/>
    <w:rsid w:val="0043109D"/>
    <w:rsid w:val="004311B9"/>
    <w:rsid w:val="004313B1"/>
    <w:rsid w:val="00431599"/>
    <w:rsid w:val="0043177E"/>
    <w:rsid w:val="004317DD"/>
    <w:rsid w:val="00431912"/>
    <w:rsid w:val="00431C04"/>
    <w:rsid w:val="00431C70"/>
    <w:rsid w:val="00431DFD"/>
    <w:rsid w:val="00432B1A"/>
    <w:rsid w:val="00432CDA"/>
    <w:rsid w:val="00432DC3"/>
    <w:rsid w:val="0043304A"/>
    <w:rsid w:val="0043345E"/>
    <w:rsid w:val="0043356A"/>
    <w:rsid w:val="00433976"/>
    <w:rsid w:val="00433A91"/>
    <w:rsid w:val="00433B6F"/>
    <w:rsid w:val="00433C93"/>
    <w:rsid w:val="00433C9D"/>
    <w:rsid w:val="00434227"/>
    <w:rsid w:val="004345F9"/>
    <w:rsid w:val="00434831"/>
    <w:rsid w:val="00434C21"/>
    <w:rsid w:val="00434E03"/>
    <w:rsid w:val="00434E70"/>
    <w:rsid w:val="004350AD"/>
    <w:rsid w:val="004352D3"/>
    <w:rsid w:val="00435759"/>
    <w:rsid w:val="00435883"/>
    <w:rsid w:val="0043599A"/>
    <w:rsid w:val="00435E20"/>
    <w:rsid w:val="00435E72"/>
    <w:rsid w:val="00435F60"/>
    <w:rsid w:val="00436050"/>
    <w:rsid w:val="00436139"/>
    <w:rsid w:val="00436549"/>
    <w:rsid w:val="0043657B"/>
    <w:rsid w:val="00436691"/>
    <w:rsid w:val="00436780"/>
    <w:rsid w:val="004367E9"/>
    <w:rsid w:val="0043684C"/>
    <w:rsid w:val="0043694F"/>
    <w:rsid w:val="00436990"/>
    <w:rsid w:val="004369A5"/>
    <w:rsid w:val="00436A28"/>
    <w:rsid w:val="00436A7E"/>
    <w:rsid w:val="00436B8D"/>
    <w:rsid w:val="00436BD0"/>
    <w:rsid w:val="00436E8D"/>
    <w:rsid w:val="00436EA4"/>
    <w:rsid w:val="004372B8"/>
    <w:rsid w:val="004373C4"/>
    <w:rsid w:val="0043748B"/>
    <w:rsid w:val="0043769B"/>
    <w:rsid w:val="00437750"/>
    <w:rsid w:val="00437B9A"/>
    <w:rsid w:val="00437CED"/>
    <w:rsid w:val="00437D57"/>
    <w:rsid w:val="00437D8B"/>
    <w:rsid w:val="00437EEB"/>
    <w:rsid w:val="00440042"/>
    <w:rsid w:val="004405BB"/>
    <w:rsid w:val="00440A5D"/>
    <w:rsid w:val="00440C3D"/>
    <w:rsid w:val="00440CD4"/>
    <w:rsid w:val="00440D0B"/>
    <w:rsid w:val="00440D43"/>
    <w:rsid w:val="00440DCF"/>
    <w:rsid w:val="00440E87"/>
    <w:rsid w:val="004414B5"/>
    <w:rsid w:val="00441645"/>
    <w:rsid w:val="004416C1"/>
    <w:rsid w:val="0044189E"/>
    <w:rsid w:val="00441B7A"/>
    <w:rsid w:val="00441C31"/>
    <w:rsid w:val="00442001"/>
    <w:rsid w:val="00442165"/>
    <w:rsid w:val="004424AC"/>
    <w:rsid w:val="004425BC"/>
    <w:rsid w:val="00442851"/>
    <w:rsid w:val="004429B5"/>
    <w:rsid w:val="00442AC1"/>
    <w:rsid w:val="00442B74"/>
    <w:rsid w:val="00442C52"/>
    <w:rsid w:val="0044338C"/>
    <w:rsid w:val="00443651"/>
    <w:rsid w:val="004439A1"/>
    <w:rsid w:val="00443B3E"/>
    <w:rsid w:val="00443D3B"/>
    <w:rsid w:val="00443ED5"/>
    <w:rsid w:val="00443F5F"/>
    <w:rsid w:val="00443FA0"/>
    <w:rsid w:val="00443FA9"/>
    <w:rsid w:val="004440D9"/>
    <w:rsid w:val="00444359"/>
    <w:rsid w:val="004446B2"/>
    <w:rsid w:val="0044498F"/>
    <w:rsid w:val="004449BD"/>
    <w:rsid w:val="00444B9D"/>
    <w:rsid w:val="00444BA0"/>
    <w:rsid w:val="00444F00"/>
    <w:rsid w:val="00445160"/>
    <w:rsid w:val="00445185"/>
    <w:rsid w:val="004455C6"/>
    <w:rsid w:val="0044567D"/>
    <w:rsid w:val="00445707"/>
    <w:rsid w:val="00445A77"/>
    <w:rsid w:val="00445D4A"/>
    <w:rsid w:val="00445D57"/>
    <w:rsid w:val="00445DF7"/>
    <w:rsid w:val="00446185"/>
    <w:rsid w:val="00446359"/>
    <w:rsid w:val="0044640B"/>
    <w:rsid w:val="00446481"/>
    <w:rsid w:val="004467C7"/>
    <w:rsid w:val="00446965"/>
    <w:rsid w:val="00446BB6"/>
    <w:rsid w:val="00446CFC"/>
    <w:rsid w:val="00446D1E"/>
    <w:rsid w:val="00446DEE"/>
    <w:rsid w:val="00446E5A"/>
    <w:rsid w:val="00446ED0"/>
    <w:rsid w:val="00446F6C"/>
    <w:rsid w:val="00447174"/>
    <w:rsid w:val="0044740D"/>
    <w:rsid w:val="00447480"/>
    <w:rsid w:val="0044749D"/>
    <w:rsid w:val="004474BE"/>
    <w:rsid w:val="00447AF4"/>
    <w:rsid w:val="00447F3F"/>
    <w:rsid w:val="00450353"/>
    <w:rsid w:val="00450454"/>
    <w:rsid w:val="00450475"/>
    <w:rsid w:val="00450591"/>
    <w:rsid w:val="004506CB"/>
    <w:rsid w:val="00450747"/>
    <w:rsid w:val="00450B88"/>
    <w:rsid w:val="00450CF1"/>
    <w:rsid w:val="00450F9B"/>
    <w:rsid w:val="00451034"/>
    <w:rsid w:val="004519DA"/>
    <w:rsid w:val="004519E0"/>
    <w:rsid w:val="00451C06"/>
    <w:rsid w:val="00451D8C"/>
    <w:rsid w:val="00451E6D"/>
    <w:rsid w:val="00451F98"/>
    <w:rsid w:val="004522FD"/>
    <w:rsid w:val="00452A96"/>
    <w:rsid w:val="00452CA2"/>
    <w:rsid w:val="00452DDB"/>
    <w:rsid w:val="004532F2"/>
    <w:rsid w:val="00453633"/>
    <w:rsid w:val="00453911"/>
    <w:rsid w:val="00453A25"/>
    <w:rsid w:val="00453EFA"/>
    <w:rsid w:val="00453F62"/>
    <w:rsid w:val="00454406"/>
    <w:rsid w:val="00454498"/>
    <w:rsid w:val="00454656"/>
    <w:rsid w:val="00454C7C"/>
    <w:rsid w:val="00454FAB"/>
    <w:rsid w:val="00454FB1"/>
    <w:rsid w:val="004551C5"/>
    <w:rsid w:val="0045584D"/>
    <w:rsid w:val="00456022"/>
    <w:rsid w:val="004569D7"/>
    <w:rsid w:val="00456A2A"/>
    <w:rsid w:val="00456D5F"/>
    <w:rsid w:val="00456FCB"/>
    <w:rsid w:val="00457218"/>
    <w:rsid w:val="004573C3"/>
    <w:rsid w:val="004573EC"/>
    <w:rsid w:val="0045744B"/>
    <w:rsid w:val="004577CC"/>
    <w:rsid w:val="00457DB6"/>
    <w:rsid w:val="00457E27"/>
    <w:rsid w:val="00457E36"/>
    <w:rsid w:val="0046027B"/>
    <w:rsid w:val="00460302"/>
    <w:rsid w:val="00460C0F"/>
    <w:rsid w:val="004613DC"/>
    <w:rsid w:val="004617F0"/>
    <w:rsid w:val="004618B9"/>
    <w:rsid w:val="00461C59"/>
    <w:rsid w:val="00461C7D"/>
    <w:rsid w:val="004622CC"/>
    <w:rsid w:val="00462302"/>
    <w:rsid w:val="004624F4"/>
    <w:rsid w:val="00462A87"/>
    <w:rsid w:val="00462C9C"/>
    <w:rsid w:val="00462CA3"/>
    <w:rsid w:val="00462CCB"/>
    <w:rsid w:val="00462D7A"/>
    <w:rsid w:val="00462FDF"/>
    <w:rsid w:val="004630D3"/>
    <w:rsid w:val="004633C9"/>
    <w:rsid w:val="00463629"/>
    <w:rsid w:val="00463662"/>
    <w:rsid w:val="004638CA"/>
    <w:rsid w:val="00463CA8"/>
    <w:rsid w:val="00463E2D"/>
    <w:rsid w:val="00464144"/>
    <w:rsid w:val="00464199"/>
    <w:rsid w:val="00464534"/>
    <w:rsid w:val="00464EAF"/>
    <w:rsid w:val="00464F4C"/>
    <w:rsid w:val="00465083"/>
    <w:rsid w:val="0046550F"/>
    <w:rsid w:val="004655ED"/>
    <w:rsid w:val="0046569E"/>
    <w:rsid w:val="004656B1"/>
    <w:rsid w:val="004656D7"/>
    <w:rsid w:val="00465744"/>
    <w:rsid w:val="00465820"/>
    <w:rsid w:val="00465901"/>
    <w:rsid w:val="00465B47"/>
    <w:rsid w:val="00465B9E"/>
    <w:rsid w:val="00465DC8"/>
    <w:rsid w:val="00465EAC"/>
    <w:rsid w:val="0046617C"/>
    <w:rsid w:val="004662FE"/>
    <w:rsid w:val="0046633A"/>
    <w:rsid w:val="004663DF"/>
    <w:rsid w:val="0046642B"/>
    <w:rsid w:val="00466536"/>
    <w:rsid w:val="0046665D"/>
    <w:rsid w:val="0046669D"/>
    <w:rsid w:val="00466847"/>
    <w:rsid w:val="004669F9"/>
    <w:rsid w:val="00466A10"/>
    <w:rsid w:val="00466D62"/>
    <w:rsid w:val="0046706A"/>
    <w:rsid w:val="0046730F"/>
    <w:rsid w:val="004673B7"/>
    <w:rsid w:val="00467496"/>
    <w:rsid w:val="004674A8"/>
    <w:rsid w:val="00467ADD"/>
    <w:rsid w:val="00467B69"/>
    <w:rsid w:val="00467D05"/>
    <w:rsid w:val="00470098"/>
    <w:rsid w:val="00470147"/>
    <w:rsid w:val="0047036A"/>
    <w:rsid w:val="0047037C"/>
    <w:rsid w:val="00470426"/>
    <w:rsid w:val="00470451"/>
    <w:rsid w:val="00470778"/>
    <w:rsid w:val="00470ACD"/>
    <w:rsid w:val="00470B19"/>
    <w:rsid w:val="00470B99"/>
    <w:rsid w:val="004714B2"/>
    <w:rsid w:val="004714E9"/>
    <w:rsid w:val="00471696"/>
    <w:rsid w:val="004718DB"/>
    <w:rsid w:val="004719FC"/>
    <w:rsid w:val="00471A34"/>
    <w:rsid w:val="00471CA5"/>
    <w:rsid w:val="00471DED"/>
    <w:rsid w:val="00471E61"/>
    <w:rsid w:val="00471F84"/>
    <w:rsid w:val="0047202B"/>
    <w:rsid w:val="004720C4"/>
    <w:rsid w:val="00472160"/>
    <w:rsid w:val="00472B55"/>
    <w:rsid w:val="00473398"/>
    <w:rsid w:val="004733E6"/>
    <w:rsid w:val="0047359B"/>
    <w:rsid w:val="004736E1"/>
    <w:rsid w:val="00473745"/>
    <w:rsid w:val="004738D1"/>
    <w:rsid w:val="00473F07"/>
    <w:rsid w:val="00474004"/>
    <w:rsid w:val="00474139"/>
    <w:rsid w:val="00474250"/>
    <w:rsid w:val="004743F2"/>
    <w:rsid w:val="00474482"/>
    <w:rsid w:val="004745BD"/>
    <w:rsid w:val="00474B2E"/>
    <w:rsid w:val="00474CA2"/>
    <w:rsid w:val="00474E36"/>
    <w:rsid w:val="00475106"/>
    <w:rsid w:val="004751B9"/>
    <w:rsid w:val="0047552F"/>
    <w:rsid w:val="004759B8"/>
    <w:rsid w:val="004759E7"/>
    <w:rsid w:val="00475B20"/>
    <w:rsid w:val="00475C62"/>
    <w:rsid w:val="00475C9C"/>
    <w:rsid w:val="00475D19"/>
    <w:rsid w:val="00475D40"/>
    <w:rsid w:val="00475D88"/>
    <w:rsid w:val="00476222"/>
    <w:rsid w:val="004764EE"/>
    <w:rsid w:val="004766BA"/>
    <w:rsid w:val="00476720"/>
    <w:rsid w:val="0047678C"/>
    <w:rsid w:val="0047697F"/>
    <w:rsid w:val="00476CAE"/>
    <w:rsid w:val="00476DE2"/>
    <w:rsid w:val="00476F15"/>
    <w:rsid w:val="004770D7"/>
    <w:rsid w:val="0047710D"/>
    <w:rsid w:val="00477229"/>
    <w:rsid w:val="004773C3"/>
    <w:rsid w:val="00477484"/>
    <w:rsid w:val="004774F9"/>
    <w:rsid w:val="0047756B"/>
    <w:rsid w:val="00477AC4"/>
    <w:rsid w:val="00477ACC"/>
    <w:rsid w:val="00477C26"/>
    <w:rsid w:val="00477E26"/>
    <w:rsid w:val="00477EB9"/>
    <w:rsid w:val="00480177"/>
    <w:rsid w:val="004802E3"/>
    <w:rsid w:val="004803E2"/>
    <w:rsid w:val="004803E5"/>
    <w:rsid w:val="004803E6"/>
    <w:rsid w:val="004804B3"/>
    <w:rsid w:val="00480748"/>
    <w:rsid w:val="00480B8D"/>
    <w:rsid w:val="00480C84"/>
    <w:rsid w:val="00480DA3"/>
    <w:rsid w:val="00480E1F"/>
    <w:rsid w:val="00480FA0"/>
    <w:rsid w:val="00481109"/>
    <w:rsid w:val="00481281"/>
    <w:rsid w:val="00481684"/>
    <w:rsid w:val="0048190C"/>
    <w:rsid w:val="00481B30"/>
    <w:rsid w:val="00481EE3"/>
    <w:rsid w:val="00482033"/>
    <w:rsid w:val="004822D3"/>
    <w:rsid w:val="00482338"/>
    <w:rsid w:val="004823B5"/>
    <w:rsid w:val="004823DF"/>
    <w:rsid w:val="004824A3"/>
    <w:rsid w:val="0048251E"/>
    <w:rsid w:val="00482632"/>
    <w:rsid w:val="00482818"/>
    <w:rsid w:val="00482899"/>
    <w:rsid w:val="004828CB"/>
    <w:rsid w:val="0048309B"/>
    <w:rsid w:val="004835A9"/>
    <w:rsid w:val="00483677"/>
    <w:rsid w:val="004837D4"/>
    <w:rsid w:val="004839BC"/>
    <w:rsid w:val="00483D37"/>
    <w:rsid w:val="0048412E"/>
    <w:rsid w:val="0048449D"/>
    <w:rsid w:val="00484630"/>
    <w:rsid w:val="004846C1"/>
    <w:rsid w:val="00484893"/>
    <w:rsid w:val="00484A4C"/>
    <w:rsid w:val="00484A56"/>
    <w:rsid w:val="00484AE2"/>
    <w:rsid w:val="00484BD4"/>
    <w:rsid w:val="0048513D"/>
    <w:rsid w:val="0048531A"/>
    <w:rsid w:val="0048531D"/>
    <w:rsid w:val="00485599"/>
    <w:rsid w:val="0048598B"/>
    <w:rsid w:val="00485C46"/>
    <w:rsid w:val="00485CA0"/>
    <w:rsid w:val="00485D16"/>
    <w:rsid w:val="00485F74"/>
    <w:rsid w:val="00486856"/>
    <w:rsid w:val="00486890"/>
    <w:rsid w:val="00486AE0"/>
    <w:rsid w:val="00486D76"/>
    <w:rsid w:val="00486FD7"/>
    <w:rsid w:val="004871B2"/>
    <w:rsid w:val="00487371"/>
    <w:rsid w:val="004873C6"/>
    <w:rsid w:val="00487450"/>
    <w:rsid w:val="0048773E"/>
    <w:rsid w:val="00487794"/>
    <w:rsid w:val="00487AD7"/>
    <w:rsid w:val="00487FBF"/>
    <w:rsid w:val="00487FC3"/>
    <w:rsid w:val="0049007F"/>
    <w:rsid w:val="00490493"/>
    <w:rsid w:val="00490654"/>
    <w:rsid w:val="00490B81"/>
    <w:rsid w:val="00490C59"/>
    <w:rsid w:val="00490DC5"/>
    <w:rsid w:val="00490DFE"/>
    <w:rsid w:val="0049149E"/>
    <w:rsid w:val="004915D0"/>
    <w:rsid w:val="00491679"/>
    <w:rsid w:val="00491FE1"/>
    <w:rsid w:val="00491FF8"/>
    <w:rsid w:val="00492107"/>
    <w:rsid w:val="00492681"/>
    <w:rsid w:val="00492AB6"/>
    <w:rsid w:val="00492C23"/>
    <w:rsid w:val="00492DF4"/>
    <w:rsid w:val="00492F77"/>
    <w:rsid w:val="0049301C"/>
    <w:rsid w:val="004930CC"/>
    <w:rsid w:val="00493105"/>
    <w:rsid w:val="00493178"/>
    <w:rsid w:val="004935A0"/>
    <w:rsid w:val="00493855"/>
    <w:rsid w:val="00493A0B"/>
    <w:rsid w:val="00493FD1"/>
    <w:rsid w:val="00494086"/>
    <w:rsid w:val="00494443"/>
    <w:rsid w:val="0049451C"/>
    <w:rsid w:val="00494710"/>
    <w:rsid w:val="004949C2"/>
    <w:rsid w:val="00494AFD"/>
    <w:rsid w:val="00494CCE"/>
    <w:rsid w:val="00494D12"/>
    <w:rsid w:val="00494DB4"/>
    <w:rsid w:val="00494DD6"/>
    <w:rsid w:val="00494E01"/>
    <w:rsid w:val="00494EEB"/>
    <w:rsid w:val="00495202"/>
    <w:rsid w:val="004952AC"/>
    <w:rsid w:val="0049538B"/>
    <w:rsid w:val="0049580D"/>
    <w:rsid w:val="00495A1F"/>
    <w:rsid w:val="00495C6D"/>
    <w:rsid w:val="00495C77"/>
    <w:rsid w:val="00495DE9"/>
    <w:rsid w:val="00495DF5"/>
    <w:rsid w:val="00496409"/>
    <w:rsid w:val="00496845"/>
    <w:rsid w:val="004969BB"/>
    <w:rsid w:val="004969C1"/>
    <w:rsid w:val="00496A9C"/>
    <w:rsid w:val="00496B57"/>
    <w:rsid w:val="00496C74"/>
    <w:rsid w:val="00496C91"/>
    <w:rsid w:val="00496F3E"/>
    <w:rsid w:val="0049716D"/>
    <w:rsid w:val="0049728B"/>
    <w:rsid w:val="004974BF"/>
    <w:rsid w:val="0049752D"/>
    <w:rsid w:val="004977BF"/>
    <w:rsid w:val="00497865"/>
    <w:rsid w:val="00497B82"/>
    <w:rsid w:val="00497F35"/>
    <w:rsid w:val="004A0377"/>
    <w:rsid w:val="004A03B2"/>
    <w:rsid w:val="004A03C8"/>
    <w:rsid w:val="004A04AE"/>
    <w:rsid w:val="004A04EB"/>
    <w:rsid w:val="004A06C5"/>
    <w:rsid w:val="004A0D61"/>
    <w:rsid w:val="004A0E27"/>
    <w:rsid w:val="004A0FCC"/>
    <w:rsid w:val="004A1277"/>
    <w:rsid w:val="004A140B"/>
    <w:rsid w:val="004A1536"/>
    <w:rsid w:val="004A1793"/>
    <w:rsid w:val="004A182B"/>
    <w:rsid w:val="004A1B58"/>
    <w:rsid w:val="004A1C1F"/>
    <w:rsid w:val="004A1D0F"/>
    <w:rsid w:val="004A1EE1"/>
    <w:rsid w:val="004A1F76"/>
    <w:rsid w:val="004A2112"/>
    <w:rsid w:val="004A2279"/>
    <w:rsid w:val="004A22FC"/>
    <w:rsid w:val="004A2869"/>
    <w:rsid w:val="004A2951"/>
    <w:rsid w:val="004A2971"/>
    <w:rsid w:val="004A2CDB"/>
    <w:rsid w:val="004A2FD4"/>
    <w:rsid w:val="004A301C"/>
    <w:rsid w:val="004A327B"/>
    <w:rsid w:val="004A352E"/>
    <w:rsid w:val="004A35EC"/>
    <w:rsid w:val="004A38FD"/>
    <w:rsid w:val="004A3938"/>
    <w:rsid w:val="004A3AB1"/>
    <w:rsid w:val="004A3D4B"/>
    <w:rsid w:val="004A3DC3"/>
    <w:rsid w:val="004A3F64"/>
    <w:rsid w:val="004A3F97"/>
    <w:rsid w:val="004A41B3"/>
    <w:rsid w:val="004A4223"/>
    <w:rsid w:val="004A42F9"/>
    <w:rsid w:val="004A4643"/>
    <w:rsid w:val="004A476F"/>
    <w:rsid w:val="004A496C"/>
    <w:rsid w:val="004A501D"/>
    <w:rsid w:val="004A5047"/>
    <w:rsid w:val="004A50DE"/>
    <w:rsid w:val="004A52F0"/>
    <w:rsid w:val="004A5352"/>
    <w:rsid w:val="004A5865"/>
    <w:rsid w:val="004A5934"/>
    <w:rsid w:val="004A5969"/>
    <w:rsid w:val="004A5A0C"/>
    <w:rsid w:val="004A6076"/>
    <w:rsid w:val="004A6330"/>
    <w:rsid w:val="004A63C8"/>
    <w:rsid w:val="004A64A4"/>
    <w:rsid w:val="004A6533"/>
    <w:rsid w:val="004A65F7"/>
    <w:rsid w:val="004A6621"/>
    <w:rsid w:val="004A6674"/>
    <w:rsid w:val="004A67DC"/>
    <w:rsid w:val="004A6815"/>
    <w:rsid w:val="004A6985"/>
    <w:rsid w:val="004A7230"/>
    <w:rsid w:val="004A736B"/>
    <w:rsid w:val="004A7502"/>
    <w:rsid w:val="004A756C"/>
    <w:rsid w:val="004A762F"/>
    <w:rsid w:val="004A7AAA"/>
    <w:rsid w:val="004A7C22"/>
    <w:rsid w:val="004A7C98"/>
    <w:rsid w:val="004A7FE3"/>
    <w:rsid w:val="004B0161"/>
    <w:rsid w:val="004B01DD"/>
    <w:rsid w:val="004B0438"/>
    <w:rsid w:val="004B0495"/>
    <w:rsid w:val="004B08F9"/>
    <w:rsid w:val="004B0AAE"/>
    <w:rsid w:val="004B0AE6"/>
    <w:rsid w:val="004B0E83"/>
    <w:rsid w:val="004B0FF2"/>
    <w:rsid w:val="004B1492"/>
    <w:rsid w:val="004B1779"/>
    <w:rsid w:val="004B1824"/>
    <w:rsid w:val="004B18A4"/>
    <w:rsid w:val="004B18D7"/>
    <w:rsid w:val="004B1E8B"/>
    <w:rsid w:val="004B205B"/>
    <w:rsid w:val="004B22A6"/>
    <w:rsid w:val="004B2359"/>
    <w:rsid w:val="004B24D3"/>
    <w:rsid w:val="004B24DE"/>
    <w:rsid w:val="004B276F"/>
    <w:rsid w:val="004B2784"/>
    <w:rsid w:val="004B279C"/>
    <w:rsid w:val="004B29EF"/>
    <w:rsid w:val="004B2A2F"/>
    <w:rsid w:val="004B2B08"/>
    <w:rsid w:val="004B2E78"/>
    <w:rsid w:val="004B2F2E"/>
    <w:rsid w:val="004B2F39"/>
    <w:rsid w:val="004B2FBA"/>
    <w:rsid w:val="004B30C4"/>
    <w:rsid w:val="004B3161"/>
    <w:rsid w:val="004B3180"/>
    <w:rsid w:val="004B3294"/>
    <w:rsid w:val="004B36E3"/>
    <w:rsid w:val="004B373D"/>
    <w:rsid w:val="004B3869"/>
    <w:rsid w:val="004B38AD"/>
    <w:rsid w:val="004B3951"/>
    <w:rsid w:val="004B39D1"/>
    <w:rsid w:val="004B3A24"/>
    <w:rsid w:val="004B3A5B"/>
    <w:rsid w:val="004B3B6E"/>
    <w:rsid w:val="004B3C7A"/>
    <w:rsid w:val="004B3D62"/>
    <w:rsid w:val="004B3E09"/>
    <w:rsid w:val="004B3EAF"/>
    <w:rsid w:val="004B3EDC"/>
    <w:rsid w:val="004B3F30"/>
    <w:rsid w:val="004B4255"/>
    <w:rsid w:val="004B431C"/>
    <w:rsid w:val="004B4358"/>
    <w:rsid w:val="004B4464"/>
    <w:rsid w:val="004B465C"/>
    <w:rsid w:val="004B48E6"/>
    <w:rsid w:val="004B4955"/>
    <w:rsid w:val="004B49CC"/>
    <w:rsid w:val="004B4A7F"/>
    <w:rsid w:val="004B4BC7"/>
    <w:rsid w:val="004B4F0B"/>
    <w:rsid w:val="004B4F4C"/>
    <w:rsid w:val="004B50FE"/>
    <w:rsid w:val="004B5B70"/>
    <w:rsid w:val="004B5BC5"/>
    <w:rsid w:val="004B5C95"/>
    <w:rsid w:val="004B5EA1"/>
    <w:rsid w:val="004B5FB9"/>
    <w:rsid w:val="004B5FCA"/>
    <w:rsid w:val="004B63F4"/>
    <w:rsid w:val="004B652C"/>
    <w:rsid w:val="004B68BA"/>
    <w:rsid w:val="004B6AF8"/>
    <w:rsid w:val="004B6B28"/>
    <w:rsid w:val="004B6C77"/>
    <w:rsid w:val="004B6CA9"/>
    <w:rsid w:val="004B6FE2"/>
    <w:rsid w:val="004B700C"/>
    <w:rsid w:val="004B7011"/>
    <w:rsid w:val="004B70AD"/>
    <w:rsid w:val="004B7682"/>
    <w:rsid w:val="004B7905"/>
    <w:rsid w:val="004B792A"/>
    <w:rsid w:val="004B794D"/>
    <w:rsid w:val="004B7A0C"/>
    <w:rsid w:val="004B7A2B"/>
    <w:rsid w:val="004B7F0D"/>
    <w:rsid w:val="004B7F7C"/>
    <w:rsid w:val="004C018E"/>
    <w:rsid w:val="004C01AB"/>
    <w:rsid w:val="004C0445"/>
    <w:rsid w:val="004C0687"/>
    <w:rsid w:val="004C0728"/>
    <w:rsid w:val="004C0768"/>
    <w:rsid w:val="004C0A88"/>
    <w:rsid w:val="004C0E82"/>
    <w:rsid w:val="004C0FC7"/>
    <w:rsid w:val="004C110A"/>
    <w:rsid w:val="004C178D"/>
    <w:rsid w:val="004C1BE7"/>
    <w:rsid w:val="004C1BF1"/>
    <w:rsid w:val="004C1C5B"/>
    <w:rsid w:val="004C1E56"/>
    <w:rsid w:val="004C1EF4"/>
    <w:rsid w:val="004C1F79"/>
    <w:rsid w:val="004C2BB5"/>
    <w:rsid w:val="004C2EDC"/>
    <w:rsid w:val="004C308C"/>
    <w:rsid w:val="004C3133"/>
    <w:rsid w:val="004C31CA"/>
    <w:rsid w:val="004C3642"/>
    <w:rsid w:val="004C39AD"/>
    <w:rsid w:val="004C39E1"/>
    <w:rsid w:val="004C3B0D"/>
    <w:rsid w:val="004C3C89"/>
    <w:rsid w:val="004C3D18"/>
    <w:rsid w:val="004C3F18"/>
    <w:rsid w:val="004C3FDB"/>
    <w:rsid w:val="004C4084"/>
    <w:rsid w:val="004C40BA"/>
    <w:rsid w:val="004C4290"/>
    <w:rsid w:val="004C4443"/>
    <w:rsid w:val="004C46B8"/>
    <w:rsid w:val="004C47D0"/>
    <w:rsid w:val="004C4C95"/>
    <w:rsid w:val="004C4CDB"/>
    <w:rsid w:val="004C5625"/>
    <w:rsid w:val="004C568D"/>
    <w:rsid w:val="004C56D9"/>
    <w:rsid w:val="004C57B8"/>
    <w:rsid w:val="004C5C68"/>
    <w:rsid w:val="004C6004"/>
    <w:rsid w:val="004C6181"/>
    <w:rsid w:val="004C6413"/>
    <w:rsid w:val="004C6424"/>
    <w:rsid w:val="004C66D9"/>
    <w:rsid w:val="004C6808"/>
    <w:rsid w:val="004C6968"/>
    <w:rsid w:val="004C6A02"/>
    <w:rsid w:val="004C6AFF"/>
    <w:rsid w:val="004C6BBF"/>
    <w:rsid w:val="004C6BFE"/>
    <w:rsid w:val="004C6C9F"/>
    <w:rsid w:val="004C6E0F"/>
    <w:rsid w:val="004C7059"/>
    <w:rsid w:val="004C7119"/>
    <w:rsid w:val="004C71A3"/>
    <w:rsid w:val="004C71D8"/>
    <w:rsid w:val="004C739B"/>
    <w:rsid w:val="004C74D1"/>
    <w:rsid w:val="004C77A3"/>
    <w:rsid w:val="004C78A2"/>
    <w:rsid w:val="004C7B11"/>
    <w:rsid w:val="004C7BB7"/>
    <w:rsid w:val="004C7C1D"/>
    <w:rsid w:val="004C7DF3"/>
    <w:rsid w:val="004C7F71"/>
    <w:rsid w:val="004D0300"/>
    <w:rsid w:val="004D0328"/>
    <w:rsid w:val="004D05BF"/>
    <w:rsid w:val="004D0728"/>
    <w:rsid w:val="004D07AC"/>
    <w:rsid w:val="004D0861"/>
    <w:rsid w:val="004D089A"/>
    <w:rsid w:val="004D0ABE"/>
    <w:rsid w:val="004D0C6A"/>
    <w:rsid w:val="004D0DC6"/>
    <w:rsid w:val="004D0E90"/>
    <w:rsid w:val="004D1045"/>
    <w:rsid w:val="004D107F"/>
    <w:rsid w:val="004D1870"/>
    <w:rsid w:val="004D1915"/>
    <w:rsid w:val="004D1DC2"/>
    <w:rsid w:val="004D1E4D"/>
    <w:rsid w:val="004D2009"/>
    <w:rsid w:val="004D2071"/>
    <w:rsid w:val="004D2103"/>
    <w:rsid w:val="004D2388"/>
    <w:rsid w:val="004D23AB"/>
    <w:rsid w:val="004D2707"/>
    <w:rsid w:val="004D2826"/>
    <w:rsid w:val="004D2AC2"/>
    <w:rsid w:val="004D2B0A"/>
    <w:rsid w:val="004D2CA5"/>
    <w:rsid w:val="004D2DC4"/>
    <w:rsid w:val="004D302B"/>
    <w:rsid w:val="004D30A8"/>
    <w:rsid w:val="004D3496"/>
    <w:rsid w:val="004D3526"/>
    <w:rsid w:val="004D3569"/>
    <w:rsid w:val="004D357E"/>
    <w:rsid w:val="004D3601"/>
    <w:rsid w:val="004D364F"/>
    <w:rsid w:val="004D3688"/>
    <w:rsid w:val="004D3C9A"/>
    <w:rsid w:val="004D3F0E"/>
    <w:rsid w:val="004D40C1"/>
    <w:rsid w:val="004D4122"/>
    <w:rsid w:val="004D4139"/>
    <w:rsid w:val="004D4205"/>
    <w:rsid w:val="004D4278"/>
    <w:rsid w:val="004D4636"/>
    <w:rsid w:val="004D4656"/>
    <w:rsid w:val="004D4758"/>
    <w:rsid w:val="004D47F0"/>
    <w:rsid w:val="004D4B91"/>
    <w:rsid w:val="004D525B"/>
    <w:rsid w:val="004D5EC4"/>
    <w:rsid w:val="004D5F15"/>
    <w:rsid w:val="004D5F4D"/>
    <w:rsid w:val="004D625D"/>
    <w:rsid w:val="004D637B"/>
    <w:rsid w:val="004D65D3"/>
    <w:rsid w:val="004D6617"/>
    <w:rsid w:val="004D66C4"/>
    <w:rsid w:val="004D676B"/>
    <w:rsid w:val="004D68EE"/>
    <w:rsid w:val="004D6A42"/>
    <w:rsid w:val="004D71F9"/>
    <w:rsid w:val="004D7D21"/>
    <w:rsid w:val="004D7F0F"/>
    <w:rsid w:val="004E06F2"/>
    <w:rsid w:val="004E0775"/>
    <w:rsid w:val="004E0ABC"/>
    <w:rsid w:val="004E0C46"/>
    <w:rsid w:val="004E0C69"/>
    <w:rsid w:val="004E0FE8"/>
    <w:rsid w:val="004E10C2"/>
    <w:rsid w:val="004E11F4"/>
    <w:rsid w:val="004E1777"/>
    <w:rsid w:val="004E1ACD"/>
    <w:rsid w:val="004E1B1C"/>
    <w:rsid w:val="004E1C98"/>
    <w:rsid w:val="004E1DE7"/>
    <w:rsid w:val="004E1F9B"/>
    <w:rsid w:val="004E20B6"/>
    <w:rsid w:val="004E2165"/>
    <w:rsid w:val="004E21B6"/>
    <w:rsid w:val="004E2441"/>
    <w:rsid w:val="004E2934"/>
    <w:rsid w:val="004E2C26"/>
    <w:rsid w:val="004E2E1D"/>
    <w:rsid w:val="004E2E3C"/>
    <w:rsid w:val="004E30E1"/>
    <w:rsid w:val="004E3149"/>
    <w:rsid w:val="004E35EE"/>
    <w:rsid w:val="004E3959"/>
    <w:rsid w:val="004E3DD9"/>
    <w:rsid w:val="004E3E6B"/>
    <w:rsid w:val="004E3FB7"/>
    <w:rsid w:val="004E4906"/>
    <w:rsid w:val="004E4957"/>
    <w:rsid w:val="004E49F7"/>
    <w:rsid w:val="004E4BE6"/>
    <w:rsid w:val="004E4D32"/>
    <w:rsid w:val="004E5287"/>
    <w:rsid w:val="004E52D5"/>
    <w:rsid w:val="004E531C"/>
    <w:rsid w:val="004E566F"/>
    <w:rsid w:val="004E57AC"/>
    <w:rsid w:val="004E58F9"/>
    <w:rsid w:val="004E5916"/>
    <w:rsid w:val="004E5BF9"/>
    <w:rsid w:val="004E6134"/>
    <w:rsid w:val="004E6453"/>
    <w:rsid w:val="004E6518"/>
    <w:rsid w:val="004E681C"/>
    <w:rsid w:val="004E68A8"/>
    <w:rsid w:val="004E6989"/>
    <w:rsid w:val="004E6AE5"/>
    <w:rsid w:val="004E6C0E"/>
    <w:rsid w:val="004E6FD4"/>
    <w:rsid w:val="004E705D"/>
    <w:rsid w:val="004E7397"/>
    <w:rsid w:val="004E7633"/>
    <w:rsid w:val="004E76A0"/>
    <w:rsid w:val="004E77F0"/>
    <w:rsid w:val="004E7925"/>
    <w:rsid w:val="004E79DC"/>
    <w:rsid w:val="004F0366"/>
    <w:rsid w:val="004F03ED"/>
    <w:rsid w:val="004F05DF"/>
    <w:rsid w:val="004F091F"/>
    <w:rsid w:val="004F0A84"/>
    <w:rsid w:val="004F102B"/>
    <w:rsid w:val="004F1245"/>
    <w:rsid w:val="004F12AF"/>
    <w:rsid w:val="004F12FC"/>
    <w:rsid w:val="004F16C8"/>
    <w:rsid w:val="004F1727"/>
    <w:rsid w:val="004F1812"/>
    <w:rsid w:val="004F1929"/>
    <w:rsid w:val="004F1ACA"/>
    <w:rsid w:val="004F1CB3"/>
    <w:rsid w:val="004F1D0A"/>
    <w:rsid w:val="004F1DEB"/>
    <w:rsid w:val="004F1DFE"/>
    <w:rsid w:val="004F23C2"/>
    <w:rsid w:val="004F26C2"/>
    <w:rsid w:val="004F26E8"/>
    <w:rsid w:val="004F27E4"/>
    <w:rsid w:val="004F2885"/>
    <w:rsid w:val="004F2887"/>
    <w:rsid w:val="004F2B6B"/>
    <w:rsid w:val="004F2CA4"/>
    <w:rsid w:val="004F2E72"/>
    <w:rsid w:val="004F3086"/>
    <w:rsid w:val="004F3523"/>
    <w:rsid w:val="004F35AD"/>
    <w:rsid w:val="004F373E"/>
    <w:rsid w:val="004F39BB"/>
    <w:rsid w:val="004F3B9E"/>
    <w:rsid w:val="004F3BAF"/>
    <w:rsid w:val="004F3D6F"/>
    <w:rsid w:val="004F3DE5"/>
    <w:rsid w:val="004F3E5E"/>
    <w:rsid w:val="004F3F19"/>
    <w:rsid w:val="004F4027"/>
    <w:rsid w:val="004F40DF"/>
    <w:rsid w:val="004F4310"/>
    <w:rsid w:val="004F4A27"/>
    <w:rsid w:val="004F4CC7"/>
    <w:rsid w:val="004F5106"/>
    <w:rsid w:val="004F5305"/>
    <w:rsid w:val="004F5497"/>
    <w:rsid w:val="004F5A21"/>
    <w:rsid w:val="004F5A9B"/>
    <w:rsid w:val="004F5EA0"/>
    <w:rsid w:val="004F5F0E"/>
    <w:rsid w:val="004F5F7D"/>
    <w:rsid w:val="004F63E2"/>
    <w:rsid w:val="004F6461"/>
    <w:rsid w:val="004F6550"/>
    <w:rsid w:val="004F688C"/>
    <w:rsid w:val="004F69AF"/>
    <w:rsid w:val="004F6A2A"/>
    <w:rsid w:val="004F6F8D"/>
    <w:rsid w:val="004F708A"/>
    <w:rsid w:val="004F715A"/>
    <w:rsid w:val="004F7213"/>
    <w:rsid w:val="004F7325"/>
    <w:rsid w:val="004F7380"/>
    <w:rsid w:val="004F7676"/>
    <w:rsid w:val="004F7786"/>
    <w:rsid w:val="004F7C18"/>
    <w:rsid w:val="004F7D3D"/>
    <w:rsid w:val="005001B6"/>
    <w:rsid w:val="00500D1C"/>
    <w:rsid w:val="00500D97"/>
    <w:rsid w:val="00500F89"/>
    <w:rsid w:val="0050103D"/>
    <w:rsid w:val="00501123"/>
    <w:rsid w:val="0050133C"/>
    <w:rsid w:val="005014B7"/>
    <w:rsid w:val="005016B8"/>
    <w:rsid w:val="005018A8"/>
    <w:rsid w:val="00501DEC"/>
    <w:rsid w:val="00501F46"/>
    <w:rsid w:val="00502126"/>
    <w:rsid w:val="0050222D"/>
    <w:rsid w:val="005022D9"/>
    <w:rsid w:val="00502476"/>
    <w:rsid w:val="005025ED"/>
    <w:rsid w:val="0050291A"/>
    <w:rsid w:val="00503107"/>
    <w:rsid w:val="005031B3"/>
    <w:rsid w:val="005033BE"/>
    <w:rsid w:val="005034D4"/>
    <w:rsid w:val="00503540"/>
    <w:rsid w:val="00503714"/>
    <w:rsid w:val="005039F6"/>
    <w:rsid w:val="00503CB6"/>
    <w:rsid w:val="00503D90"/>
    <w:rsid w:val="0050418E"/>
    <w:rsid w:val="005041C7"/>
    <w:rsid w:val="0050424C"/>
    <w:rsid w:val="0050433B"/>
    <w:rsid w:val="005044BD"/>
    <w:rsid w:val="005044BE"/>
    <w:rsid w:val="005047A0"/>
    <w:rsid w:val="0050481C"/>
    <w:rsid w:val="0050496A"/>
    <w:rsid w:val="00504991"/>
    <w:rsid w:val="00504ABF"/>
    <w:rsid w:val="00504E27"/>
    <w:rsid w:val="00504F58"/>
    <w:rsid w:val="00504FAA"/>
    <w:rsid w:val="0050517D"/>
    <w:rsid w:val="005051CD"/>
    <w:rsid w:val="005059CB"/>
    <w:rsid w:val="00505C6D"/>
    <w:rsid w:val="00505F0C"/>
    <w:rsid w:val="00506551"/>
    <w:rsid w:val="005066C7"/>
    <w:rsid w:val="005067B8"/>
    <w:rsid w:val="005069B2"/>
    <w:rsid w:val="00506C3C"/>
    <w:rsid w:val="00506DDE"/>
    <w:rsid w:val="00506EAD"/>
    <w:rsid w:val="00506ECB"/>
    <w:rsid w:val="00506FFF"/>
    <w:rsid w:val="005073B2"/>
    <w:rsid w:val="0050771E"/>
    <w:rsid w:val="0050774E"/>
    <w:rsid w:val="00507913"/>
    <w:rsid w:val="0050793B"/>
    <w:rsid w:val="00507B5F"/>
    <w:rsid w:val="00507EC0"/>
    <w:rsid w:val="00510168"/>
    <w:rsid w:val="00510281"/>
    <w:rsid w:val="0051028F"/>
    <w:rsid w:val="005108E8"/>
    <w:rsid w:val="00510B4B"/>
    <w:rsid w:val="00510C42"/>
    <w:rsid w:val="00510D61"/>
    <w:rsid w:val="00511154"/>
    <w:rsid w:val="00511377"/>
    <w:rsid w:val="0051143D"/>
    <w:rsid w:val="005115B3"/>
    <w:rsid w:val="005119C9"/>
    <w:rsid w:val="005121BE"/>
    <w:rsid w:val="005126F5"/>
    <w:rsid w:val="00512811"/>
    <w:rsid w:val="00512820"/>
    <w:rsid w:val="00512AA6"/>
    <w:rsid w:val="00512F53"/>
    <w:rsid w:val="00512FB4"/>
    <w:rsid w:val="005136C7"/>
    <w:rsid w:val="00513993"/>
    <w:rsid w:val="005139E9"/>
    <w:rsid w:val="00513FE4"/>
    <w:rsid w:val="0051407E"/>
    <w:rsid w:val="00514192"/>
    <w:rsid w:val="0051431E"/>
    <w:rsid w:val="00514414"/>
    <w:rsid w:val="00514437"/>
    <w:rsid w:val="0051472D"/>
    <w:rsid w:val="005149FB"/>
    <w:rsid w:val="00515593"/>
    <w:rsid w:val="0051570C"/>
    <w:rsid w:val="005157A7"/>
    <w:rsid w:val="005157EC"/>
    <w:rsid w:val="00515907"/>
    <w:rsid w:val="00515DF1"/>
    <w:rsid w:val="005160B4"/>
    <w:rsid w:val="0051616E"/>
    <w:rsid w:val="005162AE"/>
    <w:rsid w:val="0051631E"/>
    <w:rsid w:val="005165D9"/>
    <w:rsid w:val="00516608"/>
    <w:rsid w:val="005169AD"/>
    <w:rsid w:val="005169C4"/>
    <w:rsid w:val="00516A49"/>
    <w:rsid w:val="00516AC2"/>
    <w:rsid w:val="00516E42"/>
    <w:rsid w:val="0051718F"/>
    <w:rsid w:val="00517709"/>
    <w:rsid w:val="005177B2"/>
    <w:rsid w:val="0051781C"/>
    <w:rsid w:val="00517862"/>
    <w:rsid w:val="00517A3A"/>
    <w:rsid w:val="00517B9A"/>
    <w:rsid w:val="00517BBD"/>
    <w:rsid w:val="005203CC"/>
    <w:rsid w:val="00520A26"/>
    <w:rsid w:val="00520B0B"/>
    <w:rsid w:val="00520BC9"/>
    <w:rsid w:val="00520DC3"/>
    <w:rsid w:val="00520EF4"/>
    <w:rsid w:val="00521088"/>
    <w:rsid w:val="00521094"/>
    <w:rsid w:val="0052118F"/>
    <w:rsid w:val="005212F1"/>
    <w:rsid w:val="0052135A"/>
    <w:rsid w:val="00521361"/>
    <w:rsid w:val="005214A8"/>
    <w:rsid w:val="005214EA"/>
    <w:rsid w:val="00521534"/>
    <w:rsid w:val="005215A8"/>
    <w:rsid w:val="00521617"/>
    <w:rsid w:val="005216B0"/>
    <w:rsid w:val="00521E7E"/>
    <w:rsid w:val="00522206"/>
    <w:rsid w:val="00522217"/>
    <w:rsid w:val="0052225F"/>
    <w:rsid w:val="005222A8"/>
    <w:rsid w:val="00522365"/>
    <w:rsid w:val="00522642"/>
    <w:rsid w:val="0052270D"/>
    <w:rsid w:val="00522E75"/>
    <w:rsid w:val="00522E85"/>
    <w:rsid w:val="00523127"/>
    <w:rsid w:val="005232BE"/>
    <w:rsid w:val="00523461"/>
    <w:rsid w:val="0052354A"/>
    <w:rsid w:val="0052374C"/>
    <w:rsid w:val="00523845"/>
    <w:rsid w:val="005238BC"/>
    <w:rsid w:val="00523B6D"/>
    <w:rsid w:val="00523C64"/>
    <w:rsid w:val="00523C89"/>
    <w:rsid w:val="00523CCA"/>
    <w:rsid w:val="005240C4"/>
    <w:rsid w:val="005240CB"/>
    <w:rsid w:val="005240E0"/>
    <w:rsid w:val="005242F6"/>
    <w:rsid w:val="0052441F"/>
    <w:rsid w:val="005245FF"/>
    <w:rsid w:val="005246AF"/>
    <w:rsid w:val="00524722"/>
    <w:rsid w:val="0052473C"/>
    <w:rsid w:val="005249DF"/>
    <w:rsid w:val="00524A1C"/>
    <w:rsid w:val="00524F62"/>
    <w:rsid w:val="005251FC"/>
    <w:rsid w:val="005252BC"/>
    <w:rsid w:val="00525412"/>
    <w:rsid w:val="0052556D"/>
    <w:rsid w:val="0052558E"/>
    <w:rsid w:val="005256B2"/>
    <w:rsid w:val="0052599E"/>
    <w:rsid w:val="005259A3"/>
    <w:rsid w:val="00525A7E"/>
    <w:rsid w:val="00525A81"/>
    <w:rsid w:val="00525B4D"/>
    <w:rsid w:val="00525BAB"/>
    <w:rsid w:val="00525C42"/>
    <w:rsid w:val="00525E6A"/>
    <w:rsid w:val="00525F02"/>
    <w:rsid w:val="005262B0"/>
    <w:rsid w:val="00526411"/>
    <w:rsid w:val="00526CFC"/>
    <w:rsid w:val="00526DE0"/>
    <w:rsid w:val="005270D1"/>
    <w:rsid w:val="005272C0"/>
    <w:rsid w:val="005274F1"/>
    <w:rsid w:val="005277E3"/>
    <w:rsid w:val="0052793B"/>
    <w:rsid w:val="00527B2C"/>
    <w:rsid w:val="005300C8"/>
    <w:rsid w:val="00530239"/>
    <w:rsid w:val="0053037B"/>
    <w:rsid w:val="0053045B"/>
    <w:rsid w:val="005305CC"/>
    <w:rsid w:val="00530656"/>
    <w:rsid w:val="005306B9"/>
    <w:rsid w:val="005306EF"/>
    <w:rsid w:val="005307E1"/>
    <w:rsid w:val="00530AAE"/>
    <w:rsid w:val="00530BE3"/>
    <w:rsid w:val="00530DE7"/>
    <w:rsid w:val="00531204"/>
    <w:rsid w:val="005315C4"/>
    <w:rsid w:val="005317D2"/>
    <w:rsid w:val="00531B94"/>
    <w:rsid w:val="00531C75"/>
    <w:rsid w:val="00531D2B"/>
    <w:rsid w:val="00531D54"/>
    <w:rsid w:val="00532231"/>
    <w:rsid w:val="00532295"/>
    <w:rsid w:val="00532425"/>
    <w:rsid w:val="005328E6"/>
    <w:rsid w:val="00532A55"/>
    <w:rsid w:val="005332DC"/>
    <w:rsid w:val="00533770"/>
    <w:rsid w:val="00533977"/>
    <w:rsid w:val="00533BAE"/>
    <w:rsid w:val="00533CF6"/>
    <w:rsid w:val="00533D50"/>
    <w:rsid w:val="00533FE4"/>
    <w:rsid w:val="0053400F"/>
    <w:rsid w:val="005342C8"/>
    <w:rsid w:val="00534398"/>
    <w:rsid w:val="005343C6"/>
    <w:rsid w:val="00534405"/>
    <w:rsid w:val="0053451A"/>
    <w:rsid w:val="0053485F"/>
    <w:rsid w:val="00534B45"/>
    <w:rsid w:val="00534C80"/>
    <w:rsid w:val="00534F56"/>
    <w:rsid w:val="005350F5"/>
    <w:rsid w:val="00535286"/>
    <w:rsid w:val="0053532F"/>
    <w:rsid w:val="005354AB"/>
    <w:rsid w:val="00535620"/>
    <w:rsid w:val="00535B71"/>
    <w:rsid w:val="00535BB9"/>
    <w:rsid w:val="005361BA"/>
    <w:rsid w:val="005361C2"/>
    <w:rsid w:val="0053629E"/>
    <w:rsid w:val="00536594"/>
    <w:rsid w:val="0053689B"/>
    <w:rsid w:val="00536B08"/>
    <w:rsid w:val="00536B39"/>
    <w:rsid w:val="00536BF2"/>
    <w:rsid w:val="00536C46"/>
    <w:rsid w:val="00537073"/>
    <w:rsid w:val="005371DD"/>
    <w:rsid w:val="00537584"/>
    <w:rsid w:val="00537A73"/>
    <w:rsid w:val="00537AC0"/>
    <w:rsid w:val="00537E49"/>
    <w:rsid w:val="005406E9"/>
    <w:rsid w:val="005407AF"/>
    <w:rsid w:val="005407B4"/>
    <w:rsid w:val="00540AA0"/>
    <w:rsid w:val="00540BBF"/>
    <w:rsid w:val="00540C47"/>
    <w:rsid w:val="00540F11"/>
    <w:rsid w:val="00540F3B"/>
    <w:rsid w:val="005414CB"/>
    <w:rsid w:val="005418CB"/>
    <w:rsid w:val="005418E9"/>
    <w:rsid w:val="00541C4B"/>
    <w:rsid w:val="00541D55"/>
    <w:rsid w:val="00542723"/>
    <w:rsid w:val="005427C2"/>
    <w:rsid w:val="00542D12"/>
    <w:rsid w:val="00542E9B"/>
    <w:rsid w:val="00543060"/>
    <w:rsid w:val="005431D7"/>
    <w:rsid w:val="00543273"/>
    <w:rsid w:val="00543354"/>
    <w:rsid w:val="00543433"/>
    <w:rsid w:val="0054348F"/>
    <w:rsid w:val="00543558"/>
    <w:rsid w:val="00543761"/>
    <w:rsid w:val="00543C82"/>
    <w:rsid w:val="00543D79"/>
    <w:rsid w:val="00543E4B"/>
    <w:rsid w:val="00544257"/>
    <w:rsid w:val="00544BBD"/>
    <w:rsid w:val="00544C83"/>
    <w:rsid w:val="00544CDD"/>
    <w:rsid w:val="00544D8E"/>
    <w:rsid w:val="00544DB0"/>
    <w:rsid w:val="00544ECA"/>
    <w:rsid w:val="00545120"/>
    <w:rsid w:val="0054539D"/>
    <w:rsid w:val="00545494"/>
    <w:rsid w:val="005454AF"/>
    <w:rsid w:val="00545506"/>
    <w:rsid w:val="00545661"/>
    <w:rsid w:val="0054579B"/>
    <w:rsid w:val="005458A8"/>
    <w:rsid w:val="00545950"/>
    <w:rsid w:val="00545956"/>
    <w:rsid w:val="00545BCC"/>
    <w:rsid w:val="00545C18"/>
    <w:rsid w:val="00545CB7"/>
    <w:rsid w:val="00545D4B"/>
    <w:rsid w:val="00545EDD"/>
    <w:rsid w:val="00546093"/>
    <w:rsid w:val="0054634A"/>
    <w:rsid w:val="005463B5"/>
    <w:rsid w:val="005468D9"/>
    <w:rsid w:val="005469BA"/>
    <w:rsid w:val="00546C1F"/>
    <w:rsid w:val="00547153"/>
    <w:rsid w:val="00547192"/>
    <w:rsid w:val="0054728B"/>
    <w:rsid w:val="005474B3"/>
    <w:rsid w:val="0054771D"/>
    <w:rsid w:val="00547846"/>
    <w:rsid w:val="00547A2C"/>
    <w:rsid w:val="00547D61"/>
    <w:rsid w:val="00547E31"/>
    <w:rsid w:val="00547FD2"/>
    <w:rsid w:val="00550116"/>
    <w:rsid w:val="005501E8"/>
    <w:rsid w:val="0055079B"/>
    <w:rsid w:val="005507B1"/>
    <w:rsid w:val="00550CF3"/>
    <w:rsid w:val="00550D10"/>
    <w:rsid w:val="00550DBF"/>
    <w:rsid w:val="00550E4D"/>
    <w:rsid w:val="00550EF4"/>
    <w:rsid w:val="00550FBC"/>
    <w:rsid w:val="005510BA"/>
    <w:rsid w:val="005512F4"/>
    <w:rsid w:val="0055134D"/>
    <w:rsid w:val="00551420"/>
    <w:rsid w:val="00551689"/>
    <w:rsid w:val="0055182B"/>
    <w:rsid w:val="005519CD"/>
    <w:rsid w:val="00551B0E"/>
    <w:rsid w:val="00551BDC"/>
    <w:rsid w:val="00551D9D"/>
    <w:rsid w:val="00551E5F"/>
    <w:rsid w:val="0055204B"/>
    <w:rsid w:val="005522F3"/>
    <w:rsid w:val="00552347"/>
    <w:rsid w:val="005523F4"/>
    <w:rsid w:val="00552521"/>
    <w:rsid w:val="005527A7"/>
    <w:rsid w:val="00552AB5"/>
    <w:rsid w:val="00552B8E"/>
    <w:rsid w:val="00552CB6"/>
    <w:rsid w:val="00552D1E"/>
    <w:rsid w:val="00552E28"/>
    <w:rsid w:val="00552EC7"/>
    <w:rsid w:val="0055300D"/>
    <w:rsid w:val="00553228"/>
    <w:rsid w:val="00553367"/>
    <w:rsid w:val="0055345F"/>
    <w:rsid w:val="00553505"/>
    <w:rsid w:val="00553514"/>
    <w:rsid w:val="005535A8"/>
    <w:rsid w:val="0055361F"/>
    <w:rsid w:val="00553756"/>
    <w:rsid w:val="00553865"/>
    <w:rsid w:val="00553983"/>
    <w:rsid w:val="0055398F"/>
    <w:rsid w:val="005539B9"/>
    <w:rsid w:val="00553A5A"/>
    <w:rsid w:val="00553D14"/>
    <w:rsid w:val="0055450B"/>
    <w:rsid w:val="00554530"/>
    <w:rsid w:val="00554560"/>
    <w:rsid w:val="00554A45"/>
    <w:rsid w:val="00554C28"/>
    <w:rsid w:val="00554F5A"/>
    <w:rsid w:val="00554FEA"/>
    <w:rsid w:val="00555638"/>
    <w:rsid w:val="0055567E"/>
    <w:rsid w:val="00555782"/>
    <w:rsid w:val="005559B6"/>
    <w:rsid w:val="00555A81"/>
    <w:rsid w:val="00555B22"/>
    <w:rsid w:val="00555CEC"/>
    <w:rsid w:val="00555CED"/>
    <w:rsid w:val="00555ED6"/>
    <w:rsid w:val="00556157"/>
    <w:rsid w:val="005562E5"/>
    <w:rsid w:val="005563D5"/>
    <w:rsid w:val="005566B7"/>
    <w:rsid w:val="00556B65"/>
    <w:rsid w:val="00556E9D"/>
    <w:rsid w:val="005570DB"/>
    <w:rsid w:val="0055727D"/>
    <w:rsid w:val="0055787C"/>
    <w:rsid w:val="00557A48"/>
    <w:rsid w:val="00557AD1"/>
    <w:rsid w:val="00557E50"/>
    <w:rsid w:val="005600A0"/>
    <w:rsid w:val="005601A4"/>
    <w:rsid w:val="00560569"/>
    <w:rsid w:val="00560591"/>
    <w:rsid w:val="0056085F"/>
    <w:rsid w:val="00560900"/>
    <w:rsid w:val="0056090B"/>
    <w:rsid w:val="00560A3F"/>
    <w:rsid w:val="00560BE6"/>
    <w:rsid w:val="00560D40"/>
    <w:rsid w:val="00560E13"/>
    <w:rsid w:val="00560F94"/>
    <w:rsid w:val="00561238"/>
    <w:rsid w:val="0056126C"/>
    <w:rsid w:val="005614DE"/>
    <w:rsid w:val="005617E8"/>
    <w:rsid w:val="0056187E"/>
    <w:rsid w:val="005618C0"/>
    <w:rsid w:val="00561FB4"/>
    <w:rsid w:val="00562240"/>
    <w:rsid w:val="0056229E"/>
    <w:rsid w:val="005624C5"/>
    <w:rsid w:val="005624D4"/>
    <w:rsid w:val="005625B2"/>
    <w:rsid w:val="0056278F"/>
    <w:rsid w:val="00562800"/>
    <w:rsid w:val="00562907"/>
    <w:rsid w:val="0056293F"/>
    <w:rsid w:val="00562AE0"/>
    <w:rsid w:val="00562DC8"/>
    <w:rsid w:val="00562E49"/>
    <w:rsid w:val="00562F9E"/>
    <w:rsid w:val="005631AA"/>
    <w:rsid w:val="00563632"/>
    <w:rsid w:val="0056381A"/>
    <w:rsid w:val="00563A54"/>
    <w:rsid w:val="00563AA0"/>
    <w:rsid w:val="00563B69"/>
    <w:rsid w:val="00563E2F"/>
    <w:rsid w:val="00563F2A"/>
    <w:rsid w:val="00563F5E"/>
    <w:rsid w:val="00564328"/>
    <w:rsid w:val="005646C6"/>
    <w:rsid w:val="00564856"/>
    <w:rsid w:val="00564925"/>
    <w:rsid w:val="00564A62"/>
    <w:rsid w:val="00564F12"/>
    <w:rsid w:val="0056522E"/>
    <w:rsid w:val="005653A7"/>
    <w:rsid w:val="005653B8"/>
    <w:rsid w:val="005653F9"/>
    <w:rsid w:val="00565B46"/>
    <w:rsid w:val="00565DF8"/>
    <w:rsid w:val="00565F63"/>
    <w:rsid w:val="00566097"/>
    <w:rsid w:val="005660EF"/>
    <w:rsid w:val="00566425"/>
    <w:rsid w:val="005665F8"/>
    <w:rsid w:val="0056681C"/>
    <w:rsid w:val="0056682F"/>
    <w:rsid w:val="00566B19"/>
    <w:rsid w:val="00566F32"/>
    <w:rsid w:val="00566F92"/>
    <w:rsid w:val="005672AB"/>
    <w:rsid w:val="00567492"/>
    <w:rsid w:val="00567532"/>
    <w:rsid w:val="00567E55"/>
    <w:rsid w:val="0057009D"/>
    <w:rsid w:val="005700AA"/>
    <w:rsid w:val="00570308"/>
    <w:rsid w:val="00570335"/>
    <w:rsid w:val="0057038D"/>
    <w:rsid w:val="005703B8"/>
    <w:rsid w:val="005703CA"/>
    <w:rsid w:val="00570514"/>
    <w:rsid w:val="005705A7"/>
    <w:rsid w:val="00570834"/>
    <w:rsid w:val="00570EB7"/>
    <w:rsid w:val="00570EEF"/>
    <w:rsid w:val="00571022"/>
    <w:rsid w:val="0057157F"/>
    <w:rsid w:val="005715AC"/>
    <w:rsid w:val="005716DE"/>
    <w:rsid w:val="00571CED"/>
    <w:rsid w:val="00571CF5"/>
    <w:rsid w:val="00572095"/>
    <w:rsid w:val="00572165"/>
    <w:rsid w:val="00572536"/>
    <w:rsid w:val="0057281B"/>
    <w:rsid w:val="0057296C"/>
    <w:rsid w:val="00572994"/>
    <w:rsid w:val="005729F4"/>
    <w:rsid w:val="005729F9"/>
    <w:rsid w:val="00572E24"/>
    <w:rsid w:val="00572F29"/>
    <w:rsid w:val="00573037"/>
    <w:rsid w:val="00573362"/>
    <w:rsid w:val="00573553"/>
    <w:rsid w:val="00573640"/>
    <w:rsid w:val="005738AF"/>
    <w:rsid w:val="005738BF"/>
    <w:rsid w:val="00573A7C"/>
    <w:rsid w:val="00573B22"/>
    <w:rsid w:val="00573C4C"/>
    <w:rsid w:val="0057412F"/>
    <w:rsid w:val="0057471B"/>
    <w:rsid w:val="00574828"/>
    <w:rsid w:val="005748C0"/>
    <w:rsid w:val="005749F0"/>
    <w:rsid w:val="00574BC5"/>
    <w:rsid w:val="00574FF0"/>
    <w:rsid w:val="00575642"/>
    <w:rsid w:val="005757BF"/>
    <w:rsid w:val="00576189"/>
    <w:rsid w:val="0057643C"/>
    <w:rsid w:val="0057672B"/>
    <w:rsid w:val="005768A4"/>
    <w:rsid w:val="00576903"/>
    <w:rsid w:val="00576C1F"/>
    <w:rsid w:val="00577362"/>
    <w:rsid w:val="005773CE"/>
    <w:rsid w:val="00577514"/>
    <w:rsid w:val="00577AAC"/>
    <w:rsid w:val="00577ED1"/>
    <w:rsid w:val="005802B1"/>
    <w:rsid w:val="005809F9"/>
    <w:rsid w:val="00580A48"/>
    <w:rsid w:val="00580FA8"/>
    <w:rsid w:val="005814C8"/>
    <w:rsid w:val="00581538"/>
    <w:rsid w:val="00581543"/>
    <w:rsid w:val="00581577"/>
    <w:rsid w:val="00581876"/>
    <w:rsid w:val="00581938"/>
    <w:rsid w:val="00581D94"/>
    <w:rsid w:val="00581EC2"/>
    <w:rsid w:val="005822E6"/>
    <w:rsid w:val="005824B6"/>
    <w:rsid w:val="0058261E"/>
    <w:rsid w:val="00582960"/>
    <w:rsid w:val="005829A1"/>
    <w:rsid w:val="00582BB8"/>
    <w:rsid w:val="00582BEF"/>
    <w:rsid w:val="00582E77"/>
    <w:rsid w:val="00582EED"/>
    <w:rsid w:val="005830A3"/>
    <w:rsid w:val="00583171"/>
    <w:rsid w:val="005832BF"/>
    <w:rsid w:val="005832D9"/>
    <w:rsid w:val="00583714"/>
    <w:rsid w:val="00583792"/>
    <w:rsid w:val="00583BDA"/>
    <w:rsid w:val="00583C33"/>
    <w:rsid w:val="00583F70"/>
    <w:rsid w:val="00583FE5"/>
    <w:rsid w:val="00584045"/>
    <w:rsid w:val="00584251"/>
    <w:rsid w:val="005842FE"/>
    <w:rsid w:val="00584408"/>
    <w:rsid w:val="00584426"/>
    <w:rsid w:val="00584465"/>
    <w:rsid w:val="00584579"/>
    <w:rsid w:val="005849E6"/>
    <w:rsid w:val="00584B2B"/>
    <w:rsid w:val="00584B52"/>
    <w:rsid w:val="00584B74"/>
    <w:rsid w:val="00584F44"/>
    <w:rsid w:val="00584F59"/>
    <w:rsid w:val="005853F7"/>
    <w:rsid w:val="00585551"/>
    <w:rsid w:val="005855E2"/>
    <w:rsid w:val="005856FF"/>
    <w:rsid w:val="00585808"/>
    <w:rsid w:val="005858C4"/>
    <w:rsid w:val="00585A3B"/>
    <w:rsid w:val="00585C74"/>
    <w:rsid w:val="00585D3A"/>
    <w:rsid w:val="00585ED5"/>
    <w:rsid w:val="00585F6C"/>
    <w:rsid w:val="00585FC1"/>
    <w:rsid w:val="00585FDF"/>
    <w:rsid w:val="005862F1"/>
    <w:rsid w:val="0058632D"/>
    <w:rsid w:val="005863A3"/>
    <w:rsid w:val="00586772"/>
    <w:rsid w:val="00586833"/>
    <w:rsid w:val="00586B43"/>
    <w:rsid w:val="00586D09"/>
    <w:rsid w:val="00586DF1"/>
    <w:rsid w:val="00586EB2"/>
    <w:rsid w:val="005872A2"/>
    <w:rsid w:val="005872D2"/>
    <w:rsid w:val="005873CE"/>
    <w:rsid w:val="00587797"/>
    <w:rsid w:val="00587A88"/>
    <w:rsid w:val="00587B64"/>
    <w:rsid w:val="00587C27"/>
    <w:rsid w:val="00587C50"/>
    <w:rsid w:val="00587E96"/>
    <w:rsid w:val="00587F2F"/>
    <w:rsid w:val="00590129"/>
    <w:rsid w:val="005905D5"/>
    <w:rsid w:val="005905E1"/>
    <w:rsid w:val="00590A9D"/>
    <w:rsid w:val="00590C9E"/>
    <w:rsid w:val="00590CF2"/>
    <w:rsid w:val="00590EBA"/>
    <w:rsid w:val="00590EE1"/>
    <w:rsid w:val="00590FCB"/>
    <w:rsid w:val="0059103C"/>
    <w:rsid w:val="0059127F"/>
    <w:rsid w:val="00591347"/>
    <w:rsid w:val="0059183F"/>
    <w:rsid w:val="005918EC"/>
    <w:rsid w:val="005919B4"/>
    <w:rsid w:val="005919E7"/>
    <w:rsid w:val="00591D14"/>
    <w:rsid w:val="00591E3A"/>
    <w:rsid w:val="00592193"/>
    <w:rsid w:val="0059219B"/>
    <w:rsid w:val="005921D3"/>
    <w:rsid w:val="00592885"/>
    <w:rsid w:val="00592CA0"/>
    <w:rsid w:val="00592D9C"/>
    <w:rsid w:val="005930E3"/>
    <w:rsid w:val="005930E7"/>
    <w:rsid w:val="005934C2"/>
    <w:rsid w:val="005935B4"/>
    <w:rsid w:val="00593691"/>
    <w:rsid w:val="00593A6A"/>
    <w:rsid w:val="00593E54"/>
    <w:rsid w:val="00593ECE"/>
    <w:rsid w:val="00593FF9"/>
    <w:rsid w:val="0059404E"/>
    <w:rsid w:val="00594104"/>
    <w:rsid w:val="00594369"/>
    <w:rsid w:val="00594C81"/>
    <w:rsid w:val="00595647"/>
    <w:rsid w:val="00595A9D"/>
    <w:rsid w:val="00595B0E"/>
    <w:rsid w:val="00595BCD"/>
    <w:rsid w:val="00595E04"/>
    <w:rsid w:val="005960C4"/>
    <w:rsid w:val="00596390"/>
    <w:rsid w:val="005966CE"/>
    <w:rsid w:val="00597774"/>
    <w:rsid w:val="00597846"/>
    <w:rsid w:val="005978D1"/>
    <w:rsid w:val="005978E6"/>
    <w:rsid w:val="00597917"/>
    <w:rsid w:val="00597926"/>
    <w:rsid w:val="0059797E"/>
    <w:rsid w:val="005979BD"/>
    <w:rsid w:val="00597A08"/>
    <w:rsid w:val="00597A98"/>
    <w:rsid w:val="00597BAC"/>
    <w:rsid w:val="00597BE5"/>
    <w:rsid w:val="00597C81"/>
    <w:rsid w:val="00597E94"/>
    <w:rsid w:val="005A01D5"/>
    <w:rsid w:val="005A03FB"/>
    <w:rsid w:val="005A05C2"/>
    <w:rsid w:val="005A0600"/>
    <w:rsid w:val="005A08AD"/>
    <w:rsid w:val="005A09A7"/>
    <w:rsid w:val="005A0E7A"/>
    <w:rsid w:val="005A0FC1"/>
    <w:rsid w:val="005A1000"/>
    <w:rsid w:val="005A1238"/>
    <w:rsid w:val="005A12D7"/>
    <w:rsid w:val="005A1460"/>
    <w:rsid w:val="005A14CF"/>
    <w:rsid w:val="005A157C"/>
    <w:rsid w:val="005A15FD"/>
    <w:rsid w:val="005A171D"/>
    <w:rsid w:val="005A1A17"/>
    <w:rsid w:val="005A1A85"/>
    <w:rsid w:val="005A1B9A"/>
    <w:rsid w:val="005A1C27"/>
    <w:rsid w:val="005A1E3D"/>
    <w:rsid w:val="005A2341"/>
    <w:rsid w:val="005A23A2"/>
    <w:rsid w:val="005A23D9"/>
    <w:rsid w:val="005A2572"/>
    <w:rsid w:val="005A26CA"/>
    <w:rsid w:val="005A27A0"/>
    <w:rsid w:val="005A288D"/>
    <w:rsid w:val="005A2ADD"/>
    <w:rsid w:val="005A2AF2"/>
    <w:rsid w:val="005A2BF7"/>
    <w:rsid w:val="005A2CB5"/>
    <w:rsid w:val="005A2D0C"/>
    <w:rsid w:val="005A2D96"/>
    <w:rsid w:val="005A31E8"/>
    <w:rsid w:val="005A3450"/>
    <w:rsid w:val="005A35A0"/>
    <w:rsid w:val="005A388E"/>
    <w:rsid w:val="005A3DE1"/>
    <w:rsid w:val="005A3EB5"/>
    <w:rsid w:val="005A41B8"/>
    <w:rsid w:val="005A41D7"/>
    <w:rsid w:val="005A4457"/>
    <w:rsid w:val="005A4527"/>
    <w:rsid w:val="005A4576"/>
    <w:rsid w:val="005A467C"/>
    <w:rsid w:val="005A46E1"/>
    <w:rsid w:val="005A473B"/>
    <w:rsid w:val="005A4AE7"/>
    <w:rsid w:val="005A5149"/>
    <w:rsid w:val="005A53E5"/>
    <w:rsid w:val="005A54A9"/>
    <w:rsid w:val="005A55CD"/>
    <w:rsid w:val="005A5725"/>
    <w:rsid w:val="005A5F3D"/>
    <w:rsid w:val="005A64B7"/>
    <w:rsid w:val="005A64D2"/>
    <w:rsid w:val="005A6559"/>
    <w:rsid w:val="005A65EB"/>
    <w:rsid w:val="005A6709"/>
    <w:rsid w:val="005A68A4"/>
    <w:rsid w:val="005A69A0"/>
    <w:rsid w:val="005A7178"/>
    <w:rsid w:val="005A7377"/>
    <w:rsid w:val="005A75D0"/>
    <w:rsid w:val="005A7A2F"/>
    <w:rsid w:val="005B0220"/>
    <w:rsid w:val="005B02D2"/>
    <w:rsid w:val="005B0536"/>
    <w:rsid w:val="005B0598"/>
    <w:rsid w:val="005B0809"/>
    <w:rsid w:val="005B098E"/>
    <w:rsid w:val="005B09B0"/>
    <w:rsid w:val="005B09D0"/>
    <w:rsid w:val="005B0BC2"/>
    <w:rsid w:val="005B1185"/>
    <w:rsid w:val="005B145B"/>
    <w:rsid w:val="005B1516"/>
    <w:rsid w:val="005B1618"/>
    <w:rsid w:val="005B1988"/>
    <w:rsid w:val="005B19B3"/>
    <w:rsid w:val="005B1B33"/>
    <w:rsid w:val="005B202E"/>
    <w:rsid w:val="005B2084"/>
    <w:rsid w:val="005B2103"/>
    <w:rsid w:val="005B224A"/>
    <w:rsid w:val="005B224C"/>
    <w:rsid w:val="005B2A52"/>
    <w:rsid w:val="005B2C3E"/>
    <w:rsid w:val="005B2C95"/>
    <w:rsid w:val="005B2DF4"/>
    <w:rsid w:val="005B2F8E"/>
    <w:rsid w:val="005B3011"/>
    <w:rsid w:val="005B31A9"/>
    <w:rsid w:val="005B320F"/>
    <w:rsid w:val="005B3374"/>
    <w:rsid w:val="005B3461"/>
    <w:rsid w:val="005B3466"/>
    <w:rsid w:val="005B38B0"/>
    <w:rsid w:val="005B3EAE"/>
    <w:rsid w:val="005B4093"/>
    <w:rsid w:val="005B4627"/>
    <w:rsid w:val="005B4AEE"/>
    <w:rsid w:val="005B4E66"/>
    <w:rsid w:val="005B4FD1"/>
    <w:rsid w:val="005B52BD"/>
    <w:rsid w:val="005B5465"/>
    <w:rsid w:val="005B59E1"/>
    <w:rsid w:val="005B5AB5"/>
    <w:rsid w:val="005B5AC1"/>
    <w:rsid w:val="005B5B3A"/>
    <w:rsid w:val="005B5DDF"/>
    <w:rsid w:val="005B6098"/>
    <w:rsid w:val="005B6168"/>
    <w:rsid w:val="005B640E"/>
    <w:rsid w:val="005B65B3"/>
    <w:rsid w:val="005B699E"/>
    <w:rsid w:val="005B6D74"/>
    <w:rsid w:val="005B6F47"/>
    <w:rsid w:val="005B6F53"/>
    <w:rsid w:val="005B75F4"/>
    <w:rsid w:val="005B7622"/>
    <w:rsid w:val="005B773C"/>
    <w:rsid w:val="005B7A28"/>
    <w:rsid w:val="005B7A89"/>
    <w:rsid w:val="005B7D03"/>
    <w:rsid w:val="005B7DD8"/>
    <w:rsid w:val="005B7E42"/>
    <w:rsid w:val="005C0067"/>
    <w:rsid w:val="005C01C8"/>
    <w:rsid w:val="005C022A"/>
    <w:rsid w:val="005C03EF"/>
    <w:rsid w:val="005C04CA"/>
    <w:rsid w:val="005C05A2"/>
    <w:rsid w:val="005C0A1C"/>
    <w:rsid w:val="005C0DAF"/>
    <w:rsid w:val="005C1008"/>
    <w:rsid w:val="005C12AB"/>
    <w:rsid w:val="005C1466"/>
    <w:rsid w:val="005C155A"/>
    <w:rsid w:val="005C16C5"/>
    <w:rsid w:val="005C1FDE"/>
    <w:rsid w:val="005C212D"/>
    <w:rsid w:val="005C22EB"/>
    <w:rsid w:val="005C2302"/>
    <w:rsid w:val="005C2477"/>
    <w:rsid w:val="005C28DD"/>
    <w:rsid w:val="005C292D"/>
    <w:rsid w:val="005C2BE7"/>
    <w:rsid w:val="005C2FAB"/>
    <w:rsid w:val="005C301E"/>
    <w:rsid w:val="005C3305"/>
    <w:rsid w:val="005C336D"/>
    <w:rsid w:val="005C35B2"/>
    <w:rsid w:val="005C362A"/>
    <w:rsid w:val="005C36D6"/>
    <w:rsid w:val="005C3B01"/>
    <w:rsid w:val="005C3D86"/>
    <w:rsid w:val="005C401A"/>
    <w:rsid w:val="005C4072"/>
    <w:rsid w:val="005C431B"/>
    <w:rsid w:val="005C453F"/>
    <w:rsid w:val="005C46EE"/>
    <w:rsid w:val="005C4D49"/>
    <w:rsid w:val="005C4DD2"/>
    <w:rsid w:val="005C5038"/>
    <w:rsid w:val="005C50E4"/>
    <w:rsid w:val="005C5625"/>
    <w:rsid w:val="005C5641"/>
    <w:rsid w:val="005C59BC"/>
    <w:rsid w:val="005C5D02"/>
    <w:rsid w:val="005C5D09"/>
    <w:rsid w:val="005C5E5C"/>
    <w:rsid w:val="005C5F5E"/>
    <w:rsid w:val="005C5F68"/>
    <w:rsid w:val="005C603A"/>
    <w:rsid w:val="005C62AF"/>
    <w:rsid w:val="005C64CB"/>
    <w:rsid w:val="005C669B"/>
    <w:rsid w:val="005C6B8A"/>
    <w:rsid w:val="005C6E2E"/>
    <w:rsid w:val="005C6F56"/>
    <w:rsid w:val="005C702F"/>
    <w:rsid w:val="005C7060"/>
    <w:rsid w:val="005C70CF"/>
    <w:rsid w:val="005C735B"/>
    <w:rsid w:val="005C73DF"/>
    <w:rsid w:val="005C7545"/>
    <w:rsid w:val="005C75F4"/>
    <w:rsid w:val="005C7DFA"/>
    <w:rsid w:val="005D02E5"/>
    <w:rsid w:val="005D075E"/>
    <w:rsid w:val="005D0A45"/>
    <w:rsid w:val="005D0B57"/>
    <w:rsid w:val="005D0B88"/>
    <w:rsid w:val="005D0DF5"/>
    <w:rsid w:val="005D119A"/>
    <w:rsid w:val="005D11F4"/>
    <w:rsid w:val="005D123C"/>
    <w:rsid w:val="005D134E"/>
    <w:rsid w:val="005D13AB"/>
    <w:rsid w:val="005D143D"/>
    <w:rsid w:val="005D146C"/>
    <w:rsid w:val="005D1541"/>
    <w:rsid w:val="005D1672"/>
    <w:rsid w:val="005D1716"/>
    <w:rsid w:val="005D1B2F"/>
    <w:rsid w:val="005D1D31"/>
    <w:rsid w:val="005D2494"/>
    <w:rsid w:val="005D24F4"/>
    <w:rsid w:val="005D25C7"/>
    <w:rsid w:val="005D25CC"/>
    <w:rsid w:val="005D2636"/>
    <w:rsid w:val="005D2638"/>
    <w:rsid w:val="005D2719"/>
    <w:rsid w:val="005D2A34"/>
    <w:rsid w:val="005D2EB4"/>
    <w:rsid w:val="005D2EED"/>
    <w:rsid w:val="005D3109"/>
    <w:rsid w:val="005D357A"/>
    <w:rsid w:val="005D35CF"/>
    <w:rsid w:val="005D38EB"/>
    <w:rsid w:val="005D3966"/>
    <w:rsid w:val="005D3A55"/>
    <w:rsid w:val="005D3A8A"/>
    <w:rsid w:val="005D3C0D"/>
    <w:rsid w:val="005D3E53"/>
    <w:rsid w:val="005D4027"/>
    <w:rsid w:val="005D445D"/>
    <w:rsid w:val="005D44B8"/>
    <w:rsid w:val="005D4574"/>
    <w:rsid w:val="005D470D"/>
    <w:rsid w:val="005D4790"/>
    <w:rsid w:val="005D47AF"/>
    <w:rsid w:val="005D4AC5"/>
    <w:rsid w:val="005D4B4A"/>
    <w:rsid w:val="005D4E40"/>
    <w:rsid w:val="005D4ECB"/>
    <w:rsid w:val="005D4ED4"/>
    <w:rsid w:val="005D5106"/>
    <w:rsid w:val="005D5171"/>
    <w:rsid w:val="005D563D"/>
    <w:rsid w:val="005D5645"/>
    <w:rsid w:val="005D57DB"/>
    <w:rsid w:val="005D5C58"/>
    <w:rsid w:val="005D5C73"/>
    <w:rsid w:val="005D5CD4"/>
    <w:rsid w:val="005D5EF4"/>
    <w:rsid w:val="005D6324"/>
    <w:rsid w:val="005D637E"/>
    <w:rsid w:val="005D685C"/>
    <w:rsid w:val="005D697F"/>
    <w:rsid w:val="005D6BA8"/>
    <w:rsid w:val="005D6C01"/>
    <w:rsid w:val="005D7067"/>
    <w:rsid w:val="005D745C"/>
    <w:rsid w:val="005D7474"/>
    <w:rsid w:val="005D7678"/>
    <w:rsid w:val="005D77B6"/>
    <w:rsid w:val="005D7DAF"/>
    <w:rsid w:val="005D7E0B"/>
    <w:rsid w:val="005E008B"/>
    <w:rsid w:val="005E0093"/>
    <w:rsid w:val="005E0105"/>
    <w:rsid w:val="005E0163"/>
    <w:rsid w:val="005E02B6"/>
    <w:rsid w:val="005E0651"/>
    <w:rsid w:val="005E0713"/>
    <w:rsid w:val="005E0B3C"/>
    <w:rsid w:val="005E0E30"/>
    <w:rsid w:val="005E0FED"/>
    <w:rsid w:val="005E1253"/>
    <w:rsid w:val="005E14B3"/>
    <w:rsid w:val="005E14FA"/>
    <w:rsid w:val="005E175E"/>
    <w:rsid w:val="005E177F"/>
    <w:rsid w:val="005E188E"/>
    <w:rsid w:val="005E1B2C"/>
    <w:rsid w:val="005E1B90"/>
    <w:rsid w:val="005E25EB"/>
    <w:rsid w:val="005E2A40"/>
    <w:rsid w:val="005E2A9A"/>
    <w:rsid w:val="005E2AF5"/>
    <w:rsid w:val="005E2FB3"/>
    <w:rsid w:val="005E31D1"/>
    <w:rsid w:val="005E347B"/>
    <w:rsid w:val="005E363D"/>
    <w:rsid w:val="005E3773"/>
    <w:rsid w:val="005E3881"/>
    <w:rsid w:val="005E3AD4"/>
    <w:rsid w:val="005E3CC1"/>
    <w:rsid w:val="005E3D08"/>
    <w:rsid w:val="005E3D60"/>
    <w:rsid w:val="005E3FD3"/>
    <w:rsid w:val="005E411B"/>
    <w:rsid w:val="005E418C"/>
    <w:rsid w:val="005E42DB"/>
    <w:rsid w:val="005E485B"/>
    <w:rsid w:val="005E49B4"/>
    <w:rsid w:val="005E4BA7"/>
    <w:rsid w:val="005E4C1D"/>
    <w:rsid w:val="005E4D71"/>
    <w:rsid w:val="005E4EFD"/>
    <w:rsid w:val="005E5004"/>
    <w:rsid w:val="005E5016"/>
    <w:rsid w:val="005E52E7"/>
    <w:rsid w:val="005E52F9"/>
    <w:rsid w:val="005E559C"/>
    <w:rsid w:val="005E56B3"/>
    <w:rsid w:val="005E59CE"/>
    <w:rsid w:val="005E5AA9"/>
    <w:rsid w:val="005E5C17"/>
    <w:rsid w:val="005E5F40"/>
    <w:rsid w:val="005E62A7"/>
    <w:rsid w:val="005E6643"/>
    <w:rsid w:val="005E66A2"/>
    <w:rsid w:val="005E66B3"/>
    <w:rsid w:val="005E66FB"/>
    <w:rsid w:val="005E68CE"/>
    <w:rsid w:val="005E6B9F"/>
    <w:rsid w:val="005E6E7D"/>
    <w:rsid w:val="005E734A"/>
    <w:rsid w:val="005E7493"/>
    <w:rsid w:val="005E74F9"/>
    <w:rsid w:val="005E7747"/>
    <w:rsid w:val="005E7ED8"/>
    <w:rsid w:val="005E7F5C"/>
    <w:rsid w:val="005F0301"/>
    <w:rsid w:val="005F04CF"/>
    <w:rsid w:val="005F0931"/>
    <w:rsid w:val="005F0A0A"/>
    <w:rsid w:val="005F0ADF"/>
    <w:rsid w:val="005F0B36"/>
    <w:rsid w:val="005F17E9"/>
    <w:rsid w:val="005F1A2F"/>
    <w:rsid w:val="005F1A41"/>
    <w:rsid w:val="005F1A4F"/>
    <w:rsid w:val="005F1CD2"/>
    <w:rsid w:val="005F1D12"/>
    <w:rsid w:val="005F1D17"/>
    <w:rsid w:val="005F1E3D"/>
    <w:rsid w:val="005F1F7B"/>
    <w:rsid w:val="005F2129"/>
    <w:rsid w:val="005F228D"/>
    <w:rsid w:val="005F2400"/>
    <w:rsid w:val="005F2558"/>
    <w:rsid w:val="005F25E6"/>
    <w:rsid w:val="005F271E"/>
    <w:rsid w:val="005F27E4"/>
    <w:rsid w:val="005F28DC"/>
    <w:rsid w:val="005F2C37"/>
    <w:rsid w:val="005F2D18"/>
    <w:rsid w:val="005F2E10"/>
    <w:rsid w:val="005F2FFC"/>
    <w:rsid w:val="005F3173"/>
    <w:rsid w:val="005F3284"/>
    <w:rsid w:val="005F333A"/>
    <w:rsid w:val="005F351D"/>
    <w:rsid w:val="005F3645"/>
    <w:rsid w:val="005F3968"/>
    <w:rsid w:val="005F3A34"/>
    <w:rsid w:val="005F3ABB"/>
    <w:rsid w:val="005F41AF"/>
    <w:rsid w:val="005F4379"/>
    <w:rsid w:val="005F43C6"/>
    <w:rsid w:val="005F4501"/>
    <w:rsid w:val="005F47D6"/>
    <w:rsid w:val="005F545D"/>
    <w:rsid w:val="005F5514"/>
    <w:rsid w:val="005F55B3"/>
    <w:rsid w:val="005F5CEA"/>
    <w:rsid w:val="005F671C"/>
    <w:rsid w:val="005F70EA"/>
    <w:rsid w:val="005F7277"/>
    <w:rsid w:val="005F7380"/>
    <w:rsid w:val="005F767B"/>
    <w:rsid w:val="005F7A32"/>
    <w:rsid w:val="005F7D24"/>
    <w:rsid w:val="005F7D41"/>
    <w:rsid w:val="005F7FA2"/>
    <w:rsid w:val="0060016E"/>
    <w:rsid w:val="00600255"/>
    <w:rsid w:val="006002A3"/>
    <w:rsid w:val="0060053E"/>
    <w:rsid w:val="00600635"/>
    <w:rsid w:val="00600785"/>
    <w:rsid w:val="006007C4"/>
    <w:rsid w:val="00600EBF"/>
    <w:rsid w:val="00600FA1"/>
    <w:rsid w:val="00600FE4"/>
    <w:rsid w:val="00601239"/>
    <w:rsid w:val="00601251"/>
    <w:rsid w:val="00601486"/>
    <w:rsid w:val="0060148C"/>
    <w:rsid w:val="006017A1"/>
    <w:rsid w:val="006019A1"/>
    <w:rsid w:val="00601AEA"/>
    <w:rsid w:val="00601C30"/>
    <w:rsid w:val="00601D26"/>
    <w:rsid w:val="00601D79"/>
    <w:rsid w:val="00601FC3"/>
    <w:rsid w:val="00602169"/>
    <w:rsid w:val="006026BE"/>
    <w:rsid w:val="0060277E"/>
    <w:rsid w:val="00602959"/>
    <w:rsid w:val="00602ABD"/>
    <w:rsid w:val="00602E3F"/>
    <w:rsid w:val="00602FB8"/>
    <w:rsid w:val="0060308D"/>
    <w:rsid w:val="0060337B"/>
    <w:rsid w:val="006037A7"/>
    <w:rsid w:val="006037EF"/>
    <w:rsid w:val="00603958"/>
    <w:rsid w:val="00603BA3"/>
    <w:rsid w:val="00603BF3"/>
    <w:rsid w:val="00603DFD"/>
    <w:rsid w:val="00603E68"/>
    <w:rsid w:val="00603F4F"/>
    <w:rsid w:val="00603F60"/>
    <w:rsid w:val="00604035"/>
    <w:rsid w:val="0060421E"/>
    <w:rsid w:val="006042E7"/>
    <w:rsid w:val="00604355"/>
    <w:rsid w:val="006043C2"/>
    <w:rsid w:val="006044B4"/>
    <w:rsid w:val="006044DE"/>
    <w:rsid w:val="00604B58"/>
    <w:rsid w:val="00604BD6"/>
    <w:rsid w:val="00604D7C"/>
    <w:rsid w:val="00604E67"/>
    <w:rsid w:val="00604E96"/>
    <w:rsid w:val="006051CF"/>
    <w:rsid w:val="00605285"/>
    <w:rsid w:val="006058C2"/>
    <w:rsid w:val="00605ADE"/>
    <w:rsid w:val="00605BC5"/>
    <w:rsid w:val="00605BF9"/>
    <w:rsid w:val="00605CA4"/>
    <w:rsid w:val="00605D3A"/>
    <w:rsid w:val="00606007"/>
    <w:rsid w:val="00606257"/>
    <w:rsid w:val="006063E9"/>
    <w:rsid w:val="0060665E"/>
    <w:rsid w:val="006067E8"/>
    <w:rsid w:val="00606846"/>
    <w:rsid w:val="0060684C"/>
    <w:rsid w:val="0060695D"/>
    <w:rsid w:val="00606AAC"/>
    <w:rsid w:val="00606AFC"/>
    <w:rsid w:val="00606BCC"/>
    <w:rsid w:val="00606D46"/>
    <w:rsid w:val="006071F7"/>
    <w:rsid w:val="006072A2"/>
    <w:rsid w:val="00607382"/>
    <w:rsid w:val="00607520"/>
    <w:rsid w:val="006075C7"/>
    <w:rsid w:val="006075E4"/>
    <w:rsid w:val="00607608"/>
    <w:rsid w:val="0060776F"/>
    <w:rsid w:val="006077DD"/>
    <w:rsid w:val="00607A2D"/>
    <w:rsid w:val="00607C80"/>
    <w:rsid w:val="00607CC5"/>
    <w:rsid w:val="00607D4A"/>
    <w:rsid w:val="00610371"/>
    <w:rsid w:val="006108FE"/>
    <w:rsid w:val="00610C64"/>
    <w:rsid w:val="00610CE3"/>
    <w:rsid w:val="00610F6E"/>
    <w:rsid w:val="00610FA3"/>
    <w:rsid w:val="00610FD8"/>
    <w:rsid w:val="00611008"/>
    <w:rsid w:val="006114C2"/>
    <w:rsid w:val="006117BD"/>
    <w:rsid w:val="00611903"/>
    <w:rsid w:val="006119A6"/>
    <w:rsid w:val="006119B8"/>
    <w:rsid w:val="00611AD1"/>
    <w:rsid w:val="00611B17"/>
    <w:rsid w:val="00611C68"/>
    <w:rsid w:val="00611DE1"/>
    <w:rsid w:val="00611E9F"/>
    <w:rsid w:val="00611F9F"/>
    <w:rsid w:val="00612497"/>
    <w:rsid w:val="00612641"/>
    <w:rsid w:val="00612BA2"/>
    <w:rsid w:val="00612BFA"/>
    <w:rsid w:val="00612CEF"/>
    <w:rsid w:val="006130CC"/>
    <w:rsid w:val="0061317B"/>
    <w:rsid w:val="006131D0"/>
    <w:rsid w:val="006132AB"/>
    <w:rsid w:val="0061376D"/>
    <w:rsid w:val="006139F8"/>
    <w:rsid w:val="00613B6D"/>
    <w:rsid w:val="00613C58"/>
    <w:rsid w:val="00613EB5"/>
    <w:rsid w:val="006141DA"/>
    <w:rsid w:val="00614324"/>
    <w:rsid w:val="006148A7"/>
    <w:rsid w:val="00614A2A"/>
    <w:rsid w:val="00614CA0"/>
    <w:rsid w:val="00614D61"/>
    <w:rsid w:val="00614F16"/>
    <w:rsid w:val="0061515C"/>
    <w:rsid w:val="006151F1"/>
    <w:rsid w:val="00615211"/>
    <w:rsid w:val="0061571B"/>
    <w:rsid w:val="006157AB"/>
    <w:rsid w:val="00615969"/>
    <w:rsid w:val="00615995"/>
    <w:rsid w:val="00615D92"/>
    <w:rsid w:val="00615DBE"/>
    <w:rsid w:val="00615E07"/>
    <w:rsid w:val="00615E11"/>
    <w:rsid w:val="00616119"/>
    <w:rsid w:val="006165E7"/>
    <w:rsid w:val="00616846"/>
    <w:rsid w:val="00616B16"/>
    <w:rsid w:val="00616C81"/>
    <w:rsid w:val="00616FE9"/>
    <w:rsid w:val="00617213"/>
    <w:rsid w:val="0061732E"/>
    <w:rsid w:val="00617341"/>
    <w:rsid w:val="0061747C"/>
    <w:rsid w:val="006174F1"/>
    <w:rsid w:val="006176F1"/>
    <w:rsid w:val="006178CB"/>
    <w:rsid w:val="00617B01"/>
    <w:rsid w:val="00617BFE"/>
    <w:rsid w:val="00617EB6"/>
    <w:rsid w:val="006200ED"/>
    <w:rsid w:val="006203D9"/>
    <w:rsid w:val="00620573"/>
    <w:rsid w:val="0062067F"/>
    <w:rsid w:val="006206F0"/>
    <w:rsid w:val="00620884"/>
    <w:rsid w:val="0062088C"/>
    <w:rsid w:val="0062095C"/>
    <w:rsid w:val="00620CDE"/>
    <w:rsid w:val="006211CD"/>
    <w:rsid w:val="00621392"/>
    <w:rsid w:val="006217DE"/>
    <w:rsid w:val="00621814"/>
    <w:rsid w:val="00621911"/>
    <w:rsid w:val="006219D3"/>
    <w:rsid w:val="00621D32"/>
    <w:rsid w:val="00621FAB"/>
    <w:rsid w:val="0062213D"/>
    <w:rsid w:val="00622207"/>
    <w:rsid w:val="00622239"/>
    <w:rsid w:val="006223F4"/>
    <w:rsid w:val="006227BF"/>
    <w:rsid w:val="00622A9D"/>
    <w:rsid w:val="00622BFB"/>
    <w:rsid w:val="00622C31"/>
    <w:rsid w:val="00622C68"/>
    <w:rsid w:val="00622D4C"/>
    <w:rsid w:val="00622E54"/>
    <w:rsid w:val="00622FAB"/>
    <w:rsid w:val="0062344F"/>
    <w:rsid w:val="0062351E"/>
    <w:rsid w:val="00623569"/>
    <w:rsid w:val="006238C3"/>
    <w:rsid w:val="00623ADE"/>
    <w:rsid w:val="00623FF0"/>
    <w:rsid w:val="00624378"/>
    <w:rsid w:val="006243C0"/>
    <w:rsid w:val="00624448"/>
    <w:rsid w:val="006245F0"/>
    <w:rsid w:val="0062464F"/>
    <w:rsid w:val="0062493F"/>
    <w:rsid w:val="00624B29"/>
    <w:rsid w:val="00624C58"/>
    <w:rsid w:val="00624E23"/>
    <w:rsid w:val="00624F80"/>
    <w:rsid w:val="00624F8B"/>
    <w:rsid w:val="006252F3"/>
    <w:rsid w:val="006253AC"/>
    <w:rsid w:val="0062556C"/>
    <w:rsid w:val="006256D6"/>
    <w:rsid w:val="0062588C"/>
    <w:rsid w:val="00625894"/>
    <w:rsid w:val="00625B7F"/>
    <w:rsid w:val="00625BD3"/>
    <w:rsid w:val="00625C37"/>
    <w:rsid w:val="00625CAF"/>
    <w:rsid w:val="00625CCF"/>
    <w:rsid w:val="00625D33"/>
    <w:rsid w:val="00625DA0"/>
    <w:rsid w:val="00625F91"/>
    <w:rsid w:val="00626084"/>
    <w:rsid w:val="006260B9"/>
    <w:rsid w:val="006260E2"/>
    <w:rsid w:val="00626292"/>
    <w:rsid w:val="00626629"/>
    <w:rsid w:val="00627278"/>
    <w:rsid w:val="0062729A"/>
    <w:rsid w:val="006273FC"/>
    <w:rsid w:val="00627508"/>
    <w:rsid w:val="00627918"/>
    <w:rsid w:val="006279B8"/>
    <w:rsid w:val="00627CF8"/>
    <w:rsid w:val="00627FB8"/>
    <w:rsid w:val="00630070"/>
    <w:rsid w:val="006300D7"/>
    <w:rsid w:val="006300F6"/>
    <w:rsid w:val="0063024E"/>
    <w:rsid w:val="00630291"/>
    <w:rsid w:val="006307A2"/>
    <w:rsid w:val="00630870"/>
    <w:rsid w:val="00630AF3"/>
    <w:rsid w:val="00630BB2"/>
    <w:rsid w:val="00630F68"/>
    <w:rsid w:val="00630FCA"/>
    <w:rsid w:val="006313C4"/>
    <w:rsid w:val="006314A8"/>
    <w:rsid w:val="00631712"/>
    <w:rsid w:val="00631748"/>
    <w:rsid w:val="00631762"/>
    <w:rsid w:val="006317EB"/>
    <w:rsid w:val="006318BE"/>
    <w:rsid w:val="00631939"/>
    <w:rsid w:val="0063195D"/>
    <w:rsid w:val="00631A1B"/>
    <w:rsid w:val="00631AED"/>
    <w:rsid w:val="00631B04"/>
    <w:rsid w:val="00631E13"/>
    <w:rsid w:val="00631F09"/>
    <w:rsid w:val="00632024"/>
    <w:rsid w:val="0063207F"/>
    <w:rsid w:val="006320DE"/>
    <w:rsid w:val="0063218D"/>
    <w:rsid w:val="006321EF"/>
    <w:rsid w:val="006322D8"/>
    <w:rsid w:val="0063233D"/>
    <w:rsid w:val="00632545"/>
    <w:rsid w:val="0063254C"/>
    <w:rsid w:val="006327E7"/>
    <w:rsid w:val="00632E10"/>
    <w:rsid w:val="00632F0F"/>
    <w:rsid w:val="00632F81"/>
    <w:rsid w:val="00633235"/>
    <w:rsid w:val="00633256"/>
    <w:rsid w:val="0063325C"/>
    <w:rsid w:val="0063375A"/>
    <w:rsid w:val="006338DE"/>
    <w:rsid w:val="00633913"/>
    <w:rsid w:val="00633DDB"/>
    <w:rsid w:val="006342C1"/>
    <w:rsid w:val="006343EB"/>
    <w:rsid w:val="00634496"/>
    <w:rsid w:val="0063456E"/>
    <w:rsid w:val="006349D9"/>
    <w:rsid w:val="00634A88"/>
    <w:rsid w:val="00634B62"/>
    <w:rsid w:val="00634C40"/>
    <w:rsid w:val="00634C56"/>
    <w:rsid w:val="00634CA1"/>
    <w:rsid w:val="00634CF3"/>
    <w:rsid w:val="00635069"/>
    <w:rsid w:val="00635149"/>
    <w:rsid w:val="006351F8"/>
    <w:rsid w:val="006351FE"/>
    <w:rsid w:val="00635413"/>
    <w:rsid w:val="006356D5"/>
    <w:rsid w:val="0063576C"/>
    <w:rsid w:val="006359A8"/>
    <w:rsid w:val="006359B3"/>
    <w:rsid w:val="00635D5B"/>
    <w:rsid w:val="00635DDB"/>
    <w:rsid w:val="00635FE4"/>
    <w:rsid w:val="006360A2"/>
    <w:rsid w:val="0063620B"/>
    <w:rsid w:val="0063648D"/>
    <w:rsid w:val="00636560"/>
    <w:rsid w:val="00636FC8"/>
    <w:rsid w:val="006370B3"/>
    <w:rsid w:val="0063773D"/>
    <w:rsid w:val="0063797A"/>
    <w:rsid w:val="00637BA7"/>
    <w:rsid w:val="00637D35"/>
    <w:rsid w:val="00637D56"/>
    <w:rsid w:val="00637DE4"/>
    <w:rsid w:val="00637FA0"/>
    <w:rsid w:val="006402A8"/>
    <w:rsid w:val="006402FD"/>
    <w:rsid w:val="00640561"/>
    <w:rsid w:val="0064057A"/>
    <w:rsid w:val="006405EA"/>
    <w:rsid w:val="00640725"/>
    <w:rsid w:val="00640838"/>
    <w:rsid w:val="00640886"/>
    <w:rsid w:val="00640B24"/>
    <w:rsid w:val="00640B40"/>
    <w:rsid w:val="00640DAC"/>
    <w:rsid w:val="00640E5E"/>
    <w:rsid w:val="00640E9F"/>
    <w:rsid w:val="00640EB2"/>
    <w:rsid w:val="006410F2"/>
    <w:rsid w:val="00641278"/>
    <w:rsid w:val="0064129A"/>
    <w:rsid w:val="006412BC"/>
    <w:rsid w:val="006412C7"/>
    <w:rsid w:val="00641618"/>
    <w:rsid w:val="0064193B"/>
    <w:rsid w:val="00641BE2"/>
    <w:rsid w:val="00641DE9"/>
    <w:rsid w:val="00642186"/>
    <w:rsid w:val="0064278D"/>
    <w:rsid w:val="006428AD"/>
    <w:rsid w:val="00642AA1"/>
    <w:rsid w:val="00642EEC"/>
    <w:rsid w:val="006432CE"/>
    <w:rsid w:val="00643A3D"/>
    <w:rsid w:val="00643E4F"/>
    <w:rsid w:val="00643EE5"/>
    <w:rsid w:val="00643FA0"/>
    <w:rsid w:val="00643FFA"/>
    <w:rsid w:val="006440D7"/>
    <w:rsid w:val="006441EB"/>
    <w:rsid w:val="0064495A"/>
    <w:rsid w:val="00644980"/>
    <w:rsid w:val="0064504D"/>
    <w:rsid w:val="006450D4"/>
    <w:rsid w:val="0064521E"/>
    <w:rsid w:val="0064530D"/>
    <w:rsid w:val="00645317"/>
    <w:rsid w:val="00645372"/>
    <w:rsid w:val="00645445"/>
    <w:rsid w:val="0064566F"/>
    <w:rsid w:val="00645CA3"/>
    <w:rsid w:val="00645D48"/>
    <w:rsid w:val="00645DA8"/>
    <w:rsid w:val="00646105"/>
    <w:rsid w:val="006465FC"/>
    <w:rsid w:val="00646696"/>
    <w:rsid w:val="006468A8"/>
    <w:rsid w:val="00646907"/>
    <w:rsid w:val="006469C3"/>
    <w:rsid w:val="00646B1C"/>
    <w:rsid w:val="00646B45"/>
    <w:rsid w:val="00646CAA"/>
    <w:rsid w:val="00646D93"/>
    <w:rsid w:val="00646DAF"/>
    <w:rsid w:val="00646F22"/>
    <w:rsid w:val="006470F3"/>
    <w:rsid w:val="006472ED"/>
    <w:rsid w:val="00647606"/>
    <w:rsid w:val="00647C8E"/>
    <w:rsid w:val="00647E9F"/>
    <w:rsid w:val="00647EE4"/>
    <w:rsid w:val="00647F00"/>
    <w:rsid w:val="0065025C"/>
    <w:rsid w:val="00650355"/>
    <w:rsid w:val="006503B1"/>
    <w:rsid w:val="00650558"/>
    <w:rsid w:val="00650985"/>
    <w:rsid w:val="00650B9D"/>
    <w:rsid w:val="00651095"/>
    <w:rsid w:val="006512D6"/>
    <w:rsid w:val="006512DA"/>
    <w:rsid w:val="0065176B"/>
    <w:rsid w:val="00651921"/>
    <w:rsid w:val="006522B0"/>
    <w:rsid w:val="00652407"/>
    <w:rsid w:val="0065240D"/>
    <w:rsid w:val="006524DE"/>
    <w:rsid w:val="006524F6"/>
    <w:rsid w:val="0065250B"/>
    <w:rsid w:val="00652AE2"/>
    <w:rsid w:val="00652BA1"/>
    <w:rsid w:val="00652C61"/>
    <w:rsid w:val="00652D7A"/>
    <w:rsid w:val="00652DD1"/>
    <w:rsid w:val="00653264"/>
    <w:rsid w:val="0065329D"/>
    <w:rsid w:val="006535AF"/>
    <w:rsid w:val="006536B5"/>
    <w:rsid w:val="006536F4"/>
    <w:rsid w:val="0065390C"/>
    <w:rsid w:val="0065397B"/>
    <w:rsid w:val="00653ADA"/>
    <w:rsid w:val="00653D19"/>
    <w:rsid w:val="00653D1D"/>
    <w:rsid w:val="00653E87"/>
    <w:rsid w:val="00653F85"/>
    <w:rsid w:val="00654159"/>
    <w:rsid w:val="0065428B"/>
    <w:rsid w:val="006543C1"/>
    <w:rsid w:val="00654BAF"/>
    <w:rsid w:val="00654EB8"/>
    <w:rsid w:val="00654F62"/>
    <w:rsid w:val="0065502F"/>
    <w:rsid w:val="0065549E"/>
    <w:rsid w:val="006555D4"/>
    <w:rsid w:val="006559CF"/>
    <w:rsid w:val="00655BB9"/>
    <w:rsid w:val="00655BCD"/>
    <w:rsid w:val="00655DF7"/>
    <w:rsid w:val="00655FFD"/>
    <w:rsid w:val="006565B5"/>
    <w:rsid w:val="006565C2"/>
    <w:rsid w:val="00656688"/>
    <w:rsid w:val="00656B69"/>
    <w:rsid w:val="00656CCC"/>
    <w:rsid w:val="00657007"/>
    <w:rsid w:val="006575AE"/>
    <w:rsid w:val="00657829"/>
    <w:rsid w:val="00657A59"/>
    <w:rsid w:val="00657A8B"/>
    <w:rsid w:val="00657BBF"/>
    <w:rsid w:val="00657CDE"/>
    <w:rsid w:val="00660124"/>
    <w:rsid w:val="0066012E"/>
    <w:rsid w:val="006603F4"/>
    <w:rsid w:val="00660574"/>
    <w:rsid w:val="00660594"/>
    <w:rsid w:val="006605D7"/>
    <w:rsid w:val="006606EE"/>
    <w:rsid w:val="0066078A"/>
    <w:rsid w:val="00660A8F"/>
    <w:rsid w:val="00660ADD"/>
    <w:rsid w:val="00660BDF"/>
    <w:rsid w:val="00660C5A"/>
    <w:rsid w:val="00660DF0"/>
    <w:rsid w:val="00660E6F"/>
    <w:rsid w:val="00660F67"/>
    <w:rsid w:val="00660FA8"/>
    <w:rsid w:val="00660FC9"/>
    <w:rsid w:val="006615DE"/>
    <w:rsid w:val="0066174E"/>
    <w:rsid w:val="006619D0"/>
    <w:rsid w:val="00661C1D"/>
    <w:rsid w:val="00661CB2"/>
    <w:rsid w:val="00661E7F"/>
    <w:rsid w:val="00661FA1"/>
    <w:rsid w:val="00662190"/>
    <w:rsid w:val="00662B24"/>
    <w:rsid w:val="00662D25"/>
    <w:rsid w:val="00662DAD"/>
    <w:rsid w:val="00662DBC"/>
    <w:rsid w:val="00662DC5"/>
    <w:rsid w:val="00662F64"/>
    <w:rsid w:val="0066306F"/>
    <w:rsid w:val="006630E3"/>
    <w:rsid w:val="006630F9"/>
    <w:rsid w:val="00663340"/>
    <w:rsid w:val="0066362C"/>
    <w:rsid w:val="00663632"/>
    <w:rsid w:val="00663865"/>
    <w:rsid w:val="006638B2"/>
    <w:rsid w:val="00663FA0"/>
    <w:rsid w:val="006642C9"/>
    <w:rsid w:val="0066464C"/>
    <w:rsid w:val="0066480F"/>
    <w:rsid w:val="00664B15"/>
    <w:rsid w:val="00664C00"/>
    <w:rsid w:val="00664D84"/>
    <w:rsid w:val="00664D98"/>
    <w:rsid w:val="00665204"/>
    <w:rsid w:val="00665451"/>
    <w:rsid w:val="00665490"/>
    <w:rsid w:val="00665500"/>
    <w:rsid w:val="0066557B"/>
    <w:rsid w:val="00665789"/>
    <w:rsid w:val="006657A0"/>
    <w:rsid w:val="0066592C"/>
    <w:rsid w:val="00665AFC"/>
    <w:rsid w:val="00665BB4"/>
    <w:rsid w:val="00665C94"/>
    <w:rsid w:val="006660C0"/>
    <w:rsid w:val="006660FB"/>
    <w:rsid w:val="006667C0"/>
    <w:rsid w:val="0066684D"/>
    <w:rsid w:val="00666898"/>
    <w:rsid w:val="006668B8"/>
    <w:rsid w:val="006668F8"/>
    <w:rsid w:val="00666DF1"/>
    <w:rsid w:val="00666F4D"/>
    <w:rsid w:val="006674C5"/>
    <w:rsid w:val="0066755F"/>
    <w:rsid w:val="00667684"/>
    <w:rsid w:val="006677B0"/>
    <w:rsid w:val="0066793D"/>
    <w:rsid w:val="00667B0A"/>
    <w:rsid w:val="00667B1F"/>
    <w:rsid w:val="00667D5B"/>
    <w:rsid w:val="0067007A"/>
    <w:rsid w:val="006700AB"/>
    <w:rsid w:val="006705C9"/>
    <w:rsid w:val="00670622"/>
    <w:rsid w:val="00670806"/>
    <w:rsid w:val="0067082A"/>
    <w:rsid w:val="00670B77"/>
    <w:rsid w:val="00670DA5"/>
    <w:rsid w:val="00670DDE"/>
    <w:rsid w:val="0067114C"/>
    <w:rsid w:val="00671316"/>
    <w:rsid w:val="006713D4"/>
    <w:rsid w:val="00671514"/>
    <w:rsid w:val="00671791"/>
    <w:rsid w:val="00671C24"/>
    <w:rsid w:val="00671EF6"/>
    <w:rsid w:val="00671F45"/>
    <w:rsid w:val="0067270E"/>
    <w:rsid w:val="00672917"/>
    <w:rsid w:val="00672D33"/>
    <w:rsid w:val="00672EBE"/>
    <w:rsid w:val="00672F45"/>
    <w:rsid w:val="006730A7"/>
    <w:rsid w:val="006730E7"/>
    <w:rsid w:val="0067353E"/>
    <w:rsid w:val="0067377D"/>
    <w:rsid w:val="006738CA"/>
    <w:rsid w:val="00673984"/>
    <w:rsid w:val="0067398D"/>
    <w:rsid w:val="00674185"/>
    <w:rsid w:val="006741BB"/>
    <w:rsid w:val="006749D5"/>
    <w:rsid w:val="00674A26"/>
    <w:rsid w:val="00674E8C"/>
    <w:rsid w:val="006751B9"/>
    <w:rsid w:val="0067538B"/>
    <w:rsid w:val="006753A2"/>
    <w:rsid w:val="006754E8"/>
    <w:rsid w:val="0067567C"/>
    <w:rsid w:val="00675779"/>
    <w:rsid w:val="00675892"/>
    <w:rsid w:val="006759FF"/>
    <w:rsid w:val="00675A72"/>
    <w:rsid w:val="00675A7B"/>
    <w:rsid w:val="00675D09"/>
    <w:rsid w:val="00675E3C"/>
    <w:rsid w:val="006760F1"/>
    <w:rsid w:val="00676292"/>
    <w:rsid w:val="00676297"/>
    <w:rsid w:val="006764A5"/>
    <w:rsid w:val="0067651A"/>
    <w:rsid w:val="00676583"/>
    <w:rsid w:val="00676669"/>
    <w:rsid w:val="0067688B"/>
    <w:rsid w:val="00676B8F"/>
    <w:rsid w:val="00676F1E"/>
    <w:rsid w:val="00676F20"/>
    <w:rsid w:val="006771FF"/>
    <w:rsid w:val="0067723C"/>
    <w:rsid w:val="0067750A"/>
    <w:rsid w:val="0067753D"/>
    <w:rsid w:val="006775E9"/>
    <w:rsid w:val="00677682"/>
    <w:rsid w:val="0067769D"/>
    <w:rsid w:val="00677850"/>
    <w:rsid w:val="00677853"/>
    <w:rsid w:val="00677D1F"/>
    <w:rsid w:val="00677E06"/>
    <w:rsid w:val="00680329"/>
    <w:rsid w:val="006803BC"/>
    <w:rsid w:val="00680518"/>
    <w:rsid w:val="0068086D"/>
    <w:rsid w:val="00680AC2"/>
    <w:rsid w:val="00680BE1"/>
    <w:rsid w:val="00680C58"/>
    <w:rsid w:val="00680F08"/>
    <w:rsid w:val="0068135F"/>
    <w:rsid w:val="006816AC"/>
    <w:rsid w:val="00681849"/>
    <w:rsid w:val="00681855"/>
    <w:rsid w:val="00681BCE"/>
    <w:rsid w:val="00681BFD"/>
    <w:rsid w:val="00681DBE"/>
    <w:rsid w:val="00681E95"/>
    <w:rsid w:val="00681F50"/>
    <w:rsid w:val="00682088"/>
    <w:rsid w:val="006821D7"/>
    <w:rsid w:val="0068227F"/>
    <w:rsid w:val="006826AC"/>
    <w:rsid w:val="006826DF"/>
    <w:rsid w:val="006827CB"/>
    <w:rsid w:val="006827F5"/>
    <w:rsid w:val="006831BC"/>
    <w:rsid w:val="006833DC"/>
    <w:rsid w:val="006835EE"/>
    <w:rsid w:val="0068399C"/>
    <w:rsid w:val="006839BD"/>
    <w:rsid w:val="00683A26"/>
    <w:rsid w:val="00683EF3"/>
    <w:rsid w:val="00684011"/>
    <w:rsid w:val="006846F2"/>
    <w:rsid w:val="0068475A"/>
    <w:rsid w:val="0068476E"/>
    <w:rsid w:val="00684E76"/>
    <w:rsid w:val="00684FCE"/>
    <w:rsid w:val="00684FEB"/>
    <w:rsid w:val="00685174"/>
    <w:rsid w:val="006854CC"/>
    <w:rsid w:val="006855DF"/>
    <w:rsid w:val="006855E9"/>
    <w:rsid w:val="00685991"/>
    <w:rsid w:val="00685A79"/>
    <w:rsid w:val="00685C48"/>
    <w:rsid w:val="00685C6E"/>
    <w:rsid w:val="00685C71"/>
    <w:rsid w:val="00685D88"/>
    <w:rsid w:val="00685F01"/>
    <w:rsid w:val="006864B7"/>
    <w:rsid w:val="0068680A"/>
    <w:rsid w:val="00686827"/>
    <w:rsid w:val="00686917"/>
    <w:rsid w:val="0068692A"/>
    <w:rsid w:val="00686A1A"/>
    <w:rsid w:val="00686B96"/>
    <w:rsid w:val="00686C16"/>
    <w:rsid w:val="00686E6D"/>
    <w:rsid w:val="00686FE3"/>
    <w:rsid w:val="0068734F"/>
    <w:rsid w:val="0068739D"/>
    <w:rsid w:val="006878EE"/>
    <w:rsid w:val="00687A1C"/>
    <w:rsid w:val="00687AA4"/>
    <w:rsid w:val="00687FCC"/>
    <w:rsid w:val="00690130"/>
    <w:rsid w:val="006901EE"/>
    <w:rsid w:val="0069046A"/>
    <w:rsid w:val="00690501"/>
    <w:rsid w:val="00690716"/>
    <w:rsid w:val="00690B23"/>
    <w:rsid w:val="00690F17"/>
    <w:rsid w:val="00690F4D"/>
    <w:rsid w:val="00691184"/>
    <w:rsid w:val="00691289"/>
    <w:rsid w:val="006914A0"/>
    <w:rsid w:val="0069165F"/>
    <w:rsid w:val="006916DC"/>
    <w:rsid w:val="00691AA9"/>
    <w:rsid w:val="00691BFE"/>
    <w:rsid w:val="00691C59"/>
    <w:rsid w:val="00691DE9"/>
    <w:rsid w:val="00691F12"/>
    <w:rsid w:val="00692098"/>
    <w:rsid w:val="00692107"/>
    <w:rsid w:val="006923FB"/>
    <w:rsid w:val="006924EB"/>
    <w:rsid w:val="00692B93"/>
    <w:rsid w:val="00692CCB"/>
    <w:rsid w:val="0069332D"/>
    <w:rsid w:val="006933EE"/>
    <w:rsid w:val="00693679"/>
    <w:rsid w:val="00693780"/>
    <w:rsid w:val="006938C0"/>
    <w:rsid w:val="00693C27"/>
    <w:rsid w:val="00693D8B"/>
    <w:rsid w:val="006940BA"/>
    <w:rsid w:val="006943EC"/>
    <w:rsid w:val="006944D8"/>
    <w:rsid w:val="00694545"/>
    <w:rsid w:val="00694843"/>
    <w:rsid w:val="00694977"/>
    <w:rsid w:val="00694B0D"/>
    <w:rsid w:val="00694DEA"/>
    <w:rsid w:val="00694DED"/>
    <w:rsid w:val="00694F1A"/>
    <w:rsid w:val="00694FF0"/>
    <w:rsid w:val="00695016"/>
    <w:rsid w:val="00695156"/>
    <w:rsid w:val="00695183"/>
    <w:rsid w:val="0069521F"/>
    <w:rsid w:val="006953A4"/>
    <w:rsid w:val="006954A4"/>
    <w:rsid w:val="00695812"/>
    <w:rsid w:val="00695F34"/>
    <w:rsid w:val="00695F64"/>
    <w:rsid w:val="006965FA"/>
    <w:rsid w:val="006967BD"/>
    <w:rsid w:val="00696941"/>
    <w:rsid w:val="00696A23"/>
    <w:rsid w:val="00696B2F"/>
    <w:rsid w:val="00696B3B"/>
    <w:rsid w:val="006970EF"/>
    <w:rsid w:val="00697907"/>
    <w:rsid w:val="006979D6"/>
    <w:rsid w:val="00697CEB"/>
    <w:rsid w:val="00697CFF"/>
    <w:rsid w:val="006A03A2"/>
    <w:rsid w:val="006A03FF"/>
    <w:rsid w:val="006A043A"/>
    <w:rsid w:val="006A079C"/>
    <w:rsid w:val="006A0A0A"/>
    <w:rsid w:val="006A0A27"/>
    <w:rsid w:val="006A0B1B"/>
    <w:rsid w:val="006A0C7E"/>
    <w:rsid w:val="006A0C84"/>
    <w:rsid w:val="006A0F85"/>
    <w:rsid w:val="006A13AF"/>
    <w:rsid w:val="006A154B"/>
    <w:rsid w:val="006A1A40"/>
    <w:rsid w:val="006A1B70"/>
    <w:rsid w:val="006A1E01"/>
    <w:rsid w:val="006A1E42"/>
    <w:rsid w:val="006A1F24"/>
    <w:rsid w:val="006A209F"/>
    <w:rsid w:val="006A20E1"/>
    <w:rsid w:val="006A20E3"/>
    <w:rsid w:val="006A20FE"/>
    <w:rsid w:val="006A2113"/>
    <w:rsid w:val="006A2841"/>
    <w:rsid w:val="006A2844"/>
    <w:rsid w:val="006A29A6"/>
    <w:rsid w:val="006A2B7E"/>
    <w:rsid w:val="006A2BD9"/>
    <w:rsid w:val="006A2C43"/>
    <w:rsid w:val="006A2CD7"/>
    <w:rsid w:val="006A2D58"/>
    <w:rsid w:val="006A2E3C"/>
    <w:rsid w:val="006A2F2C"/>
    <w:rsid w:val="006A2F80"/>
    <w:rsid w:val="006A30CA"/>
    <w:rsid w:val="006A3190"/>
    <w:rsid w:val="006A32D8"/>
    <w:rsid w:val="006A33B0"/>
    <w:rsid w:val="006A368D"/>
    <w:rsid w:val="006A36E6"/>
    <w:rsid w:val="006A3C2E"/>
    <w:rsid w:val="006A40D5"/>
    <w:rsid w:val="006A41A5"/>
    <w:rsid w:val="006A436A"/>
    <w:rsid w:val="006A459B"/>
    <w:rsid w:val="006A47BF"/>
    <w:rsid w:val="006A49BD"/>
    <w:rsid w:val="006A4AE5"/>
    <w:rsid w:val="006A4C63"/>
    <w:rsid w:val="006A4D21"/>
    <w:rsid w:val="006A4D93"/>
    <w:rsid w:val="006A4EBF"/>
    <w:rsid w:val="006A5251"/>
    <w:rsid w:val="006A52A8"/>
    <w:rsid w:val="006A52D3"/>
    <w:rsid w:val="006A5327"/>
    <w:rsid w:val="006A5435"/>
    <w:rsid w:val="006A54EF"/>
    <w:rsid w:val="006A5500"/>
    <w:rsid w:val="006A55FB"/>
    <w:rsid w:val="006A56D4"/>
    <w:rsid w:val="006A58D2"/>
    <w:rsid w:val="006A599F"/>
    <w:rsid w:val="006A5AC9"/>
    <w:rsid w:val="006A5C09"/>
    <w:rsid w:val="006A5D0D"/>
    <w:rsid w:val="006A5DE0"/>
    <w:rsid w:val="006A5E8E"/>
    <w:rsid w:val="006A631F"/>
    <w:rsid w:val="006A6463"/>
    <w:rsid w:val="006A65C0"/>
    <w:rsid w:val="006A67FA"/>
    <w:rsid w:val="006A6936"/>
    <w:rsid w:val="006A6B90"/>
    <w:rsid w:val="006A6CDC"/>
    <w:rsid w:val="006A6EEC"/>
    <w:rsid w:val="006A70C3"/>
    <w:rsid w:val="006A717D"/>
    <w:rsid w:val="006A745F"/>
    <w:rsid w:val="006A74E7"/>
    <w:rsid w:val="006A7590"/>
    <w:rsid w:val="006A7920"/>
    <w:rsid w:val="006B00FF"/>
    <w:rsid w:val="006B01B4"/>
    <w:rsid w:val="006B048C"/>
    <w:rsid w:val="006B057D"/>
    <w:rsid w:val="006B0AA3"/>
    <w:rsid w:val="006B0B6B"/>
    <w:rsid w:val="006B0F77"/>
    <w:rsid w:val="006B1322"/>
    <w:rsid w:val="006B14A9"/>
    <w:rsid w:val="006B1707"/>
    <w:rsid w:val="006B19D5"/>
    <w:rsid w:val="006B1BE5"/>
    <w:rsid w:val="006B1D07"/>
    <w:rsid w:val="006B1D2C"/>
    <w:rsid w:val="006B1F72"/>
    <w:rsid w:val="006B22A6"/>
    <w:rsid w:val="006B2448"/>
    <w:rsid w:val="006B2506"/>
    <w:rsid w:val="006B2566"/>
    <w:rsid w:val="006B25A3"/>
    <w:rsid w:val="006B2727"/>
    <w:rsid w:val="006B2873"/>
    <w:rsid w:val="006B294C"/>
    <w:rsid w:val="006B294E"/>
    <w:rsid w:val="006B2A22"/>
    <w:rsid w:val="006B2A33"/>
    <w:rsid w:val="006B2D7F"/>
    <w:rsid w:val="006B2ED5"/>
    <w:rsid w:val="006B3331"/>
    <w:rsid w:val="006B3439"/>
    <w:rsid w:val="006B378A"/>
    <w:rsid w:val="006B3946"/>
    <w:rsid w:val="006B3CA2"/>
    <w:rsid w:val="006B42B0"/>
    <w:rsid w:val="006B4425"/>
    <w:rsid w:val="006B4668"/>
    <w:rsid w:val="006B4854"/>
    <w:rsid w:val="006B49CD"/>
    <w:rsid w:val="006B4BDA"/>
    <w:rsid w:val="006B4E23"/>
    <w:rsid w:val="006B5155"/>
    <w:rsid w:val="006B5382"/>
    <w:rsid w:val="006B5622"/>
    <w:rsid w:val="006B563D"/>
    <w:rsid w:val="006B56A4"/>
    <w:rsid w:val="006B5BE4"/>
    <w:rsid w:val="006B5C11"/>
    <w:rsid w:val="006B61B8"/>
    <w:rsid w:val="006B629B"/>
    <w:rsid w:val="006B6622"/>
    <w:rsid w:val="006B6661"/>
    <w:rsid w:val="006B70C7"/>
    <w:rsid w:val="006B7228"/>
    <w:rsid w:val="006B7254"/>
    <w:rsid w:val="006B7350"/>
    <w:rsid w:val="006B75BE"/>
    <w:rsid w:val="006B774A"/>
    <w:rsid w:val="006B7B6F"/>
    <w:rsid w:val="006B7CA2"/>
    <w:rsid w:val="006B7D7E"/>
    <w:rsid w:val="006B7EC6"/>
    <w:rsid w:val="006B7FEE"/>
    <w:rsid w:val="006C04A1"/>
    <w:rsid w:val="006C0502"/>
    <w:rsid w:val="006C05C1"/>
    <w:rsid w:val="006C087B"/>
    <w:rsid w:val="006C0BF2"/>
    <w:rsid w:val="006C0CB2"/>
    <w:rsid w:val="006C0E81"/>
    <w:rsid w:val="006C106D"/>
    <w:rsid w:val="006C1162"/>
    <w:rsid w:val="006C17B9"/>
    <w:rsid w:val="006C18A5"/>
    <w:rsid w:val="006C194E"/>
    <w:rsid w:val="006C1B06"/>
    <w:rsid w:val="006C201D"/>
    <w:rsid w:val="006C2114"/>
    <w:rsid w:val="006C21FD"/>
    <w:rsid w:val="006C240A"/>
    <w:rsid w:val="006C25A0"/>
    <w:rsid w:val="006C2697"/>
    <w:rsid w:val="006C26A6"/>
    <w:rsid w:val="006C26CE"/>
    <w:rsid w:val="006C2729"/>
    <w:rsid w:val="006C2839"/>
    <w:rsid w:val="006C2848"/>
    <w:rsid w:val="006C29CE"/>
    <w:rsid w:val="006C2F14"/>
    <w:rsid w:val="006C2F6F"/>
    <w:rsid w:val="006C325C"/>
    <w:rsid w:val="006C3448"/>
    <w:rsid w:val="006C3494"/>
    <w:rsid w:val="006C351D"/>
    <w:rsid w:val="006C358A"/>
    <w:rsid w:val="006C365F"/>
    <w:rsid w:val="006C36CA"/>
    <w:rsid w:val="006C3786"/>
    <w:rsid w:val="006C38F4"/>
    <w:rsid w:val="006C3A14"/>
    <w:rsid w:val="006C3CA4"/>
    <w:rsid w:val="006C3CA9"/>
    <w:rsid w:val="006C3E16"/>
    <w:rsid w:val="006C4205"/>
    <w:rsid w:val="006C441A"/>
    <w:rsid w:val="006C484F"/>
    <w:rsid w:val="006C485A"/>
    <w:rsid w:val="006C48E2"/>
    <w:rsid w:val="006C4AA2"/>
    <w:rsid w:val="006C4CAF"/>
    <w:rsid w:val="006C4DC9"/>
    <w:rsid w:val="006C4E64"/>
    <w:rsid w:val="006C53A6"/>
    <w:rsid w:val="006C5AE1"/>
    <w:rsid w:val="006C5C9C"/>
    <w:rsid w:val="006C5EDA"/>
    <w:rsid w:val="006C5F3F"/>
    <w:rsid w:val="006C5F4B"/>
    <w:rsid w:val="006C5FEE"/>
    <w:rsid w:val="006C611D"/>
    <w:rsid w:val="006C6193"/>
    <w:rsid w:val="006C61AF"/>
    <w:rsid w:val="006C622A"/>
    <w:rsid w:val="006C6AD7"/>
    <w:rsid w:val="006C6AF3"/>
    <w:rsid w:val="006C6EDE"/>
    <w:rsid w:val="006C6EE3"/>
    <w:rsid w:val="006C727D"/>
    <w:rsid w:val="006C7444"/>
    <w:rsid w:val="006C7557"/>
    <w:rsid w:val="006C76C7"/>
    <w:rsid w:val="006C76EE"/>
    <w:rsid w:val="006C77BE"/>
    <w:rsid w:val="006C788F"/>
    <w:rsid w:val="006C794C"/>
    <w:rsid w:val="006C7BCF"/>
    <w:rsid w:val="006C7CDC"/>
    <w:rsid w:val="006C7EBC"/>
    <w:rsid w:val="006C7FCC"/>
    <w:rsid w:val="006D00FF"/>
    <w:rsid w:val="006D014B"/>
    <w:rsid w:val="006D01B9"/>
    <w:rsid w:val="006D097F"/>
    <w:rsid w:val="006D0ABF"/>
    <w:rsid w:val="006D0C2F"/>
    <w:rsid w:val="006D0CDB"/>
    <w:rsid w:val="006D139A"/>
    <w:rsid w:val="006D13C1"/>
    <w:rsid w:val="006D1481"/>
    <w:rsid w:val="006D1542"/>
    <w:rsid w:val="006D181A"/>
    <w:rsid w:val="006D1C88"/>
    <w:rsid w:val="006D1D1F"/>
    <w:rsid w:val="006D1DC5"/>
    <w:rsid w:val="006D1F65"/>
    <w:rsid w:val="006D20F5"/>
    <w:rsid w:val="006D2496"/>
    <w:rsid w:val="006D26D8"/>
    <w:rsid w:val="006D2858"/>
    <w:rsid w:val="006D2A3E"/>
    <w:rsid w:val="006D2C65"/>
    <w:rsid w:val="006D2DD9"/>
    <w:rsid w:val="006D2E4F"/>
    <w:rsid w:val="006D32BB"/>
    <w:rsid w:val="006D3490"/>
    <w:rsid w:val="006D36B1"/>
    <w:rsid w:val="006D3735"/>
    <w:rsid w:val="006D3945"/>
    <w:rsid w:val="006D3C04"/>
    <w:rsid w:val="006D3C9F"/>
    <w:rsid w:val="006D3D30"/>
    <w:rsid w:val="006D41A8"/>
    <w:rsid w:val="006D4407"/>
    <w:rsid w:val="006D4892"/>
    <w:rsid w:val="006D48AA"/>
    <w:rsid w:val="006D5165"/>
    <w:rsid w:val="006D51D9"/>
    <w:rsid w:val="006D5686"/>
    <w:rsid w:val="006D58EE"/>
    <w:rsid w:val="006D5992"/>
    <w:rsid w:val="006D5B99"/>
    <w:rsid w:val="006D5BB6"/>
    <w:rsid w:val="006D5C1E"/>
    <w:rsid w:val="006D5CBE"/>
    <w:rsid w:val="006D5DF0"/>
    <w:rsid w:val="006D62A4"/>
    <w:rsid w:val="006D633A"/>
    <w:rsid w:val="006D6759"/>
    <w:rsid w:val="006D67D8"/>
    <w:rsid w:val="006D6807"/>
    <w:rsid w:val="006D6ABF"/>
    <w:rsid w:val="006D6AE3"/>
    <w:rsid w:val="006D6C63"/>
    <w:rsid w:val="006D70AE"/>
    <w:rsid w:val="006D72E2"/>
    <w:rsid w:val="006D734A"/>
    <w:rsid w:val="006D736C"/>
    <w:rsid w:val="006D73F6"/>
    <w:rsid w:val="006D7493"/>
    <w:rsid w:val="006D750F"/>
    <w:rsid w:val="006D78D6"/>
    <w:rsid w:val="006D7BD8"/>
    <w:rsid w:val="006D7C02"/>
    <w:rsid w:val="006E0351"/>
    <w:rsid w:val="006E040F"/>
    <w:rsid w:val="006E0977"/>
    <w:rsid w:val="006E09F2"/>
    <w:rsid w:val="006E0AB3"/>
    <w:rsid w:val="006E0B87"/>
    <w:rsid w:val="006E0BA8"/>
    <w:rsid w:val="006E0CFA"/>
    <w:rsid w:val="006E0CFF"/>
    <w:rsid w:val="006E0FE0"/>
    <w:rsid w:val="006E1000"/>
    <w:rsid w:val="006E104E"/>
    <w:rsid w:val="006E122F"/>
    <w:rsid w:val="006E145E"/>
    <w:rsid w:val="006E1570"/>
    <w:rsid w:val="006E168D"/>
    <w:rsid w:val="006E188E"/>
    <w:rsid w:val="006E1A41"/>
    <w:rsid w:val="006E2228"/>
    <w:rsid w:val="006E226A"/>
    <w:rsid w:val="006E2272"/>
    <w:rsid w:val="006E2573"/>
    <w:rsid w:val="006E283A"/>
    <w:rsid w:val="006E2A28"/>
    <w:rsid w:val="006E2CB8"/>
    <w:rsid w:val="006E2EC5"/>
    <w:rsid w:val="006E325C"/>
    <w:rsid w:val="006E33CE"/>
    <w:rsid w:val="006E342E"/>
    <w:rsid w:val="006E38B5"/>
    <w:rsid w:val="006E38E8"/>
    <w:rsid w:val="006E3A3A"/>
    <w:rsid w:val="006E3D12"/>
    <w:rsid w:val="006E41E7"/>
    <w:rsid w:val="006E4466"/>
    <w:rsid w:val="006E4536"/>
    <w:rsid w:val="006E4DD4"/>
    <w:rsid w:val="006E4F81"/>
    <w:rsid w:val="006E50CB"/>
    <w:rsid w:val="006E5260"/>
    <w:rsid w:val="006E5271"/>
    <w:rsid w:val="006E52DA"/>
    <w:rsid w:val="006E5563"/>
    <w:rsid w:val="006E5791"/>
    <w:rsid w:val="006E57E3"/>
    <w:rsid w:val="006E5854"/>
    <w:rsid w:val="006E58C4"/>
    <w:rsid w:val="006E591E"/>
    <w:rsid w:val="006E5ACE"/>
    <w:rsid w:val="006E5C6B"/>
    <w:rsid w:val="006E5FA4"/>
    <w:rsid w:val="006E61DD"/>
    <w:rsid w:val="006E6216"/>
    <w:rsid w:val="006E64A4"/>
    <w:rsid w:val="006E64A9"/>
    <w:rsid w:val="006E66F2"/>
    <w:rsid w:val="006E690A"/>
    <w:rsid w:val="006E6D4D"/>
    <w:rsid w:val="006E6FFF"/>
    <w:rsid w:val="006E7271"/>
    <w:rsid w:val="006E7405"/>
    <w:rsid w:val="006E74C9"/>
    <w:rsid w:val="006E7507"/>
    <w:rsid w:val="006E7514"/>
    <w:rsid w:val="006E781C"/>
    <w:rsid w:val="006E79C5"/>
    <w:rsid w:val="006E7A31"/>
    <w:rsid w:val="006E7AC5"/>
    <w:rsid w:val="006E7C3F"/>
    <w:rsid w:val="006E7C45"/>
    <w:rsid w:val="006E7C6E"/>
    <w:rsid w:val="006E7D7C"/>
    <w:rsid w:val="006E7E0F"/>
    <w:rsid w:val="006F020F"/>
    <w:rsid w:val="006F023E"/>
    <w:rsid w:val="006F02E6"/>
    <w:rsid w:val="006F04A0"/>
    <w:rsid w:val="006F0854"/>
    <w:rsid w:val="006F0A02"/>
    <w:rsid w:val="006F0BBC"/>
    <w:rsid w:val="006F0C26"/>
    <w:rsid w:val="006F0D76"/>
    <w:rsid w:val="006F0F7F"/>
    <w:rsid w:val="006F0F98"/>
    <w:rsid w:val="006F1027"/>
    <w:rsid w:val="006F1149"/>
    <w:rsid w:val="006F12E3"/>
    <w:rsid w:val="006F1369"/>
    <w:rsid w:val="006F1466"/>
    <w:rsid w:val="006F1469"/>
    <w:rsid w:val="006F1837"/>
    <w:rsid w:val="006F1CFF"/>
    <w:rsid w:val="006F1EBF"/>
    <w:rsid w:val="006F2022"/>
    <w:rsid w:val="006F25BE"/>
    <w:rsid w:val="006F2691"/>
    <w:rsid w:val="006F2715"/>
    <w:rsid w:val="006F274F"/>
    <w:rsid w:val="006F2834"/>
    <w:rsid w:val="006F2962"/>
    <w:rsid w:val="006F29CC"/>
    <w:rsid w:val="006F2C12"/>
    <w:rsid w:val="006F2CFC"/>
    <w:rsid w:val="006F2EA7"/>
    <w:rsid w:val="006F351C"/>
    <w:rsid w:val="006F35E4"/>
    <w:rsid w:val="006F35F2"/>
    <w:rsid w:val="006F3AAE"/>
    <w:rsid w:val="006F3AEB"/>
    <w:rsid w:val="006F3B60"/>
    <w:rsid w:val="006F4154"/>
    <w:rsid w:val="006F42BB"/>
    <w:rsid w:val="006F4576"/>
    <w:rsid w:val="006F4744"/>
    <w:rsid w:val="006F4ACE"/>
    <w:rsid w:val="006F4B8D"/>
    <w:rsid w:val="006F4E88"/>
    <w:rsid w:val="006F4FF3"/>
    <w:rsid w:val="006F50A3"/>
    <w:rsid w:val="006F5187"/>
    <w:rsid w:val="006F5369"/>
    <w:rsid w:val="006F56C8"/>
    <w:rsid w:val="006F5C11"/>
    <w:rsid w:val="006F5DDF"/>
    <w:rsid w:val="006F5E10"/>
    <w:rsid w:val="006F611A"/>
    <w:rsid w:val="006F658C"/>
    <w:rsid w:val="006F6ACC"/>
    <w:rsid w:val="006F6B3E"/>
    <w:rsid w:val="006F6BC3"/>
    <w:rsid w:val="006F7290"/>
    <w:rsid w:val="006F7901"/>
    <w:rsid w:val="006F7E86"/>
    <w:rsid w:val="00700070"/>
    <w:rsid w:val="0070017B"/>
    <w:rsid w:val="007002B8"/>
    <w:rsid w:val="007003F3"/>
    <w:rsid w:val="00700476"/>
    <w:rsid w:val="0070058E"/>
    <w:rsid w:val="007005EC"/>
    <w:rsid w:val="00700A08"/>
    <w:rsid w:val="00700EF3"/>
    <w:rsid w:val="00700F4E"/>
    <w:rsid w:val="00701170"/>
    <w:rsid w:val="007014DA"/>
    <w:rsid w:val="007014FF"/>
    <w:rsid w:val="00701624"/>
    <w:rsid w:val="00701785"/>
    <w:rsid w:val="007019CA"/>
    <w:rsid w:val="00701BFD"/>
    <w:rsid w:val="00701E66"/>
    <w:rsid w:val="00701FCE"/>
    <w:rsid w:val="0070203F"/>
    <w:rsid w:val="007023F9"/>
    <w:rsid w:val="00702596"/>
    <w:rsid w:val="007026FE"/>
    <w:rsid w:val="007027FC"/>
    <w:rsid w:val="00702919"/>
    <w:rsid w:val="0070299E"/>
    <w:rsid w:val="00702CF3"/>
    <w:rsid w:val="00702EFB"/>
    <w:rsid w:val="00702F06"/>
    <w:rsid w:val="007031C0"/>
    <w:rsid w:val="007034FC"/>
    <w:rsid w:val="0070385E"/>
    <w:rsid w:val="00703997"/>
    <w:rsid w:val="00703B34"/>
    <w:rsid w:val="00704619"/>
    <w:rsid w:val="007046C6"/>
    <w:rsid w:val="00704733"/>
    <w:rsid w:val="00704BBD"/>
    <w:rsid w:val="00705234"/>
    <w:rsid w:val="007054BE"/>
    <w:rsid w:val="00705527"/>
    <w:rsid w:val="00705595"/>
    <w:rsid w:val="007055AD"/>
    <w:rsid w:val="007056CD"/>
    <w:rsid w:val="00705A54"/>
    <w:rsid w:val="00705AD6"/>
    <w:rsid w:val="00705D3A"/>
    <w:rsid w:val="00706448"/>
    <w:rsid w:val="00706502"/>
    <w:rsid w:val="00706D40"/>
    <w:rsid w:val="00706D86"/>
    <w:rsid w:val="00706F99"/>
    <w:rsid w:val="007079B7"/>
    <w:rsid w:val="00707BA8"/>
    <w:rsid w:val="00707F3B"/>
    <w:rsid w:val="007100CB"/>
    <w:rsid w:val="00710438"/>
    <w:rsid w:val="0071060A"/>
    <w:rsid w:val="00710740"/>
    <w:rsid w:val="00710A43"/>
    <w:rsid w:val="00710B06"/>
    <w:rsid w:val="00710B47"/>
    <w:rsid w:val="00710DD2"/>
    <w:rsid w:val="00710E9A"/>
    <w:rsid w:val="00710F4A"/>
    <w:rsid w:val="00710F78"/>
    <w:rsid w:val="0071110F"/>
    <w:rsid w:val="007112D5"/>
    <w:rsid w:val="0071134F"/>
    <w:rsid w:val="007113E9"/>
    <w:rsid w:val="007116C7"/>
    <w:rsid w:val="0071174A"/>
    <w:rsid w:val="007118E6"/>
    <w:rsid w:val="00711DA1"/>
    <w:rsid w:val="00711F3E"/>
    <w:rsid w:val="00711FE3"/>
    <w:rsid w:val="0071200D"/>
    <w:rsid w:val="00712ED6"/>
    <w:rsid w:val="00712F0E"/>
    <w:rsid w:val="00713087"/>
    <w:rsid w:val="007131AC"/>
    <w:rsid w:val="007132BF"/>
    <w:rsid w:val="00713354"/>
    <w:rsid w:val="0071347D"/>
    <w:rsid w:val="00713AA0"/>
    <w:rsid w:val="00713B10"/>
    <w:rsid w:val="00713D46"/>
    <w:rsid w:val="00713E24"/>
    <w:rsid w:val="007141AB"/>
    <w:rsid w:val="0071447E"/>
    <w:rsid w:val="0071465D"/>
    <w:rsid w:val="007147FC"/>
    <w:rsid w:val="007148DF"/>
    <w:rsid w:val="0071511F"/>
    <w:rsid w:val="00715184"/>
    <w:rsid w:val="0071519E"/>
    <w:rsid w:val="007151EC"/>
    <w:rsid w:val="00715730"/>
    <w:rsid w:val="00715C48"/>
    <w:rsid w:val="00715D6B"/>
    <w:rsid w:val="00715DCB"/>
    <w:rsid w:val="00715F75"/>
    <w:rsid w:val="00715FE8"/>
    <w:rsid w:val="00716213"/>
    <w:rsid w:val="0071641D"/>
    <w:rsid w:val="0071642A"/>
    <w:rsid w:val="00716E87"/>
    <w:rsid w:val="00716F1E"/>
    <w:rsid w:val="007170BF"/>
    <w:rsid w:val="0071726F"/>
    <w:rsid w:val="00717343"/>
    <w:rsid w:val="007173CF"/>
    <w:rsid w:val="007179F4"/>
    <w:rsid w:val="00717E86"/>
    <w:rsid w:val="00717F8D"/>
    <w:rsid w:val="00717FB0"/>
    <w:rsid w:val="00720041"/>
    <w:rsid w:val="007200A0"/>
    <w:rsid w:val="0072016A"/>
    <w:rsid w:val="00720481"/>
    <w:rsid w:val="0072056A"/>
    <w:rsid w:val="0072075D"/>
    <w:rsid w:val="007207D1"/>
    <w:rsid w:val="00720BCD"/>
    <w:rsid w:val="00720E5C"/>
    <w:rsid w:val="00720F17"/>
    <w:rsid w:val="007212F0"/>
    <w:rsid w:val="007213CB"/>
    <w:rsid w:val="0072153D"/>
    <w:rsid w:val="0072161F"/>
    <w:rsid w:val="00721639"/>
    <w:rsid w:val="0072184A"/>
    <w:rsid w:val="0072186C"/>
    <w:rsid w:val="007219E6"/>
    <w:rsid w:val="00721B41"/>
    <w:rsid w:val="00721DD4"/>
    <w:rsid w:val="007222FE"/>
    <w:rsid w:val="00722497"/>
    <w:rsid w:val="00722A9C"/>
    <w:rsid w:val="00722B4F"/>
    <w:rsid w:val="00722E7A"/>
    <w:rsid w:val="0072367F"/>
    <w:rsid w:val="00723827"/>
    <w:rsid w:val="007238F2"/>
    <w:rsid w:val="007238F4"/>
    <w:rsid w:val="007239A2"/>
    <w:rsid w:val="00723A43"/>
    <w:rsid w:val="00723B51"/>
    <w:rsid w:val="00723D95"/>
    <w:rsid w:val="00723DAB"/>
    <w:rsid w:val="00723ED7"/>
    <w:rsid w:val="0072405D"/>
    <w:rsid w:val="00724083"/>
    <w:rsid w:val="00724090"/>
    <w:rsid w:val="007244B5"/>
    <w:rsid w:val="00724B90"/>
    <w:rsid w:val="00725368"/>
    <w:rsid w:val="007253CA"/>
    <w:rsid w:val="007258D8"/>
    <w:rsid w:val="007258F0"/>
    <w:rsid w:val="00725CB5"/>
    <w:rsid w:val="00726093"/>
    <w:rsid w:val="0072611E"/>
    <w:rsid w:val="00726234"/>
    <w:rsid w:val="00726451"/>
    <w:rsid w:val="007265ED"/>
    <w:rsid w:val="00726659"/>
    <w:rsid w:val="0072669B"/>
    <w:rsid w:val="00726737"/>
    <w:rsid w:val="007267DC"/>
    <w:rsid w:val="00726B61"/>
    <w:rsid w:val="00726DF8"/>
    <w:rsid w:val="00726ECF"/>
    <w:rsid w:val="00726F11"/>
    <w:rsid w:val="00727188"/>
    <w:rsid w:val="007271FA"/>
    <w:rsid w:val="00727235"/>
    <w:rsid w:val="007274A4"/>
    <w:rsid w:val="00727520"/>
    <w:rsid w:val="00727615"/>
    <w:rsid w:val="0072781C"/>
    <w:rsid w:val="00727D96"/>
    <w:rsid w:val="007300C1"/>
    <w:rsid w:val="007301B7"/>
    <w:rsid w:val="00730245"/>
    <w:rsid w:val="007305F3"/>
    <w:rsid w:val="00730750"/>
    <w:rsid w:val="00730864"/>
    <w:rsid w:val="00730AE7"/>
    <w:rsid w:val="00730B8D"/>
    <w:rsid w:val="00730CC8"/>
    <w:rsid w:val="00730D3E"/>
    <w:rsid w:val="007313B0"/>
    <w:rsid w:val="00731664"/>
    <w:rsid w:val="00731AC6"/>
    <w:rsid w:val="00731C61"/>
    <w:rsid w:val="00731C90"/>
    <w:rsid w:val="00731D26"/>
    <w:rsid w:val="00731D8C"/>
    <w:rsid w:val="00731DA8"/>
    <w:rsid w:val="00731EBE"/>
    <w:rsid w:val="007323B3"/>
    <w:rsid w:val="00732536"/>
    <w:rsid w:val="00732938"/>
    <w:rsid w:val="007329AF"/>
    <w:rsid w:val="00732C45"/>
    <w:rsid w:val="00732FCA"/>
    <w:rsid w:val="007333AE"/>
    <w:rsid w:val="007333C0"/>
    <w:rsid w:val="007334CB"/>
    <w:rsid w:val="007334ED"/>
    <w:rsid w:val="007336BF"/>
    <w:rsid w:val="0073394A"/>
    <w:rsid w:val="00733DFE"/>
    <w:rsid w:val="00733E53"/>
    <w:rsid w:val="00733E64"/>
    <w:rsid w:val="0073403A"/>
    <w:rsid w:val="00734258"/>
    <w:rsid w:val="007344F0"/>
    <w:rsid w:val="0073450C"/>
    <w:rsid w:val="0073458A"/>
    <w:rsid w:val="007345BD"/>
    <w:rsid w:val="007346C4"/>
    <w:rsid w:val="007346F9"/>
    <w:rsid w:val="007348C3"/>
    <w:rsid w:val="00734A23"/>
    <w:rsid w:val="00734DC9"/>
    <w:rsid w:val="007352A4"/>
    <w:rsid w:val="007353DA"/>
    <w:rsid w:val="00735504"/>
    <w:rsid w:val="007357EF"/>
    <w:rsid w:val="007358B9"/>
    <w:rsid w:val="007358C4"/>
    <w:rsid w:val="00736006"/>
    <w:rsid w:val="00736174"/>
    <w:rsid w:val="00736536"/>
    <w:rsid w:val="0073656C"/>
    <w:rsid w:val="007365EE"/>
    <w:rsid w:val="00736779"/>
    <w:rsid w:val="007368E8"/>
    <w:rsid w:val="007369B6"/>
    <w:rsid w:val="00736EC5"/>
    <w:rsid w:val="0073713D"/>
    <w:rsid w:val="00737167"/>
    <w:rsid w:val="007371A9"/>
    <w:rsid w:val="0073730A"/>
    <w:rsid w:val="00737797"/>
    <w:rsid w:val="00737862"/>
    <w:rsid w:val="007378BD"/>
    <w:rsid w:val="00737968"/>
    <w:rsid w:val="007379AE"/>
    <w:rsid w:val="00737AED"/>
    <w:rsid w:val="00737DD1"/>
    <w:rsid w:val="00737FA3"/>
    <w:rsid w:val="00737FE7"/>
    <w:rsid w:val="00740FCD"/>
    <w:rsid w:val="0074111E"/>
    <w:rsid w:val="007415E7"/>
    <w:rsid w:val="00741888"/>
    <w:rsid w:val="00741997"/>
    <w:rsid w:val="00741D5D"/>
    <w:rsid w:val="00741DAB"/>
    <w:rsid w:val="00741DBD"/>
    <w:rsid w:val="00741F08"/>
    <w:rsid w:val="00742107"/>
    <w:rsid w:val="007421D5"/>
    <w:rsid w:val="0074257F"/>
    <w:rsid w:val="007425E5"/>
    <w:rsid w:val="007426E6"/>
    <w:rsid w:val="0074285C"/>
    <w:rsid w:val="00742AF1"/>
    <w:rsid w:val="00742FE9"/>
    <w:rsid w:val="00743282"/>
    <w:rsid w:val="00743D98"/>
    <w:rsid w:val="0074474A"/>
    <w:rsid w:val="00744AAB"/>
    <w:rsid w:val="00744BDC"/>
    <w:rsid w:val="00744BEA"/>
    <w:rsid w:val="00744DC1"/>
    <w:rsid w:val="00745089"/>
    <w:rsid w:val="00745175"/>
    <w:rsid w:val="0074535E"/>
    <w:rsid w:val="007453BB"/>
    <w:rsid w:val="007456E1"/>
    <w:rsid w:val="00745C1D"/>
    <w:rsid w:val="0074610C"/>
    <w:rsid w:val="00746156"/>
    <w:rsid w:val="0074630D"/>
    <w:rsid w:val="00746568"/>
    <w:rsid w:val="007469DA"/>
    <w:rsid w:val="00746B77"/>
    <w:rsid w:val="00746BD2"/>
    <w:rsid w:val="00746CDB"/>
    <w:rsid w:val="00747160"/>
    <w:rsid w:val="00747559"/>
    <w:rsid w:val="007478A3"/>
    <w:rsid w:val="00747D13"/>
    <w:rsid w:val="00747D3E"/>
    <w:rsid w:val="00747F3A"/>
    <w:rsid w:val="007500A0"/>
    <w:rsid w:val="0075018F"/>
    <w:rsid w:val="00750598"/>
    <w:rsid w:val="0075075A"/>
    <w:rsid w:val="00750938"/>
    <w:rsid w:val="00750999"/>
    <w:rsid w:val="00750B81"/>
    <w:rsid w:val="00750BB5"/>
    <w:rsid w:val="007510E6"/>
    <w:rsid w:val="00751120"/>
    <w:rsid w:val="00751129"/>
    <w:rsid w:val="007513D5"/>
    <w:rsid w:val="007515A3"/>
    <w:rsid w:val="007517A8"/>
    <w:rsid w:val="007518ED"/>
    <w:rsid w:val="00751988"/>
    <w:rsid w:val="00751AEB"/>
    <w:rsid w:val="00751F1D"/>
    <w:rsid w:val="00752294"/>
    <w:rsid w:val="00752EDB"/>
    <w:rsid w:val="00753140"/>
    <w:rsid w:val="00753206"/>
    <w:rsid w:val="00753291"/>
    <w:rsid w:val="00753363"/>
    <w:rsid w:val="00753986"/>
    <w:rsid w:val="00753C4C"/>
    <w:rsid w:val="00753CDC"/>
    <w:rsid w:val="00753E96"/>
    <w:rsid w:val="007544C6"/>
    <w:rsid w:val="007548FF"/>
    <w:rsid w:val="007550C9"/>
    <w:rsid w:val="007559CC"/>
    <w:rsid w:val="00755C19"/>
    <w:rsid w:val="007560D9"/>
    <w:rsid w:val="007561D6"/>
    <w:rsid w:val="00756252"/>
    <w:rsid w:val="007563B2"/>
    <w:rsid w:val="00756596"/>
    <w:rsid w:val="00756737"/>
    <w:rsid w:val="0075696F"/>
    <w:rsid w:val="007569E7"/>
    <w:rsid w:val="00756ABA"/>
    <w:rsid w:val="00756AFD"/>
    <w:rsid w:val="00756B5F"/>
    <w:rsid w:val="00756C41"/>
    <w:rsid w:val="00756D7C"/>
    <w:rsid w:val="00757090"/>
    <w:rsid w:val="007572DA"/>
    <w:rsid w:val="007577B6"/>
    <w:rsid w:val="0075790C"/>
    <w:rsid w:val="00757A61"/>
    <w:rsid w:val="00757AAC"/>
    <w:rsid w:val="00757BF6"/>
    <w:rsid w:val="0076001A"/>
    <w:rsid w:val="00760069"/>
    <w:rsid w:val="0076074E"/>
    <w:rsid w:val="007607B1"/>
    <w:rsid w:val="00760AC6"/>
    <w:rsid w:val="00760B25"/>
    <w:rsid w:val="00760CB8"/>
    <w:rsid w:val="00760FF6"/>
    <w:rsid w:val="00761391"/>
    <w:rsid w:val="0076144C"/>
    <w:rsid w:val="007615D5"/>
    <w:rsid w:val="00761789"/>
    <w:rsid w:val="00761843"/>
    <w:rsid w:val="007618DC"/>
    <w:rsid w:val="00761987"/>
    <w:rsid w:val="00761D15"/>
    <w:rsid w:val="00761E64"/>
    <w:rsid w:val="00761EBA"/>
    <w:rsid w:val="0076222F"/>
    <w:rsid w:val="007622B3"/>
    <w:rsid w:val="007622C9"/>
    <w:rsid w:val="007623C5"/>
    <w:rsid w:val="007625AF"/>
    <w:rsid w:val="00762626"/>
    <w:rsid w:val="00762741"/>
    <w:rsid w:val="00762934"/>
    <w:rsid w:val="00762993"/>
    <w:rsid w:val="00762BAC"/>
    <w:rsid w:val="00763050"/>
    <w:rsid w:val="007630A2"/>
    <w:rsid w:val="007634D6"/>
    <w:rsid w:val="007634E5"/>
    <w:rsid w:val="0076352E"/>
    <w:rsid w:val="007638E7"/>
    <w:rsid w:val="00763AEB"/>
    <w:rsid w:val="007642AC"/>
    <w:rsid w:val="0076430A"/>
    <w:rsid w:val="0076451B"/>
    <w:rsid w:val="007649A6"/>
    <w:rsid w:val="00764CE2"/>
    <w:rsid w:val="00764FB5"/>
    <w:rsid w:val="007651D2"/>
    <w:rsid w:val="00765657"/>
    <w:rsid w:val="0076569C"/>
    <w:rsid w:val="007657A0"/>
    <w:rsid w:val="00765A28"/>
    <w:rsid w:val="00765F07"/>
    <w:rsid w:val="00765F9A"/>
    <w:rsid w:val="00766066"/>
    <w:rsid w:val="007660A9"/>
    <w:rsid w:val="007661AA"/>
    <w:rsid w:val="00766223"/>
    <w:rsid w:val="007663A6"/>
    <w:rsid w:val="007663B0"/>
    <w:rsid w:val="00766438"/>
    <w:rsid w:val="00766830"/>
    <w:rsid w:val="0076698A"/>
    <w:rsid w:val="00766F7C"/>
    <w:rsid w:val="007673BB"/>
    <w:rsid w:val="00767520"/>
    <w:rsid w:val="007679D1"/>
    <w:rsid w:val="00767A7B"/>
    <w:rsid w:val="00767B9D"/>
    <w:rsid w:val="00767C54"/>
    <w:rsid w:val="00767C8F"/>
    <w:rsid w:val="00767D7A"/>
    <w:rsid w:val="00767D8D"/>
    <w:rsid w:val="00767DCB"/>
    <w:rsid w:val="00770155"/>
    <w:rsid w:val="007704BE"/>
    <w:rsid w:val="0077058D"/>
    <w:rsid w:val="0077072F"/>
    <w:rsid w:val="0077088E"/>
    <w:rsid w:val="00770BDA"/>
    <w:rsid w:val="00770DB4"/>
    <w:rsid w:val="00770E04"/>
    <w:rsid w:val="00770E4F"/>
    <w:rsid w:val="00771060"/>
    <w:rsid w:val="00771475"/>
    <w:rsid w:val="00771960"/>
    <w:rsid w:val="00771AAB"/>
    <w:rsid w:val="00771B21"/>
    <w:rsid w:val="00771B99"/>
    <w:rsid w:val="00771D82"/>
    <w:rsid w:val="00771DB9"/>
    <w:rsid w:val="007725C7"/>
    <w:rsid w:val="0077294B"/>
    <w:rsid w:val="00772B6B"/>
    <w:rsid w:val="00772C87"/>
    <w:rsid w:val="00772D1B"/>
    <w:rsid w:val="007732CF"/>
    <w:rsid w:val="007737FF"/>
    <w:rsid w:val="007738F1"/>
    <w:rsid w:val="007740E1"/>
    <w:rsid w:val="00774139"/>
    <w:rsid w:val="00774249"/>
    <w:rsid w:val="007742D4"/>
    <w:rsid w:val="007745E3"/>
    <w:rsid w:val="00774644"/>
    <w:rsid w:val="0077477F"/>
    <w:rsid w:val="00774A72"/>
    <w:rsid w:val="00774AC0"/>
    <w:rsid w:val="00774AF6"/>
    <w:rsid w:val="00774C15"/>
    <w:rsid w:val="00774D4D"/>
    <w:rsid w:val="00775121"/>
    <w:rsid w:val="00775376"/>
    <w:rsid w:val="007753DC"/>
    <w:rsid w:val="0077558F"/>
    <w:rsid w:val="00775598"/>
    <w:rsid w:val="00775B04"/>
    <w:rsid w:val="00775F0C"/>
    <w:rsid w:val="007766B1"/>
    <w:rsid w:val="007767CE"/>
    <w:rsid w:val="00776C01"/>
    <w:rsid w:val="00776C09"/>
    <w:rsid w:val="00777295"/>
    <w:rsid w:val="007774C4"/>
    <w:rsid w:val="007775C1"/>
    <w:rsid w:val="007776E6"/>
    <w:rsid w:val="00777AB2"/>
    <w:rsid w:val="00777B25"/>
    <w:rsid w:val="00777DEE"/>
    <w:rsid w:val="00780140"/>
    <w:rsid w:val="00780166"/>
    <w:rsid w:val="0078028D"/>
    <w:rsid w:val="00780314"/>
    <w:rsid w:val="00780404"/>
    <w:rsid w:val="007807B0"/>
    <w:rsid w:val="007808DB"/>
    <w:rsid w:val="00780DC7"/>
    <w:rsid w:val="007812F7"/>
    <w:rsid w:val="0078142F"/>
    <w:rsid w:val="007818B7"/>
    <w:rsid w:val="007818DC"/>
    <w:rsid w:val="007819DD"/>
    <w:rsid w:val="00781A7C"/>
    <w:rsid w:val="00781B6C"/>
    <w:rsid w:val="00781BD6"/>
    <w:rsid w:val="00781C4C"/>
    <w:rsid w:val="00781D2E"/>
    <w:rsid w:val="00781D94"/>
    <w:rsid w:val="0078206F"/>
    <w:rsid w:val="00782399"/>
    <w:rsid w:val="007826BB"/>
    <w:rsid w:val="007829C3"/>
    <w:rsid w:val="00782BB1"/>
    <w:rsid w:val="00782D70"/>
    <w:rsid w:val="00782D8B"/>
    <w:rsid w:val="00782FE4"/>
    <w:rsid w:val="00783107"/>
    <w:rsid w:val="00783571"/>
    <w:rsid w:val="007835EE"/>
    <w:rsid w:val="0078362F"/>
    <w:rsid w:val="00783B0A"/>
    <w:rsid w:val="00783BA7"/>
    <w:rsid w:val="00783BC3"/>
    <w:rsid w:val="00783CC7"/>
    <w:rsid w:val="00783D8F"/>
    <w:rsid w:val="0078412E"/>
    <w:rsid w:val="007845FA"/>
    <w:rsid w:val="007847BB"/>
    <w:rsid w:val="00784A2F"/>
    <w:rsid w:val="00784CCD"/>
    <w:rsid w:val="00784E58"/>
    <w:rsid w:val="00785063"/>
    <w:rsid w:val="007852B2"/>
    <w:rsid w:val="007856A4"/>
    <w:rsid w:val="00785E51"/>
    <w:rsid w:val="00785EC5"/>
    <w:rsid w:val="00785F24"/>
    <w:rsid w:val="007868DF"/>
    <w:rsid w:val="00786A70"/>
    <w:rsid w:val="00786BD2"/>
    <w:rsid w:val="00786E79"/>
    <w:rsid w:val="00786F69"/>
    <w:rsid w:val="00786FDF"/>
    <w:rsid w:val="007870C9"/>
    <w:rsid w:val="00787488"/>
    <w:rsid w:val="007878B0"/>
    <w:rsid w:val="007878CA"/>
    <w:rsid w:val="0078792A"/>
    <w:rsid w:val="00787FD6"/>
    <w:rsid w:val="0079028D"/>
    <w:rsid w:val="007904EC"/>
    <w:rsid w:val="007905F3"/>
    <w:rsid w:val="00790656"/>
    <w:rsid w:val="0079070C"/>
    <w:rsid w:val="007908EF"/>
    <w:rsid w:val="007909E7"/>
    <w:rsid w:val="00790ACC"/>
    <w:rsid w:val="00790B24"/>
    <w:rsid w:val="00790B7B"/>
    <w:rsid w:val="00790D10"/>
    <w:rsid w:val="00790DF0"/>
    <w:rsid w:val="00790DFE"/>
    <w:rsid w:val="007910C9"/>
    <w:rsid w:val="00791359"/>
    <w:rsid w:val="00791B53"/>
    <w:rsid w:val="00792094"/>
    <w:rsid w:val="007920E4"/>
    <w:rsid w:val="00792151"/>
    <w:rsid w:val="00792199"/>
    <w:rsid w:val="007923B3"/>
    <w:rsid w:val="00792768"/>
    <w:rsid w:val="00792C51"/>
    <w:rsid w:val="00792D07"/>
    <w:rsid w:val="0079363A"/>
    <w:rsid w:val="0079368D"/>
    <w:rsid w:val="00793828"/>
    <w:rsid w:val="00793935"/>
    <w:rsid w:val="00793AB9"/>
    <w:rsid w:val="00793AE3"/>
    <w:rsid w:val="00793CA1"/>
    <w:rsid w:val="00793D99"/>
    <w:rsid w:val="00793E19"/>
    <w:rsid w:val="007940BE"/>
    <w:rsid w:val="00794568"/>
    <w:rsid w:val="0079488A"/>
    <w:rsid w:val="00794909"/>
    <w:rsid w:val="00794976"/>
    <w:rsid w:val="00794A7F"/>
    <w:rsid w:val="00794B7B"/>
    <w:rsid w:val="00794CD7"/>
    <w:rsid w:val="00794DD6"/>
    <w:rsid w:val="0079518B"/>
    <w:rsid w:val="00795260"/>
    <w:rsid w:val="00795765"/>
    <w:rsid w:val="00795893"/>
    <w:rsid w:val="007959A2"/>
    <w:rsid w:val="00795A45"/>
    <w:rsid w:val="00795E5C"/>
    <w:rsid w:val="007960FE"/>
    <w:rsid w:val="00796488"/>
    <w:rsid w:val="007964FD"/>
    <w:rsid w:val="007965BB"/>
    <w:rsid w:val="0079669B"/>
    <w:rsid w:val="00796C44"/>
    <w:rsid w:val="00796D02"/>
    <w:rsid w:val="0079701C"/>
    <w:rsid w:val="0079706B"/>
    <w:rsid w:val="0079737F"/>
    <w:rsid w:val="007974D5"/>
    <w:rsid w:val="007974F4"/>
    <w:rsid w:val="007974F9"/>
    <w:rsid w:val="00797620"/>
    <w:rsid w:val="007976FC"/>
    <w:rsid w:val="00797700"/>
    <w:rsid w:val="007979DA"/>
    <w:rsid w:val="00797A05"/>
    <w:rsid w:val="00797F11"/>
    <w:rsid w:val="007A02A7"/>
    <w:rsid w:val="007A04B8"/>
    <w:rsid w:val="007A0609"/>
    <w:rsid w:val="007A07F2"/>
    <w:rsid w:val="007A0A11"/>
    <w:rsid w:val="007A0AB6"/>
    <w:rsid w:val="007A0D3D"/>
    <w:rsid w:val="007A0E6B"/>
    <w:rsid w:val="007A1016"/>
    <w:rsid w:val="007A133C"/>
    <w:rsid w:val="007A13D5"/>
    <w:rsid w:val="007A1817"/>
    <w:rsid w:val="007A1A79"/>
    <w:rsid w:val="007A1B05"/>
    <w:rsid w:val="007A1C39"/>
    <w:rsid w:val="007A1D9D"/>
    <w:rsid w:val="007A2013"/>
    <w:rsid w:val="007A2115"/>
    <w:rsid w:val="007A2367"/>
    <w:rsid w:val="007A23C0"/>
    <w:rsid w:val="007A2510"/>
    <w:rsid w:val="007A2912"/>
    <w:rsid w:val="007A2CBB"/>
    <w:rsid w:val="007A2EBD"/>
    <w:rsid w:val="007A31A7"/>
    <w:rsid w:val="007A33FC"/>
    <w:rsid w:val="007A3954"/>
    <w:rsid w:val="007A3B0D"/>
    <w:rsid w:val="007A3F44"/>
    <w:rsid w:val="007A41A5"/>
    <w:rsid w:val="007A4248"/>
    <w:rsid w:val="007A427F"/>
    <w:rsid w:val="007A42AB"/>
    <w:rsid w:val="007A42B2"/>
    <w:rsid w:val="007A4507"/>
    <w:rsid w:val="007A4606"/>
    <w:rsid w:val="007A4CFE"/>
    <w:rsid w:val="007A4DEA"/>
    <w:rsid w:val="007A50C4"/>
    <w:rsid w:val="007A5195"/>
    <w:rsid w:val="007A5380"/>
    <w:rsid w:val="007A5599"/>
    <w:rsid w:val="007A55BC"/>
    <w:rsid w:val="007A56C8"/>
    <w:rsid w:val="007A5942"/>
    <w:rsid w:val="007A5F99"/>
    <w:rsid w:val="007A6054"/>
    <w:rsid w:val="007A60A6"/>
    <w:rsid w:val="007A6171"/>
    <w:rsid w:val="007A62E4"/>
    <w:rsid w:val="007A6463"/>
    <w:rsid w:val="007A659B"/>
    <w:rsid w:val="007A6667"/>
    <w:rsid w:val="007A6678"/>
    <w:rsid w:val="007A6775"/>
    <w:rsid w:val="007A6B7F"/>
    <w:rsid w:val="007A6F39"/>
    <w:rsid w:val="007A724E"/>
    <w:rsid w:val="007A7CAF"/>
    <w:rsid w:val="007B01B7"/>
    <w:rsid w:val="007B01B8"/>
    <w:rsid w:val="007B01D8"/>
    <w:rsid w:val="007B01FE"/>
    <w:rsid w:val="007B03EE"/>
    <w:rsid w:val="007B059F"/>
    <w:rsid w:val="007B05DA"/>
    <w:rsid w:val="007B0941"/>
    <w:rsid w:val="007B0AF8"/>
    <w:rsid w:val="007B0AFC"/>
    <w:rsid w:val="007B0E0A"/>
    <w:rsid w:val="007B1046"/>
    <w:rsid w:val="007B104F"/>
    <w:rsid w:val="007B1090"/>
    <w:rsid w:val="007B1132"/>
    <w:rsid w:val="007B137B"/>
    <w:rsid w:val="007B138E"/>
    <w:rsid w:val="007B13A5"/>
    <w:rsid w:val="007B19A0"/>
    <w:rsid w:val="007B1A13"/>
    <w:rsid w:val="007B1ABD"/>
    <w:rsid w:val="007B1AFB"/>
    <w:rsid w:val="007B1BB1"/>
    <w:rsid w:val="007B1C34"/>
    <w:rsid w:val="007B1CD7"/>
    <w:rsid w:val="007B1F36"/>
    <w:rsid w:val="007B21AB"/>
    <w:rsid w:val="007B2400"/>
    <w:rsid w:val="007B251F"/>
    <w:rsid w:val="007B2676"/>
    <w:rsid w:val="007B2907"/>
    <w:rsid w:val="007B2B80"/>
    <w:rsid w:val="007B2C85"/>
    <w:rsid w:val="007B2F5A"/>
    <w:rsid w:val="007B2F89"/>
    <w:rsid w:val="007B2FAD"/>
    <w:rsid w:val="007B3305"/>
    <w:rsid w:val="007B34D2"/>
    <w:rsid w:val="007B3864"/>
    <w:rsid w:val="007B3937"/>
    <w:rsid w:val="007B39D2"/>
    <w:rsid w:val="007B39EB"/>
    <w:rsid w:val="007B3CF1"/>
    <w:rsid w:val="007B3D8C"/>
    <w:rsid w:val="007B3E76"/>
    <w:rsid w:val="007B3F1E"/>
    <w:rsid w:val="007B40FC"/>
    <w:rsid w:val="007B416C"/>
    <w:rsid w:val="007B437E"/>
    <w:rsid w:val="007B46F7"/>
    <w:rsid w:val="007B4767"/>
    <w:rsid w:val="007B47ED"/>
    <w:rsid w:val="007B4808"/>
    <w:rsid w:val="007B4952"/>
    <w:rsid w:val="007B4B58"/>
    <w:rsid w:val="007B4BB3"/>
    <w:rsid w:val="007B4E26"/>
    <w:rsid w:val="007B4E57"/>
    <w:rsid w:val="007B4E5D"/>
    <w:rsid w:val="007B4FB6"/>
    <w:rsid w:val="007B55E4"/>
    <w:rsid w:val="007B561F"/>
    <w:rsid w:val="007B5639"/>
    <w:rsid w:val="007B5861"/>
    <w:rsid w:val="007B5C28"/>
    <w:rsid w:val="007B5DC5"/>
    <w:rsid w:val="007B617B"/>
    <w:rsid w:val="007B639E"/>
    <w:rsid w:val="007B65D0"/>
    <w:rsid w:val="007B67B0"/>
    <w:rsid w:val="007B6864"/>
    <w:rsid w:val="007B68E1"/>
    <w:rsid w:val="007B69F9"/>
    <w:rsid w:val="007B6A13"/>
    <w:rsid w:val="007B6A35"/>
    <w:rsid w:val="007B6A67"/>
    <w:rsid w:val="007B6CDC"/>
    <w:rsid w:val="007B6DE4"/>
    <w:rsid w:val="007B6F0D"/>
    <w:rsid w:val="007B6F29"/>
    <w:rsid w:val="007B71FA"/>
    <w:rsid w:val="007B734D"/>
    <w:rsid w:val="007B734E"/>
    <w:rsid w:val="007B744A"/>
    <w:rsid w:val="007B74C1"/>
    <w:rsid w:val="007B77C1"/>
    <w:rsid w:val="007B77CE"/>
    <w:rsid w:val="007B789A"/>
    <w:rsid w:val="007B7F2C"/>
    <w:rsid w:val="007B7FD6"/>
    <w:rsid w:val="007C02E4"/>
    <w:rsid w:val="007C0593"/>
    <w:rsid w:val="007C062E"/>
    <w:rsid w:val="007C079E"/>
    <w:rsid w:val="007C0A88"/>
    <w:rsid w:val="007C0D5B"/>
    <w:rsid w:val="007C0F84"/>
    <w:rsid w:val="007C0FA2"/>
    <w:rsid w:val="007C1467"/>
    <w:rsid w:val="007C1A19"/>
    <w:rsid w:val="007C1B89"/>
    <w:rsid w:val="007C1C10"/>
    <w:rsid w:val="007C2283"/>
    <w:rsid w:val="007C2509"/>
    <w:rsid w:val="007C2872"/>
    <w:rsid w:val="007C2923"/>
    <w:rsid w:val="007C2975"/>
    <w:rsid w:val="007C2C31"/>
    <w:rsid w:val="007C2EBA"/>
    <w:rsid w:val="007C3129"/>
    <w:rsid w:val="007C32BE"/>
    <w:rsid w:val="007C3316"/>
    <w:rsid w:val="007C3832"/>
    <w:rsid w:val="007C3D9B"/>
    <w:rsid w:val="007C3F6F"/>
    <w:rsid w:val="007C43B1"/>
    <w:rsid w:val="007C43CD"/>
    <w:rsid w:val="007C445C"/>
    <w:rsid w:val="007C4472"/>
    <w:rsid w:val="007C4B6A"/>
    <w:rsid w:val="007C4C2F"/>
    <w:rsid w:val="007C4DDD"/>
    <w:rsid w:val="007C4E9C"/>
    <w:rsid w:val="007C51FB"/>
    <w:rsid w:val="007C5239"/>
    <w:rsid w:val="007C5310"/>
    <w:rsid w:val="007C548B"/>
    <w:rsid w:val="007C5663"/>
    <w:rsid w:val="007C5DC8"/>
    <w:rsid w:val="007C5DD4"/>
    <w:rsid w:val="007C5E19"/>
    <w:rsid w:val="007C5E66"/>
    <w:rsid w:val="007C5EA8"/>
    <w:rsid w:val="007C60B4"/>
    <w:rsid w:val="007C635A"/>
    <w:rsid w:val="007C6A90"/>
    <w:rsid w:val="007C6B92"/>
    <w:rsid w:val="007C6FEA"/>
    <w:rsid w:val="007C73DD"/>
    <w:rsid w:val="007C7654"/>
    <w:rsid w:val="007C7956"/>
    <w:rsid w:val="007C7968"/>
    <w:rsid w:val="007C7975"/>
    <w:rsid w:val="007C7B58"/>
    <w:rsid w:val="007C7DB5"/>
    <w:rsid w:val="007D0099"/>
    <w:rsid w:val="007D0156"/>
    <w:rsid w:val="007D01B4"/>
    <w:rsid w:val="007D0484"/>
    <w:rsid w:val="007D05F1"/>
    <w:rsid w:val="007D074A"/>
    <w:rsid w:val="007D09CD"/>
    <w:rsid w:val="007D0DF4"/>
    <w:rsid w:val="007D0E16"/>
    <w:rsid w:val="007D119D"/>
    <w:rsid w:val="007D133A"/>
    <w:rsid w:val="007D138C"/>
    <w:rsid w:val="007D139C"/>
    <w:rsid w:val="007D1487"/>
    <w:rsid w:val="007D1AFA"/>
    <w:rsid w:val="007D1D1E"/>
    <w:rsid w:val="007D2233"/>
    <w:rsid w:val="007D23B9"/>
    <w:rsid w:val="007D28D2"/>
    <w:rsid w:val="007D2928"/>
    <w:rsid w:val="007D2B01"/>
    <w:rsid w:val="007D2F07"/>
    <w:rsid w:val="007D300D"/>
    <w:rsid w:val="007D30A3"/>
    <w:rsid w:val="007D31A3"/>
    <w:rsid w:val="007D32F4"/>
    <w:rsid w:val="007D3399"/>
    <w:rsid w:val="007D3A1C"/>
    <w:rsid w:val="007D3A30"/>
    <w:rsid w:val="007D3B90"/>
    <w:rsid w:val="007D3DA7"/>
    <w:rsid w:val="007D3F71"/>
    <w:rsid w:val="007D422A"/>
    <w:rsid w:val="007D426C"/>
    <w:rsid w:val="007D434F"/>
    <w:rsid w:val="007D47E4"/>
    <w:rsid w:val="007D5097"/>
    <w:rsid w:val="007D5100"/>
    <w:rsid w:val="007D54C7"/>
    <w:rsid w:val="007D557D"/>
    <w:rsid w:val="007D562B"/>
    <w:rsid w:val="007D5838"/>
    <w:rsid w:val="007D5A14"/>
    <w:rsid w:val="007D5A32"/>
    <w:rsid w:val="007D5ACE"/>
    <w:rsid w:val="007D5BEB"/>
    <w:rsid w:val="007D5C78"/>
    <w:rsid w:val="007D5D98"/>
    <w:rsid w:val="007D5D9D"/>
    <w:rsid w:val="007D60AF"/>
    <w:rsid w:val="007D62B5"/>
    <w:rsid w:val="007D65C1"/>
    <w:rsid w:val="007D66E7"/>
    <w:rsid w:val="007D6782"/>
    <w:rsid w:val="007D68ED"/>
    <w:rsid w:val="007D6BF4"/>
    <w:rsid w:val="007D6D34"/>
    <w:rsid w:val="007D6D83"/>
    <w:rsid w:val="007D706A"/>
    <w:rsid w:val="007D727B"/>
    <w:rsid w:val="007D734E"/>
    <w:rsid w:val="007D73A4"/>
    <w:rsid w:val="007D73DB"/>
    <w:rsid w:val="007D73EF"/>
    <w:rsid w:val="007D7945"/>
    <w:rsid w:val="007D796C"/>
    <w:rsid w:val="007D79EA"/>
    <w:rsid w:val="007D7B12"/>
    <w:rsid w:val="007D7C2F"/>
    <w:rsid w:val="007D7C73"/>
    <w:rsid w:val="007D7C8B"/>
    <w:rsid w:val="007D7FB4"/>
    <w:rsid w:val="007E00F5"/>
    <w:rsid w:val="007E01A0"/>
    <w:rsid w:val="007E03EA"/>
    <w:rsid w:val="007E04B3"/>
    <w:rsid w:val="007E05F9"/>
    <w:rsid w:val="007E069B"/>
    <w:rsid w:val="007E0ABC"/>
    <w:rsid w:val="007E0B86"/>
    <w:rsid w:val="007E15F4"/>
    <w:rsid w:val="007E181F"/>
    <w:rsid w:val="007E194B"/>
    <w:rsid w:val="007E19F2"/>
    <w:rsid w:val="007E1A54"/>
    <w:rsid w:val="007E1BBD"/>
    <w:rsid w:val="007E1BEB"/>
    <w:rsid w:val="007E1DB4"/>
    <w:rsid w:val="007E205C"/>
    <w:rsid w:val="007E21E1"/>
    <w:rsid w:val="007E23CB"/>
    <w:rsid w:val="007E24B5"/>
    <w:rsid w:val="007E24ED"/>
    <w:rsid w:val="007E2523"/>
    <w:rsid w:val="007E2832"/>
    <w:rsid w:val="007E2A17"/>
    <w:rsid w:val="007E2A5E"/>
    <w:rsid w:val="007E2DDD"/>
    <w:rsid w:val="007E2E56"/>
    <w:rsid w:val="007E3049"/>
    <w:rsid w:val="007E30BD"/>
    <w:rsid w:val="007E30C0"/>
    <w:rsid w:val="007E3304"/>
    <w:rsid w:val="007E3585"/>
    <w:rsid w:val="007E37A5"/>
    <w:rsid w:val="007E389F"/>
    <w:rsid w:val="007E3A52"/>
    <w:rsid w:val="007E3F5B"/>
    <w:rsid w:val="007E41FD"/>
    <w:rsid w:val="007E45EF"/>
    <w:rsid w:val="007E49FF"/>
    <w:rsid w:val="007E4A3B"/>
    <w:rsid w:val="007E4ACC"/>
    <w:rsid w:val="007E4B34"/>
    <w:rsid w:val="007E4EBD"/>
    <w:rsid w:val="007E4F63"/>
    <w:rsid w:val="007E5113"/>
    <w:rsid w:val="007E5179"/>
    <w:rsid w:val="007E55EC"/>
    <w:rsid w:val="007E59B7"/>
    <w:rsid w:val="007E5E05"/>
    <w:rsid w:val="007E60F8"/>
    <w:rsid w:val="007E6247"/>
    <w:rsid w:val="007E63AA"/>
    <w:rsid w:val="007E6472"/>
    <w:rsid w:val="007E65F4"/>
    <w:rsid w:val="007E6603"/>
    <w:rsid w:val="007E68DA"/>
    <w:rsid w:val="007E70C8"/>
    <w:rsid w:val="007E7119"/>
    <w:rsid w:val="007E7357"/>
    <w:rsid w:val="007E7551"/>
    <w:rsid w:val="007E75EB"/>
    <w:rsid w:val="007E788D"/>
    <w:rsid w:val="007E78EF"/>
    <w:rsid w:val="007E79F0"/>
    <w:rsid w:val="007E7C18"/>
    <w:rsid w:val="007E7CDD"/>
    <w:rsid w:val="007E7D8D"/>
    <w:rsid w:val="007E7F51"/>
    <w:rsid w:val="007F0457"/>
    <w:rsid w:val="007F0510"/>
    <w:rsid w:val="007F0776"/>
    <w:rsid w:val="007F0ABE"/>
    <w:rsid w:val="007F0BE1"/>
    <w:rsid w:val="007F0C39"/>
    <w:rsid w:val="007F0DF0"/>
    <w:rsid w:val="007F10B2"/>
    <w:rsid w:val="007F1461"/>
    <w:rsid w:val="007F15B0"/>
    <w:rsid w:val="007F15EA"/>
    <w:rsid w:val="007F1A6F"/>
    <w:rsid w:val="007F1B36"/>
    <w:rsid w:val="007F1DB7"/>
    <w:rsid w:val="007F1F7A"/>
    <w:rsid w:val="007F1F94"/>
    <w:rsid w:val="007F1FEA"/>
    <w:rsid w:val="007F243E"/>
    <w:rsid w:val="007F25B2"/>
    <w:rsid w:val="007F2C18"/>
    <w:rsid w:val="007F2CAB"/>
    <w:rsid w:val="007F2CB9"/>
    <w:rsid w:val="007F3083"/>
    <w:rsid w:val="007F326E"/>
    <w:rsid w:val="007F3486"/>
    <w:rsid w:val="007F34C5"/>
    <w:rsid w:val="007F38F9"/>
    <w:rsid w:val="007F3BA3"/>
    <w:rsid w:val="007F3BE0"/>
    <w:rsid w:val="007F3CCC"/>
    <w:rsid w:val="007F3FF4"/>
    <w:rsid w:val="007F41E9"/>
    <w:rsid w:val="007F41F4"/>
    <w:rsid w:val="007F42B9"/>
    <w:rsid w:val="007F4436"/>
    <w:rsid w:val="007F44B1"/>
    <w:rsid w:val="007F46BE"/>
    <w:rsid w:val="007F494D"/>
    <w:rsid w:val="007F4A13"/>
    <w:rsid w:val="007F4BD0"/>
    <w:rsid w:val="007F4D18"/>
    <w:rsid w:val="007F4D63"/>
    <w:rsid w:val="007F4D9D"/>
    <w:rsid w:val="007F4E2E"/>
    <w:rsid w:val="007F4F3A"/>
    <w:rsid w:val="007F5942"/>
    <w:rsid w:val="007F5C2C"/>
    <w:rsid w:val="007F5E86"/>
    <w:rsid w:val="007F60FA"/>
    <w:rsid w:val="007F630B"/>
    <w:rsid w:val="007F6691"/>
    <w:rsid w:val="007F681C"/>
    <w:rsid w:val="007F6825"/>
    <w:rsid w:val="007F6C13"/>
    <w:rsid w:val="007F6C98"/>
    <w:rsid w:val="007F6CD2"/>
    <w:rsid w:val="007F6E07"/>
    <w:rsid w:val="007F6F34"/>
    <w:rsid w:val="007F6FC6"/>
    <w:rsid w:val="007F7215"/>
    <w:rsid w:val="007F725B"/>
    <w:rsid w:val="007F728B"/>
    <w:rsid w:val="007F76A1"/>
    <w:rsid w:val="007F7870"/>
    <w:rsid w:val="007F790A"/>
    <w:rsid w:val="007F7B8F"/>
    <w:rsid w:val="007F7E25"/>
    <w:rsid w:val="007F7F36"/>
    <w:rsid w:val="00800049"/>
    <w:rsid w:val="008001CB"/>
    <w:rsid w:val="00800309"/>
    <w:rsid w:val="0080049D"/>
    <w:rsid w:val="008004B7"/>
    <w:rsid w:val="00800534"/>
    <w:rsid w:val="008006E1"/>
    <w:rsid w:val="00800801"/>
    <w:rsid w:val="00800E17"/>
    <w:rsid w:val="00800F6B"/>
    <w:rsid w:val="00801078"/>
    <w:rsid w:val="0080113D"/>
    <w:rsid w:val="00801340"/>
    <w:rsid w:val="00801353"/>
    <w:rsid w:val="00801423"/>
    <w:rsid w:val="00801673"/>
    <w:rsid w:val="00801846"/>
    <w:rsid w:val="0080184B"/>
    <w:rsid w:val="008018BD"/>
    <w:rsid w:val="00801E5E"/>
    <w:rsid w:val="00801E7E"/>
    <w:rsid w:val="00801F17"/>
    <w:rsid w:val="0080212A"/>
    <w:rsid w:val="00802134"/>
    <w:rsid w:val="00802291"/>
    <w:rsid w:val="00802375"/>
    <w:rsid w:val="00802705"/>
    <w:rsid w:val="0080279F"/>
    <w:rsid w:val="008027FD"/>
    <w:rsid w:val="008029C3"/>
    <w:rsid w:val="008029F6"/>
    <w:rsid w:val="00802C60"/>
    <w:rsid w:val="00802C6B"/>
    <w:rsid w:val="00802D63"/>
    <w:rsid w:val="00802E7F"/>
    <w:rsid w:val="0080314D"/>
    <w:rsid w:val="008031E3"/>
    <w:rsid w:val="008034E6"/>
    <w:rsid w:val="008044D7"/>
    <w:rsid w:val="00804708"/>
    <w:rsid w:val="00804B77"/>
    <w:rsid w:val="00804CB9"/>
    <w:rsid w:val="008050F6"/>
    <w:rsid w:val="0080586A"/>
    <w:rsid w:val="00805EEE"/>
    <w:rsid w:val="008063AA"/>
    <w:rsid w:val="00806414"/>
    <w:rsid w:val="00806609"/>
    <w:rsid w:val="00806765"/>
    <w:rsid w:val="00806809"/>
    <w:rsid w:val="00806A90"/>
    <w:rsid w:val="00806B17"/>
    <w:rsid w:val="00806BEB"/>
    <w:rsid w:val="00806BED"/>
    <w:rsid w:val="00806F4B"/>
    <w:rsid w:val="00807063"/>
    <w:rsid w:val="008073D7"/>
    <w:rsid w:val="0080748A"/>
    <w:rsid w:val="00807998"/>
    <w:rsid w:val="0081007A"/>
    <w:rsid w:val="008101D3"/>
    <w:rsid w:val="00810498"/>
    <w:rsid w:val="00810595"/>
    <w:rsid w:val="00810852"/>
    <w:rsid w:val="008108B0"/>
    <w:rsid w:val="008109A4"/>
    <w:rsid w:val="00810B01"/>
    <w:rsid w:val="00810E36"/>
    <w:rsid w:val="00811147"/>
    <w:rsid w:val="00811671"/>
    <w:rsid w:val="00811B10"/>
    <w:rsid w:val="00811C42"/>
    <w:rsid w:val="00811D13"/>
    <w:rsid w:val="00811E4A"/>
    <w:rsid w:val="00811F74"/>
    <w:rsid w:val="0081252D"/>
    <w:rsid w:val="00812764"/>
    <w:rsid w:val="00812B1E"/>
    <w:rsid w:val="00813432"/>
    <w:rsid w:val="008136F2"/>
    <w:rsid w:val="0081376B"/>
    <w:rsid w:val="00813AB6"/>
    <w:rsid w:val="00813AC8"/>
    <w:rsid w:val="00813BD4"/>
    <w:rsid w:val="00814233"/>
    <w:rsid w:val="008145C9"/>
    <w:rsid w:val="00814675"/>
    <w:rsid w:val="008146D4"/>
    <w:rsid w:val="00814856"/>
    <w:rsid w:val="00814B4B"/>
    <w:rsid w:val="00814E5E"/>
    <w:rsid w:val="00814EEB"/>
    <w:rsid w:val="00815105"/>
    <w:rsid w:val="008152B0"/>
    <w:rsid w:val="00815870"/>
    <w:rsid w:val="008159CB"/>
    <w:rsid w:val="00815CED"/>
    <w:rsid w:val="00815EAE"/>
    <w:rsid w:val="00816013"/>
    <w:rsid w:val="008160B7"/>
    <w:rsid w:val="0081610F"/>
    <w:rsid w:val="0081615F"/>
    <w:rsid w:val="008163DD"/>
    <w:rsid w:val="0081653E"/>
    <w:rsid w:val="00816603"/>
    <w:rsid w:val="0081661E"/>
    <w:rsid w:val="008166AC"/>
    <w:rsid w:val="00816743"/>
    <w:rsid w:val="00816BED"/>
    <w:rsid w:val="00816E80"/>
    <w:rsid w:val="00817184"/>
    <w:rsid w:val="0081744F"/>
    <w:rsid w:val="0081771A"/>
    <w:rsid w:val="008177D7"/>
    <w:rsid w:val="008178A3"/>
    <w:rsid w:val="00817BDE"/>
    <w:rsid w:val="00817CC5"/>
    <w:rsid w:val="00817EEC"/>
    <w:rsid w:val="0082000D"/>
    <w:rsid w:val="00820069"/>
    <w:rsid w:val="00820190"/>
    <w:rsid w:val="008203FA"/>
    <w:rsid w:val="00820878"/>
    <w:rsid w:val="008208B9"/>
    <w:rsid w:val="00820ADB"/>
    <w:rsid w:val="00820B76"/>
    <w:rsid w:val="00820C30"/>
    <w:rsid w:val="00820C85"/>
    <w:rsid w:val="00821583"/>
    <w:rsid w:val="008215C0"/>
    <w:rsid w:val="00821C8D"/>
    <w:rsid w:val="00821CF8"/>
    <w:rsid w:val="00821D4F"/>
    <w:rsid w:val="008220FB"/>
    <w:rsid w:val="008223EE"/>
    <w:rsid w:val="008226A2"/>
    <w:rsid w:val="00822905"/>
    <w:rsid w:val="00822AF5"/>
    <w:rsid w:val="00822D35"/>
    <w:rsid w:val="00822DDD"/>
    <w:rsid w:val="00822FEC"/>
    <w:rsid w:val="00823029"/>
    <w:rsid w:val="00823032"/>
    <w:rsid w:val="0082314B"/>
    <w:rsid w:val="008232DE"/>
    <w:rsid w:val="00823747"/>
    <w:rsid w:val="00823843"/>
    <w:rsid w:val="008239AA"/>
    <w:rsid w:val="00823C6A"/>
    <w:rsid w:val="00823FF9"/>
    <w:rsid w:val="00824118"/>
    <w:rsid w:val="0082423B"/>
    <w:rsid w:val="00824711"/>
    <w:rsid w:val="008247D3"/>
    <w:rsid w:val="0082492D"/>
    <w:rsid w:val="00824D77"/>
    <w:rsid w:val="00824D80"/>
    <w:rsid w:val="00824E40"/>
    <w:rsid w:val="00824F07"/>
    <w:rsid w:val="00825018"/>
    <w:rsid w:val="0082530B"/>
    <w:rsid w:val="00825664"/>
    <w:rsid w:val="00825C6C"/>
    <w:rsid w:val="00825DAF"/>
    <w:rsid w:val="008265A9"/>
    <w:rsid w:val="008266D1"/>
    <w:rsid w:val="00826A8B"/>
    <w:rsid w:val="00826C7D"/>
    <w:rsid w:val="008272F8"/>
    <w:rsid w:val="008275FE"/>
    <w:rsid w:val="00827623"/>
    <w:rsid w:val="00827787"/>
    <w:rsid w:val="00827A01"/>
    <w:rsid w:val="00827AF1"/>
    <w:rsid w:val="00827CED"/>
    <w:rsid w:val="00830158"/>
    <w:rsid w:val="008302FF"/>
    <w:rsid w:val="00830679"/>
    <w:rsid w:val="008307E6"/>
    <w:rsid w:val="00830859"/>
    <w:rsid w:val="00830B09"/>
    <w:rsid w:val="00830B18"/>
    <w:rsid w:val="00830B4C"/>
    <w:rsid w:val="00830CCA"/>
    <w:rsid w:val="00830D22"/>
    <w:rsid w:val="008311CC"/>
    <w:rsid w:val="0083137E"/>
    <w:rsid w:val="008313BE"/>
    <w:rsid w:val="00831993"/>
    <w:rsid w:val="008319F4"/>
    <w:rsid w:val="00831B2C"/>
    <w:rsid w:val="00831D28"/>
    <w:rsid w:val="00831D4F"/>
    <w:rsid w:val="00832457"/>
    <w:rsid w:val="0083245E"/>
    <w:rsid w:val="00832541"/>
    <w:rsid w:val="008325CC"/>
    <w:rsid w:val="008325F8"/>
    <w:rsid w:val="00832685"/>
    <w:rsid w:val="00832805"/>
    <w:rsid w:val="00832B4A"/>
    <w:rsid w:val="00832D2A"/>
    <w:rsid w:val="0083304A"/>
    <w:rsid w:val="008332A9"/>
    <w:rsid w:val="008332EE"/>
    <w:rsid w:val="008337A2"/>
    <w:rsid w:val="0083396F"/>
    <w:rsid w:val="008339A9"/>
    <w:rsid w:val="00833CC9"/>
    <w:rsid w:val="00833D43"/>
    <w:rsid w:val="00834008"/>
    <w:rsid w:val="008342F7"/>
    <w:rsid w:val="00834494"/>
    <w:rsid w:val="008344D2"/>
    <w:rsid w:val="00834679"/>
    <w:rsid w:val="00834A6F"/>
    <w:rsid w:val="00834B90"/>
    <w:rsid w:val="00834CC5"/>
    <w:rsid w:val="00834F8F"/>
    <w:rsid w:val="00834FDE"/>
    <w:rsid w:val="008350DE"/>
    <w:rsid w:val="008350E8"/>
    <w:rsid w:val="008351F2"/>
    <w:rsid w:val="00835211"/>
    <w:rsid w:val="0083524F"/>
    <w:rsid w:val="0083543C"/>
    <w:rsid w:val="00835A1A"/>
    <w:rsid w:val="00835B7E"/>
    <w:rsid w:val="00835CFD"/>
    <w:rsid w:val="00835EE6"/>
    <w:rsid w:val="0083625A"/>
    <w:rsid w:val="0083637B"/>
    <w:rsid w:val="00836822"/>
    <w:rsid w:val="008369B6"/>
    <w:rsid w:val="00836C4F"/>
    <w:rsid w:val="0083713A"/>
    <w:rsid w:val="00837351"/>
    <w:rsid w:val="00837420"/>
    <w:rsid w:val="0083775B"/>
    <w:rsid w:val="00837C15"/>
    <w:rsid w:val="00837D46"/>
    <w:rsid w:val="00837EFA"/>
    <w:rsid w:val="0084024B"/>
    <w:rsid w:val="00840753"/>
    <w:rsid w:val="00840AA1"/>
    <w:rsid w:val="00840C28"/>
    <w:rsid w:val="00840D29"/>
    <w:rsid w:val="00840D30"/>
    <w:rsid w:val="00840F28"/>
    <w:rsid w:val="00840F6C"/>
    <w:rsid w:val="00841377"/>
    <w:rsid w:val="008415D4"/>
    <w:rsid w:val="0084167B"/>
    <w:rsid w:val="008418F8"/>
    <w:rsid w:val="0084195A"/>
    <w:rsid w:val="00841A1D"/>
    <w:rsid w:val="00841A95"/>
    <w:rsid w:val="00841CD2"/>
    <w:rsid w:val="00841EAE"/>
    <w:rsid w:val="00841F85"/>
    <w:rsid w:val="008420F7"/>
    <w:rsid w:val="00842314"/>
    <w:rsid w:val="00842B9D"/>
    <w:rsid w:val="00842C9B"/>
    <w:rsid w:val="00842FE8"/>
    <w:rsid w:val="0084301B"/>
    <w:rsid w:val="00843079"/>
    <w:rsid w:val="0084365C"/>
    <w:rsid w:val="008437F5"/>
    <w:rsid w:val="00843875"/>
    <w:rsid w:val="00844032"/>
    <w:rsid w:val="00844733"/>
    <w:rsid w:val="00844764"/>
    <w:rsid w:val="008449A6"/>
    <w:rsid w:val="00844A73"/>
    <w:rsid w:val="00844CE7"/>
    <w:rsid w:val="00844D42"/>
    <w:rsid w:val="008451CF"/>
    <w:rsid w:val="00845690"/>
    <w:rsid w:val="008458F0"/>
    <w:rsid w:val="008459CF"/>
    <w:rsid w:val="00845B07"/>
    <w:rsid w:val="0084609F"/>
    <w:rsid w:val="0084622D"/>
    <w:rsid w:val="00846262"/>
    <w:rsid w:val="00846327"/>
    <w:rsid w:val="00846A05"/>
    <w:rsid w:val="00846B72"/>
    <w:rsid w:val="00846FDE"/>
    <w:rsid w:val="00847393"/>
    <w:rsid w:val="008479B8"/>
    <w:rsid w:val="00847AF6"/>
    <w:rsid w:val="00847C16"/>
    <w:rsid w:val="00847C36"/>
    <w:rsid w:val="00847E0A"/>
    <w:rsid w:val="0085010B"/>
    <w:rsid w:val="00850119"/>
    <w:rsid w:val="0085015A"/>
    <w:rsid w:val="00850165"/>
    <w:rsid w:val="0085041C"/>
    <w:rsid w:val="008504BD"/>
    <w:rsid w:val="00850655"/>
    <w:rsid w:val="008506F4"/>
    <w:rsid w:val="0085079D"/>
    <w:rsid w:val="00850E7C"/>
    <w:rsid w:val="00850FDF"/>
    <w:rsid w:val="00851146"/>
    <w:rsid w:val="00851311"/>
    <w:rsid w:val="00851483"/>
    <w:rsid w:val="00851488"/>
    <w:rsid w:val="00851DEE"/>
    <w:rsid w:val="0085223C"/>
    <w:rsid w:val="00852297"/>
    <w:rsid w:val="008525AC"/>
    <w:rsid w:val="0085272C"/>
    <w:rsid w:val="00852B82"/>
    <w:rsid w:val="00852CB2"/>
    <w:rsid w:val="00852E6F"/>
    <w:rsid w:val="00852F3C"/>
    <w:rsid w:val="00853037"/>
    <w:rsid w:val="0085353F"/>
    <w:rsid w:val="00853557"/>
    <w:rsid w:val="0085357E"/>
    <w:rsid w:val="0085369B"/>
    <w:rsid w:val="00853B16"/>
    <w:rsid w:val="00853B6B"/>
    <w:rsid w:val="00853B97"/>
    <w:rsid w:val="00853E63"/>
    <w:rsid w:val="00853EC7"/>
    <w:rsid w:val="008543B7"/>
    <w:rsid w:val="00854546"/>
    <w:rsid w:val="00854A37"/>
    <w:rsid w:val="00854C06"/>
    <w:rsid w:val="00854D3D"/>
    <w:rsid w:val="008551ED"/>
    <w:rsid w:val="008552C6"/>
    <w:rsid w:val="00855315"/>
    <w:rsid w:val="00855B1C"/>
    <w:rsid w:val="00855DE7"/>
    <w:rsid w:val="008561FE"/>
    <w:rsid w:val="008562AA"/>
    <w:rsid w:val="008562E3"/>
    <w:rsid w:val="008563B8"/>
    <w:rsid w:val="0085645E"/>
    <w:rsid w:val="008564CC"/>
    <w:rsid w:val="00856624"/>
    <w:rsid w:val="00856730"/>
    <w:rsid w:val="0085674A"/>
    <w:rsid w:val="00856800"/>
    <w:rsid w:val="00856B83"/>
    <w:rsid w:val="00856CD5"/>
    <w:rsid w:val="00856F77"/>
    <w:rsid w:val="008570B2"/>
    <w:rsid w:val="00857578"/>
    <w:rsid w:val="00857607"/>
    <w:rsid w:val="00857AD8"/>
    <w:rsid w:val="00857B8D"/>
    <w:rsid w:val="00857E7B"/>
    <w:rsid w:val="00857F02"/>
    <w:rsid w:val="00857FFC"/>
    <w:rsid w:val="00860147"/>
    <w:rsid w:val="0086027B"/>
    <w:rsid w:val="008605BE"/>
    <w:rsid w:val="00860669"/>
    <w:rsid w:val="008609E6"/>
    <w:rsid w:val="00860A84"/>
    <w:rsid w:val="00860A86"/>
    <w:rsid w:val="00860B49"/>
    <w:rsid w:val="00860CD5"/>
    <w:rsid w:val="00860E2B"/>
    <w:rsid w:val="00861055"/>
    <w:rsid w:val="008610D4"/>
    <w:rsid w:val="008611EF"/>
    <w:rsid w:val="008614B9"/>
    <w:rsid w:val="008614CB"/>
    <w:rsid w:val="0086155C"/>
    <w:rsid w:val="0086165F"/>
    <w:rsid w:val="0086166C"/>
    <w:rsid w:val="00861711"/>
    <w:rsid w:val="00861820"/>
    <w:rsid w:val="0086195A"/>
    <w:rsid w:val="00861965"/>
    <w:rsid w:val="008620FE"/>
    <w:rsid w:val="0086235E"/>
    <w:rsid w:val="00862500"/>
    <w:rsid w:val="00862981"/>
    <w:rsid w:val="00862B04"/>
    <w:rsid w:val="00862DE3"/>
    <w:rsid w:val="00863104"/>
    <w:rsid w:val="00863107"/>
    <w:rsid w:val="0086314D"/>
    <w:rsid w:val="008631C8"/>
    <w:rsid w:val="0086322B"/>
    <w:rsid w:val="008632E3"/>
    <w:rsid w:val="00863315"/>
    <w:rsid w:val="00863499"/>
    <w:rsid w:val="00863747"/>
    <w:rsid w:val="008637A7"/>
    <w:rsid w:val="00863807"/>
    <w:rsid w:val="008638B0"/>
    <w:rsid w:val="0086396C"/>
    <w:rsid w:val="00863AA3"/>
    <w:rsid w:val="00863F66"/>
    <w:rsid w:val="00863F72"/>
    <w:rsid w:val="00864064"/>
    <w:rsid w:val="0086408F"/>
    <w:rsid w:val="00864138"/>
    <w:rsid w:val="008641F7"/>
    <w:rsid w:val="008646DF"/>
    <w:rsid w:val="0086488E"/>
    <w:rsid w:val="00864C11"/>
    <w:rsid w:val="00864C82"/>
    <w:rsid w:val="00864E25"/>
    <w:rsid w:val="00864F75"/>
    <w:rsid w:val="00865010"/>
    <w:rsid w:val="008652DE"/>
    <w:rsid w:val="00865342"/>
    <w:rsid w:val="00865701"/>
    <w:rsid w:val="0086578B"/>
    <w:rsid w:val="008658EB"/>
    <w:rsid w:val="00865B24"/>
    <w:rsid w:val="00865D2E"/>
    <w:rsid w:val="00865E57"/>
    <w:rsid w:val="0086611B"/>
    <w:rsid w:val="008661C4"/>
    <w:rsid w:val="0086629A"/>
    <w:rsid w:val="00866468"/>
    <w:rsid w:val="008665EC"/>
    <w:rsid w:val="0086698D"/>
    <w:rsid w:val="00866A44"/>
    <w:rsid w:val="00866FF8"/>
    <w:rsid w:val="0086760B"/>
    <w:rsid w:val="00867711"/>
    <w:rsid w:val="0086784F"/>
    <w:rsid w:val="00867992"/>
    <w:rsid w:val="00867AC3"/>
    <w:rsid w:val="00867C6A"/>
    <w:rsid w:val="00867D07"/>
    <w:rsid w:val="00867D90"/>
    <w:rsid w:val="008701AF"/>
    <w:rsid w:val="008702EB"/>
    <w:rsid w:val="00870364"/>
    <w:rsid w:val="0087063A"/>
    <w:rsid w:val="008708D2"/>
    <w:rsid w:val="008709F7"/>
    <w:rsid w:val="00870ADA"/>
    <w:rsid w:val="00870BAF"/>
    <w:rsid w:val="0087103A"/>
    <w:rsid w:val="008710E2"/>
    <w:rsid w:val="008711FA"/>
    <w:rsid w:val="00871452"/>
    <w:rsid w:val="0087160B"/>
    <w:rsid w:val="008719C4"/>
    <w:rsid w:val="00871B14"/>
    <w:rsid w:val="00871B51"/>
    <w:rsid w:val="00871EAA"/>
    <w:rsid w:val="00871F91"/>
    <w:rsid w:val="00872035"/>
    <w:rsid w:val="008722CA"/>
    <w:rsid w:val="0087261F"/>
    <w:rsid w:val="008728F5"/>
    <w:rsid w:val="00872ABB"/>
    <w:rsid w:val="00872C4F"/>
    <w:rsid w:val="008730FF"/>
    <w:rsid w:val="00873161"/>
    <w:rsid w:val="008738DB"/>
    <w:rsid w:val="00873A25"/>
    <w:rsid w:val="00873BB9"/>
    <w:rsid w:val="00873C6C"/>
    <w:rsid w:val="00873D43"/>
    <w:rsid w:val="00873D78"/>
    <w:rsid w:val="00873FFB"/>
    <w:rsid w:val="008745A2"/>
    <w:rsid w:val="008745CE"/>
    <w:rsid w:val="00874A4E"/>
    <w:rsid w:val="00874E9A"/>
    <w:rsid w:val="00874F92"/>
    <w:rsid w:val="00875078"/>
    <w:rsid w:val="00875086"/>
    <w:rsid w:val="00875120"/>
    <w:rsid w:val="0087516B"/>
    <w:rsid w:val="00875175"/>
    <w:rsid w:val="008753B9"/>
    <w:rsid w:val="00875474"/>
    <w:rsid w:val="008755A5"/>
    <w:rsid w:val="0087563C"/>
    <w:rsid w:val="00875804"/>
    <w:rsid w:val="00875961"/>
    <w:rsid w:val="00875967"/>
    <w:rsid w:val="00875B61"/>
    <w:rsid w:val="00875FF3"/>
    <w:rsid w:val="0087612F"/>
    <w:rsid w:val="00876654"/>
    <w:rsid w:val="00876897"/>
    <w:rsid w:val="008768D0"/>
    <w:rsid w:val="00876A54"/>
    <w:rsid w:val="008771D5"/>
    <w:rsid w:val="0087739F"/>
    <w:rsid w:val="00877BE7"/>
    <w:rsid w:val="00877DF1"/>
    <w:rsid w:val="00877E8B"/>
    <w:rsid w:val="008801AE"/>
    <w:rsid w:val="00880242"/>
    <w:rsid w:val="008802BF"/>
    <w:rsid w:val="008803B4"/>
    <w:rsid w:val="008803CC"/>
    <w:rsid w:val="0088043F"/>
    <w:rsid w:val="008805E7"/>
    <w:rsid w:val="0088086E"/>
    <w:rsid w:val="0088088B"/>
    <w:rsid w:val="00880BAB"/>
    <w:rsid w:val="00880BE3"/>
    <w:rsid w:val="00880E6E"/>
    <w:rsid w:val="00881069"/>
    <w:rsid w:val="00881225"/>
    <w:rsid w:val="008813A6"/>
    <w:rsid w:val="00881620"/>
    <w:rsid w:val="0088176B"/>
    <w:rsid w:val="0088189D"/>
    <w:rsid w:val="00881A3A"/>
    <w:rsid w:val="00881A54"/>
    <w:rsid w:val="00881AB3"/>
    <w:rsid w:val="00881C97"/>
    <w:rsid w:val="00881F06"/>
    <w:rsid w:val="0088221C"/>
    <w:rsid w:val="008822BC"/>
    <w:rsid w:val="00882525"/>
    <w:rsid w:val="00882629"/>
    <w:rsid w:val="008827BF"/>
    <w:rsid w:val="0088292C"/>
    <w:rsid w:val="008831CC"/>
    <w:rsid w:val="00883317"/>
    <w:rsid w:val="008833F9"/>
    <w:rsid w:val="00883445"/>
    <w:rsid w:val="00883AAB"/>
    <w:rsid w:val="00883B88"/>
    <w:rsid w:val="00883D95"/>
    <w:rsid w:val="00883E98"/>
    <w:rsid w:val="00883FEA"/>
    <w:rsid w:val="008843EB"/>
    <w:rsid w:val="0088449E"/>
    <w:rsid w:val="00884552"/>
    <w:rsid w:val="0088462E"/>
    <w:rsid w:val="0088472F"/>
    <w:rsid w:val="00884BC6"/>
    <w:rsid w:val="00884C49"/>
    <w:rsid w:val="00884CDF"/>
    <w:rsid w:val="00884D30"/>
    <w:rsid w:val="00884DF9"/>
    <w:rsid w:val="00884F13"/>
    <w:rsid w:val="00884F35"/>
    <w:rsid w:val="008850B0"/>
    <w:rsid w:val="00885220"/>
    <w:rsid w:val="0088522A"/>
    <w:rsid w:val="008852A9"/>
    <w:rsid w:val="008852DA"/>
    <w:rsid w:val="00885512"/>
    <w:rsid w:val="0088570B"/>
    <w:rsid w:val="00885736"/>
    <w:rsid w:val="008859D9"/>
    <w:rsid w:val="00885EEB"/>
    <w:rsid w:val="00885FED"/>
    <w:rsid w:val="008860F9"/>
    <w:rsid w:val="008860FA"/>
    <w:rsid w:val="00886AC4"/>
    <w:rsid w:val="00886E1C"/>
    <w:rsid w:val="00887108"/>
    <w:rsid w:val="0088735C"/>
    <w:rsid w:val="00887521"/>
    <w:rsid w:val="008875BB"/>
    <w:rsid w:val="00887615"/>
    <w:rsid w:val="00887C9D"/>
    <w:rsid w:val="008900E9"/>
    <w:rsid w:val="0089011A"/>
    <w:rsid w:val="008902CC"/>
    <w:rsid w:val="0089033A"/>
    <w:rsid w:val="0089038F"/>
    <w:rsid w:val="008903B5"/>
    <w:rsid w:val="00890780"/>
    <w:rsid w:val="008908C2"/>
    <w:rsid w:val="00890AC1"/>
    <w:rsid w:val="00890ACB"/>
    <w:rsid w:val="00890C62"/>
    <w:rsid w:val="00890F1C"/>
    <w:rsid w:val="00890F4D"/>
    <w:rsid w:val="00891277"/>
    <w:rsid w:val="00891505"/>
    <w:rsid w:val="00891513"/>
    <w:rsid w:val="0089171E"/>
    <w:rsid w:val="00891831"/>
    <w:rsid w:val="008918B3"/>
    <w:rsid w:val="00891C69"/>
    <w:rsid w:val="00892144"/>
    <w:rsid w:val="008921F9"/>
    <w:rsid w:val="00892267"/>
    <w:rsid w:val="0089228D"/>
    <w:rsid w:val="008922A8"/>
    <w:rsid w:val="0089232E"/>
    <w:rsid w:val="008925C1"/>
    <w:rsid w:val="00892AD3"/>
    <w:rsid w:val="00892BF5"/>
    <w:rsid w:val="00892C8C"/>
    <w:rsid w:val="00892F63"/>
    <w:rsid w:val="008931E8"/>
    <w:rsid w:val="0089331C"/>
    <w:rsid w:val="0089370C"/>
    <w:rsid w:val="00893779"/>
    <w:rsid w:val="00893B5B"/>
    <w:rsid w:val="00894288"/>
    <w:rsid w:val="00894711"/>
    <w:rsid w:val="0089489A"/>
    <w:rsid w:val="00894D00"/>
    <w:rsid w:val="00895510"/>
    <w:rsid w:val="00895B7A"/>
    <w:rsid w:val="00895CF8"/>
    <w:rsid w:val="00895E5C"/>
    <w:rsid w:val="00895F60"/>
    <w:rsid w:val="008961C4"/>
    <w:rsid w:val="008967C7"/>
    <w:rsid w:val="008967D3"/>
    <w:rsid w:val="00896B12"/>
    <w:rsid w:val="00896C19"/>
    <w:rsid w:val="00896D91"/>
    <w:rsid w:val="00896EFB"/>
    <w:rsid w:val="00896FEA"/>
    <w:rsid w:val="008973EE"/>
    <w:rsid w:val="00897414"/>
    <w:rsid w:val="008974BC"/>
    <w:rsid w:val="00897656"/>
    <w:rsid w:val="008976CF"/>
    <w:rsid w:val="008977AF"/>
    <w:rsid w:val="00897848"/>
    <w:rsid w:val="00897A89"/>
    <w:rsid w:val="00897EB6"/>
    <w:rsid w:val="00897F87"/>
    <w:rsid w:val="008A00AD"/>
    <w:rsid w:val="008A00DF"/>
    <w:rsid w:val="008A0674"/>
    <w:rsid w:val="008A0D9A"/>
    <w:rsid w:val="008A1106"/>
    <w:rsid w:val="008A112F"/>
    <w:rsid w:val="008A11D6"/>
    <w:rsid w:val="008A142C"/>
    <w:rsid w:val="008A1782"/>
    <w:rsid w:val="008A193E"/>
    <w:rsid w:val="008A1A5C"/>
    <w:rsid w:val="008A1AB9"/>
    <w:rsid w:val="008A1FB9"/>
    <w:rsid w:val="008A244B"/>
    <w:rsid w:val="008A24C7"/>
    <w:rsid w:val="008A2640"/>
    <w:rsid w:val="008A2E1C"/>
    <w:rsid w:val="008A2EF0"/>
    <w:rsid w:val="008A2F50"/>
    <w:rsid w:val="008A306A"/>
    <w:rsid w:val="008A3101"/>
    <w:rsid w:val="008A3242"/>
    <w:rsid w:val="008A3260"/>
    <w:rsid w:val="008A3360"/>
    <w:rsid w:val="008A3400"/>
    <w:rsid w:val="008A39C0"/>
    <w:rsid w:val="008A3A36"/>
    <w:rsid w:val="008A3A5F"/>
    <w:rsid w:val="008A3AA8"/>
    <w:rsid w:val="008A3AF9"/>
    <w:rsid w:val="008A3EE7"/>
    <w:rsid w:val="008A3F3B"/>
    <w:rsid w:val="008A3FD8"/>
    <w:rsid w:val="008A405D"/>
    <w:rsid w:val="008A41FC"/>
    <w:rsid w:val="008A420F"/>
    <w:rsid w:val="008A4232"/>
    <w:rsid w:val="008A4377"/>
    <w:rsid w:val="008A4479"/>
    <w:rsid w:val="008A4D0B"/>
    <w:rsid w:val="008A4F3C"/>
    <w:rsid w:val="008A50DF"/>
    <w:rsid w:val="008A536C"/>
    <w:rsid w:val="008A552E"/>
    <w:rsid w:val="008A58EF"/>
    <w:rsid w:val="008A5BF8"/>
    <w:rsid w:val="008A6289"/>
    <w:rsid w:val="008A670E"/>
    <w:rsid w:val="008A69AA"/>
    <w:rsid w:val="008A6AF2"/>
    <w:rsid w:val="008A6D3C"/>
    <w:rsid w:val="008A702D"/>
    <w:rsid w:val="008A7112"/>
    <w:rsid w:val="008A71A4"/>
    <w:rsid w:val="008A733A"/>
    <w:rsid w:val="008A73CF"/>
    <w:rsid w:val="008A7B82"/>
    <w:rsid w:val="008A7D67"/>
    <w:rsid w:val="008B0217"/>
    <w:rsid w:val="008B0321"/>
    <w:rsid w:val="008B0436"/>
    <w:rsid w:val="008B0746"/>
    <w:rsid w:val="008B08B4"/>
    <w:rsid w:val="008B0C97"/>
    <w:rsid w:val="008B0E26"/>
    <w:rsid w:val="008B0E54"/>
    <w:rsid w:val="008B0EAB"/>
    <w:rsid w:val="008B1057"/>
    <w:rsid w:val="008B16F2"/>
    <w:rsid w:val="008B17DD"/>
    <w:rsid w:val="008B1918"/>
    <w:rsid w:val="008B1A23"/>
    <w:rsid w:val="008B1B19"/>
    <w:rsid w:val="008B1D2C"/>
    <w:rsid w:val="008B1FEB"/>
    <w:rsid w:val="008B200F"/>
    <w:rsid w:val="008B20FC"/>
    <w:rsid w:val="008B213D"/>
    <w:rsid w:val="008B242F"/>
    <w:rsid w:val="008B2EE0"/>
    <w:rsid w:val="008B3057"/>
    <w:rsid w:val="008B3258"/>
    <w:rsid w:val="008B355A"/>
    <w:rsid w:val="008B3B6D"/>
    <w:rsid w:val="008B4177"/>
    <w:rsid w:val="008B41F9"/>
    <w:rsid w:val="008B42E5"/>
    <w:rsid w:val="008B4509"/>
    <w:rsid w:val="008B4630"/>
    <w:rsid w:val="008B476C"/>
    <w:rsid w:val="008B47C1"/>
    <w:rsid w:val="008B4C8B"/>
    <w:rsid w:val="008B4CFF"/>
    <w:rsid w:val="008B4E54"/>
    <w:rsid w:val="008B51D9"/>
    <w:rsid w:val="008B51DC"/>
    <w:rsid w:val="008B527A"/>
    <w:rsid w:val="008B5298"/>
    <w:rsid w:val="008B552F"/>
    <w:rsid w:val="008B55F4"/>
    <w:rsid w:val="008B57F3"/>
    <w:rsid w:val="008B5BAA"/>
    <w:rsid w:val="008B624C"/>
    <w:rsid w:val="008B63E2"/>
    <w:rsid w:val="008B65ED"/>
    <w:rsid w:val="008B6922"/>
    <w:rsid w:val="008B694A"/>
    <w:rsid w:val="008B6A3A"/>
    <w:rsid w:val="008B6BAD"/>
    <w:rsid w:val="008B6C6A"/>
    <w:rsid w:val="008B6C83"/>
    <w:rsid w:val="008B6F6A"/>
    <w:rsid w:val="008B711F"/>
    <w:rsid w:val="008B7495"/>
    <w:rsid w:val="008B7927"/>
    <w:rsid w:val="008B7973"/>
    <w:rsid w:val="008B7B50"/>
    <w:rsid w:val="008B7C0B"/>
    <w:rsid w:val="008B7FB1"/>
    <w:rsid w:val="008C004B"/>
    <w:rsid w:val="008C0242"/>
    <w:rsid w:val="008C0396"/>
    <w:rsid w:val="008C0734"/>
    <w:rsid w:val="008C0D81"/>
    <w:rsid w:val="008C0E27"/>
    <w:rsid w:val="008C0E61"/>
    <w:rsid w:val="008C1206"/>
    <w:rsid w:val="008C1756"/>
    <w:rsid w:val="008C1847"/>
    <w:rsid w:val="008C1C64"/>
    <w:rsid w:val="008C212C"/>
    <w:rsid w:val="008C21E4"/>
    <w:rsid w:val="008C2330"/>
    <w:rsid w:val="008C2817"/>
    <w:rsid w:val="008C2933"/>
    <w:rsid w:val="008C2BF6"/>
    <w:rsid w:val="008C2C35"/>
    <w:rsid w:val="008C2F51"/>
    <w:rsid w:val="008C2FB6"/>
    <w:rsid w:val="008C31AA"/>
    <w:rsid w:val="008C322D"/>
    <w:rsid w:val="008C343E"/>
    <w:rsid w:val="008C36DD"/>
    <w:rsid w:val="008C3958"/>
    <w:rsid w:val="008C3C08"/>
    <w:rsid w:val="008C3C9F"/>
    <w:rsid w:val="008C3CB1"/>
    <w:rsid w:val="008C3E5A"/>
    <w:rsid w:val="008C3E5F"/>
    <w:rsid w:val="008C3EC4"/>
    <w:rsid w:val="008C3F5E"/>
    <w:rsid w:val="008C407D"/>
    <w:rsid w:val="008C42A2"/>
    <w:rsid w:val="008C42C1"/>
    <w:rsid w:val="008C43BC"/>
    <w:rsid w:val="008C4448"/>
    <w:rsid w:val="008C47FE"/>
    <w:rsid w:val="008C492D"/>
    <w:rsid w:val="008C4B40"/>
    <w:rsid w:val="008C4E3B"/>
    <w:rsid w:val="008C4F42"/>
    <w:rsid w:val="008C5422"/>
    <w:rsid w:val="008C543A"/>
    <w:rsid w:val="008C543F"/>
    <w:rsid w:val="008C5A29"/>
    <w:rsid w:val="008C5FA6"/>
    <w:rsid w:val="008C5FE7"/>
    <w:rsid w:val="008C5FF4"/>
    <w:rsid w:val="008C62DF"/>
    <w:rsid w:val="008C6388"/>
    <w:rsid w:val="008C6475"/>
    <w:rsid w:val="008C6583"/>
    <w:rsid w:val="008C6A4F"/>
    <w:rsid w:val="008C6DDF"/>
    <w:rsid w:val="008C70A2"/>
    <w:rsid w:val="008C7647"/>
    <w:rsid w:val="008C7648"/>
    <w:rsid w:val="008C76A5"/>
    <w:rsid w:val="008C7BF7"/>
    <w:rsid w:val="008D0002"/>
    <w:rsid w:val="008D01B2"/>
    <w:rsid w:val="008D02EE"/>
    <w:rsid w:val="008D0301"/>
    <w:rsid w:val="008D04BF"/>
    <w:rsid w:val="008D07D5"/>
    <w:rsid w:val="008D0B5B"/>
    <w:rsid w:val="008D0DBB"/>
    <w:rsid w:val="008D0E09"/>
    <w:rsid w:val="008D0F4A"/>
    <w:rsid w:val="008D1416"/>
    <w:rsid w:val="008D1420"/>
    <w:rsid w:val="008D1492"/>
    <w:rsid w:val="008D1978"/>
    <w:rsid w:val="008D1A31"/>
    <w:rsid w:val="008D1AA3"/>
    <w:rsid w:val="008D1B2F"/>
    <w:rsid w:val="008D1BE2"/>
    <w:rsid w:val="008D1D77"/>
    <w:rsid w:val="008D1D8C"/>
    <w:rsid w:val="008D1E7C"/>
    <w:rsid w:val="008D1F3E"/>
    <w:rsid w:val="008D202C"/>
    <w:rsid w:val="008D21EC"/>
    <w:rsid w:val="008D2219"/>
    <w:rsid w:val="008D228F"/>
    <w:rsid w:val="008D271C"/>
    <w:rsid w:val="008D2765"/>
    <w:rsid w:val="008D28BC"/>
    <w:rsid w:val="008D2927"/>
    <w:rsid w:val="008D2EF7"/>
    <w:rsid w:val="008D2F7C"/>
    <w:rsid w:val="008D2FCE"/>
    <w:rsid w:val="008D32F6"/>
    <w:rsid w:val="008D33D3"/>
    <w:rsid w:val="008D3440"/>
    <w:rsid w:val="008D3520"/>
    <w:rsid w:val="008D381E"/>
    <w:rsid w:val="008D396E"/>
    <w:rsid w:val="008D4102"/>
    <w:rsid w:val="008D412D"/>
    <w:rsid w:val="008D4285"/>
    <w:rsid w:val="008D430A"/>
    <w:rsid w:val="008D4326"/>
    <w:rsid w:val="008D4344"/>
    <w:rsid w:val="008D43A5"/>
    <w:rsid w:val="008D45E2"/>
    <w:rsid w:val="008D4749"/>
    <w:rsid w:val="008D47A4"/>
    <w:rsid w:val="008D4804"/>
    <w:rsid w:val="008D4AED"/>
    <w:rsid w:val="008D4C02"/>
    <w:rsid w:val="008D553F"/>
    <w:rsid w:val="008D5773"/>
    <w:rsid w:val="008D5933"/>
    <w:rsid w:val="008D5F5E"/>
    <w:rsid w:val="008D6222"/>
    <w:rsid w:val="008D6293"/>
    <w:rsid w:val="008D63CB"/>
    <w:rsid w:val="008D649D"/>
    <w:rsid w:val="008D6652"/>
    <w:rsid w:val="008D665E"/>
    <w:rsid w:val="008D68D9"/>
    <w:rsid w:val="008D6B44"/>
    <w:rsid w:val="008D6BC2"/>
    <w:rsid w:val="008D6DE0"/>
    <w:rsid w:val="008D6E31"/>
    <w:rsid w:val="008D6F99"/>
    <w:rsid w:val="008D7081"/>
    <w:rsid w:val="008D751F"/>
    <w:rsid w:val="008D78BA"/>
    <w:rsid w:val="008D7E6C"/>
    <w:rsid w:val="008E02D7"/>
    <w:rsid w:val="008E0406"/>
    <w:rsid w:val="008E080A"/>
    <w:rsid w:val="008E0813"/>
    <w:rsid w:val="008E0CFB"/>
    <w:rsid w:val="008E109D"/>
    <w:rsid w:val="008E123D"/>
    <w:rsid w:val="008E1267"/>
    <w:rsid w:val="008E12E7"/>
    <w:rsid w:val="008E12EF"/>
    <w:rsid w:val="008E16AA"/>
    <w:rsid w:val="008E181F"/>
    <w:rsid w:val="008E187A"/>
    <w:rsid w:val="008E18BB"/>
    <w:rsid w:val="008E1AF1"/>
    <w:rsid w:val="008E1B3A"/>
    <w:rsid w:val="008E1CB6"/>
    <w:rsid w:val="008E1EAC"/>
    <w:rsid w:val="008E1F69"/>
    <w:rsid w:val="008E2092"/>
    <w:rsid w:val="008E22BD"/>
    <w:rsid w:val="008E2396"/>
    <w:rsid w:val="008E27A5"/>
    <w:rsid w:val="008E28D7"/>
    <w:rsid w:val="008E2CB9"/>
    <w:rsid w:val="008E3081"/>
    <w:rsid w:val="008E30CE"/>
    <w:rsid w:val="008E3686"/>
    <w:rsid w:val="008E37EE"/>
    <w:rsid w:val="008E3958"/>
    <w:rsid w:val="008E3A0C"/>
    <w:rsid w:val="008E40E9"/>
    <w:rsid w:val="008E4319"/>
    <w:rsid w:val="008E48C5"/>
    <w:rsid w:val="008E4A65"/>
    <w:rsid w:val="008E4AF8"/>
    <w:rsid w:val="008E4C49"/>
    <w:rsid w:val="008E5643"/>
    <w:rsid w:val="008E58AC"/>
    <w:rsid w:val="008E5ED4"/>
    <w:rsid w:val="008E5EDC"/>
    <w:rsid w:val="008E6123"/>
    <w:rsid w:val="008E6179"/>
    <w:rsid w:val="008E623A"/>
    <w:rsid w:val="008E62A4"/>
    <w:rsid w:val="008E63D7"/>
    <w:rsid w:val="008E64A5"/>
    <w:rsid w:val="008E6DA8"/>
    <w:rsid w:val="008E6F2F"/>
    <w:rsid w:val="008E7198"/>
    <w:rsid w:val="008E730F"/>
    <w:rsid w:val="008E7631"/>
    <w:rsid w:val="008E77FF"/>
    <w:rsid w:val="008E79D2"/>
    <w:rsid w:val="008E7E20"/>
    <w:rsid w:val="008E7FD5"/>
    <w:rsid w:val="008E7FF6"/>
    <w:rsid w:val="008F0062"/>
    <w:rsid w:val="008F007F"/>
    <w:rsid w:val="008F04C0"/>
    <w:rsid w:val="008F0592"/>
    <w:rsid w:val="008F0633"/>
    <w:rsid w:val="008F0658"/>
    <w:rsid w:val="008F08B8"/>
    <w:rsid w:val="008F0A81"/>
    <w:rsid w:val="008F0B38"/>
    <w:rsid w:val="008F0BF2"/>
    <w:rsid w:val="008F0C6E"/>
    <w:rsid w:val="008F0D7E"/>
    <w:rsid w:val="008F125A"/>
    <w:rsid w:val="008F152E"/>
    <w:rsid w:val="008F1534"/>
    <w:rsid w:val="008F197D"/>
    <w:rsid w:val="008F1D09"/>
    <w:rsid w:val="008F1D5C"/>
    <w:rsid w:val="008F1D88"/>
    <w:rsid w:val="008F1E13"/>
    <w:rsid w:val="008F1ED3"/>
    <w:rsid w:val="008F204A"/>
    <w:rsid w:val="008F2108"/>
    <w:rsid w:val="008F2129"/>
    <w:rsid w:val="008F237C"/>
    <w:rsid w:val="008F25DF"/>
    <w:rsid w:val="008F267D"/>
    <w:rsid w:val="008F2851"/>
    <w:rsid w:val="008F2B36"/>
    <w:rsid w:val="008F2D46"/>
    <w:rsid w:val="008F2F4B"/>
    <w:rsid w:val="008F31DC"/>
    <w:rsid w:val="008F3453"/>
    <w:rsid w:val="008F386B"/>
    <w:rsid w:val="008F38A5"/>
    <w:rsid w:val="008F3915"/>
    <w:rsid w:val="008F3997"/>
    <w:rsid w:val="008F3ACC"/>
    <w:rsid w:val="008F3D1C"/>
    <w:rsid w:val="008F441C"/>
    <w:rsid w:val="008F4644"/>
    <w:rsid w:val="008F4656"/>
    <w:rsid w:val="008F48A5"/>
    <w:rsid w:val="008F48DF"/>
    <w:rsid w:val="008F4B7F"/>
    <w:rsid w:val="008F4E41"/>
    <w:rsid w:val="008F4ED9"/>
    <w:rsid w:val="008F4F24"/>
    <w:rsid w:val="008F4FE8"/>
    <w:rsid w:val="008F5024"/>
    <w:rsid w:val="008F5427"/>
    <w:rsid w:val="008F573A"/>
    <w:rsid w:val="008F5798"/>
    <w:rsid w:val="008F584B"/>
    <w:rsid w:val="008F5970"/>
    <w:rsid w:val="008F5983"/>
    <w:rsid w:val="008F5AB9"/>
    <w:rsid w:val="008F5AC1"/>
    <w:rsid w:val="008F5BFD"/>
    <w:rsid w:val="008F5C5C"/>
    <w:rsid w:val="008F5D77"/>
    <w:rsid w:val="008F5DF3"/>
    <w:rsid w:val="008F5F40"/>
    <w:rsid w:val="008F6338"/>
    <w:rsid w:val="008F63E7"/>
    <w:rsid w:val="008F6834"/>
    <w:rsid w:val="008F68E4"/>
    <w:rsid w:val="008F6927"/>
    <w:rsid w:val="008F694E"/>
    <w:rsid w:val="008F6A8B"/>
    <w:rsid w:val="008F6AC4"/>
    <w:rsid w:val="008F6BDA"/>
    <w:rsid w:val="008F6C3D"/>
    <w:rsid w:val="008F6CCC"/>
    <w:rsid w:val="008F6EF0"/>
    <w:rsid w:val="008F6F11"/>
    <w:rsid w:val="008F700B"/>
    <w:rsid w:val="008F7197"/>
    <w:rsid w:val="008F723E"/>
    <w:rsid w:val="008F726C"/>
    <w:rsid w:val="008F74C4"/>
    <w:rsid w:val="008F7849"/>
    <w:rsid w:val="008F7B7E"/>
    <w:rsid w:val="008F7E2E"/>
    <w:rsid w:val="00900103"/>
    <w:rsid w:val="009001BF"/>
    <w:rsid w:val="009001ED"/>
    <w:rsid w:val="009003EA"/>
    <w:rsid w:val="009009C3"/>
    <w:rsid w:val="00900A7E"/>
    <w:rsid w:val="00900EE4"/>
    <w:rsid w:val="00900EE5"/>
    <w:rsid w:val="00901279"/>
    <w:rsid w:val="009012DA"/>
    <w:rsid w:val="009014EB"/>
    <w:rsid w:val="00901675"/>
    <w:rsid w:val="0090176C"/>
    <w:rsid w:val="00901797"/>
    <w:rsid w:val="0090198F"/>
    <w:rsid w:val="00901DF2"/>
    <w:rsid w:val="00901F8C"/>
    <w:rsid w:val="00901FEF"/>
    <w:rsid w:val="00902098"/>
    <w:rsid w:val="009026E5"/>
    <w:rsid w:val="00902798"/>
    <w:rsid w:val="00902892"/>
    <w:rsid w:val="00902F1F"/>
    <w:rsid w:val="009034A4"/>
    <w:rsid w:val="009034FC"/>
    <w:rsid w:val="00903699"/>
    <w:rsid w:val="009036C7"/>
    <w:rsid w:val="009037DE"/>
    <w:rsid w:val="0090380F"/>
    <w:rsid w:val="0090389E"/>
    <w:rsid w:val="00903D7A"/>
    <w:rsid w:val="009040E4"/>
    <w:rsid w:val="0090450F"/>
    <w:rsid w:val="00904762"/>
    <w:rsid w:val="009049B1"/>
    <w:rsid w:val="009049B2"/>
    <w:rsid w:val="00904A5D"/>
    <w:rsid w:val="00904AA3"/>
    <w:rsid w:val="00904BAE"/>
    <w:rsid w:val="00904EF7"/>
    <w:rsid w:val="00905063"/>
    <w:rsid w:val="00905649"/>
    <w:rsid w:val="00905724"/>
    <w:rsid w:val="00905A1B"/>
    <w:rsid w:val="00905A7E"/>
    <w:rsid w:val="00905C8C"/>
    <w:rsid w:val="00905C97"/>
    <w:rsid w:val="00905CA8"/>
    <w:rsid w:val="00905DFC"/>
    <w:rsid w:val="00906070"/>
    <w:rsid w:val="00906835"/>
    <w:rsid w:val="00906AC1"/>
    <w:rsid w:val="00906B95"/>
    <w:rsid w:val="00906CC4"/>
    <w:rsid w:val="00906D19"/>
    <w:rsid w:val="00906DC7"/>
    <w:rsid w:val="00906E00"/>
    <w:rsid w:val="00906E80"/>
    <w:rsid w:val="0090716B"/>
    <w:rsid w:val="00907232"/>
    <w:rsid w:val="00907475"/>
    <w:rsid w:val="009074C9"/>
    <w:rsid w:val="0090750D"/>
    <w:rsid w:val="00907788"/>
    <w:rsid w:val="00907A91"/>
    <w:rsid w:val="00907C4F"/>
    <w:rsid w:val="00907C54"/>
    <w:rsid w:val="00907CF4"/>
    <w:rsid w:val="00907E07"/>
    <w:rsid w:val="00910273"/>
    <w:rsid w:val="0091029C"/>
    <w:rsid w:val="00910634"/>
    <w:rsid w:val="00910638"/>
    <w:rsid w:val="0091063D"/>
    <w:rsid w:val="009108AA"/>
    <w:rsid w:val="00910ADD"/>
    <w:rsid w:val="00910B9C"/>
    <w:rsid w:val="00910CF2"/>
    <w:rsid w:val="00910CF8"/>
    <w:rsid w:val="00910FD6"/>
    <w:rsid w:val="00911155"/>
    <w:rsid w:val="009111DC"/>
    <w:rsid w:val="0091136C"/>
    <w:rsid w:val="0091141A"/>
    <w:rsid w:val="00911827"/>
    <w:rsid w:val="0091194A"/>
    <w:rsid w:val="00911A5A"/>
    <w:rsid w:val="00911EEF"/>
    <w:rsid w:val="00911F4E"/>
    <w:rsid w:val="00911F9F"/>
    <w:rsid w:val="0091240F"/>
    <w:rsid w:val="00912545"/>
    <w:rsid w:val="00912546"/>
    <w:rsid w:val="0091280E"/>
    <w:rsid w:val="009128CF"/>
    <w:rsid w:val="00912957"/>
    <w:rsid w:val="00912C3B"/>
    <w:rsid w:val="00912CEF"/>
    <w:rsid w:val="0091309A"/>
    <w:rsid w:val="00913153"/>
    <w:rsid w:val="0091374F"/>
    <w:rsid w:val="0091375E"/>
    <w:rsid w:val="00913AE0"/>
    <w:rsid w:val="00913B44"/>
    <w:rsid w:val="00913F8F"/>
    <w:rsid w:val="0091403E"/>
    <w:rsid w:val="00914078"/>
    <w:rsid w:val="00914522"/>
    <w:rsid w:val="00914E16"/>
    <w:rsid w:val="00914E73"/>
    <w:rsid w:val="009153FC"/>
    <w:rsid w:val="00915550"/>
    <w:rsid w:val="009158AA"/>
    <w:rsid w:val="00915948"/>
    <w:rsid w:val="00915B8E"/>
    <w:rsid w:val="00915C20"/>
    <w:rsid w:val="00915DA9"/>
    <w:rsid w:val="00915F6E"/>
    <w:rsid w:val="00916080"/>
    <w:rsid w:val="00916333"/>
    <w:rsid w:val="009167CE"/>
    <w:rsid w:val="009169D5"/>
    <w:rsid w:val="00916A95"/>
    <w:rsid w:val="00916A9E"/>
    <w:rsid w:val="00917328"/>
    <w:rsid w:val="009173B1"/>
    <w:rsid w:val="009174A3"/>
    <w:rsid w:val="00917663"/>
    <w:rsid w:val="00917721"/>
    <w:rsid w:val="009179A0"/>
    <w:rsid w:val="00917FCC"/>
    <w:rsid w:val="00920551"/>
    <w:rsid w:val="00920827"/>
    <w:rsid w:val="00920ED8"/>
    <w:rsid w:val="00921041"/>
    <w:rsid w:val="00921146"/>
    <w:rsid w:val="009211B7"/>
    <w:rsid w:val="009213DA"/>
    <w:rsid w:val="0092143F"/>
    <w:rsid w:val="009214E2"/>
    <w:rsid w:val="00921AF2"/>
    <w:rsid w:val="00921F6D"/>
    <w:rsid w:val="00921FE3"/>
    <w:rsid w:val="00922145"/>
    <w:rsid w:val="0092215D"/>
    <w:rsid w:val="0092231F"/>
    <w:rsid w:val="0092241E"/>
    <w:rsid w:val="00922986"/>
    <w:rsid w:val="00922A41"/>
    <w:rsid w:val="00922A65"/>
    <w:rsid w:val="00922DD0"/>
    <w:rsid w:val="00922F63"/>
    <w:rsid w:val="00923288"/>
    <w:rsid w:val="00923896"/>
    <w:rsid w:val="00924426"/>
    <w:rsid w:val="00924802"/>
    <w:rsid w:val="00924816"/>
    <w:rsid w:val="00924969"/>
    <w:rsid w:val="009249BA"/>
    <w:rsid w:val="00924EF0"/>
    <w:rsid w:val="009251EA"/>
    <w:rsid w:val="0092551C"/>
    <w:rsid w:val="00925630"/>
    <w:rsid w:val="00925804"/>
    <w:rsid w:val="009258E8"/>
    <w:rsid w:val="00925B28"/>
    <w:rsid w:val="00925CAF"/>
    <w:rsid w:val="00925DEC"/>
    <w:rsid w:val="00925FD9"/>
    <w:rsid w:val="00926045"/>
    <w:rsid w:val="00926162"/>
    <w:rsid w:val="00926213"/>
    <w:rsid w:val="00926357"/>
    <w:rsid w:val="00926E46"/>
    <w:rsid w:val="0092718A"/>
    <w:rsid w:val="00927702"/>
    <w:rsid w:val="00927D39"/>
    <w:rsid w:val="00927EBD"/>
    <w:rsid w:val="00927EF0"/>
    <w:rsid w:val="00930059"/>
    <w:rsid w:val="0093011C"/>
    <w:rsid w:val="0093019F"/>
    <w:rsid w:val="0093086B"/>
    <w:rsid w:val="009308DE"/>
    <w:rsid w:val="00930A47"/>
    <w:rsid w:val="00930B67"/>
    <w:rsid w:val="00930E3C"/>
    <w:rsid w:val="00930F4D"/>
    <w:rsid w:val="0093102B"/>
    <w:rsid w:val="009310B9"/>
    <w:rsid w:val="009310DC"/>
    <w:rsid w:val="009310E2"/>
    <w:rsid w:val="0093114F"/>
    <w:rsid w:val="0093119F"/>
    <w:rsid w:val="00931271"/>
    <w:rsid w:val="009312E4"/>
    <w:rsid w:val="009314E7"/>
    <w:rsid w:val="0093152A"/>
    <w:rsid w:val="00931580"/>
    <w:rsid w:val="0093192D"/>
    <w:rsid w:val="00931A80"/>
    <w:rsid w:val="00931FED"/>
    <w:rsid w:val="00932145"/>
    <w:rsid w:val="00932153"/>
    <w:rsid w:val="00932495"/>
    <w:rsid w:val="0093257A"/>
    <w:rsid w:val="009325C5"/>
    <w:rsid w:val="009326D9"/>
    <w:rsid w:val="0093270F"/>
    <w:rsid w:val="009327DB"/>
    <w:rsid w:val="00932965"/>
    <w:rsid w:val="0093318E"/>
    <w:rsid w:val="009333FF"/>
    <w:rsid w:val="0093364E"/>
    <w:rsid w:val="00933AE6"/>
    <w:rsid w:val="00933AF1"/>
    <w:rsid w:val="00933BC8"/>
    <w:rsid w:val="00933BFA"/>
    <w:rsid w:val="009340BA"/>
    <w:rsid w:val="009340CB"/>
    <w:rsid w:val="00934140"/>
    <w:rsid w:val="00934271"/>
    <w:rsid w:val="0093430D"/>
    <w:rsid w:val="00934357"/>
    <w:rsid w:val="009348BA"/>
    <w:rsid w:val="00935298"/>
    <w:rsid w:val="00935491"/>
    <w:rsid w:val="0093560E"/>
    <w:rsid w:val="009357E0"/>
    <w:rsid w:val="00935886"/>
    <w:rsid w:val="00935DD8"/>
    <w:rsid w:val="009360B6"/>
    <w:rsid w:val="009360C6"/>
    <w:rsid w:val="009361E6"/>
    <w:rsid w:val="00936325"/>
    <w:rsid w:val="00936499"/>
    <w:rsid w:val="00936810"/>
    <w:rsid w:val="00936867"/>
    <w:rsid w:val="009369F4"/>
    <w:rsid w:val="00936A6A"/>
    <w:rsid w:val="00936BA3"/>
    <w:rsid w:val="00936D21"/>
    <w:rsid w:val="00936E08"/>
    <w:rsid w:val="00936EC6"/>
    <w:rsid w:val="009373DD"/>
    <w:rsid w:val="00937591"/>
    <w:rsid w:val="00937986"/>
    <w:rsid w:val="00937A7C"/>
    <w:rsid w:val="00937AF3"/>
    <w:rsid w:val="00937BF0"/>
    <w:rsid w:val="00937EC8"/>
    <w:rsid w:val="009402AB"/>
    <w:rsid w:val="00940349"/>
    <w:rsid w:val="009403BC"/>
    <w:rsid w:val="0094057A"/>
    <w:rsid w:val="009405B0"/>
    <w:rsid w:val="00940892"/>
    <w:rsid w:val="00940998"/>
    <w:rsid w:val="00940DC9"/>
    <w:rsid w:val="009411E3"/>
    <w:rsid w:val="0094127A"/>
    <w:rsid w:val="00941313"/>
    <w:rsid w:val="00941406"/>
    <w:rsid w:val="00941658"/>
    <w:rsid w:val="00941816"/>
    <w:rsid w:val="00941A4F"/>
    <w:rsid w:val="00941ADB"/>
    <w:rsid w:val="00941B3A"/>
    <w:rsid w:val="00941B9B"/>
    <w:rsid w:val="00941DA6"/>
    <w:rsid w:val="00941F4E"/>
    <w:rsid w:val="009422D7"/>
    <w:rsid w:val="0094230B"/>
    <w:rsid w:val="00942562"/>
    <w:rsid w:val="009427F9"/>
    <w:rsid w:val="00942B46"/>
    <w:rsid w:val="00942BA7"/>
    <w:rsid w:val="00942D24"/>
    <w:rsid w:val="009434BF"/>
    <w:rsid w:val="00943A40"/>
    <w:rsid w:val="00943F4A"/>
    <w:rsid w:val="00943F9C"/>
    <w:rsid w:val="00943FE2"/>
    <w:rsid w:val="009442F0"/>
    <w:rsid w:val="009443EF"/>
    <w:rsid w:val="0094460C"/>
    <w:rsid w:val="009447CF"/>
    <w:rsid w:val="00944A2B"/>
    <w:rsid w:val="00944CEC"/>
    <w:rsid w:val="00944F8A"/>
    <w:rsid w:val="00944FD9"/>
    <w:rsid w:val="009452FE"/>
    <w:rsid w:val="0094534F"/>
    <w:rsid w:val="009454DA"/>
    <w:rsid w:val="009455B2"/>
    <w:rsid w:val="009458A1"/>
    <w:rsid w:val="009458BA"/>
    <w:rsid w:val="00945D18"/>
    <w:rsid w:val="00945D9F"/>
    <w:rsid w:val="00945EF8"/>
    <w:rsid w:val="00946070"/>
    <w:rsid w:val="0094613B"/>
    <w:rsid w:val="0094665E"/>
    <w:rsid w:val="00946660"/>
    <w:rsid w:val="00946BAE"/>
    <w:rsid w:val="00946F08"/>
    <w:rsid w:val="00946F30"/>
    <w:rsid w:val="00947569"/>
    <w:rsid w:val="00947616"/>
    <w:rsid w:val="00947643"/>
    <w:rsid w:val="009476AB"/>
    <w:rsid w:val="009479F0"/>
    <w:rsid w:val="00947CB8"/>
    <w:rsid w:val="00947D7A"/>
    <w:rsid w:val="00947DB0"/>
    <w:rsid w:val="00947F2B"/>
    <w:rsid w:val="009501A6"/>
    <w:rsid w:val="0095040D"/>
    <w:rsid w:val="0095056E"/>
    <w:rsid w:val="009505B1"/>
    <w:rsid w:val="009507B5"/>
    <w:rsid w:val="009507BA"/>
    <w:rsid w:val="00950B8E"/>
    <w:rsid w:val="00950C4B"/>
    <w:rsid w:val="00950DD1"/>
    <w:rsid w:val="00950DF2"/>
    <w:rsid w:val="00950EE3"/>
    <w:rsid w:val="00951466"/>
    <w:rsid w:val="009514E6"/>
    <w:rsid w:val="00951511"/>
    <w:rsid w:val="009516D5"/>
    <w:rsid w:val="00951ADA"/>
    <w:rsid w:val="00951B19"/>
    <w:rsid w:val="00951B4F"/>
    <w:rsid w:val="00951C03"/>
    <w:rsid w:val="00951C32"/>
    <w:rsid w:val="00951D18"/>
    <w:rsid w:val="00951DD5"/>
    <w:rsid w:val="00951F59"/>
    <w:rsid w:val="0095257E"/>
    <w:rsid w:val="0095299F"/>
    <w:rsid w:val="00952B2A"/>
    <w:rsid w:val="00952B6C"/>
    <w:rsid w:val="00952BC4"/>
    <w:rsid w:val="00953236"/>
    <w:rsid w:val="0095330B"/>
    <w:rsid w:val="00953405"/>
    <w:rsid w:val="009534AB"/>
    <w:rsid w:val="00953996"/>
    <w:rsid w:val="00953998"/>
    <w:rsid w:val="00953A5B"/>
    <w:rsid w:val="00953CA9"/>
    <w:rsid w:val="00953D6F"/>
    <w:rsid w:val="00953DB9"/>
    <w:rsid w:val="00953ED2"/>
    <w:rsid w:val="00954144"/>
    <w:rsid w:val="00954227"/>
    <w:rsid w:val="009545FF"/>
    <w:rsid w:val="009548C4"/>
    <w:rsid w:val="00954B86"/>
    <w:rsid w:val="00954CC0"/>
    <w:rsid w:val="009550E9"/>
    <w:rsid w:val="009552FC"/>
    <w:rsid w:val="00955303"/>
    <w:rsid w:val="009555F3"/>
    <w:rsid w:val="0095584B"/>
    <w:rsid w:val="00955A0A"/>
    <w:rsid w:val="00955EFA"/>
    <w:rsid w:val="0095601B"/>
    <w:rsid w:val="009562A0"/>
    <w:rsid w:val="00956755"/>
    <w:rsid w:val="009568A5"/>
    <w:rsid w:val="00956AD8"/>
    <w:rsid w:val="00956C0F"/>
    <w:rsid w:val="00956DB8"/>
    <w:rsid w:val="00956F77"/>
    <w:rsid w:val="00957281"/>
    <w:rsid w:val="009572CF"/>
    <w:rsid w:val="009572F8"/>
    <w:rsid w:val="00957589"/>
    <w:rsid w:val="0095764C"/>
    <w:rsid w:val="00957796"/>
    <w:rsid w:val="00957D42"/>
    <w:rsid w:val="00957D98"/>
    <w:rsid w:val="00957EEC"/>
    <w:rsid w:val="009604E0"/>
    <w:rsid w:val="00960623"/>
    <w:rsid w:val="0096066F"/>
    <w:rsid w:val="009608E5"/>
    <w:rsid w:val="00960BD2"/>
    <w:rsid w:val="00960C5B"/>
    <w:rsid w:val="009610BC"/>
    <w:rsid w:val="009612EA"/>
    <w:rsid w:val="0096136A"/>
    <w:rsid w:val="00961666"/>
    <w:rsid w:val="009616A5"/>
    <w:rsid w:val="009616BB"/>
    <w:rsid w:val="009619D1"/>
    <w:rsid w:val="009619F0"/>
    <w:rsid w:val="00961D5C"/>
    <w:rsid w:val="0096229D"/>
    <w:rsid w:val="00962552"/>
    <w:rsid w:val="009627FA"/>
    <w:rsid w:val="009629C7"/>
    <w:rsid w:val="00962F8F"/>
    <w:rsid w:val="009632A2"/>
    <w:rsid w:val="0096356D"/>
    <w:rsid w:val="0096362D"/>
    <w:rsid w:val="009636E7"/>
    <w:rsid w:val="0096372D"/>
    <w:rsid w:val="00963929"/>
    <w:rsid w:val="00963AAD"/>
    <w:rsid w:val="0096418E"/>
    <w:rsid w:val="00964312"/>
    <w:rsid w:val="0096484D"/>
    <w:rsid w:val="00964C5C"/>
    <w:rsid w:val="00964D53"/>
    <w:rsid w:val="00964F17"/>
    <w:rsid w:val="00965153"/>
    <w:rsid w:val="00965422"/>
    <w:rsid w:val="009654F5"/>
    <w:rsid w:val="009657BA"/>
    <w:rsid w:val="00965992"/>
    <w:rsid w:val="00965BE3"/>
    <w:rsid w:val="00966266"/>
    <w:rsid w:val="00966335"/>
    <w:rsid w:val="00966AD0"/>
    <w:rsid w:val="00966EB3"/>
    <w:rsid w:val="00967037"/>
    <w:rsid w:val="0096716E"/>
    <w:rsid w:val="009673C3"/>
    <w:rsid w:val="00967771"/>
    <w:rsid w:val="00967848"/>
    <w:rsid w:val="00967A60"/>
    <w:rsid w:val="00967D01"/>
    <w:rsid w:val="00967DE3"/>
    <w:rsid w:val="0097036F"/>
    <w:rsid w:val="0097045A"/>
    <w:rsid w:val="0097058E"/>
    <w:rsid w:val="009705F9"/>
    <w:rsid w:val="009709A8"/>
    <w:rsid w:val="00970C52"/>
    <w:rsid w:val="00970C6D"/>
    <w:rsid w:val="009712EC"/>
    <w:rsid w:val="0097148A"/>
    <w:rsid w:val="0097159C"/>
    <w:rsid w:val="0097181D"/>
    <w:rsid w:val="009719B5"/>
    <w:rsid w:val="00971C85"/>
    <w:rsid w:val="00971CA0"/>
    <w:rsid w:val="00971D65"/>
    <w:rsid w:val="00971F93"/>
    <w:rsid w:val="009720F7"/>
    <w:rsid w:val="009721D3"/>
    <w:rsid w:val="00972358"/>
    <w:rsid w:val="00972361"/>
    <w:rsid w:val="00972440"/>
    <w:rsid w:val="009724B5"/>
    <w:rsid w:val="00972C33"/>
    <w:rsid w:val="00972E85"/>
    <w:rsid w:val="00973414"/>
    <w:rsid w:val="00973432"/>
    <w:rsid w:val="009738D2"/>
    <w:rsid w:val="00973922"/>
    <w:rsid w:val="00973AC4"/>
    <w:rsid w:val="00973C98"/>
    <w:rsid w:val="00973CED"/>
    <w:rsid w:val="00973E08"/>
    <w:rsid w:val="009744DB"/>
    <w:rsid w:val="00974874"/>
    <w:rsid w:val="00974918"/>
    <w:rsid w:val="00974B14"/>
    <w:rsid w:val="00975078"/>
    <w:rsid w:val="009752AA"/>
    <w:rsid w:val="0097542E"/>
    <w:rsid w:val="009758A1"/>
    <w:rsid w:val="009758E3"/>
    <w:rsid w:val="0097591E"/>
    <w:rsid w:val="00975969"/>
    <w:rsid w:val="00975AD5"/>
    <w:rsid w:val="009761E3"/>
    <w:rsid w:val="00976446"/>
    <w:rsid w:val="00976510"/>
    <w:rsid w:val="00976537"/>
    <w:rsid w:val="00976641"/>
    <w:rsid w:val="00976A54"/>
    <w:rsid w:val="00976C9F"/>
    <w:rsid w:val="00976F00"/>
    <w:rsid w:val="00976F07"/>
    <w:rsid w:val="00976F71"/>
    <w:rsid w:val="00976FDD"/>
    <w:rsid w:val="00977252"/>
    <w:rsid w:val="009772E4"/>
    <w:rsid w:val="009774D6"/>
    <w:rsid w:val="009775CE"/>
    <w:rsid w:val="009777F8"/>
    <w:rsid w:val="00977E60"/>
    <w:rsid w:val="00977E80"/>
    <w:rsid w:val="0098021C"/>
    <w:rsid w:val="00980259"/>
    <w:rsid w:val="009804B3"/>
    <w:rsid w:val="009807AF"/>
    <w:rsid w:val="009807C9"/>
    <w:rsid w:val="00980947"/>
    <w:rsid w:val="00980AFC"/>
    <w:rsid w:val="00980B9D"/>
    <w:rsid w:val="00980C10"/>
    <w:rsid w:val="00980C73"/>
    <w:rsid w:val="00980D14"/>
    <w:rsid w:val="00980D41"/>
    <w:rsid w:val="00980E09"/>
    <w:rsid w:val="00980E11"/>
    <w:rsid w:val="00981F6D"/>
    <w:rsid w:val="0098219F"/>
    <w:rsid w:val="009821FC"/>
    <w:rsid w:val="0098242B"/>
    <w:rsid w:val="0098263C"/>
    <w:rsid w:val="009826C4"/>
    <w:rsid w:val="009829FA"/>
    <w:rsid w:val="00982AFF"/>
    <w:rsid w:val="0098307E"/>
    <w:rsid w:val="009831D4"/>
    <w:rsid w:val="00983454"/>
    <w:rsid w:val="00983615"/>
    <w:rsid w:val="009836DD"/>
    <w:rsid w:val="00983742"/>
    <w:rsid w:val="00983AAA"/>
    <w:rsid w:val="00983AB9"/>
    <w:rsid w:val="00983FD4"/>
    <w:rsid w:val="0098400B"/>
    <w:rsid w:val="009840A5"/>
    <w:rsid w:val="009840DE"/>
    <w:rsid w:val="009841E1"/>
    <w:rsid w:val="0098444E"/>
    <w:rsid w:val="009845F5"/>
    <w:rsid w:val="009845F6"/>
    <w:rsid w:val="00984948"/>
    <w:rsid w:val="00984ADA"/>
    <w:rsid w:val="00984BC1"/>
    <w:rsid w:val="00984C00"/>
    <w:rsid w:val="00984E69"/>
    <w:rsid w:val="00984EE8"/>
    <w:rsid w:val="009850B4"/>
    <w:rsid w:val="00985188"/>
    <w:rsid w:val="009852A1"/>
    <w:rsid w:val="009852A4"/>
    <w:rsid w:val="009854A6"/>
    <w:rsid w:val="009854E2"/>
    <w:rsid w:val="0098573A"/>
    <w:rsid w:val="00985C90"/>
    <w:rsid w:val="00985E06"/>
    <w:rsid w:val="00985F9B"/>
    <w:rsid w:val="00985FF4"/>
    <w:rsid w:val="00986140"/>
    <w:rsid w:val="009862B2"/>
    <w:rsid w:val="009862E5"/>
    <w:rsid w:val="0098654A"/>
    <w:rsid w:val="0098661C"/>
    <w:rsid w:val="0098685B"/>
    <w:rsid w:val="009869CB"/>
    <w:rsid w:val="00986C8F"/>
    <w:rsid w:val="00986FEB"/>
    <w:rsid w:val="0098742A"/>
    <w:rsid w:val="00987468"/>
    <w:rsid w:val="009874A6"/>
    <w:rsid w:val="0098751E"/>
    <w:rsid w:val="00987801"/>
    <w:rsid w:val="00987958"/>
    <w:rsid w:val="009879AF"/>
    <w:rsid w:val="009879C5"/>
    <w:rsid w:val="00987B21"/>
    <w:rsid w:val="00987B2E"/>
    <w:rsid w:val="00987D29"/>
    <w:rsid w:val="00987E55"/>
    <w:rsid w:val="00990190"/>
    <w:rsid w:val="009904D2"/>
    <w:rsid w:val="00990680"/>
    <w:rsid w:val="0099071C"/>
    <w:rsid w:val="0099081B"/>
    <w:rsid w:val="009908D0"/>
    <w:rsid w:val="00990908"/>
    <w:rsid w:val="00990A7D"/>
    <w:rsid w:val="00990D7C"/>
    <w:rsid w:val="00991335"/>
    <w:rsid w:val="009916F1"/>
    <w:rsid w:val="009917FA"/>
    <w:rsid w:val="009919D3"/>
    <w:rsid w:val="00991CBF"/>
    <w:rsid w:val="00991D95"/>
    <w:rsid w:val="0099204F"/>
    <w:rsid w:val="00992074"/>
    <w:rsid w:val="0099208A"/>
    <w:rsid w:val="00992126"/>
    <w:rsid w:val="0099213C"/>
    <w:rsid w:val="00992153"/>
    <w:rsid w:val="0099246A"/>
    <w:rsid w:val="00992842"/>
    <w:rsid w:val="00992952"/>
    <w:rsid w:val="00992AFE"/>
    <w:rsid w:val="00992C2E"/>
    <w:rsid w:val="00992D17"/>
    <w:rsid w:val="00992D93"/>
    <w:rsid w:val="00992DD3"/>
    <w:rsid w:val="009932CD"/>
    <w:rsid w:val="009932E4"/>
    <w:rsid w:val="0099378F"/>
    <w:rsid w:val="009938D1"/>
    <w:rsid w:val="009938EB"/>
    <w:rsid w:val="0099397F"/>
    <w:rsid w:val="00993A23"/>
    <w:rsid w:val="00993AC0"/>
    <w:rsid w:val="00993B50"/>
    <w:rsid w:val="00993CA3"/>
    <w:rsid w:val="00993DE5"/>
    <w:rsid w:val="00993FC2"/>
    <w:rsid w:val="009940E6"/>
    <w:rsid w:val="009948B4"/>
    <w:rsid w:val="009948D0"/>
    <w:rsid w:val="00994947"/>
    <w:rsid w:val="0099495D"/>
    <w:rsid w:val="00994BB4"/>
    <w:rsid w:val="00995534"/>
    <w:rsid w:val="00995653"/>
    <w:rsid w:val="0099571A"/>
    <w:rsid w:val="0099571E"/>
    <w:rsid w:val="009957E3"/>
    <w:rsid w:val="00995888"/>
    <w:rsid w:val="0099593A"/>
    <w:rsid w:val="00995DA1"/>
    <w:rsid w:val="00995DA9"/>
    <w:rsid w:val="00995EFD"/>
    <w:rsid w:val="009960EE"/>
    <w:rsid w:val="00996691"/>
    <w:rsid w:val="009966E1"/>
    <w:rsid w:val="00996747"/>
    <w:rsid w:val="00996AA2"/>
    <w:rsid w:val="00996EE0"/>
    <w:rsid w:val="00996F4D"/>
    <w:rsid w:val="00996F6C"/>
    <w:rsid w:val="009973A5"/>
    <w:rsid w:val="009973DF"/>
    <w:rsid w:val="009977EB"/>
    <w:rsid w:val="00997909"/>
    <w:rsid w:val="009A00D6"/>
    <w:rsid w:val="009A071F"/>
    <w:rsid w:val="009A079E"/>
    <w:rsid w:val="009A0800"/>
    <w:rsid w:val="009A0961"/>
    <w:rsid w:val="009A0B23"/>
    <w:rsid w:val="009A0C20"/>
    <w:rsid w:val="009A0D98"/>
    <w:rsid w:val="009A0ED4"/>
    <w:rsid w:val="009A0F58"/>
    <w:rsid w:val="009A0FA4"/>
    <w:rsid w:val="009A12F1"/>
    <w:rsid w:val="009A1417"/>
    <w:rsid w:val="009A1446"/>
    <w:rsid w:val="009A1501"/>
    <w:rsid w:val="009A18B6"/>
    <w:rsid w:val="009A1965"/>
    <w:rsid w:val="009A1975"/>
    <w:rsid w:val="009A1AF7"/>
    <w:rsid w:val="009A1DEC"/>
    <w:rsid w:val="009A1F2C"/>
    <w:rsid w:val="009A2570"/>
    <w:rsid w:val="009A2768"/>
    <w:rsid w:val="009A2837"/>
    <w:rsid w:val="009A29D8"/>
    <w:rsid w:val="009A29DB"/>
    <w:rsid w:val="009A2C69"/>
    <w:rsid w:val="009A308C"/>
    <w:rsid w:val="009A37A8"/>
    <w:rsid w:val="009A3B72"/>
    <w:rsid w:val="009A3B75"/>
    <w:rsid w:val="009A3EB3"/>
    <w:rsid w:val="009A4052"/>
    <w:rsid w:val="009A4513"/>
    <w:rsid w:val="009A453A"/>
    <w:rsid w:val="009A484F"/>
    <w:rsid w:val="009A4939"/>
    <w:rsid w:val="009A49D4"/>
    <w:rsid w:val="009A4A66"/>
    <w:rsid w:val="009A4B5C"/>
    <w:rsid w:val="009A4D54"/>
    <w:rsid w:val="009A4DB8"/>
    <w:rsid w:val="009A4DE9"/>
    <w:rsid w:val="009A5222"/>
    <w:rsid w:val="009A579C"/>
    <w:rsid w:val="009A5824"/>
    <w:rsid w:val="009A5844"/>
    <w:rsid w:val="009A58A7"/>
    <w:rsid w:val="009A5945"/>
    <w:rsid w:val="009A5B6B"/>
    <w:rsid w:val="009A5BE5"/>
    <w:rsid w:val="009A5D30"/>
    <w:rsid w:val="009A5DA9"/>
    <w:rsid w:val="009A5E44"/>
    <w:rsid w:val="009A613E"/>
    <w:rsid w:val="009A615F"/>
    <w:rsid w:val="009A61A4"/>
    <w:rsid w:val="009A61AC"/>
    <w:rsid w:val="009A6389"/>
    <w:rsid w:val="009A6674"/>
    <w:rsid w:val="009A6F32"/>
    <w:rsid w:val="009A6F3F"/>
    <w:rsid w:val="009A713D"/>
    <w:rsid w:val="009A71AC"/>
    <w:rsid w:val="009A73CE"/>
    <w:rsid w:val="009A75D1"/>
    <w:rsid w:val="009A75E8"/>
    <w:rsid w:val="009A7A46"/>
    <w:rsid w:val="009A7E91"/>
    <w:rsid w:val="009B0023"/>
    <w:rsid w:val="009B0501"/>
    <w:rsid w:val="009B077A"/>
    <w:rsid w:val="009B0830"/>
    <w:rsid w:val="009B08F2"/>
    <w:rsid w:val="009B0BAC"/>
    <w:rsid w:val="009B0C0D"/>
    <w:rsid w:val="009B0F7C"/>
    <w:rsid w:val="009B110C"/>
    <w:rsid w:val="009B115E"/>
    <w:rsid w:val="009B116D"/>
    <w:rsid w:val="009B163D"/>
    <w:rsid w:val="009B1691"/>
    <w:rsid w:val="009B19D2"/>
    <w:rsid w:val="009B1AB4"/>
    <w:rsid w:val="009B1C7D"/>
    <w:rsid w:val="009B1D5B"/>
    <w:rsid w:val="009B1F18"/>
    <w:rsid w:val="009B1F68"/>
    <w:rsid w:val="009B226A"/>
    <w:rsid w:val="009B248E"/>
    <w:rsid w:val="009B261D"/>
    <w:rsid w:val="009B2733"/>
    <w:rsid w:val="009B2AEA"/>
    <w:rsid w:val="009B2ECC"/>
    <w:rsid w:val="009B330C"/>
    <w:rsid w:val="009B335A"/>
    <w:rsid w:val="009B342E"/>
    <w:rsid w:val="009B3625"/>
    <w:rsid w:val="009B3B76"/>
    <w:rsid w:val="009B3D7A"/>
    <w:rsid w:val="009B3E83"/>
    <w:rsid w:val="009B3FD1"/>
    <w:rsid w:val="009B4082"/>
    <w:rsid w:val="009B41B4"/>
    <w:rsid w:val="009B42BE"/>
    <w:rsid w:val="009B435D"/>
    <w:rsid w:val="009B457B"/>
    <w:rsid w:val="009B4790"/>
    <w:rsid w:val="009B4874"/>
    <w:rsid w:val="009B4CA4"/>
    <w:rsid w:val="009B4E5A"/>
    <w:rsid w:val="009B4FBC"/>
    <w:rsid w:val="009B4FE7"/>
    <w:rsid w:val="009B5021"/>
    <w:rsid w:val="009B5090"/>
    <w:rsid w:val="009B52D8"/>
    <w:rsid w:val="009B52EF"/>
    <w:rsid w:val="009B537D"/>
    <w:rsid w:val="009B55FA"/>
    <w:rsid w:val="009B57EE"/>
    <w:rsid w:val="009B5A5B"/>
    <w:rsid w:val="009B5FB1"/>
    <w:rsid w:val="009B609D"/>
    <w:rsid w:val="009B61F7"/>
    <w:rsid w:val="009B6267"/>
    <w:rsid w:val="009B652D"/>
    <w:rsid w:val="009B660C"/>
    <w:rsid w:val="009B6710"/>
    <w:rsid w:val="009B6A6C"/>
    <w:rsid w:val="009B6AD3"/>
    <w:rsid w:val="009B6B62"/>
    <w:rsid w:val="009B6D4B"/>
    <w:rsid w:val="009B6DEF"/>
    <w:rsid w:val="009B6E32"/>
    <w:rsid w:val="009B7229"/>
    <w:rsid w:val="009B75CA"/>
    <w:rsid w:val="009B75E3"/>
    <w:rsid w:val="009B77A0"/>
    <w:rsid w:val="009B7D5E"/>
    <w:rsid w:val="009C0129"/>
    <w:rsid w:val="009C0286"/>
    <w:rsid w:val="009C0383"/>
    <w:rsid w:val="009C09F8"/>
    <w:rsid w:val="009C0B38"/>
    <w:rsid w:val="009C0BBD"/>
    <w:rsid w:val="009C0C90"/>
    <w:rsid w:val="009C0DC7"/>
    <w:rsid w:val="009C0E0B"/>
    <w:rsid w:val="009C0E72"/>
    <w:rsid w:val="009C0EF8"/>
    <w:rsid w:val="009C1040"/>
    <w:rsid w:val="009C10DF"/>
    <w:rsid w:val="009C1120"/>
    <w:rsid w:val="009C147D"/>
    <w:rsid w:val="009C15DA"/>
    <w:rsid w:val="009C18B9"/>
    <w:rsid w:val="009C1B37"/>
    <w:rsid w:val="009C1BD0"/>
    <w:rsid w:val="009C1C25"/>
    <w:rsid w:val="009C1D6A"/>
    <w:rsid w:val="009C1DEE"/>
    <w:rsid w:val="009C231D"/>
    <w:rsid w:val="009C238F"/>
    <w:rsid w:val="009C249A"/>
    <w:rsid w:val="009C26B6"/>
    <w:rsid w:val="009C2718"/>
    <w:rsid w:val="009C2768"/>
    <w:rsid w:val="009C28EE"/>
    <w:rsid w:val="009C2CA4"/>
    <w:rsid w:val="009C3580"/>
    <w:rsid w:val="009C35CF"/>
    <w:rsid w:val="009C395F"/>
    <w:rsid w:val="009C3973"/>
    <w:rsid w:val="009C3A68"/>
    <w:rsid w:val="009C3AF8"/>
    <w:rsid w:val="009C3FB7"/>
    <w:rsid w:val="009C45D1"/>
    <w:rsid w:val="009C4B8D"/>
    <w:rsid w:val="009C4D64"/>
    <w:rsid w:val="009C4E36"/>
    <w:rsid w:val="009C4FBB"/>
    <w:rsid w:val="009C51A1"/>
    <w:rsid w:val="009C5728"/>
    <w:rsid w:val="009C585A"/>
    <w:rsid w:val="009C587D"/>
    <w:rsid w:val="009C58D1"/>
    <w:rsid w:val="009C5BFD"/>
    <w:rsid w:val="009C5E34"/>
    <w:rsid w:val="009C6663"/>
    <w:rsid w:val="009C67E4"/>
    <w:rsid w:val="009C69AF"/>
    <w:rsid w:val="009C6B00"/>
    <w:rsid w:val="009C6B85"/>
    <w:rsid w:val="009C6DCF"/>
    <w:rsid w:val="009C6EEB"/>
    <w:rsid w:val="009C70F0"/>
    <w:rsid w:val="009C72FF"/>
    <w:rsid w:val="009C734E"/>
    <w:rsid w:val="009C735F"/>
    <w:rsid w:val="009C74CA"/>
    <w:rsid w:val="009C7634"/>
    <w:rsid w:val="009C7770"/>
    <w:rsid w:val="009C79C0"/>
    <w:rsid w:val="009C7ACA"/>
    <w:rsid w:val="009C7B8E"/>
    <w:rsid w:val="009C7E29"/>
    <w:rsid w:val="009C7F1B"/>
    <w:rsid w:val="009C7FE1"/>
    <w:rsid w:val="009D0053"/>
    <w:rsid w:val="009D0250"/>
    <w:rsid w:val="009D0424"/>
    <w:rsid w:val="009D0771"/>
    <w:rsid w:val="009D0815"/>
    <w:rsid w:val="009D0E2E"/>
    <w:rsid w:val="009D0EF0"/>
    <w:rsid w:val="009D1065"/>
    <w:rsid w:val="009D11A8"/>
    <w:rsid w:val="009D1305"/>
    <w:rsid w:val="009D196F"/>
    <w:rsid w:val="009D1A1A"/>
    <w:rsid w:val="009D1D2A"/>
    <w:rsid w:val="009D2046"/>
    <w:rsid w:val="009D2229"/>
    <w:rsid w:val="009D233F"/>
    <w:rsid w:val="009D2482"/>
    <w:rsid w:val="009D262A"/>
    <w:rsid w:val="009D2661"/>
    <w:rsid w:val="009D2673"/>
    <w:rsid w:val="009D2B49"/>
    <w:rsid w:val="009D2BB8"/>
    <w:rsid w:val="009D325B"/>
    <w:rsid w:val="009D3442"/>
    <w:rsid w:val="009D3485"/>
    <w:rsid w:val="009D3AA1"/>
    <w:rsid w:val="009D3CFC"/>
    <w:rsid w:val="009D3D4E"/>
    <w:rsid w:val="009D3E54"/>
    <w:rsid w:val="009D3E6D"/>
    <w:rsid w:val="009D4178"/>
    <w:rsid w:val="009D429A"/>
    <w:rsid w:val="009D48BC"/>
    <w:rsid w:val="009D493B"/>
    <w:rsid w:val="009D4A11"/>
    <w:rsid w:val="009D4B08"/>
    <w:rsid w:val="009D4EBF"/>
    <w:rsid w:val="009D514A"/>
    <w:rsid w:val="009D514E"/>
    <w:rsid w:val="009D521C"/>
    <w:rsid w:val="009D52C5"/>
    <w:rsid w:val="009D5304"/>
    <w:rsid w:val="009D5504"/>
    <w:rsid w:val="009D5670"/>
    <w:rsid w:val="009D57C8"/>
    <w:rsid w:val="009D5AEF"/>
    <w:rsid w:val="009D5B30"/>
    <w:rsid w:val="009D5B46"/>
    <w:rsid w:val="009D5BD0"/>
    <w:rsid w:val="009D5CDD"/>
    <w:rsid w:val="009D5CF5"/>
    <w:rsid w:val="009D6173"/>
    <w:rsid w:val="009D6379"/>
    <w:rsid w:val="009D646E"/>
    <w:rsid w:val="009D649A"/>
    <w:rsid w:val="009D64C1"/>
    <w:rsid w:val="009D657C"/>
    <w:rsid w:val="009D65AF"/>
    <w:rsid w:val="009D6A0F"/>
    <w:rsid w:val="009D6AB9"/>
    <w:rsid w:val="009D6AC3"/>
    <w:rsid w:val="009D6C20"/>
    <w:rsid w:val="009D6C7A"/>
    <w:rsid w:val="009D6E54"/>
    <w:rsid w:val="009D6EC6"/>
    <w:rsid w:val="009D706A"/>
    <w:rsid w:val="009D7105"/>
    <w:rsid w:val="009D7440"/>
    <w:rsid w:val="009D7468"/>
    <w:rsid w:val="009D747B"/>
    <w:rsid w:val="009D74FC"/>
    <w:rsid w:val="009D7CB7"/>
    <w:rsid w:val="009D7D62"/>
    <w:rsid w:val="009D7ED1"/>
    <w:rsid w:val="009E0023"/>
    <w:rsid w:val="009E0099"/>
    <w:rsid w:val="009E00DA"/>
    <w:rsid w:val="009E031C"/>
    <w:rsid w:val="009E0862"/>
    <w:rsid w:val="009E0B2E"/>
    <w:rsid w:val="009E0CA5"/>
    <w:rsid w:val="009E0CB7"/>
    <w:rsid w:val="009E0DFA"/>
    <w:rsid w:val="009E0FF2"/>
    <w:rsid w:val="009E1119"/>
    <w:rsid w:val="009E131D"/>
    <w:rsid w:val="009E139E"/>
    <w:rsid w:val="009E17F9"/>
    <w:rsid w:val="009E1CA3"/>
    <w:rsid w:val="009E1F8B"/>
    <w:rsid w:val="009E2014"/>
    <w:rsid w:val="009E2121"/>
    <w:rsid w:val="009E2357"/>
    <w:rsid w:val="009E2416"/>
    <w:rsid w:val="009E2522"/>
    <w:rsid w:val="009E2694"/>
    <w:rsid w:val="009E2708"/>
    <w:rsid w:val="009E27F2"/>
    <w:rsid w:val="009E2A18"/>
    <w:rsid w:val="009E2D31"/>
    <w:rsid w:val="009E2E0D"/>
    <w:rsid w:val="009E2E40"/>
    <w:rsid w:val="009E3038"/>
    <w:rsid w:val="009E31E4"/>
    <w:rsid w:val="009E3277"/>
    <w:rsid w:val="009E3314"/>
    <w:rsid w:val="009E35A8"/>
    <w:rsid w:val="009E364E"/>
    <w:rsid w:val="009E39AB"/>
    <w:rsid w:val="009E3A75"/>
    <w:rsid w:val="009E3F91"/>
    <w:rsid w:val="009E415B"/>
    <w:rsid w:val="009E41F4"/>
    <w:rsid w:val="009E453E"/>
    <w:rsid w:val="009E47B6"/>
    <w:rsid w:val="009E4A57"/>
    <w:rsid w:val="009E4BAE"/>
    <w:rsid w:val="009E4BCC"/>
    <w:rsid w:val="009E4C15"/>
    <w:rsid w:val="009E4DC4"/>
    <w:rsid w:val="009E535C"/>
    <w:rsid w:val="009E54CA"/>
    <w:rsid w:val="009E57BA"/>
    <w:rsid w:val="009E5915"/>
    <w:rsid w:val="009E5ABE"/>
    <w:rsid w:val="009E5B08"/>
    <w:rsid w:val="009E5D8D"/>
    <w:rsid w:val="009E60A7"/>
    <w:rsid w:val="009E6185"/>
    <w:rsid w:val="009E6395"/>
    <w:rsid w:val="009E652F"/>
    <w:rsid w:val="009E65F1"/>
    <w:rsid w:val="009E681F"/>
    <w:rsid w:val="009E6AF6"/>
    <w:rsid w:val="009E6B3A"/>
    <w:rsid w:val="009E6B3E"/>
    <w:rsid w:val="009E6F0B"/>
    <w:rsid w:val="009E6FF2"/>
    <w:rsid w:val="009E71C8"/>
    <w:rsid w:val="009E78C9"/>
    <w:rsid w:val="009E79E8"/>
    <w:rsid w:val="009E7AF1"/>
    <w:rsid w:val="009E7B2D"/>
    <w:rsid w:val="009E7EC3"/>
    <w:rsid w:val="009F0539"/>
    <w:rsid w:val="009F089F"/>
    <w:rsid w:val="009F0E85"/>
    <w:rsid w:val="009F0F9A"/>
    <w:rsid w:val="009F1379"/>
    <w:rsid w:val="009F1394"/>
    <w:rsid w:val="009F16E0"/>
    <w:rsid w:val="009F1965"/>
    <w:rsid w:val="009F1B6D"/>
    <w:rsid w:val="009F1C88"/>
    <w:rsid w:val="009F1EF9"/>
    <w:rsid w:val="009F1FB9"/>
    <w:rsid w:val="009F2009"/>
    <w:rsid w:val="009F2327"/>
    <w:rsid w:val="009F258B"/>
    <w:rsid w:val="009F2625"/>
    <w:rsid w:val="009F26D2"/>
    <w:rsid w:val="009F2C65"/>
    <w:rsid w:val="009F2CA0"/>
    <w:rsid w:val="009F2D58"/>
    <w:rsid w:val="009F2E22"/>
    <w:rsid w:val="009F32D6"/>
    <w:rsid w:val="009F35E6"/>
    <w:rsid w:val="009F3610"/>
    <w:rsid w:val="009F3951"/>
    <w:rsid w:val="009F3CA0"/>
    <w:rsid w:val="009F406B"/>
    <w:rsid w:val="009F4105"/>
    <w:rsid w:val="009F41BB"/>
    <w:rsid w:val="009F4718"/>
    <w:rsid w:val="009F49FB"/>
    <w:rsid w:val="009F4AB1"/>
    <w:rsid w:val="009F4DD7"/>
    <w:rsid w:val="009F4E0A"/>
    <w:rsid w:val="009F4E32"/>
    <w:rsid w:val="009F4EA2"/>
    <w:rsid w:val="009F501D"/>
    <w:rsid w:val="009F5881"/>
    <w:rsid w:val="009F59CC"/>
    <w:rsid w:val="009F5B33"/>
    <w:rsid w:val="009F5C10"/>
    <w:rsid w:val="009F5DA5"/>
    <w:rsid w:val="009F5F9A"/>
    <w:rsid w:val="009F5FF9"/>
    <w:rsid w:val="009F6144"/>
    <w:rsid w:val="009F6321"/>
    <w:rsid w:val="009F6416"/>
    <w:rsid w:val="009F64CD"/>
    <w:rsid w:val="009F65B7"/>
    <w:rsid w:val="009F669F"/>
    <w:rsid w:val="009F6B49"/>
    <w:rsid w:val="009F6C7B"/>
    <w:rsid w:val="009F6CAC"/>
    <w:rsid w:val="009F6DE1"/>
    <w:rsid w:val="009F6F78"/>
    <w:rsid w:val="009F6F95"/>
    <w:rsid w:val="009F7084"/>
    <w:rsid w:val="009F7440"/>
    <w:rsid w:val="009F748C"/>
    <w:rsid w:val="009F7635"/>
    <w:rsid w:val="009F7727"/>
    <w:rsid w:val="009F77A9"/>
    <w:rsid w:val="009F7BFA"/>
    <w:rsid w:val="009F7C1B"/>
    <w:rsid w:val="009F7F73"/>
    <w:rsid w:val="00A0023A"/>
    <w:rsid w:val="00A002EB"/>
    <w:rsid w:val="00A00625"/>
    <w:rsid w:val="00A007CB"/>
    <w:rsid w:val="00A00BD3"/>
    <w:rsid w:val="00A00CCE"/>
    <w:rsid w:val="00A011ED"/>
    <w:rsid w:val="00A01376"/>
    <w:rsid w:val="00A014E6"/>
    <w:rsid w:val="00A01903"/>
    <w:rsid w:val="00A01AF2"/>
    <w:rsid w:val="00A01EFA"/>
    <w:rsid w:val="00A02206"/>
    <w:rsid w:val="00A0243B"/>
    <w:rsid w:val="00A02462"/>
    <w:rsid w:val="00A0297E"/>
    <w:rsid w:val="00A029DB"/>
    <w:rsid w:val="00A02A66"/>
    <w:rsid w:val="00A02AD4"/>
    <w:rsid w:val="00A02B21"/>
    <w:rsid w:val="00A02BDC"/>
    <w:rsid w:val="00A02C47"/>
    <w:rsid w:val="00A02F1B"/>
    <w:rsid w:val="00A02FB1"/>
    <w:rsid w:val="00A030B0"/>
    <w:rsid w:val="00A03159"/>
    <w:rsid w:val="00A031F2"/>
    <w:rsid w:val="00A031F3"/>
    <w:rsid w:val="00A0321D"/>
    <w:rsid w:val="00A0343D"/>
    <w:rsid w:val="00A0376F"/>
    <w:rsid w:val="00A039CF"/>
    <w:rsid w:val="00A03AAF"/>
    <w:rsid w:val="00A03ADD"/>
    <w:rsid w:val="00A03DF7"/>
    <w:rsid w:val="00A03EC4"/>
    <w:rsid w:val="00A04070"/>
    <w:rsid w:val="00A042C2"/>
    <w:rsid w:val="00A04377"/>
    <w:rsid w:val="00A043E1"/>
    <w:rsid w:val="00A046C0"/>
    <w:rsid w:val="00A0473A"/>
    <w:rsid w:val="00A0486C"/>
    <w:rsid w:val="00A049D3"/>
    <w:rsid w:val="00A04B04"/>
    <w:rsid w:val="00A04BD1"/>
    <w:rsid w:val="00A04F5E"/>
    <w:rsid w:val="00A050C8"/>
    <w:rsid w:val="00A0516E"/>
    <w:rsid w:val="00A05342"/>
    <w:rsid w:val="00A05B01"/>
    <w:rsid w:val="00A05B87"/>
    <w:rsid w:val="00A05D2B"/>
    <w:rsid w:val="00A05D55"/>
    <w:rsid w:val="00A05F2F"/>
    <w:rsid w:val="00A060FB"/>
    <w:rsid w:val="00A065A2"/>
    <w:rsid w:val="00A06641"/>
    <w:rsid w:val="00A06649"/>
    <w:rsid w:val="00A068D8"/>
    <w:rsid w:val="00A06B76"/>
    <w:rsid w:val="00A06D78"/>
    <w:rsid w:val="00A07019"/>
    <w:rsid w:val="00A071B2"/>
    <w:rsid w:val="00A07341"/>
    <w:rsid w:val="00A0735F"/>
    <w:rsid w:val="00A073D3"/>
    <w:rsid w:val="00A07626"/>
    <w:rsid w:val="00A077A3"/>
    <w:rsid w:val="00A078E1"/>
    <w:rsid w:val="00A07948"/>
    <w:rsid w:val="00A07A52"/>
    <w:rsid w:val="00A07F99"/>
    <w:rsid w:val="00A07FA4"/>
    <w:rsid w:val="00A1007B"/>
    <w:rsid w:val="00A1021E"/>
    <w:rsid w:val="00A10231"/>
    <w:rsid w:val="00A1023D"/>
    <w:rsid w:val="00A104A5"/>
    <w:rsid w:val="00A10632"/>
    <w:rsid w:val="00A10B53"/>
    <w:rsid w:val="00A10C36"/>
    <w:rsid w:val="00A10DE4"/>
    <w:rsid w:val="00A11294"/>
    <w:rsid w:val="00A113F7"/>
    <w:rsid w:val="00A11468"/>
    <w:rsid w:val="00A1171B"/>
    <w:rsid w:val="00A11743"/>
    <w:rsid w:val="00A119A8"/>
    <w:rsid w:val="00A11E48"/>
    <w:rsid w:val="00A122EF"/>
    <w:rsid w:val="00A127F3"/>
    <w:rsid w:val="00A129EB"/>
    <w:rsid w:val="00A12B17"/>
    <w:rsid w:val="00A12D3E"/>
    <w:rsid w:val="00A12F4F"/>
    <w:rsid w:val="00A13407"/>
    <w:rsid w:val="00A13544"/>
    <w:rsid w:val="00A13577"/>
    <w:rsid w:val="00A13C70"/>
    <w:rsid w:val="00A14068"/>
    <w:rsid w:val="00A145B0"/>
    <w:rsid w:val="00A14F59"/>
    <w:rsid w:val="00A154C9"/>
    <w:rsid w:val="00A154FB"/>
    <w:rsid w:val="00A15649"/>
    <w:rsid w:val="00A15728"/>
    <w:rsid w:val="00A157AD"/>
    <w:rsid w:val="00A158E7"/>
    <w:rsid w:val="00A159C4"/>
    <w:rsid w:val="00A165C5"/>
    <w:rsid w:val="00A16A44"/>
    <w:rsid w:val="00A16DE4"/>
    <w:rsid w:val="00A16F06"/>
    <w:rsid w:val="00A17439"/>
    <w:rsid w:val="00A1750D"/>
    <w:rsid w:val="00A1772E"/>
    <w:rsid w:val="00A17CA1"/>
    <w:rsid w:val="00A2008A"/>
    <w:rsid w:val="00A2035C"/>
    <w:rsid w:val="00A20363"/>
    <w:rsid w:val="00A20400"/>
    <w:rsid w:val="00A204EC"/>
    <w:rsid w:val="00A20601"/>
    <w:rsid w:val="00A20839"/>
    <w:rsid w:val="00A209D5"/>
    <w:rsid w:val="00A20C42"/>
    <w:rsid w:val="00A20C63"/>
    <w:rsid w:val="00A20D2D"/>
    <w:rsid w:val="00A20F8B"/>
    <w:rsid w:val="00A21121"/>
    <w:rsid w:val="00A211C2"/>
    <w:rsid w:val="00A21379"/>
    <w:rsid w:val="00A2158E"/>
    <w:rsid w:val="00A21931"/>
    <w:rsid w:val="00A21A6D"/>
    <w:rsid w:val="00A21CD6"/>
    <w:rsid w:val="00A21D18"/>
    <w:rsid w:val="00A22114"/>
    <w:rsid w:val="00A2223D"/>
    <w:rsid w:val="00A223DD"/>
    <w:rsid w:val="00A2269D"/>
    <w:rsid w:val="00A227B5"/>
    <w:rsid w:val="00A22AEA"/>
    <w:rsid w:val="00A22CE1"/>
    <w:rsid w:val="00A22F91"/>
    <w:rsid w:val="00A23334"/>
    <w:rsid w:val="00A23335"/>
    <w:rsid w:val="00A233A9"/>
    <w:rsid w:val="00A23521"/>
    <w:rsid w:val="00A235CC"/>
    <w:rsid w:val="00A2363E"/>
    <w:rsid w:val="00A238D6"/>
    <w:rsid w:val="00A23CF3"/>
    <w:rsid w:val="00A23E16"/>
    <w:rsid w:val="00A24608"/>
    <w:rsid w:val="00A24A57"/>
    <w:rsid w:val="00A24AB0"/>
    <w:rsid w:val="00A24D6E"/>
    <w:rsid w:val="00A24DC4"/>
    <w:rsid w:val="00A24F8B"/>
    <w:rsid w:val="00A25003"/>
    <w:rsid w:val="00A250A2"/>
    <w:rsid w:val="00A252DA"/>
    <w:rsid w:val="00A253BF"/>
    <w:rsid w:val="00A253E2"/>
    <w:rsid w:val="00A254D6"/>
    <w:rsid w:val="00A256A4"/>
    <w:rsid w:val="00A256BA"/>
    <w:rsid w:val="00A2588B"/>
    <w:rsid w:val="00A259B5"/>
    <w:rsid w:val="00A259C5"/>
    <w:rsid w:val="00A25A43"/>
    <w:rsid w:val="00A25ACE"/>
    <w:rsid w:val="00A25B52"/>
    <w:rsid w:val="00A25FA9"/>
    <w:rsid w:val="00A261EF"/>
    <w:rsid w:val="00A268D8"/>
    <w:rsid w:val="00A26B85"/>
    <w:rsid w:val="00A26D5F"/>
    <w:rsid w:val="00A26E4F"/>
    <w:rsid w:val="00A26F60"/>
    <w:rsid w:val="00A270B6"/>
    <w:rsid w:val="00A27191"/>
    <w:rsid w:val="00A272A5"/>
    <w:rsid w:val="00A27468"/>
    <w:rsid w:val="00A27541"/>
    <w:rsid w:val="00A2761A"/>
    <w:rsid w:val="00A27811"/>
    <w:rsid w:val="00A279EC"/>
    <w:rsid w:val="00A27E48"/>
    <w:rsid w:val="00A27F5D"/>
    <w:rsid w:val="00A30167"/>
    <w:rsid w:val="00A30431"/>
    <w:rsid w:val="00A30806"/>
    <w:rsid w:val="00A30981"/>
    <w:rsid w:val="00A30A07"/>
    <w:rsid w:val="00A30AA8"/>
    <w:rsid w:val="00A30B17"/>
    <w:rsid w:val="00A30B8D"/>
    <w:rsid w:val="00A30BDF"/>
    <w:rsid w:val="00A30C41"/>
    <w:rsid w:val="00A30D33"/>
    <w:rsid w:val="00A3120A"/>
    <w:rsid w:val="00A313DD"/>
    <w:rsid w:val="00A31440"/>
    <w:rsid w:val="00A31542"/>
    <w:rsid w:val="00A31572"/>
    <w:rsid w:val="00A315D1"/>
    <w:rsid w:val="00A317D7"/>
    <w:rsid w:val="00A31B0E"/>
    <w:rsid w:val="00A31C66"/>
    <w:rsid w:val="00A3221B"/>
    <w:rsid w:val="00A32557"/>
    <w:rsid w:val="00A32C26"/>
    <w:rsid w:val="00A32CB9"/>
    <w:rsid w:val="00A32D53"/>
    <w:rsid w:val="00A32DC3"/>
    <w:rsid w:val="00A32F35"/>
    <w:rsid w:val="00A330A1"/>
    <w:rsid w:val="00A33271"/>
    <w:rsid w:val="00A33769"/>
    <w:rsid w:val="00A3383F"/>
    <w:rsid w:val="00A33AEC"/>
    <w:rsid w:val="00A33D67"/>
    <w:rsid w:val="00A33D6E"/>
    <w:rsid w:val="00A33D87"/>
    <w:rsid w:val="00A33DC3"/>
    <w:rsid w:val="00A341A0"/>
    <w:rsid w:val="00A34721"/>
    <w:rsid w:val="00A34A25"/>
    <w:rsid w:val="00A34A77"/>
    <w:rsid w:val="00A34BE2"/>
    <w:rsid w:val="00A34CB1"/>
    <w:rsid w:val="00A34DEB"/>
    <w:rsid w:val="00A34E1B"/>
    <w:rsid w:val="00A34EEC"/>
    <w:rsid w:val="00A34F77"/>
    <w:rsid w:val="00A351E6"/>
    <w:rsid w:val="00A356CF"/>
    <w:rsid w:val="00A356DB"/>
    <w:rsid w:val="00A356FC"/>
    <w:rsid w:val="00A359ED"/>
    <w:rsid w:val="00A35B35"/>
    <w:rsid w:val="00A35B89"/>
    <w:rsid w:val="00A35D35"/>
    <w:rsid w:val="00A35F3C"/>
    <w:rsid w:val="00A36172"/>
    <w:rsid w:val="00A362F1"/>
    <w:rsid w:val="00A36616"/>
    <w:rsid w:val="00A36761"/>
    <w:rsid w:val="00A36957"/>
    <w:rsid w:val="00A369CE"/>
    <w:rsid w:val="00A36DCD"/>
    <w:rsid w:val="00A36E02"/>
    <w:rsid w:val="00A36E40"/>
    <w:rsid w:val="00A37054"/>
    <w:rsid w:val="00A3753F"/>
    <w:rsid w:val="00A37CAB"/>
    <w:rsid w:val="00A37D2C"/>
    <w:rsid w:val="00A37DAE"/>
    <w:rsid w:val="00A37EA5"/>
    <w:rsid w:val="00A37F13"/>
    <w:rsid w:val="00A40236"/>
    <w:rsid w:val="00A40890"/>
    <w:rsid w:val="00A40B85"/>
    <w:rsid w:val="00A40BD5"/>
    <w:rsid w:val="00A40F67"/>
    <w:rsid w:val="00A40F95"/>
    <w:rsid w:val="00A411A0"/>
    <w:rsid w:val="00A4138E"/>
    <w:rsid w:val="00A41795"/>
    <w:rsid w:val="00A4205B"/>
    <w:rsid w:val="00A42254"/>
    <w:rsid w:val="00A423B7"/>
    <w:rsid w:val="00A425D3"/>
    <w:rsid w:val="00A42846"/>
    <w:rsid w:val="00A42907"/>
    <w:rsid w:val="00A42A3F"/>
    <w:rsid w:val="00A42A9C"/>
    <w:rsid w:val="00A42B57"/>
    <w:rsid w:val="00A42FF4"/>
    <w:rsid w:val="00A43000"/>
    <w:rsid w:val="00A4313B"/>
    <w:rsid w:val="00A435DB"/>
    <w:rsid w:val="00A43CAC"/>
    <w:rsid w:val="00A43E06"/>
    <w:rsid w:val="00A43E84"/>
    <w:rsid w:val="00A43FEF"/>
    <w:rsid w:val="00A44150"/>
    <w:rsid w:val="00A44296"/>
    <w:rsid w:val="00A44355"/>
    <w:rsid w:val="00A44382"/>
    <w:rsid w:val="00A4458E"/>
    <w:rsid w:val="00A44809"/>
    <w:rsid w:val="00A44AF6"/>
    <w:rsid w:val="00A44D46"/>
    <w:rsid w:val="00A44ED1"/>
    <w:rsid w:val="00A44F53"/>
    <w:rsid w:val="00A4508C"/>
    <w:rsid w:val="00A450EF"/>
    <w:rsid w:val="00A45144"/>
    <w:rsid w:val="00A451C9"/>
    <w:rsid w:val="00A4530A"/>
    <w:rsid w:val="00A45323"/>
    <w:rsid w:val="00A45813"/>
    <w:rsid w:val="00A458DE"/>
    <w:rsid w:val="00A45B05"/>
    <w:rsid w:val="00A45C49"/>
    <w:rsid w:val="00A45EDC"/>
    <w:rsid w:val="00A461E7"/>
    <w:rsid w:val="00A46AA8"/>
    <w:rsid w:val="00A46AED"/>
    <w:rsid w:val="00A46B94"/>
    <w:rsid w:val="00A46BE0"/>
    <w:rsid w:val="00A46BE5"/>
    <w:rsid w:val="00A46D7F"/>
    <w:rsid w:val="00A46DA5"/>
    <w:rsid w:val="00A46DA9"/>
    <w:rsid w:val="00A46E1E"/>
    <w:rsid w:val="00A46F70"/>
    <w:rsid w:val="00A46FEB"/>
    <w:rsid w:val="00A4716B"/>
    <w:rsid w:val="00A4722D"/>
    <w:rsid w:val="00A475A4"/>
    <w:rsid w:val="00A47729"/>
    <w:rsid w:val="00A47B57"/>
    <w:rsid w:val="00A47C1B"/>
    <w:rsid w:val="00A47CF7"/>
    <w:rsid w:val="00A47D27"/>
    <w:rsid w:val="00A47F57"/>
    <w:rsid w:val="00A500E8"/>
    <w:rsid w:val="00A50122"/>
    <w:rsid w:val="00A504D5"/>
    <w:rsid w:val="00A507D8"/>
    <w:rsid w:val="00A50914"/>
    <w:rsid w:val="00A509E6"/>
    <w:rsid w:val="00A50A3C"/>
    <w:rsid w:val="00A50BCA"/>
    <w:rsid w:val="00A51129"/>
    <w:rsid w:val="00A51355"/>
    <w:rsid w:val="00A5159F"/>
    <w:rsid w:val="00A515A6"/>
    <w:rsid w:val="00A51BF1"/>
    <w:rsid w:val="00A51BF8"/>
    <w:rsid w:val="00A51E57"/>
    <w:rsid w:val="00A51F0C"/>
    <w:rsid w:val="00A51FB7"/>
    <w:rsid w:val="00A5243C"/>
    <w:rsid w:val="00A52589"/>
    <w:rsid w:val="00A526E3"/>
    <w:rsid w:val="00A52721"/>
    <w:rsid w:val="00A5278F"/>
    <w:rsid w:val="00A527A7"/>
    <w:rsid w:val="00A527B2"/>
    <w:rsid w:val="00A529CC"/>
    <w:rsid w:val="00A52CDD"/>
    <w:rsid w:val="00A52D81"/>
    <w:rsid w:val="00A52DB4"/>
    <w:rsid w:val="00A52EA1"/>
    <w:rsid w:val="00A52F25"/>
    <w:rsid w:val="00A53243"/>
    <w:rsid w:val="00A533CB"/>
    <w:rsid w:val="00A53685"/>
    <w:rsid w:val="00A53703"/>
    <w:rsid w:val="00A53739"/>
    <w:rsid w:val="00A53C7A"/>
    <w:rsid w:val="00A53D64"/>
    <w:rsid w:val="00A53D6F"/>
    <w:rsid w:val="00A53ECA"/>
    <w:rsid w:val="00A53F00"/>
    <w:rsid w:val="00A53FE0"/>
    <w:rsid w:val="00A5412A"/>
    <w:rsid w:val="00A541AA"/>
    <w:rsid w:val="00A541C4"/>
    <w:rsid w:val="00A54470"/>
    <w:rsid w:val="00A545E0"/>
    <w:rsid w:val="00A546D2"/>
    <w:rsid w:val="00A5480F"/>
    <w:rsid w:val="00A54A2A"/>
    <w:rsid w:val="00A54AA0"/>
    <w:rsid w:val="00A54B2A"/>
    <w:rsid w:val="00A54C41"/>
    <w:rsid w:val="00A54E1A"/>
    <w:rsid w:val="00A54E4F"/>
    <w:rsid w:val="00A54EEE"/>
    <w:rsid w:val="00A552E0"/>
    <w:rsid w:val="00A5554C"/>
    <w:rsid w:val="00A55999"/>
    <w:rsid w:val="00A55B0B"/>
    <w:rsid w:val="00A55BA6"/>
    <w:rsid w:val="00A56221"/>
    <w:rsid w:val="00A56224"/>
    <w:rsid w:val="00A562F9"/>
    <w:rsid w:val="00A564FF"/>
    <w:rsid w:val="00A565A9"/>
    <w:rsid w:val="00A567AD"/>
    <w:rsid w:val="00A56A10"/>
    <w:rsid w:val="00A56AF9"/>
    <w:rsid w:val="00A56D60"/>
    <w:rsid w:val="00A56F70"/>
    <w:rsid w:val="00A57087"/>
    <w:rsid w:val="00A573B9"/>
    <w:rsid w:val="00A57718"/>
    <w:rsid w:val="00A57867"/>
    <w:rsid w:val="00A57C32"/>
    <w:rsid w:val="00A60463"/>
    <w:rsid w:val="00A605E2"/>
    <w:rsid w:val="00A60677"/>
    <w:rsid w:val="00A606BA"/>
    <w:rsid w:val="00A608B5"/>
    <w:rsid w:val="00A609F2"/>
    <w:rsid w:val="00A60BB5"/>
    <w:rsid w:val="00A60DC2"/>
    <w:rsid w:val="00A60DDE"/>
    <w:rsid w:val="00A6115B"/>
    <w:rsid w:val="00A612A2"/>
    <w:rsid w:val="00A612B4"/>
    <w:rsid w:val="00A612CD"/>
    <w:rsid w:val="00A61356"/>
    <w:rsid w:val="00A6144C"/>
    <w:rsid w:val="00A614A2"/>
    <w:rsid w:val="00A618BF"/>
    <w:rsid w:val="00A61B1F"/>
    <w:rsid w:val="00A61B5E"/>
    <w:rsid w:val="00A62090"/>
    <w:rsid w:val="00A620B4"/>
    <w:rsid w:val="00A6211E"/>
    <w:rsid w:val="00A6213E"/>
    <w:rsid w:val="00A62367"/>
    <w:rsid w:val="00A6250C"/>
    <w:rsid w:val="00A62804"/>
    <w:rsid w:val="00A62B34"/>
    <w:rsid w:val="00A62C03"/>
    <w:rsid w:val="00A62DE5"/>
    <w:rsid w:val="00A62F7B"/>
    <w:rsid w:val="00A63079"/>
    <w:rsid w:val="00A632CB"/>
    <w:rsid w:val="00A633B7"/>
    <w:rsid w:val="00A6352B"/>
    <w:rsid w:val="00A63767"/>
    <w:rsid w:val="00A63AF3"/>
    <w:rsid w:val="00A63D12"/>
    <w:rsid w:val="00A63D51"/>
    <w:rsid w:val="00A63E7C"/>
    <w:rsid w:val="00A64110"/>
    <w:rsid w:val="00A64353"/>
    <w:rsid w:val="00A64577"/>
    <w:rsid w:val="00A649EA"/>
    <w:rsid w:val="00A64B19"/>
    <w:rsid w:val="00A650D3"/>
    <w:rsid w:val="00A65137"/>
    <w:rsid w:val="00A65340"/>
    <w:rsid w:val="00A65787"/>
    <w:rsid w:val="00A65CD2"/>
    <w:rsid w:val="00A65F8B"/>
    <w:rsid w:val="00A66317"/>
    <w:rsid w:val="00A663E4"/>
    <w:rsid w:val="00A66476"/>
    <w:rsid w:val="00A6661C"/>
    <w:rsid w:val="00A6677A"/>
    <w:rsid w:val="00A6678C"/>
    <w:rsid w:val="00A66811"/>
    <w:rsid w:val="00A66841"/>
    <w:rsid w:val="00A66A66"/>
    <w:rsid w:val="00A66D21"/>
    <w:rsid w:val="00A66E1B"/>
    <w:rsid w:val="00A670DD"/>
    <w:rsid w:val="00A67223"/>
    <w:rsid w:val="00A67261"/>
    <w:rsid w:val="00A673AB"/>
    <w:rsid w:val="00A67650"/>
    <w:rsid w:val="00A677D7"/>
    <w:rsid w:val="00A67AB0"/>
    <w:rsid w:val="00A67CEB"/>
    <w:rsid w:val="00A67F2A"/>
    <w:rsid w:val="00A70014"/>
    <w:rsid w:val="00A700C1"/>
    <w:rsid w:val="00A70334"/>
    <w:rsid w:val="00A70450"/>
    <w:rsid w:val="00A70484"/>
    <w:rsid w:val="00A70660"/>
    <w:rsid w:val="00A706BC"/>
    <w:rsid w:val="00A706BF"/>
    <w:rsid w:val="00A707A6"/>
    <w:rsid w:val="00A707ED"/>
    <w:rsid w:val="00A70809"/>
    <w:rsid w:val="00A70A30"/>
    <w:rsid w:val="00A710D7"/>
    <w:rsid w:val="00A7143D"/>
    <w:rsid w:val="00A715FC"/>
    <w:rsid w:val="00A7177C"/>
    <w:rsid w:val="00A71E28"/>
    <w:rsid w:val="00A72031"/>
    <w:rsid w:val="00A72197"/>
    <w:rsid w:val="00A72442"/>
    <w:rsid w:val="00A7250D"/>
    <w:rsid w:val="00A727A4"/>
    <w:rsid w:val="00A72894"/>
    <w:rsid w:val="00A728F8"/>
    <w:rsid w:val="00A72A3A"/>
    <w:rsid w:val="00A72E3D"/>
    <w:rsid w:val="00A72E44"/>
    <w:rsid w:val="00A72FB3"/>
    <w:rsid w:val="00A73104"/>
    <w:rsid w:val="00A7315B"/>
    <w:rsid w:val="00A73344"/>
    <w:rsid w:val="00A73468"/>
    <w:rsid w:val="00A7346D"/>
    <w:rsid w:val="00A735EE"/>
    <w:rsid w:val="00A73739"/>
    <w:rsid w:val="00A7374C"/>
    <w:rsid w:val="00A7379A"/>
    <w:rsid w:val="00A73B0A"/>
    <w:rsid w:val="00A73B1B"/>
    <w:rsid w:val="00A73C1B"/>
    <w:rsid w:val="00A73EC8"/>
    <w:rsid w:val="00A73FD4"/>
    <w:rsid w:val="00A743F0"/>
    <w:rsid w:val="00A74436"/>
    <w:rsid w:val="00A7455C"/>
    <w:rsid w:val="00A7482D"/>
    <w:rsid w:val="00A74CF1"/>
    <w:rsid w:val="00A74D09"/>
    <w:rsid w:val="00A74EF2"/>
    <w:rsid w:val="00A74FF6"/>
    <w:rsid w:val="00A750CF"/>
    <w:rsid w:val="00A751DA"/>
    <w:rsid w:val="00A7531C"/>
    <w:rsid w:val="00A75345"/>
    <w:rsid w:val="00A75451"/>
    <w:rsid w:val="00A756AF"/>
    <w:rsid w:val="00A75CB0"/>
    <w:rsid w:val="00A761B6"/>
    <w:rsid w:val="00A76245"/>
    <w:rsid w:val="00A76370"/>
    <w:rsid w:val="00A76458"/>
    <w:rsid w:val="00A76A04"/>
    <w:rsid w:val="00A76C21"/>
    <w:rsid w:val="00A76E1D"/>
    <w:rsid w:val="00A76EC4"/>
    <w:rsid w:val="00A76F29"/>
    <w:rsid w:val="00A77017"/>
    <w:rsid w:val="00A77235"/>
    <w:rsid w:val="00A77572"/>
    <w:rsid w:val="00A7765E"/>
    <w:rsid w:val="00A777AC"/>
    <w:rsid w:val="00A77A35"/>
    <w:rsid w:val="00A77B67"/>
    <w:rsid w:val="00A77C7D"/>
    <w:rsid w:val="00A77F06"/>
    <w:rsid w:val="00A77F2F"/>
    <w:rsid w:val="00A80118"/>
    <w:rsid w:val="00A801DC"/>
    <w:rsid w:val="00A8043D"/>
    <w:rsid w:val="00A80490"/>
    <w:rsid w:val="00A808C9"/>
    <w:rsid w:val="00A809F2"/>
    <w:rsid w:val="00A80CF8"/>
    <w:rsid w:val="00A80D09"/>
    <w:rsid w:val="00A80D1B"/>
    <w:rsid w:val="00A80E0C"/>
    <w:rsid w:val="00A812FB"/>
    <w:rsid w:val="00A8170B"/>
    <w:rsid w:val="00A81A32"/>
    <w:rsid w:val="00A81CF4"/>
    <w:rsid w:val="00A81D6D"/>
    <w:rsid w:val="00A82292"/>
    <w:rsid w:val="00A8255B"/>
    <w:rsid w:val="00A825C2"/>
    <w:rsid w:val="00A825ED"/>
    <w:rsid w:val="00A82A28"/>
    <w:rsid w:val="00A82C34"/>
    <w:rsid w:val="00A82E3A"/>
    <w:rsid w:val="00A83129"/>
    <w:rsid w:val="00A8332D"/>
    <w:rsid w:val="00A836FD"/>
    <w:rsid w:val="00A838C8"/>
    <w:rsid w:val="00A838D1"/>
    <w:rsid w:val="00A83D11"/>
    <w:rsid w:val="00A83FD7"/>
    <w:rsid w:val="00A840C7"/>
    <w:rsid w:val="00A84177"/>
    <w:rsid w:val="00A84281"/>
    <w:rsid w:val="00A8437A"/>
    <w:rsid w:val="00A843AB"/>
    <w:rsid w:val="00A844A3"/>
    <w:rsid w:val="00A8452A"/>
    <w:rsid w:val="00A84534"/>
    <w:rsid w:val="00A8473A"/>
    <w:rsid w:val="00A84F13"/>
    <w:rsid w:val="00A84F4D"/>
    <w:rsid w:val="00A84FCE"/>
    <w:rsid w:val="00A85038"/>
    <w:rsid w:val="00A85067"/>
    <w:rsid w:val="00A8507D"/>
    <w:rsid w:val="00A850C7"/>
    <w:rsid w:val="00A85163"/>
    <w:rsid w:val="00A85297"/>
    <w:rsid w:val="00A855CB"/>
    <w:rsid w:val="00A85820"/>
    <w:rsid w:val="00A858DC"/>
    <w:rsid w:val="00A8595A"/>
    <w:rsid w:val="00A85AED"/>
    <w:rsid w:val="00A85AF4"/>
    <w:rsid w:val="00A85D38"/>
    <w:rsid w:val="00A85E20"/>
    <w:rsid w:val="00A85E2A"/>
    <w:rsid w:val="00A85EEE"/>
    <w:rsid w:val="00A8613D"/>
    <w:rsid w:val="00A86345"/>
    <w:rsid w:val="00A86396"/>
    <w:rsid w:val="00A866D9"/>
    <w:rsid w:val="00A8674D"/>
    <w:rsid w:val="00A86A08"/>
    <w:rsid w:val="00A87134"/>
    <w:rsid w:val="00A873D1"/>
    <w:rsid w:val="00A8755F"/>
    <w:rsid w:val="00A8766C"/>
    <w:rsid w:val="00A87740"/>
    <w:rsid w:val="00A877A2"/>
    <w:rsid w:val="00A8792C"/>
    <w:rsid w:val="00A879B3"/>
    <w:rsid w:val="00A87A30"/>
    <w:rsid w:val="00A87BAB"/>
    <w:rsid w:val="00A87BF2"/>
    <w:rsid w:val="00A87F5F"/>
    <w:rsid w:val="00A901BC"/>
    <w:rsid w:val="00A9034B"/>
    <w:rsid w:val="00A906B0"/>
    <w:rsid w:val="00A9087E"/>
    <w:rsid w:val="00A90AAF"/>
    <w:rsid w:val="00A90B0B"/>
    <w:rsid w:val="00A90D28"/>
    <w:rsid w:val="00A90D3A"/>
    <w:rsid w:val="00A90D4D"/>
    <w:rsid w:val="00A90DCC"/>
    <w:rsid w:val="00A90EED"/>
    <w:rsid w:val="00A910E8"/>
    <w:rsid w:val="00A9115D"/>
    <w:rsid w:val="00A9123B"/>
    <w:rsid w:val="00A914C8"/>
    <w:rsid w:val="00A9185E"/>
    <w:rsid w:val="00A919E0"/>
    <w:rsid w:val="00A91B6A"/>
    <w:rsid w:val="00A91C7B"/>
    <w:rsid w:val="00A91CC9"/>
    <w:rsid w:val="00A91F8F"/>
    <w:rsid w:val="00A9200E"/>
    <w:rsid w:val="00A92085"/>
    <w:rsid w:val="00A926A8"/>
    <w:rsid w:val="00A92AF8"/>
    <w:rsid w:val="00A92BE0"/>
    <w:rsid w:val="00A92CEF"/>
    <w:rsid w:val="00A92EFC"/>
    <w:rsid w:val="00A92F4D"/>
    <w:rsid w:val="00A93003"/>
    <w:rsid w:val="00A93520"/>
    <w:rsid w:val="00A93575"/>
    <w:rsid w:val="00A93719"/>
    <w:rsid w:val="00A93A6A"/>
    <w:rsid w:val="00A93EC1"/>
    <w:rsid w:val="00A94455"/>
    <w:rsid w:val="00A9475A"/>
    <w:rsid w:val="00A949CF"/>
    <w:rsid w:val="00A94B5D"/>
    <w:rsid w:val="00A950B7"/>
    <w:rsid w:val="00A9520B"/>
    <w:rsid w:val="00A95380"/>
    <w:rsid w:val="00A9564D"/>
    <w:rsid w:val="00A95903"/>
    <w:rsid w:val="00A9595D"/>
    <w:rsid w:val="00A96071"/>
    <w:rsid w:val="00A9608B"/>
    <w:rsid w:val="00A960D7"/>
    <w:rsid w:val="00A960ED"/>
    <w:rsid w:val="00A969E4"/>
    <w:rsid w:val="00A96A6A"/>
    <w:rsid w:val="00A96CE6"/>
    <w:rsid w:val="00A96CFC"/>
    <w:rsid w:val="00A96DD6"/>
    <w:rsid w:val="00A974E7"/>
    <w:rsid w:val="00A975E0"/>
    <w:rsid w:val="00A97783"/>
    <w:rsid w:val="00A97A86"/>
    <w:rsid w:val="00A97B83"/>
    <w:rsid w:val="00A97F11"/>
    <w:rsid w:val="00A97F7D"/>
    <w:rsid w:val="00AA008C"/>
    <w:rsid w:val="00AA01EA"/>
    <w:rsid w:val="00AA046F"/>
    <w:rsid w:val="00AA08FB"/>
    <w:rsid w:val="00AA13E0"/>
    <w:rsid w:val="00AA1418"/>
    <w:rsid w:val="00AA151F"/>
    <w:rsid w:val="00AA15AF"/>
    <w:rsid w:val="00AA17F3"/>
    <w:rsid w:val="00AA1972"/>
    <w:rsid w:val="00AA1BA9"/>
    <w:rsid w:val="00AA1E10"/>
    <w:rsid w:val="00AA2575"/>
    <w:rsid w:val="00AA270A"/>
    <w:rsid w:val="00AA271A"/>
    <w:rsid w:val="00AA2724"/>
    <w:rsid w:val="00AA27C5"/>
    <w:rsid w:val="00AA2B4D"/>
    <w:rsid w:val="00AA2D48"/>
    <w:rsid w:val="00AA2EC9"/>
    <w:rsid w:val="00AA322A"/>
    <w:rsid w:val="00AA35BD"/>
    <w:rsid w:val="00AA3843"/>
    <w:rsid w:val="00AA3946"/>
    <w:rsid w:val="00AA39BE"/>
    <w:rsid w:val="00AA3C7E"/>
    <w:rsid w:val="00AA3D44"/>
    <w:rsid w:val="00AA3EBD"/>
    <w:rsid w:val="00AA3FE8"/>
    <w:rsid w:val="00AA41FC"/>
    <w:rsid w:val="00AA42E2"/>
    <w:rsid w:val="00AA43C3"/>
    <w:rsid w:val="00AA4709"/>
    <w:rsid w:val="00AA49DA"/>
    <w:rsid w:val="00AA4A74"/>
    <w:rsid w:val="00AA4B51"/>
    <w:rsid w:val="00AA4F33"/>
    <w:rsid w:val="00AA4FF0"/>
    <w:rsid w:val="00AA5143"/>
    <w:rsid w:val="00AA51F2"/>
    <w:rsid w:val="00AA5471"/>
    <w:rsid w:val="00AA5508"/>
    <w:rsid w:val="00AA57C2"/>
    <w:rsid w:val="00AA57FC"/>
    <w:rsid w:val="00AA5903"/>
    <w:rsid w:val="00AA599B"/>
    <w:rsid w:val="00AA5B0D"/>
    <w:rsid w:val="00AA5C45"/>
    <w:rsid w:val="00AA5E15"/>
    <w:rsid w:val="00AA5F22"/>
    <w:rsid w:val="00AA60A9"/>
    <w:rsid w:val="00AA627A"/>
    <w:rsid w:val="00AA62D0"/>
    <w:rsid w:val="00AA647E"/>
    <w:rsid w:val="00AA67AB"/>
    <w:rsid w:val="00AA67E4"/>
    <w:rsid w:val="00AA68D9"/>
    <w:rsid w:val="00AA6A34"/>
    <w:rsid w:val="00AA6A74"/>
    <w:rsid w:val="00AA6D1A"/>
    <w:rsid w:val="00AA6E51"/>
    <w:rsid w:val="00AA71F1"/>
    <w:rsid w:val="00AA72CE"/>
    <w:rsid w:val="00AA7469"/>
    <w:rsid w:val="00AA7483"/>
    <w:rsid w:val="00AA7582"/>
    <w:rsid w:val="00AA766C"/>
    <w:rsid w:val="00AA7799"/>
    <w:rsid w:val="00AA77E8"/>
    <w:rsid w:val="00AA7803"/>
    <w:rsid w:val="00AA7957"/>
    <w:rsid w:val="00AA7C13"/>
    <w:rsid w:val="00AA7CEF"/>
    <w:rsid w:val="00AA7E1F"/>
    <w:rsid w:val="00AA7E84"/>
    <w:rsid w:val="00AA7FBB"/>
    <w:rsid w:val="00AB0168"/>
    <w:rsid w:val="00AB01F9"/>
    <w:rsid w:val="00AB04E8"/>
    <w:rsid w:val="00AB0624"/>
    <w:rsid w:val="00AB07C2"/>
    <w:rsid w:val="00AB087B"/>
    <w:rsid w:val="00AB08D0"/>
    <w:rsid w:val="00AB0BE2"/>
    <w:rsid w:val="00AB0CC5"/>
    <w:rsid w:val="00AB0E0C"/>
    <w:rsid w:val="00AB0E26"/>
    <w:rsid w:val="00AB0F20"/>
    <w:rsid w:val="00AB10AB"/>
    <w:rsid w:val="00AB12A5"/>
    <w:rsid w:val="00AB1719"/>
    <w:rsid w:val="00AB171F"/>
    <w:rsid w:val="00AB1E87"/>
    <w:rsid w:val="00AB1F35"/>
    <w:rsid w:val="00AB1FAC"/>
    <w:rsid w:val="00AB1FAF"/>
    <w:rsid w:val="00AB215E"/>
    <w:rsid w:val="00AB2167"/>
    <w:rsid w:val="00AB26CD"/>
    <w:rsid w:val="00AB2A09"/>
    <w:rsid w:val="00AB2A51"/>
    <w:rsid w:val="00AB2E17"/>
    <w:rsid w:val="00AB2F32"/>
    <w:rsid w:val="00AB335F"/>
    <w:rsid w:val="00AB385D"/>
    <w:rsid w:val="00AB3B40"/>
    <w:rsid w:val="00AB3CD0"/>
    <w:rsid w:val="00AB3D06"/>
    <w:rsid w:val="00AB3D61"/>
    <w:rsid w:val="00AB3F91"/>
    <w:rsid w:val="00AB41DA"/>
    <w:rsid w:val="00AB43C0"/>
    <w:rsid w:val="00AB443A"/>
    <w:rsid w:val="00AB45AF"/>
    <w:rsid w:val="00AB45E5"/>
    <w:rsid w:val="00AB45FA"/>
    <w:rsid w:val="00AB4AD5"/>
    <w:rsid w:val="00AB4FAF"/>
    <w:rsid w:val="00AB5227"/>
    <w:rsid w:val="00AB530A"/>
    <w:rsid w:val="00AB5391"/>
    <w:rsid w:val="00AB53BA"/>
    <w:rsid w:val="00AB53D7"/>
    <w:rsid w:val="00AB54AE"/>
    <w:rsid w:val="00AB54F0"/>
    <w:rsid w:val="00AB57AF"/>
    <w:rsid w:val="00AB586C"/>
    <w:rsid w:val="00AB5AAA"/>
    <w:rsid w:val="00AB5D33"/>
    <w:rsid w:val="00AB60B2"/>
    <w:rsid w:val="00AB60E1"/>
    <w:rsid w:val="00AB6418"/>
    <w:rsid w:val="00AB66E0"/>
    <w:rsid w:val="00AB67C1"/>
    <w:rsid w:val="00AB6B05"/>
    <w:rsid w:val="00AB6DE5"/>
    <w:rsid w:val="00AB6FD4"/>
    <w:rsid w:val="00AB71D5"/>
    <w:rsid w:val="00AB7571"/>
    <w:rsid w:val="00AB7638"/>
    <w:rsid w:val="00AB7719"/>
    <w:rsid w:val="00AB77A8"/>
    <w:rsid w:val="00AB7A8A"/>
    <w:rsid w:val="00AB7B27"/>
    <w:rsid w:val="00AB7C1A"/>
    <w:rsid w:val="00AC05AA"/>
    <w:rsid w:val="00AC0784"/>
    <w:rsid w:val="00AC0A0B"/>
    <w:rsid w:val="00AC0FD0"/>
    <w:rsid w:val="00AC1024"/>
    <w:rsid w:val="00AC10AA"/>
    <w:rsid w:val="00AC10BA"/>
    <w:rsid w:val="00AC140B"/>
    <w:rsid w:val="00AC1662"/>
    <w:rsid w:val="00AC1861"/>
    <w:rsid w:val="00AC1E71"/>
    <w:rsid w:val="00AC208F"/>
    <w:rsid w:val="00AC209C"/>
    <w:rsid w:val="00AC232C"/>
    <w:rsid w:val="00AC268F"/>
    <w:rsid w:val="00AC26AC"/>
    <w:rsid w:val="00AC2B39"/>
    <w:rsid w:val="00AC2D6B"/>
    <w:rsid w:val="00AC2DF5"/>
    <w:rsid w:val="00AC3404"/>
    <w:rsid w:val="00AC340F"/>
    <w:rsid w:val="00AC36FF"/>
    <w:rsid w:val="00AC385D"/>
    <w:rsid w:val="00AC3C52"/>
    <w:rsid w:val="00AC3C71"/>
    <w:rsid w:val="00AC3EBA"/>
    <w:rsid w:val="00AC3F88"/>
    <w:rsid w:val="00AC41AC"/>
    <w:rsid w:val="00AC41E1"/>
    <w:rsid w:val="00AC4441"/>
    <w:rsid w:val="00AC4508"/>
    <w:rsid w:val="00AC4522"/>
    <w:rsid w:val="00AC4563"/>
    <w:rsid w:val="00AC4D8F"/>
    <w:rsid w:val="00AC51B7"/>
    <w:rsid w:val="00AC525B"/>
    <w:rsid w:val="00AC525C"/>
    <w:rsid w:val="00AC542B"/>
    <w:rsid w:val="00AC572D"/>
    <w:rsid w:val="00AC57FE"/>
    <w:rsid w:val="00AC583D"/>
    <w:rsid w:val="00AC590A"/>
    <w:rsid w:val="00AC5BEE"/>
    <w:rsid w:val="00AC5DCC"/>
    <w:rsid w:val="00AC6306"/>
    <w:rsid w:val="00AC6365"/>
    <w:rsid w:val="00AC63FF"/>
    <w:rsid w:val="00AC6432"/>
    <w:rsid w:val="00AC665F"/>
    <w:rsid w:val="00AC6742"/>
    <w:rsid w:val="00AC6A22"/>
    <w:rsid w:val="00AC6A48"/>
    <w:rsid w:val="00AC6B97"/>
    <w:rsid w:val="00AC6BE1"/>
    <w:rsid w:val="00AC700B"/>
    <w:rsid w:val="00AC7058"/>
    <w:rsid w:val="00AC70AC"/>
    <w:rsid w:val="00AC71B2"/>
    <w:rsid w:val="00AC72B8"/>
    <w:rsid w:val="00AC7461"/>
    <w:rsid w:val="00AC756F"/>
    <w:rsid w:val="00AC7726"/>
    <w:rsid w:val="00AC7AD8"/>
    <w:rsid w:val="00AC7B82"/>
    <w:rsid w:val="00AC7CF0"/>
    <w:rsid w:val="00AC7E5F"/>
    <w:rsid w:val="00AC7FB0"/>
    <w:rsid w:val="00AD016E"/>
    <w:rsid w:val="00AD0676"/>
    <w:rsid w:val="00AD0CC7"/>
    <w:rsid w:val="00AD1166"/>
    <w:rsid w:val="00AD1196"/>
    <w:rsid w:val="00AD1211"/>
    <w:rsid w:val="00AD1481"/>
    <w:rsid w:val="00AD1993"/>
    <w:rsid w:val="00AD1AF0"/>
    <w:rsid w:val="00AD1B3E"/>
    <w:rsid w:val="00AD1E4C"/>
    <w:rsid w:val="00AD2109"/>
    <w:rsid w:val="00AD210D"/>
    <w:rsid w:val="00AD2153"/>
    <w:rsid w:val="00AD219F"/>
    <w:rsid w:val="00AD21AC"/>
    <w:rsid w:val="00AD21FB"/>
    <w:rsid w:val="00AD224D"/>
    <w:rsid w:val="00AD24A8"/>
    <w:rsid w:val="00AD25A1"/>
    <w:rsid w:val="00AD28D7"/>
    <w:rsid w:val="00AD29FA"/>
    <w:rsid w:val="00AD2A60"/>
    <w:rsid w:val="00AD2C4A"/>
    <w:rsid w:val="00AD2D96"/>
    <w:rsid w:val="00AD30C0"/>
    <w:rsid w:val="00AD3137"/>
    <w:rsid w:val="00AD31E6"/>
    <w:rsid w:val="00AD33FA"/>
    <w:rsid w:val="00AD350B"/>
    <w:rsid w:val="00AD37B2"/>
    <w:rsid w:val="00AD38B9"/>
    <w:rsid w:val="00AD390A"/>
    <w:rsid w:val="00AD3AF9"/>
    <w:rsid w:val="00AD3B0A"/>
    <w:rsid w:val="00AD3B35"/>
    <w:rsid w:val="00AD3F9D"/>
    <w:rsid w:val="00AD4011"/>
    <w:rsid w:val="00AD4035"/>
    <w:rsid w:val="00AD4C7A"/>
    <w:rsid w:val="00AD4DB8"/>
    <w:rsid w:val="00AD4DE0"/>
    <w:rsid w:val="00AD5285"/>
    <w:rsid w:val="00AD546A"/>
    <w:rsid w:val="00AD5758"/>
    <w:rsid w:val="00AD59BE"/>
    <w:rsid w:val="00AD5E42"/>
    <w:rsid w:val="00AD629C"/>
    <w:rsid w:val="00AD6308"/>
    <w:rsid w:val="00AD64E9"/>
    <w:rsid w:val="00AD666E"/>
    <w:rsid w:val="00AD66A0"/>
    <w:rsid w:val="00AD6C91"/>
    <w:rsid w:val="00AD6CA8"/>
    <w:rsid w:val="00AD6F45"/>
    <w:rsid w:val="00AD735F"/>
    <w:rsid w:val="00AD74CB"/>
    <w:rsid w:val="00AD7564"/>
    <w:rsid w:val="00AD7571"/>
    <w:rsid w:val="00AD75BF"/>
    <w:rsid w:val="00AD7652"/>
    <w:rsid w:val="00AD768B"/>
    <w:rsid w:val="00AD7701"/>
    <w:rsid w:val="00AD78C7"/>
    <w:rsid w:val="00AD78CD"/>
    <w:rsid w:val="00AD78EC"/>
    <w:rsid w:val="00AD7AD7"/>
    <w:rsid w:val="00AD7CF2"/>
    <w:rsid w:val="00AD7D02"/>
    <w:rsid w:val="00AD7EE3"/>
    <w:rsid w:val="00AE0001"/>
    <w:rsid w:val="00AE011D"/>
    <w:rsid w:val="00AE0150"/>
    <w:rsid w:val="00AE021F"/>
    <w:rsid w:val="00AE054F"/>
    <w:rsid w:val="00AE07A6"/>
    <w:rsid w:val="00AE0CA3"/>
    <w:rsid w:val="00AE0D3A"/>
    <w:rsid w:val="00AE0E07"/>
    <w:rsid w:val="00AE0FAD"/>
    <w:rsid w:val="00AE1030"/>
    <w:rsid w:val="00AE14EE"/>
    <w:rsid w:val="00AE1881"/>
    <w:rsid w:val="00AE1D8C"/>
    <w:rsid w:val="00AE1E99"/>
    <w:rsid w:val="00AE1F50"/>
    <w:rsid w:val="00AE2020"/>
    <w:rsid w:val="00AE2064"/>
    <w:rsid w:val="00AE259A"/>
    <w:rsid w:val="00AE2A0D"/>
    <w:rsid w:val="00AE2F86"/>
    <w:rsid w:val="00AE303C"/>
    <w:rsid w:val="00AE347B"/>
    <w:rsid w:val="00AE3856"/>
    <w:rsid w:val="00AE387B"/>
    <w:rsid w:val="00AE39FB"/>
    <w:rsid w:val="00AE3BFD"/>
    <w:rsid w:val="00AE3D52"/>
    <w:rsid w:val="00AE3E89"/>
    <w:rsid w:val="00AE411F"/>
    <w:rsid w:val="00AE4185"/>
    <w:rsid w:val="00AE4347"/>
    <w:rsid w:val="00AE468A"/>
    <w:rsid w:val="00AE4A6E"/>
    <w:rsid w:val="00AE4C2A"/>
    <w:rsid w:val="00AE4C3F"/>
    <w:rsid w:val="00AE4CB3"/>
    <w:rsid w:val="00AE4DAB"/>
    <w:rsid w:val="00AE4E3A"/>
    <w:rsid w:val="00AE4ECB"/>
    <w:rsid w:val="00AE503D"/>
    <w:rsid w:val="00AE5529"/>
    <w:rsid w:val="00AE5665"/>
    <w:rsid w:val="00AE585F"/>
    <w:rsid w:val="00AE59AC"/>
    <w:rsid w:val="00AE59ED"/>
    <w:rsid w:val="00AE5B09"/>
    <w:rsid w:val="00AE5E67"/>
    <w:rsid w:val="00AE5F3B"/>
    <w:rsid w:val="00AE6261"/>
    <w:rsid w:val="00AE6290"/>
    <w:rsid w:val="00AE6376"/>
    <w:rsid w:val="00AE63B6"/>
    <w:rsid w:val="00AE66BD"/>
    <w:rsid w:val="00AE6892"/>
    <w:rsid w:val="00AE69E4"/>
    <w:rsid w:val="00AE6E4B"/>
    <w:rsid w:val="00AE6F69"/>
    <w:rsid w:val="00AE70AE"/>
    <w:rsid w:val="00AE72A3"/>
    <w:rsid w:val="00AE7692"/>
    <w:rsid w:val="00AE7A70"/>
    <w:rsid w:val="00AE7E32"/>
    <w:rsid w:val="00AE7FBF"/>
    <w:rsid w:val="00AF017D"/>
    <w:rsid w:val="00AF029A"/>
    <w:rsid w:val="00AF033E"/>
    <w:rsid w:val="00AF05D4"/>
    <w:rsid w:val="00AF067D"/>
    <w:rsid w:val="00AF0B3F"/>
    <w:rsid w:val="00AF0CE4"/>
    <w:rsid w:val="00AF0DDD"/>
    <w:rsid w:val="00AF0E9E"/>
    <w:rsid w:val="00AF0F3A"/>
    <w:rsid w:val="00AF1880"/>
    <w:rsid w:val="00AF1C50"/>
    <w:rsid w:val="00AF1D3D"/>
    <w:rsid w:val="00AF1F31"/>
    <w:rsid w:val="00AF25D8"/>
    <w:rsid w:val="00AF2667"/>
    <w:rsid w:val="00AF269B"/>
    <w:rsid w:val="00AF2785"/>
    <w:rsid w:val="00AF2787"/>
    <w:rsid w:val="00AF2AE0"/>
    <w:rsid w:val="00AF2BAB"/>
    <w:rsid w:val="00AF2EDB"/>
    <w:rsid w:val="00AF31EF"/>
    <w:rsid w:val="00AF336A"/>
    <w:rsid w:val="00AF3489"/>
    <w:rsid w:val="00AF348E"/>
    <w:rsid w:val="00AF3586"/>
    <w:rsid w:val="00AF368E"/>
    <w:rsid w:val="00AF371B"/>
    <w:rsid w:val="00AF3750"/>
    <w:rsid w:val="00AF3B20"/>
    <w:rsid w:val="00AF3DE4"/>
    <w:rsid w:val="00AF3DE8"/>
    <w:rsid w:val="00AF3E9E"/>
    <w:rsid w:val="00AF3EA9"/>
    <w:rsid w:val="00AF3F67"/>
    <w:rsid w:val="00AF42BB"/>
    <w:rsid w:val="00AF48C7"/>
    <w:rsid w:val="00AF49E3"/>
    <w:rsid w:val="00AF4AE4"/>
    <w:rsid w:val="00AF4B69"/>
    <w:rsid w:val="00AF4C42"/>
    <w:rsid w:val="00AF4CEC"/>
    <w:rsid w:val="00AF4F3B"/>
    <w:rsid w:val="00AF5164"/>
    <w:rsid w:val="00AF56ED"/>
    <w:rsid w:val="00AF56F1"/>
    <w:rsid w:val="00AF5864"/>
    <w:rsid w:val="00AF590D"/>
    <w:rsid w:val="00AF59D3"/>
    <w:rsid w:val="00AF5A6D"/>
    <w:rsid w:val="00AF5C97"/>
    <w:rsid w:val="00AF5E96"/>
    <w:rsid w:val="00AF5F31"/>
    <w:rsid w:val="00AF63C1"/>
    <w:rsid w:val="00AF64F0"/>
    <w:rsid w:val="00AF655D"/>
    <w:rsid w:val="00AF6621"/>
    <w:rsid w:val="00AF6766"/>
    <w:rsid w:val="00AF6AA4"/>
    <w:rsid w:val="00AF6AD1"/>
    <w:rsid w:val="00AF6EF5"/>
    <w:rsid w:val="00AF7217"/>
    <w:rsid w:val="00AF7464"/>
    <w:rsid w:val="00AF74C7"/>
    <w:rsid w:val="00AF752E"/>
    <w:rsid w:val="00AF75D6"/>
    <w:rsid w:val="00AF7614"/>
    <w:rsid w:val="00AF7714"/>
    <w:rsid w:val="00AF7745"/>
    <w:rsid w:val="00AF785E"/>
    <w:rsid w:val="00AF7B8C"/>
    <w:rsid w:val="00AF7DC3"/>
    <w:rsid w:val="00B0016A"/>
    <w:rsid w:val="00B00190"/>
    <w:rsid w:val="00B002AE"/>
    <w:rsid w:val="00B002B9"/>
    <w:rsid w:val="00B002C4"/>
    <w:rsid w:val="00B00464"/>
    <w:rsid w:val="00B00487"/>
    <w:rsid w:val="00B004C5"/>
    <w:rsid w:val="00B00813"/>
    <w:rsid w:val="00B008E0"/>
    <w:rsid w:val="00B00986"/>
    <w:rsid w:val="00B00B5C"/>
    <w:rsid w:val="00B00E50"/>
    <w:rsid w:val="00B00E91"/>
    <w:rsid w:val="00B00FAE"/>
    <w:rsid w:val="00B011D8"/>
    <w:rsid w:val="00B01291"/>
    <w:rsid w:val="00B01328"/>
    <w:rsid w:val="00B0157D"/>
    <w:rsid w:val="00B015ED"/>
    <w:rsid w:val="00B01A66"/>
    <w:rsid w:val="00B01B0A"/>
    <w:rsid w:val="00B01E2A"/>
    <w:rsid w:val="00B01F29"/>
    <w:rsid w:val="00B01FCA"/>
    <w:rsid w:val="00B02207"/>
    <w:rsid w:val="00B02344"/>
    <w:rsid w:val="00B024E4"/>
    <w:rsid w:val="00B025AC"/>
    <w:rsid w:val="00B02630"/>
    <w:rsid w:val="00B02AEB"/>
    <w:rsid w:val="00B02B4D"/>
    <w:rsid w:val="00B02CE8"/>
    <w:rsid w:val="00B02D59"/>
    <w:rsid w:val="00B030B7"/>
    <w:rsid w:val="00B03163"/>
    <w:rsid w:val="00B0324A"/>
    <w:rsid w:val="00B03401"/>
    <w:rsid w:val="00B03722"/>
    <w:rsid w:val="00B0385D"/>
    <w:rsid w:val="00B03A98"/>
    <w:rsid w:val="00B03B27"/>
    <w:rsid w:val="00B03B94"/>
    <w:rsid w:val="00B03D3D"/>
    <w:rsid w:val="00B0400D"/>
    <w:rsid w:val="00B04313"/>
    <w:rsid w:val="00B0467B"/>
    <w:rsid w:val="00B04732"/>
    <w:rsid w:val="00B04DAF"/>
    <w:rsid w:val="00B04F06"/>
    <w:rsid w:val="00B05236"/>
    <w:rsid w:val="00B0541E"/>
    <w:rsid w:val="00B05601"/>
    <w:rsid w:val="00B05677"/>
    <w:rsid w:val="00B057E9"/>
    <w:rsid w:val="00B05B33"/>
    <w:rsid w:val="00B05C8B"/>
    <w:rsid w:val="00B05CAA"/>
    <w:rsid w:val="00B0640D"/>
    <w:rsid w:val="00B06574"/>
    <w:rsid w:val="00B066E7"/>
    <w:rsid w:val="00B068C4"/>
    <w:rsid w:val="00B068FC"/>
    <w:rsid w:val="00B06AF5"/>
    <w:rsid w:val="00B06E02"/>
    <w:rsid w:val="00B06E37"/>
    <w:rsid w:val="00B0723A"/>
    <w:rsid w:val="00B073DE"/>
    <w:rsid w:val="00B07C90"/>
    <w:rsid w:val="00B102FD"/>
    <w:rsid w:val="00B1077E"/>
    <w:rsid w:val="00B107D0"/>
    <w:rsid w:val="00B10BA1"/>
    <w:rsid w:val="00B10BDD"/>
    <w:rsid w:val="00B10C10"/>
    <w:rsid w:val="00B10E18"/>
    <w:rsid w:val="00B10E87"/>
    <w:rsid w:val="00B10F64"/>
    <w:rsid w:val="00B10F80"/>
    <w:rsid w:val="00B11102"/>
    <w:rsid w:val="00B11429"/>
    <w:rsid w:val="00B11528"/>
    <w:rsid w:val="00B11977"/>
    <w:rsid w:val="00B119F2"/>
    <w:rsid w:val="00B11ADF"/>
    <w:rsid w:val="00B11AFE"/>
    <w:rsid w:val="00B11F39"/>
    <w:rsid w:val="00B11F57"/>
    <w:rsid w:val="00B12257"/>
    <w:rsid w:val="00B123B8"/>
    <w:rsid w:val="00B1261B"/>
    <w:rsid w:val="00B1295C"/>
    <w:rsid w:val="00B12B4E"/>
    <w:rsid w:val="00B12FE3"/>
    <w:rsid w:val="00B131EC"/>
    <w:rsid w:val="00B13751"/>
    <w:rsid w:val="00B137BE"/>
    <w:rsid w:val="00B1384F"/>
    <w:rsid w:val="00B13C99"/>
    <w:rsid w:val="00B13EC5"/>
    <w:rsid w:val="00B1408E"/>
    <w:rsid w:val="00B14389"/>
    <w:rsid w:val="00B1438B"/>
    <w:rsid w:val="00B14541"/>
    <w:rsid w:val="00B14890"/>
    <w:rsid w:val="00B1497F"/>
    <w:rsid w:val="00B1499D"/>
    <w:rsid w:val="00B14BCB"/>
    <w:rsid w:val="00B14D30"/>
    <w:rsid w:val="00B14EF0"/>
    <w:rsid w:val="00B1505F"/>
    <w:rsid w:val="00B15109"/>
    <w:rsid w:val="00B15395"/>
    <w:rsid w:val="00B15808"/>
    <w:rsid w:val="00B15852"/>
    <w:rsid w:val="00B15E93"/>
    <w:rsid w:val="00B160BE"/>
    <w:rsid w:val="00B16237"/>
    <w:rsid w:val="00B162FC"/>
    <w:rsid w:val="00B16300"/>
    <w:rsid w:val="00B16371"/>
    <w:rsid w:val="00B16412"/>
    <w:rsid w:val="00B16633"/>
    <w:rsid w:val="00B16829"/>
    <w:rsid w:val="00B16868"/>
    <w:rsid w:val="00B16925"/>
    <w:rsid w:val="00B16C1C"/>
    <w:rsid w:val="00B171BC"/>
    <w:rsid w:val="00B173D6"/>
    <w:rsid w:val="00B17C7A"/>
    <w:rsid w:val="00B17D72"/>
    <w:rsid w:val="00B20172"/>
    <w:rsid w:val="00B202FB"/>
    <w:rsid w:val="00B205DA"/>
    <w:rsid w:val="00B2068E"/>
    <w:rsid w:val="00B2071F"/>
    <w:rsid w:val="00B20720"/>
    <w:rsid w:val="00B20A22"/>
    <w:rsid w:val="00B20D78"/>
    <w:rsid w:val="00B21108"/>
    <w:rsid w:val="00B211FE"/>
    <w:rsid w:val="00B214D7"/>
    <w:rsid w:val="00B2181F"/>
    <w:rsid w:val="00B21A65"/>
    <w:rsid w:val="00B21CCD"/>
    <w:rsid w:val="00B21EA3"/>
    <w:rsid w:val="00B22202"/>
    <w:rsid w:val="00B22565"/>
    <w:rsid w:val="00B225D2"/>
    <w:rsid w:val="00B22B39"/>
    <w:rsid w:val="00B22D6A"/>
    <w:rsid w:val="00B22E13"/>
    <w:rsid w:val="00B2328D"/>
    <w:rsid w:val="00B23401"/>
    <w:rsid w:val="00B23452"/>
    <w:rsid w:val="00B23518"/>
    <w:rsid w:val="00B23A54"/>
    <w:rsid w:val="00B23ACC"/>
    <w:rsid w:val="00B23ADA"/>
    <w:rsid w:val="00B23ADB"/>
    <w:rsid w:val="00B23BB2"/>
    <w:rsid w:val="00B23BF4"/>
    <w:rsid w:val="00B24176"/>
    <w:rsid w:val="00B24219"/>
    <w:rsid w:val="00B2427A"/>
    <w:rsid w:val="00B242A9"/>
    <w:rsid w:val="00B24849"/>
    <w:rsid w:val="00B2498B"/>
    <w:rsid w:val="00B24A5D"/>
    <w:rsid w:val="00B24C6A"/>
    <w:rsid w:val="00B24CF4"/>
    <w:rsid w:val="00B24F52"/>
    <w:rsid w:val="00B250A9"/>
    <w:rsid w:val="00B25138"/>
    <w:rsid w:val="00B2521E"/>
    <w:rsid w:val="00B25769"/>
    <w:rsid w:val="00B25D28"/>
    <w:rsid w:val="00B25E90"/>
    <w:rsid w:val="00B262AA"/>
    <w:rsid w:val="00B26A50"/>
    <w:rsid w:val="00B26AE7"/>
    <w:rsid w:val="00B26B80"/>
    <w:rsid w:val="00B26C0E"/>
    <w:rsid w:val="00B270C3"/>
    <w:rsid w:val="00B2724F"/>
    <w:rsid w:val="00B273DD"/>
    <w:rsid w:val="00B27536"/>
    <w:rsid w:val="00B275CF"/>
    <w:rsid w:val="00B276ED"/>
    <w:rsid w:val="00B27866"/>
    <w:rsid w:val="00B27A83"/>
    <w:rsid w:val="00B27B8D"/>
    <w:rsid w:val="00B27D55"/>
    <w:rsid w:val="00B27E62"/>
    <w:rsid w:val="00B27EB1"/>
    <w:rsid w:val="00B30156"/>
    <w:rsid w:val="00B301F0"/>
    <w:rsid w:val="00B30272"/>
    <w:rsid w:val="00B3094C"/>
    <w:rsid w:val="00B30E8E"/>
    <w:rsid w:val="00B312CE"/>
    <w:rsid w:val="00B3183D"/>
    <w:rsid w:val="00B31D7F"/>
    <w:rsid w:val="00B31DA6"/>
    <w:rsid w:val="00B31DA8"/>
    <w:rsid w:val="00B31E73"/>
    <w:rsid w:val="00B32176"/>
    <w:rsid w:val="00B32344"/>
    <w:rsid w:val="00B3293B"/>
    <w:rsid w:val="00B32BCA"/>
    <w:rsid w:val="00B32D5F"/>
    <w:rsid w:val="00B32D7F"/>
    <w:rsid w:val="00B32F15"/>
    <w:rsid w:val="00B32FF0"/>
    <w:rsid w:val="00B3300F"/>
    <w:rsid w:val="00B33073"/>
    <w:rsid w:val="00B333FD"/>
    <w:rsid w:val="00B3358B"/>
    <w:rsid w:val="00B33644"/>
    <w:rsid w:val="00B33765"/>
    <w:rsid w:val="00B338E8"/>
    <w:rsid w:val="00B339B5"/>
    <w:rsid w:val="00B33BE5"/>
    <w:rsid w:val="00B33D88"/>
    <w:rsid w:val="00B3430B"/>
    <w:rsid w:val="00B34433"/>
    <w:rsid w:val="00B345BF"/>
    <w:rsid w:val="00B34861"/>
    <w:rsid w:val="00B348A5"/>
    <w:rsid w:val="00B348F2"/>
    <w:rsid w:val="00B34D27"/>
    <w:rsid w:val="00B34F9A"/>
    <w:rsid w:val="00B350E5"/>
    <w:rsid w:val="00B35127"/>
    <w:rsid w:val="00B351E6"/>
    <w:rsid w:val="00B3521D"/>
    <w:rsid w:val="00B353E8"/>
    <w:rsid w:val="00B3556C"/>
    <w:rsid w:val="00B35608"/>
    <w:rsid w:val="00B3576F"/>
    <w:rsid w:val="00B358E3"/>
    <w:rsid w:val="00B35E99"/>
    <w:rsid w:val="00B35EBD"/>
    <w:rsid w:val="00B35F7E"/>
    <w:rsid w:val="00B364F8"/>
    <w:rsid w:val="00B36B0A"/>
    <w:rsid w:val="00B36BCF"/>
    <w:rsid w:val="00B36BFB"/>
    <w:rsid w:val="00B36CD1"/>
    <w:rsid w:val="00B36E29"/>
    <w:rsid w:val="00B37109"/>
    <w:rsid w:val="00B373B0"/>
    <w:rsid w:val="00B377CF"/>
    <w:rsid w:val="00B3791B"/>
    <w:rsid w:val="00B3796D"/>
    <w:rsid w:val="00B37AAA"/>
    <w:rsid w:val="00B37B6A"/>
    <w:rsid w:val="00B37C0B"/>
    <w:rsid w:val="00B37F36"/>
    <w:rsid w:val="00B40120"/>
    <w:rsid w:val="00B40298"/>
    <w:rsid w:val="00B40692"/>
    <w:rsid w:val="00B40CA3"/>
    <w:rsid w:val="00B40D03"/>
    <w:rsid w:val="00B40D49"/>
    <w:rsid w:val="00B40DDD"/>
    <w:rsid w:val="00B40FFB"/>
    <w:rsid w:val="00B4125C"/>
    <w:rsid w:val="00B4144B"/>
    <w:rsid w:val="00B41470"/>
    <w:rsid w:val="00B41609"/>
    <w:rsid w:val="00B41751"/>
    <w:rsid w:val="00B41AA5"/>
    <w:rsid w:val="00B41B91"/>
    <w:rsid w:val="00B41E35"/>
    <w:rsid w:val="00B4204B"/>
    <w:rsid w:val="00B42182"/>
    <w:rsid w:val="00B42475"/>
    <w:rsid w:val="00B424D0"/>
    <w:rsid w:val="00B42710"/>
    <w:rsid w:val="00B427B2"/>
    <w:rsid w:val="00B428B8"/>
    <w:rsid w:val="00B42DF8"/>
    <w:rsid w:val="00B42FA1"/>
    <w:rsid w:val="00B42FCF"/>
    <w:rsid w:val="00B43222"/>
    <w:rsid w:val="00B432E3"/>
    <w:rsid w:val="00B43678"/>
    <w:rsid w:val="00B43722"/>
    <w:rsid w:val="00B43870"/>
    <w:rsid w:val="00B439F2"/>
    <w:rsid w:val="00B43AE7"/>
    <w:rsid w:val="00B43B7F"/>
    <w:rsid w:val="00B43B8F"/>
    <w:rsid w:val="00B43BEA"/>
    <w:rsid w:val="00B43C24"/>
    <w:rsid w:val="00B43F34"/>
    <w:rsid w:val="00B4429E"/>
    <w:rsid w:val="00B4456A"/>
    <w:rsid w:val="00B4462B"/>
    <w:rsid w:val="00B448FF"/>
    <w:rsid w:val="00B4492C"/>
    <w:rsid w:val="00B44B01"/>
    <w:rsid w:val="00B44BD8"/>
    <w:rsid w:val="00B451E1"/>
    <w:rsid w:val="00B45230"/>
    <w:rsid w:val="00B452D5"/>
    <w:rsid w:val="00B45315"/>
    <w:rsid w:val="00B45465"/>
    <w:rsid w:val="00B455B8"/>
    <w:rsid w:val="00B45749"/>
    <w:rsid w:val="00B45B51"/>
    <w:rsid w:val="00B45BE4"/>
    <w:rsid w:val="00B45D78"/>
    <w:rsid w:val="00B45FEC"/>
    <w:rsid w:val="00B46364"/>
    <w:rsid w:val="00B463CB"/>
    <w:rsid w:val="00B46500"/>
    <w:rsid w:val="00B46640"/>
    <w:rsid w:val="00B4686E"/>
    <w:rsid w:val="00B468DA"/>
    <w:rsid w:val="00B46908"/>
    <w:rsid w:val="00B469E8"/>
    <w:rsid w:val="00B46B75"/>
    <w:rsid w:val="00B46D43"/>
    <w:rsid w:val="00B46DA1"/>
    <w:rsid w:val="00B47171"/>
    <w:rsid w:val="00B47282"/>
    <w:rsid w:val="00B475A8"/>
    <w:rsid w:val="00B4796A"/>
    <w:rsid w:val="00B47ABC"/>
    <w:rsid w:val="00B47BDF"/>
    <w:rsid w:val="00B47C93"/>
    <w:rsid w:val="00B47DEE"/>
    <w:rsid w:val="00B47F29"/>
    <w:rsid w:val="00B50349"/>
    <w:rsid w:val="00B504E4"/>
    <w:rsid w:val="00B50557"/>
    <w:rsid w:val="00B5064A"/>
    <w:rsid w:val="00B506A7"/>
    <w:rsid w:val="00B5074D"/>
    <w:rsid w:val="00B50BE8"/>
    <w:rsid w:val="00B50C72"/>
    <w:rsid w:val="00B50D35"/>
    <w:rsid w:val="00B50D3C"/>
    <w:rsid w:val="00B50FA3"/>
    <w:rsid w:val="00B5108E"/>
    <w:rsid w:val="00B512D9"/>
    <w:rsid w:val="00B51446"/>
    <w:rsid w:val="00B5156E"/>
    <w:rsid w:val="00B5196E"/>
    <w:rsid w:val="00B51A15"/>
    <w:rsid w:val="00B51DED"/>
    <w:rsid w:val="00B51E6D"/>
    <w:rsid w:val="00B5255D"/>
    <w:rsid w:val="00B52849"/>
    <w:rsid w:val="00B52A56"/>
    <w:rsid w:val="00B52EC5"/>
    <w:rsid w:val="00B530D3"/>
    <w:rsid w:val="00B531F9"/>
    <w:rsid w:val="00B534C0"/>
    <w:rsid w:val="00B534EB"/>
    <w:rsid w:val="00B538C0"/>
    <w:rsid w:val="00B538E7"/>
    <w:rsid w:val="00B53960"/>
    <w:rsid w:val="00B5397F"/>
    <w:rsid w:val="00B53B86"/>
    <w:rsid w:val="00B53D0F"/>
    <w:rsid w:val="00B53EFE"/>
    <w:rsid w:val="00B53F5A"/>
    <w:rsid w:val="00B5464E"/>
    <w:rsid w:val="00B54959"/>
    <w:rsid w:val="00B54C6F"/>
    <w:rsid w:val="00B54E32"/>
    <w:rsid w:val="00B54F23"/>
    <w:rsid w:val="00B5516D"/>
    <w:rsid w:val="00B55785"/>
    <w:rsid w:val="00B557E1"/>
    <w:rsid w:val="00B5584E"/>
    <w:rsid w:val="00B5595A"/>
    <w:rsid w:val="00B55BE0"/>
    <w:rsid w:val="00B55BE3"/>
    <w:rsid w:val="00B5605E"/>
    <w:rsid w:val="00B56377"/>
    <w:rsid w:val="00B563C5"/>
    <w:rsid w:val="00B567D4"/>
    <w:rsid w:val="00B5728E"/>
    <w:rsid w:val="00B572DA"/>
    <w:rsid w:val="00B572EB"/>
    <w:rsid w:val="00B575C5"/>
    <w:rsid w:val="00B579E6"/>
    <w:rsid w:val="00B57B38"/>
    <w:rsid w:val="00B57DE9"/>
    <w:rsid w:val="00B57E87"/>
    <w:rsid w:val="00B603BD"/>
    <w:rsid w:val="00B606A3"/>
    <w:rsid w:val="00B60B42"/>
    <w:rsid w:val="00B60F44"/>
    <w:rsid w:val="00B61093"/>
    <w:rsid w:val="00B6113C"/>
    <w:rsid w:val="00B61875"/>
    <w:rsid w:val="00B61945"/>
    <w:rsid w:val="00B61AD2"/>
    <w:rsid w:val="00B61B9D"/>
    <w:rsid w:val="00B61D50"/>
    <w:rsid w:val="00B6200B"/>
    <w:rsid w:val="00B62358"/>
    <w:rsid w:val="00B6277D"/>
    <w:rsid w:val="00B62B23"/>
    <w:rsid w:val="00B6308A"/>
    <w:rsid w:val="00B630F0"/>
    <w:rsid w:val="00B63111"/>
    <w:rsid w:val="00B632BE"/>
    <w:rsid w:val="00B635E6"/>
    <w:rsid w:val="00B639CA"/>
    <w:rsid w:val="00B63B44"/>
    <w:rsid w:val="00B63F72"/>
    <w:rsid w:val="00B64138"/>
    <w:rsid w:val="00B6433C"/>
    <w:rsid w:val="00B6441E"/>
    <w:rsid w:val="00B64601"/>
    <w:rsid w:val="00B64B98"/>
    <w:rsid w:val="00B64D69"/>
    <w:rsid w:val="00B64DC6"/>
    <w:rsid w:val="00B64E01"/>
    <w:rsid w:val="00B651C2"/>
    <w:rsid w:val="00B65639"/>
    <w:rsid w:val="00B65CA1"/>
    <w:rsid w:val="00B65DEB"/>
    <w:rsid w:val="00B65FAD"/>
    <w:rsid w:val="00B6644A"/>
    <w:rsid w:val="00B664E4"/>
    <w:rsid w:val="00B66676"/>
    <w:rsid w:val="00B66799"/>
    <w:rsid w:val="00B66D05"/>
    <w:rsid w:val="00B66DED"/>
    <w:rsid w:val="00B66F22"/>
    <w:rsid w:val="00B66F8A"/>
    <w:rsid w:val="00B6704C"/>
    <w:rsid w:val="00B671BB"/>
    <w:rsid w:val="00B6723B"/>
    <w:rsid w:val="00B6755D"/>
    <w:rsid w:val="00B6774E"/>
    <w:rsid w:val="00B677FF"/>
    <w:rsid w:val="00B67ECD"/>
    <w:rsid w:val="00B701E5"/>
    <w:rsid w:val="00B7026B"/>
    <w:rsid w:val="00B702B3"/>
    <w:rsid w:val="00B70372"/>
    <w:rsid w:val="00B7071F"/>
    <w:rsid w:val="00B70BBC"/>
    <w:rsid w:val="00B70CAD"/>
    <w:rsid w:val="00B70E59"/>
    <w:rsid w:val="00B70F1C"/>
    <w:rsid w:val="00B7104F"/>
    <w:rsid w:val="00B7110A"/>
    <w:rsid w:val="00B7129E"/>
    <w:rsid w:val="00B712C8"/>
    <w:rsid w:val="00B71304"/>
    <w:rsid w:val="00B7130E"/>
    <w:rsid w:val="00B713A7"/>
    <w:rsid w:val="00B715B4"/>
    <w:rsid w:val="00B715E6"/>
    <w:rsid w:val="00B71923"/>
    <w:rsid w:val="00B71A4E"/>
    <w:rsid w:val="00B71B8A"/>
    <w:rsid w:val="00B71D6D"/>
    <w:rsid w:val="00B71E24"/>
    <w:rsid w:val="00B71FB2"/>
    <w:rsid w:val="00B7268E"/>
    <w:rsid w:val="00B7287E"/>
    <w:rsid w:val="00B729D7"/>
    <w:rsid w:val="00B72B62"/>
    <w:rsid w:val="00B72BE6"/>
    <w:rsid w:val="00B72C8A"/>
    <w:rsid w:val="00B72CB4"/>
    <w:rsid w:val="00B72CEF"/>
    <w:rsid w:val="00B72CF1"/>
    <w:rsid w:val="00B72DA3"/>
    <w:rsid w:val="00B731CD"/>
    <w:rsid w:val="00B734E9"/>
    <w:rsid w:val="00B737CF"/>
    <w:rsid w:val="00B73843"/>
    <w:rsid w:val="00B73953"/>
    <w:rsid w:val="00B73A57"/>
    <w:rsid w:val="00B73A89"/>
    <w:rsid w:val="00B73EE2"/>
    <w:rsid w:val="00B740CC"/>
    <w:rsid w:val="00B742CD"/>
    <w:rsid w:val="00B743B9"/>
    <w:rsid w:val="00B744CC"/>
    <w:rsid w:val="00B7454A"/>
    <w:rsid w:val="00B745E2"/>
    <w:rsid w:val="00B745E5"/>
    <w:rsid w:val="00B748EA"/>
    <w:rsid w:val="00B74916"/>
    <w:rsid w:val="00B7499E"/>
    <w:rsid w:val="00B74A8B"/>
    <w:rsid w:val="00B75079"/>
    <w:rsid w:val="00B7509A"/>
    <w:rsid w:val="00B75135"/>
    <w:rsid w:val="00B7587B"/>
    <w:rsid w:val="00B75F49"/>
    <w:rsid w:val="00B75F82"/>
    <w:rsid w:val="00B762D7"/>
    <w:rsid w:val="00B766A2"/>
    <w:rsid w:val="00B76784"/>
    <w:rsid w:val="00B76C08"/>
    <w:rsid w:val="00B76D82"/>
    <w:rsid w:val="00B76FDD"/>
    <w:rsid w:val="00B7713C"/>
    <w:rsid w:val="00B772AA"/>
    <w:rsid w:val="00B7750B"/>
    <w:rsid w:val="00B777F7"/>
    <w:rsid w:val="00B77B4D"/>
    <w:rsid w:val="00B77D33"/>
    <w:rsid w:val="00B77D60"/>
    <w:rsid w:val="00B77D83"/>
    <w:rsid w:val="00B77FA2"/>
    <w:rsid w:val="00B804AE"/>
    <w:rsid w:val="00B80502"/>
    <w:rsid w:val="00B80504"/>
    <w:rsid w:val="00B8058C"/>
    <w:rsid w:val="00B805CA"/>
    <w:rsid w:val="00B80755"/>
    <w:rsid w:val="00B8084C"/>
    <w:rsid w:val="00B80911"/>
    <w:rsid w:val="00B80D00"/>
    <w:rsid w:val="00B80EE9"/>
    <w:rsid w:val="00B8153B"/>
    <w:rsid w:val="00B8154B"/>
    <w:rsid w:val="00B8174A"/>
    <w:rsid w:val="00B8183B"/>
    <w:rsid w:val="00B818A0"/>
    <w:rsid w:val="00B818BF"/>
    <w:rsid w:val="00B81A11"/>
    <w:rsid w:val="00B81AD1"/>
    <w:rsid w:val="00B81B33"/>
    <w:rsid w:val="00B81CA7"/>
    <w:rsid w:val="00B82877"/>
    <w:rsid w:val="00B82DE5"/>
    <w:rsid w:val="00B83020"/>
    <w:rsid w:val="00B83046"/>
    <w:rsid w:val="00B830E4"/>
    <w:rsid w:val="00B830F9"/>
    <w:rsid w:val="00B8349B"/>
    <w:rsid w:val="00B834C2"/>
    <w:rsid w:val="00B8355C"/>
    <w:rsid w:val="00B835B3"/>
    <w:rsid w:val="00B83F0C"/>
    <w:rsid w:val="00B83F45"/>
    <w:rsid w:val="00B84004"/>
    <w:rsid w:val="00B84033"/>
    <w:rsid w:val="00B84113"/>
    <w:rsid w:val="00B84339"/>
    <w:rsid w:val="00B845BC"/>
    <w:rsid w:val="00B84622"/>
    <w:rsid w:val="00B847F2"/>
    <w:rsid w:val="00B84B61"/>
    <w:rsid w:val="00B84BAA"/>
    <w:rsid w:val="00B85086"/>
    <w:rsid w:val="00B85579"/>
    <w:rsid w:val="00B85846"/>
    <w:rsid w:val="00B85AE9"/>
    <w:rsid w:val="00B85C4F"/>
    <w:rsid w:val="00B85C91"/>
    <w:rsid w:val="00B85CA6"/>
    <w:rsid w:val="00B85EEB"/>
    <w:rsid w:val="00B85F53"/>
    <w:rsid w:val="00B8617C"/>
    <w:rsid w:val="00B862A4"/>
    <w:rsid w:val="00B864F9"/>
    <w:rsid w:val="00B865A1"/>
    <w:rsid w:val="00B86727"/>
    <w:rsid w:val="00B86823"/>
    <w:rsid w:val="00B86826"/>
    <w:rsid w:val="00B869F2"/>
    <w:rsid w:val="00B86A38"/>
    <w:rsid w:val="00B86D06"/>
    <w:rsid w:val="00B86E5E"/>
    <w:rsid w:val="00B86EA0"/>
    <w:rsid w:val="00B86ECE"/>
    <w:rsid w:val="00B87012"/>
    <w:rsid w:val="00B872F7"/>
    <w:rsid w:val="00B8767C"/>
    <w:rsid w:val="00B878F7"/>
    <w:rsid w:val="00B87AC4"/>
    <w:rsid w:val="00B87B6E"/>
    <w:rsid w:val="00B87CE8"/>
    <w:rsid w:val="00B900CC"/>
    <w:rsid w:val="00B902C8"/>
    <w:rsid w:val="00B90378"/>
    <w:rsid w:val="00B9045E"/>
    <w:rsid w:val="00B904AB"/>
    <w:rsid w:val="00B9061C"/>
    <w:rsid w:val="00B9064C"/>
    <w:rsid w:val="00B906B4"/>
    <w:rsid w:val="00B906CF"/>
    <w:rsid w:val="00B907B7"/>
    <w:rsid w:val="00B909F9"/>
    <w:rsid w:val="00B90C87"/>
    <w:rsid w:val="00B90E35"/>
    <w:rsid w:val="00B90E37"/>
    <w:rsid w:val="00B910AC"/>
    <w:rsid w:val="00B9113B"/>
    <w:rsid w:val="00B911E8"/>
    <w:rsid w:val="00B913E0"/>
    <w:rsid w:val="00B91511"/>
    <w:rsid w:val="00B919FC"/>
    <w:rsid w:val="00B91A43"/>
    <w:rsid w:val="00B91B91"/>
    <w:rsid w:val="00B91C3C"/>
    <w:rsid w:val="00B91C5C"/>
    <w:rsid w:val="00B91F09"/>
    <w:rsid w:val="00B9202C"/>
    <w:rsid w:val="00B921CC"/>
    <w:rsid w:val="00B922A7"/>
    <w:rsid w:val="00B9265A"/>
    <w:rsid w:val="00B927AD"/>
    <w:rsid w:val="00B92877"/>
    <w:rsid w:val="00B92B05"/>
    <w:rsid w:val="00B92B7C"/>
    <w:rsid w:val="00B92BA7"/>
    <w:rsid w:val="00B92D12"/>
    <w:rsid w:val="00B92D99"/>
    <w:rsid w:val="00B92F90"/>
    <w:rsid w:val="00B93040"/>
    <w:rsid w:val="00B930FC"/>
    <w:rsid w:val="00B93123"/>
    <w:rsid w:val="00B932E1"/>
    <w:rsid w:val="00B93420"/>
    <w:rsid w:val="00B93661"/>
    <w:rsid w:val="00B93767"/>
    <w:rsid w:val="00B939B0"/>
    <w:rsid w:val="00B93ACA"/>
    <w:rsid w:val="00B93B12"/>
    <w:rsid w:val="00B940C2"/>
    <w:rsid w:val="00B9429B"/>
    <w:rsid w:val="00B9441B"/>
    <w:rsid w:val="00B948FD"/>
    <w:rsid w:val="00B94CB6"/>
    <w:rsid w:val="00B95249"/>
    <w:rsid w:val="00B956D8"/>
    <w:rsid w:val="00B9576F"/>
    <w:rsid w:val="00B959B2"/>
    <w:rsid w:val="00B95A33"/>
    <w:rsid w:val="00B95E8A"/>
    <w:rsid w:val="00B9616E"/>
    <w:rsid w:val="00B96318"/>
    <w:rsid w:val="00B9661A"/>
    <w:rsid w:val="00B96768"/>
    <w:rsid w:val="00B96860"/>
    <w:rsid w:val="00B968F2"/>
    <w:rsid w:val="00B96B67"/>
    <w:rsid w:val="00B97110"/>
    <w:rsid w:val="00B9747B"/>
    <w:rsid w:val="00B975BD"/>
    <w:rsid w:val="00B977FC"/>
    <w:rsid w:val="00B97E90"/>
    <w:rsid w:val="00BA060C"/>
    <w:rsid w:val="00BA07DD"/>
    <w:rsid w:val="00BA0817"/>
    <w:rsid w:val="00BA0AC3"/>
    <w:rsid w:val="00BA0C96"/>
    <w:rsid w:val="00BA0FC0"/>
    <w:rsid w:val="00BA1159"/>
    <w:rsid w:val="00BA11F1"/>
    <w:rsid w:val="00BA1308"/>
    <w:rsid w:val="00BA143C"/>
    <w:rsid w:val="00BA1589"/>
    <w:rsid w:val="00BA16C5"/>
    <w:rsid w:val="00BA19C5"/>
    <w:rsid w:val="00BA1BEB"/>
    <w:rsid w:val="00BA1C3C"/>
    <w:rsid w:val="00BA1C44"/>
    <w:rsid w:val="00BA1C8C"/>
    <w:rsid w:val="00BA2416"/>
    <w:rsid w:val="00BA2526"/>
    <w:rsid w:val="00BA253A"/>
    <w:rsid w:val="00BA29A1"/>
    <w:rsid w:val="00BA2A80"/>
    <w:rsid w:val="00BA2FBB"/>
    <w:rsid w:val="00BA2FE0"/>
    <w:rsid w:val="00BA316B"/>
    <w:rsid w:val="00BA347D"/>
    <w:rsid w:val="00BA3561"/>
    <w:rsid w:val="00BA3587"/>
    <w:rsid w:val="00BA3603"/>
    <w:rsid w:val="00BA38B5"/>
    <w:rsid w:val="00BA3907"/>
    <w:rsid w:val="00BA3C12"/>
    <w:rsid w:val="00BA3C71"/>
    <w:rsid w:val="00BA3CBF"/>
    <w:rsid w:val="00BA44D1"/>
    <w:rsid w:val="00BA4678"/>
    <w:rsid w:val="00BA4B0F"/>
    <w:rsid w:val="00BA4DC0"/>
    <w:rsid w:val="00BA4EE6"/>
    <w:rsid w:val="00BA50FE"/>
    <w:rsid w:val="00BA5354"/>
    <w:rsid w:val="00BA5644"/>
    <w:rsid w:val="00BA581C"/>
    <w:rsid w:val="00BA5844"/>
    <w:rsid w:val="00BA594B"/>
    <w:rsid w:val="00BA5CB8"/>
    <w:rsid w:val="00BA5FC3"/>
    <w:rsid w:val="00BA6335"/>
    <w:rsid w:val="00BA6539"/>
    <w:rsid w:val="00BA66B4"/>
    <w:rsid w:val="00BA6E7A"/>
    <w:rsid w:val="00BA7102"/>
    <w:rsid w:val="00BA71AD"/>
    <w:rsid w:val="00BA7375"/>
    <w:rsid w:val="00BA7416"/>
    <w:rsid w:val="00BA7813"/>
    <w:rsid w:val="00BA7999"/>
    <w:rsid w:val="00BA7C65"/>
    <w:rsid w:val="00BA7D15"/>
    <w:rsid w:val="00BA7DAE"/>
    <w:rsid w:val="00BA7EEA"/>
    <w:rsid w:val="00BB0268"/>
    <w:rsid w:val="00BB03AF"/>
    <w:rsid w:val="00BB043E"/>
    <w:rsid w:val="00BB09EC"/>
    <w:rsid w:val="00BB0B37"/>
    <w:rsid w:val="00BB0D42"/>
    <w:rsid w:val="00BB101B"/>
    <w:rsid w:val="00BB1171"/>
    <w:rsid w:val="00BB12D3"/>
    <w:rsid w:val="00BB1630"/>
    <w:rsid w:val="00BB1AC6"/>
    <w:rsid w:val="00BB1E27"/>
    <w:rsid w:val="00BB253B"/>
    <w:rsid w:val="00BB2A63"/>
    <w:rsid w:val="00BB2C8E"/>
    <w:rsid w:val="00BB2F8E"/>
    <w:rsid w:val="00BB2FCC"/>
    <w:rsid w:val="00BB3148"/>
    <w:rsid w:val="00BB337C"/>
    <w:rsid w:val="00BB33CF"/>
    <w:rsid w:val="00BB37A7"/>
    <w:rsid w:val="00BB38F2"/>
    <w:rsid w:val="00BB39B3"/>
    <w:rsid w:val="00BB3A92"/>
    <w:rsid w:val="00BB3ADE"/>
    <w:rsid w:val="00BB3BCA"/>
    <w:rsid w:val="00BB3CF2"/>
    <w:rsid w:val="00BB40FC"/>
    <w:rsid w:val="00BB4461"/>
    <w:rsid w:val="00BB4472"/>
    <w:rsid w:val="00BB44AB"/>
    <w:rsid w:val="00BB47A7"/>
    <w:rsid w:val="00BB4A60"/>
    <w:rsid w:val="00BB5110"/>
    <w:rsid w:val="00BB53D7"/>
    <w:rsid w:val="00BB5446"/>
    <w:rsid w:val="00BB5451"/>
    <w:rsid w:val="00BB54C5"/>
    <w:rsid w:val="00BB5514"/>
    <w:rsid w:val="00BB5700"/>
    <w:rsid w:val="00BB57C0"/>
    <w:rsid w:val="00BB5825"/>
    <w:rsid w:val="00BB5A9F"/>
    <w:rsid w:val="00BB5AB2"/>
    <w:rsid w:val="00BB5AC7"/>
    <w:rsid w:val="00BB5B76"/>
    <w:rsid w:val="00BB5EE1"/>
    <w:rsid w:val="00BB61C0"/>
    <w:rsid w:val="00BB6309"/>
    <w:rsid w:val="00BB6399"/>
    <w:rsid w:val="00BB63D0"/>
    <w:rsid w:val="00BB662B"/>
    <w:rsid w:val="00BB680C"/>
    <w:rsid w:val="00BB6BB9"/>
    <w:rsid w:val="00BB6E26"/>
    <w:rsid w:val="00BB6EA2"/>
    <w:rsid w:val="00BB6FAA"/>
    <w:rsid w:val="00BB704B"/>
    <w:rsid w:val="00BB71DD"/>
    <w:rsid w:val="00BB72DC"/>
    <w:rsid w:val="00BB79D6"/>
    <w:rsid w:val="00BB7A80"/>
    <w:rsid w:val="00BB7B1A"/>
    <w:rsid w:val="00BB7E3B"/>
    <w:rsid w:val="00BC01F8"/>
    <w:rsid w:val="00BC025F"/>
    <w:rsid w:val="00BC0408"/>
    <w:rsid w:val="00BC0912"/>
    <w:rsid w:val="00BC0A81"/>
    <w:rsid w:val="00BC0F07"/>
    <w:rsid w:val="00BC1027"/>
    <w:rsid w:val="00BC127B"/>
    <w:rsid w:val="00BC131F"/>
    <w:rsid w:val="00BC1468"/>
    <w:rsid w:val="00BC1581"/>
    <w:rsid w:val="00BC1734"/>
    <w:rsid w:val="00BC180F"/>
    <w:rsid w:val="00BC1C49"/>
    <w:rsid w:val="00BC1D60"/>
    <w:rsid w:val="00BC2126"/>
    <w:rsid w:val="00BC214F"/>
    <w:rsid w:val="00BC2408"/>
    <w:rsid w:val="00BC249F"/>
    <w:rsid w:val="00BC26E4"/>
    <w:rsid w:val="00BC273F"/>
    <w:rsid w:val="00BC283D"/>
    <w:rsid w:val="00BC2874"/>
    <w:rsid w:val="00BC28A1"/>
    <w:rsid w:val="00BC296C"/>
    <w:rsid w:val="00BC35FE"/>
    <w:rsid w:val="00BC362C"/>
    <w:rsid w:val="00BC3634"/>
    <w:rsid w:val="00BC3727"/>
    <w:rsid w:val="00BC37DE"/>
    <w:rsid w:val="00BC3AD4"/>
    <w:rsid w:val="00BC3B83"/>
    <w:rsid w:val="00BC3CCB"/>
    <w:rsid w:val="00BC3D2E"/>
    <w:rsid w:val="00BC3D7A"/>
    <w:rsid w:val="00BC3DAA"/>
    <w:rsid w:val="00BC3FDF"/>
    <w:rsid w:val="00BC419E"/>
    <w:rsid w:val="00BC43E1"/>
    <w:rsid w:val="00BC4407"/>
    <w:rsid w:val="00BC4433"/>
    <w:rsid w:val="00BC45A1"/>
    <w:rsid w:val="00BC46C6"/>
    <w:rsid w:val="00BC47C6"/>
    <w:rsid w:val="00BC48BC"/>
    <w:rsid w:val="00BC4A93"/>
    <w:rsid w:val="00BC4D5F"/>
    <w:rsid w:val="00BC4EE4"/>
    <w:rsid w:val="00BC519F"/>
    <w:rsid w:val="00BC51DA"/>
    <w:rsid w:val="00BC51EC"/>
    <w:rsid w:val="00BC55C7"/>
    <w:rsid w:val="00BC56DE"/>
    <w:rsid w:val="00BC5915"/>
    <w:rsid w:val="00BC5B9F"/>
    <w:rsid w:val="00BC5D4A"/>
    <w:rsid w:val="00BC5DD7"/>
    <w:rsid w:val="00BC5E52"/>
    <w:rsid w:val="00BC5ED2"/>
    <w:rsid w:val="00BC5FF0"/>
    <w:rsid w:val="00BC62F8"/>
    <w:rsid w:val="00BC63FC"/>
    <w:rsid w:val="00BC64E4"/>
    <w:rsid w:val="00BC64EE"/>
    <w:rsid w:val="00BC65DC"/>
    <w:rsid w:val="00BC66ED"/>
    <w:rsid w:val="00BC6861"/>
    <w:rsid w:val="00BC6869"/>
    <w:rsid w:val="00BC68F7"/>
    <w:rsid w:val="00BC6A86"/>
    <w:rsid w:val="00BC6A8D"/>
    <w:rsid w:val="00BC7139"/>
    <w:rsid w:val="00BC7150"/>
    <w:rsid w:val="00BC73D8"/>
    <w:rsid w:val="00BC7425"/>
    <w:rsid w:val="00BC7981"/>
    <w:rsid w:val="00BC7A57"/>
    <w:rsid w:val="00BD0475"/>
    <w:rsid w:val="00BD067B"/>
    <w:rsid w:val="00BD08CA"/>
    <w:rsid w:val="00BD1128"/>
    <w:rsid w:val="00BD1147"/>
    <w:rsid w:val="00BD1170"/>
    <w:rsid w:val="00BD1550"/>
    <w:rsid w:val="00BD18FC"/>
    <w:rsid w:val="00BD1B3C"/>
    <w:rsid w:val="00BD1B8E"/>
    <w:rsid w:val="00BD1D99"/>
    <w:rsid w:val="00BD1E1E"/>
    <w:rsid w:val="00BD1EEA"/>
    <w:rsid w:val="00BD1F3B"/>
    <w:rsid w:val="00BD222E"/>
    <w:rsid w:val="00BD2361"/>
    <w:rsid w:val="00BD25EF"/>
    <w:rsid w:val="00BD27C0"/>
    <w:rsid w:val="00BD283C"/>
    <w:rsid w:val="00BD2946"/>
    <w:rsid w:val="00BD2B14"/>
    <w:rsid w:val="00BD2D10"/>
    <w:rsid w:val="00BD3012"/>
    <w:rsid w:val="00BD30D4"/>
    <w:rsid w:val="00BD3679"/>
    <w:rsid w:val="00BD3698"/>
    <w:rsid w:val="00BD394E"/>
    <w:rsid w:val="00BD3969"/>
    <w:rsid w:val="00BD3A95"/>
    <w:rsid w:val="00BD3AE0"/>
    <w:rsid w:val="00BD3BDB"/>
    <w:rsid w:val="00BD3C17"/>
    <w:rsid w:val="00BD3C1A"/>
    <w:rsid w:val="00BD3C77"/>
    <w:rsid w:val="00BD3C7A"/>
    <w:rsid w:val="00BD3DEE"/>
    <w:rsid w:val="00BD3EED"/>
    <w:rsid w:val="00BD3F72"/>
    <w:rsid w:val="00BD3FB8"/>
    <w:rsid w:val="00BD419B"/>
    <w:rsid w:val="00BD425A"/>
    <w:rsid w:val="00BD42B5"/>
    <w:rsid w:val="00BD4393"/>
    <w:rsid w:val="00BD44F1"/>
    <w:rsid w:val="00BD4C68"/>
    <w:rsid w:val="00BD4D8F"/>
    <w:rsid w:val="00BD4DAD"/>
    <w:rsid w:val="00BD4E6C"/>
    <w:rsid w:val="00BD4EA2"/>
    <w:rsid w:val="00BD4F09"/>
    <w:rsid w:val="00BD4F13"/>
    <w:rsid w:val="00BD4F75"/>
    <w:rsid w:val="00BD5671"/>
    <w:rsid w:val="00BD5910"/>
    <w:rsid w:val="00BD599D"/>
    <w:rsid w:val="00BD59D4"/>
    <w:rsid w:val="00BD5B56"/>
    <w:rsid w:val="00BD5DAB"/>
    <w:rsid w:val="00BD60F9"/>
    <w:rsid w:val="00BD61E1"/>
    <w:rsid w:val="00BD664C"/>
    <w:rsid w:val="00BD66DA"/>
    <w:rsid w:val="00BD68BC"/>
    <w:rsid w:val="00BD6BD4"/>
    <w:rsid w:val="00BD6CAF"/>
    <w:rsid w:val="00BD6DFD"/>
    <w:rsid w:val="00BD74DE"/>
    <w:rsid w:val="00BD78D9"/>
    <w:rsid w:val="00BD797C"/>
    <w:rsid w:val="00BD79A0"/>
    <w:rsid w:val="00BD7A62"/>
    <w:rsid w:val="00BD7B41"/>
    <w:rsid w:val="00BD7B53"/>
    <w:rsid w:val="00BD7CD7"/>
    <w:rsid w:val="00BD7CF6"/>
    <w:rsid w:val="00BD7D04"/>
    <w:rsid w:val="00BE0027"/>
    <w:rsid w:val="00BE05B6"/>
    <w:rsid w:val="00BE085F"/>
    <w:rsid w:val="00BE0A4B"/>
    <w:rsid w:val="00BE0B05"/>
    <w:rsid w:val="00BE0B64"/>
    <w:rsid w:val="00BE0E20"/>
    <w:rsid w:val="00BE10FD"/>
    <w:rsid w:val="00BE114C"/>
    <w:rsid w:val="00BE1535"/>
    <w:rsid w:val="00BE1630"/>
    <w:rsid w:val="00BE1A03"/>
    <w:rsid w:val="00BE1B8B"/>
    <w:rsid w:val="00BE1CDF"/>
    <w:rsid w:val="00BE29F1"/>
    <w:rsid w:val="00BE2DD2"/>
    <w:rsid w:val="00BE2E14"/>
    <w:rsid w:val="00BE3009"/>
    <w:rsid w:val="00BE315F"/>
    <w:rsid w:val="00BE3580"/>
    <w:rsid w:val="00BE3659"/>
    <w:rsid w:val="00BE367E"/>
    <w:rsid w:val="00BE3982"/>
    <w:rsid w:val="00BE3AE6"/>
    <w:rsid w:val="00BE3C30"/>
    <w:rsid w:val="00BE3DBB"/>
    <w:rsid w:val="00BE3ED1"/>
    <w:rsid w:val="00BE3F57"/>
    <w:rsid w:val="00BE4252"/>
    <w:rsid w:val="00BE4427"/>
    <w:rsid w:val="00BE444D"/>
    <w:rsid w:val="00BE4824"/>
    <w:rsid w:val="00BE48AD"/>
    <w:rsid w:val="00BE494A"/>
    <w:rsid w:val="00BE4B96"/>
    <w:rsid w:val="00BE4C11"/>
    <w:rsid w:val="00BE5184"/>
    <w:rsid w:val="00BE5835"/>
    <w:rsid w:val="00BE584F"/>
    <w:rsid w:val="00BE5933"/>
    <w:rsid w:val="00BE59F1"/>
    <w:rsid w:val="00BE5B3D"/>
    <w:rsid w:val="00BE5F1A"/>
    <w:rsid w:val="00BE5F26"/>
    <w:rsid w:val="00BE6037"/>
    <w:rsid w:val="00BE620B"/>
    <w:rsid w:val="00BE6580"/>
    <w:rsid w:val="00BE65A1"/>
    <w:rsid w:val="00BE681D"/>
    <w:rsid w:val="00BE6C74"/>
    <w:rsid w:val="00BE6D36"/>
    <w:rsid w:val="00BE6E03"/>
    <w:rsid w:val="00BE730C"/>
    <w:rsid w:val="00BE755A"/>
    <w:rsid w:val="00BE7686"/>
    <w:rsid w:val="00BE78CF"/>
    <w:rsid w:val="00BE7B31"/>
    <w:rsid w:val="00BE7CE2"/>
    <w:rsid w:val="00BF019E"/>
    <w:rsid w:val="00BF0246"/>
    <w:rsid w:val="00BF02EB"/>
    <w:rsid w:val="00BF0362"/>
    <w:rsid w:val="00BF066D"/>
    <w:rsid w:val="00BF0E84"/>
    <w:rsid w:val="00BF0E9E"/>
    <w:rsid w:val="00BF0EAF"/>
    <w:rsid w:val="00BF115C"/>
    <w:rsid w:val="00BF15BB"/>
    <w:rsid w:val="00BF1734"/>
    <w:rsid w:val="00BF187A"/>
    <w:rsid w:val="00BF191A"/>
    <w:rsid w:val="00BF1B58"/>
    <w:rsid w:val="00BF1B95"/>
    <w:rsid w:val="00BF1DED"/>
    <w:rsid w:val="00BF1F33"/>
    <w:rsid w:val="00BF1F7D"/>
    <w:rsid w:val="00BF20DC"/>
    <w:rsid w:val="00BF22F7"/>
    <w:rsid w:val="00BF26BF"/>
    <w:rsid w:val="00BF27D7"/>
    <w:rsid w:val="00BF2A4F"/>
    <w:rsid w:val="00BF2AA3"/>
    <w:rsid w:val="00BF2B08"/>
    <w:rsid w:val="00BF2B33"/>
    <w:rsid w:val="00BF2E87"/>
    <w:rsid w:val="00BF37E8"/>
    <w:rsid w:val="00BF3897"/>
    <w:rsid w:val="00BF3A08"/>
    <w:rsid w:val="00BF3C16"/>
    <w:rsid w:val="00BF3D5C"/>
    <w:rsid w:val="00BF3E7D"/>
    <w:rsid w:val="00BF406F"/>
    <w:rsid w:val="00BF4169"/>
    <w:rsid w:val="00BF41C5"/>
    <w:rsid w:val="00BF456A"/>
    <w:rsid w:val="00BF4577"/>
    <w:rsid w:val="00BF45D6"/>
    <w:rsid w:val="00BF463E"/>
    <w:rsid w:val="00BF4A93"/>
    <w:rsid w:val="00BF5058"/>
    <w:rsid w:val="00BF5150"/>
    <w:rsid w:val="00BF51B4"/>
    <w:rsid w:val="00BF52F3"/>
    <w:rsid w:val="00BF530F"/>
    <w:rsid w:val="00BF565C"/>
    <w:rsid w:val="00BF56B4"/>
    <w:rsid w:val="00BF56CF"/>
    <w:rsid w:val="00BF59B3"/>
    <w:rsid w:val="00BF5A4F"/>
    <w:rsid w:val="00BF5EE8"/>
    <w:rsid w:val="00BF5FC4"/>
    <w:rsid w:val="00BF6052"/>
    <w:rsid w:val="00BF63B6"/>
    <w:rsid w:val="00BF6407"/>
    <w:rsid w:val="00BF6857"/>
    <w:rsid w:val="00BF7269"/>
    <w:rsid w:val="00BF741B"/>
    <w:rsid w:val="00BF742F"/>
    <w:rsid w:val="00BF7609"/>
    <w:rsid w:val="00BF76A3"/>
    <w:rsid w:val="00BF78C0"/>
    <w:rsid w:val="00BF7B05"/>
    <w:rsid w:val="00BF7CED"/>
    <w:rsid w:val="00BF7D1F"/>
    <w:rsid w:val="00C000BD"/>
    <w:rsid w:val="00C00373"/>
    <w:rsid w:val="00C004E3"/>
    <w:rsid w:val="00C0057B"/>
    <w:rsid w:val="00C0057C"/>
    <w:rsid w:val="00C0060A"/>
    <w:rsid w:val="00C00740"/>
    <w:rsid w:val="00C00881"/>
    <w:rsid w:val="00C00908"/>
    <w:rsid w:val="00C00EDA"/>
    <w:rsid w:val="00C00F66"/>
    <w:rsid w:val="00C01043"/>
    <w:rsid w:val="00C011BB"/>
    <w:rsid w:val="00C01538"/>
    <w:rsid w:val="00C01591"/>
    <w:rsid w:val="00C01C03"/>
    <w:rsid w:val="00C01F13"/>
    <w:rsid w:val="00C0205C"/>
    <w:rsid w:val="00C020AA"/>
    <w:rsid w:val="00C020FC"/>
    <w:rsid w:val="00C023FE"/>
    <w:rsid w:val="00C0276B"/>
    <w:rsid w:val="00C029A5"/>
    <w:rsid w:val="00C02DFC"/>
    <w:rsid w:val="00C02E22"/>
    <w:rsid w:val="00C03259"/>
    <w:rsid w:val="00C03406"/>
    <w:rsid w:val="00C039A5"/>
    <w:rsid w:val="00C039D6"/>
    <w:rsid w:val="00C03CDC"/>
    <w:rsid w:val="00C03ED6"/>
    <w:rsid w:val="00C041CF"/>
    <w:rsid w:val="00C042AE"/>
    <w:rsid w:val="00C04559"/>
    <w:rsid w:val="00C049CE"/>
    <w:rsid w:val="00C04C26"/>
    <w:rsid w:val="00C04D8B"/>
    <w:rsid w:val="00C04E1A"/>
    <w:rsid w:val="00C05106"/>
    <w:rsid w:val="00C05292"/>
    <w:rsid w:val="00C053D2"/>
    <w:rsid w:val="00C057CF"/>
    <w:rsid w:val="00C058A7"/>
    <w:rsid w:val="00C05A44"/>
    <w:rsid w:val="00C05B81"/>
    <w:rsid w:val="00C05C3D"/>
    <w:rsid w:val="00C05E9D"/>
    <w:rsid w:val="00C060E5"/>
    <w:rsid w:val="00C060EA"/>
    <w:rsid w:val="00C0618E"/>
    <w:rsid w:val="00C06697"/>
    <w:rsid w:val="00C0683B"/>
    <w:rsid w:val="00C0696D"/>
    <w:rsid w:val="00C06B1A"/>
    <w:rsid w:val="00C070F7"/>
    <w:rsid w:val="00C071F1"/>
    <w:rsid w:val="00C07213"/>
    <w:rsid w:val="00C073EA"/>
    <w:rsid w:val="00C073EC"/>
    <w:rsid w:val="00C07507"/>
    <w:rsid w:val="00C0770B"/>
    <w:rsid w:val="00C07846"/>
    <w:rsid w:val="00C07CE5"/>
    <w:rsid w:val="00C07D0B"/>
    <w:rsid w:val="00C07E4D"/>
    <w:rsid w:val="00C07EC3"/>
    <w:rsid w:val="00C1003C"/>
    <w:rsid w:val="00C10045"/>
    <w:rsid w:val="00C1010F"/>
    <w:rsid w:val="00C10418"/>
    <w:rsid w:val="00C10915"/>
    <w:rsid w:val="00C10BAD"/>
    <w:rsid w:val="00C10DBC"/>
    <w:rsid w:val="00C10EB2"/>
    <w:rsid w:val="00C110AB"/>
    <w:rsid w:val="00C11727"/>
    <w:rsid w:val="00C11790"/>
    <w:rsid w:val="00C118E0"/>
    <w:rsid w:val="00C11BE3"/>
    <w:rsid w:val="00C11DBA"/>
    <w:rsid w:val="00C12049"/>
    <w:rsid w:val="00C12364"/>
    <w:rsid w:val="00C12421"/>
    <w:rsid w:val="00C127AC"/>
    <w:rsid w:val="00C12815"/>
    <w:rsid w:val="00C12C8B"/>
    <w:rsid w:val="00C12E2B"/>
    <w:rsid w:val="00C12FDE"/>
    <w:rsid w:val="00C13244"/>
    <w:rsid w:val="00C13553"/>
    <w:rsid w:val="00C13885"/>
    <w:rsid w:val="00C13DF9"/>
    <w:rsid w:val="00C14414"/>
    <w:rsid w:val="00C14824"/>
    <w:rsid w:val="00C14837"/>
    <w:rsid w:val="00C14851"/>
    <w:rsid w:val="00C14884"/>
    <w:rsid w:val="00C14A1A"/>
    <w:rsid w:val="00C14A34"/>
    <w:rsid w:val="00C14C2F"/>
    <w:rsid w:val="00C1526A"/>
    <w:rsid w:val="00C152CF"/>
    <w:rsid w:val="00C158C5"/>
    <w:rsid w:val="00C1597B"/>
    <w:rsid w:val="00C15B85"/>
    <w:rsid w:val="00C15C1D"/>
    <w:rsid w:val="00C16033"/>
    <w:rsid w:val="00C1615D"/>
    <w:rsid w:val="00C164F0"/>
    <w:rsid w:val="00C1650A"/>
    <w:rsid w:val="00C16748"/>
    <w:rsid w:val="00C16955"/>
    <w:rsid w:val="00C16CB7"/>
    <w:rsid w:val="00C16FAE"/>
    <w:rsid w:val="00C17131"/>
    <w:rsid w:val="00C172E7"/>
    <w:rsid w:val="00C173DD"/>
    <w:rsid w:val="00C1764B"/>
    <w:rsid w:val="00C17C64"/>
    <w:rsid w:val="00C17E57"/>
    <w:rsid w:val="00C17EFF"/>
    <w:rsid w:val="00C2016F"/>
    <w:rsid w:val="00C20282"/>
    <w:rsid w:val="00C203A0"/>
    <w:rsid w:val="00C203C0"/>
    <w:rsid w:val="00C2045C"/>
    <w:rsid w:val="00C2059D"/>
    <w:rsid w:val="00C205CC"/>
    <w:rsid w:val="00C2072B"/>
    <w:rsid w:val="00C208E6"/>
    <w:rsid w:val="00C20A1A"/>
    <w:rsid w:val="00C20A63"/>
    <w:rsid w:val="00C20A9A"/>
    <w:rsid w:val="00C20BE5"/>
    <w:rsid w:val="00C20C74"/>
    <w:rsid w:val="00C20D0A"/>
    <w:rsid w:val="00C20EC7"/>
    <w:rsid w:val="00C20FD7"/>
    <w:rsid w:val="00C21092"/>
    <w:rsid w:val="00C211A3"/>
    <w:rsid w:val="00C21853"/>
    <w:rsid w:val="00C21888"/>
    <w:rsid w:val="00C218A3"/>
    <w:rsid w:val="00C21B0B"/>
    <w:rsid w:val="00C21C64"/>
    <w:rsid w:val="00C21D4D"/>
    <w:rsid w:val="00C21F54"/>
    <w:rsid w:val="00C2203F"/>
    <w:rsid w:val="00C22173"/>
    <w:rsid w:val="00C22392"/>
    <w:rsid w:val="00C22541"/>
    <w:rsid w:val="00C22610"/>
    <w:rsid w:val="00C228FE"/>
    <w:rsid w:val="00C22DD0"/>
    <w:rsid w:val="00C22EE8"/>
    <w:rsid w:val="00C22FD1"/>
    <w:rsid w:val="00C23223"/>
    <w:rsid w:val="00C234B4"/>
    <w:rsid w:val="00C234E9"/>
    <w:rsid w:val="00C234FA"/>
    <w:rsid w:val="00C23562"/>
    <w:rsid w:val="00C235CF"/>
    <w:rsid w:val="00C23D3C"/>
    <w:rsid w:val="00C24001"/>
    <w:rsid w:val="00C2414F"/>
    <w:rsid w:val="00C242A7"/>
    <w:rsid w:val="00C24321"/>
    <w:rsid w:val="00C24446"/>
    <w:rsid w:val="00C244B4"/>
    <w:rsid w:val="00C2467D"/>
    <w:rsid w:val="00C24995"/>
    <w:rsid w:val="00C249BA"/>
    <w:rsid w:val="00C24A02"/>
    <w:rsid w:val="00C24C32"/>
    <w:rsid w:val="00C24C6B"/>
    <w:rsid w:val="00C24D1C"/>
    <w:rsid w:val="00C24E18"/>
    <w:rsid w:val="00C24FFB"/>
    <w:rsid w:val="00C25057"/>
    <w:rsid w:val="00C251BA"/>
    <w:rsid w:val="00C2576C"/>
    <w:rsid w:val="00C25BD8"/>
    <w:rsid w:val="00C25F03"/>
    <w:rsid w:val="00C25F77"/>
    <w:rsid w:val="00C26011"/>
    <w:rsid w:val="00C26995"/>
    <w:rsid w:val="00C26AFF"/>
    <w:rsid w:val="00C26B47"/>
    <w:rsid w:val="00C26CBF"/>
    <w:rsid w:val="00C26CF9"/>
    <w:rsid w:val="00C272E6"/>
    <w:rsid w:val="00C273D9"/>
    <w:rsid w:val="00C27465"/>
    <w:rsid w:val="00C276A9"/>
    <w:rsid w:val="00C278D3"/>
    <w:rsid w:val="00C27A47"/>
    <w:rsid w:val="00C27D99"/>
    <w:rsid w:val="00C30257"/>
    <w:rsid w:val="00C30294"/>
    <w:rsid w:val="00C3039B"/>
    <w:rsid w:val="00C3048B"/>
    <w:rsid w:val="00C30632"/>
    <w:rsid w:val="00C30815"/>
    <w:rsid w:val="00C30912"/>
    <w:rsid w:val="00C3096F"/>
    <w:rsid w:val="00C30A5A"/>
    <w:rsid w:val="00C30BD6"/>
    <w:rsid w:val="00C30C44"/>
    <w:rsid w:val="00C30F48"/>
    <w:rsid w:val="00C3109C"/>
    <w:rsid w:val="00C310B6"/>
    <w:rsid w:val="00C311F9"/>
    <w:rsid w:val="00C31241"/>
    <w:rsid w:val="00C314AE"/>
    <w:rsid w:val="00C31523"/>
    <w:rsid w:val="00C31970"/>
    <w:rsid w:val="00C31A35"/>
    <w:rsid w:val="00C31AD0"/>
    <w:rsid w:val="00C31D18"/>
    <w:rsid w:val="00C31DDE"/>
    <w:rsid w:val="00C32089"/>
    <w:rsid w:val="00C325DC"/>
    <w:rsid w:val="00C32681"/>
    <w:rsid w:val="00C32963"/>
    <w:rsid w:val="00C32E19"/>
    <w:rsid w:val="00C331B3"/>
    <w:rsid w:val="00C331BF"/>
    <w:rsid w:val="00C33342"/>
    <w:rsid w:val="00C3363A"/>
    <w:rsid w:val="00C33CC6"/>
    <w:rsid w:val="00C33DD6"/>
    <w:rsid w:val="00C3403E"/>
    <w:rsid w:val="00C34568"/>
    <w:rsid w:val="00C346AF"/>
    <w:rsid w:val="00C346BE"/>
    <w:rsid w:val="00C347F1"/>
    <w:rsid w:val="00C348AF"/>
    <w:rsid w:val="00C3496F"/>
    <w:rsid w:val="00C34A3A"/>
    <w:rsid w:val="00C34A6E"/>
    <w:rsid w:val="00C34B2B"/>
    <w:rsid w:val="00C34B90"/>
    <w:rsid w:val="00C34ECF"/>
    <w:rsid w:val="00C35119"/>
    <w:rsid w:val="00C35225"/>
    <w:rsid w:val="00C353D3"/>
    <w:rsid w:val="00C35C8F"/>
    <w:rsid w:val="00C35E9F"/>
    <w:rsid w:val="00C35FC3"/>
    <w:rsid w:val="00C35FDE"/>
    <w:rsid w:val="00C36027"/>
    <w:rsid w:val="00C36278"/>
    <w:rsid w:val="00C362FA"/>
    <w:rsid w:val="00C36935"/>
    <w:rsid w:val="00C36AA1"/>
    <w:rsid w:val="00C36DBA"/>
    <w:rsid w:val="00C36E7D"/>
    <w:rsid w:val="00C370C4"/>
    <w:rsid w:val="00C3713C"/>
    <w:rsid w:val="00C3733E"/>
    <w:rsid w:val="00C3747E"/>
    <w:rsid w:val="00C37633"/>
    <w:rsid w:val="00C37F16"/>
    <w:rsid w:val="00C401D3"/>
    <w:rsid w:val="00C4025C"/>
    <w:rsid w:val="00C402A6"/>
    <w:rsid w:val="00C40997"/>
    <w:rsid w:val="00C4119E"/>
    <w:rsid w:val="00C41250"/>
    <w:rsid w:val="00C4140F"/>
    <w:rsid w:val="00C4154A"/>
    <w:rsid w:val="00C415A2"/>
    <w:rsid w:val="00C41616"/>
    <w:rsid w:val="00C417C3"/>
    <w:rsid w:val="00C417E6"/>
    <w:rsid w:val="00C41E07"/>
    <w:rsid w:val="00C41F6E"/>
    <w:rsid w:val="00C42282"/>
    <w:rsid w:val="00C424BF"/>
    <w:rsid w:val="00C425AA"/>
    <w:rsid w:val="00C42D98"/>
    <w:rsid w:val="00C4305F"/>
    <w:rsid w:val="00C430FB"/>
    <w:rsid w:val="00C43213"/>
    <w:rsid w:val="00C43303"/>
    <w:rsid w:val="00C43BC6"/>
    <w:rsid w:val="00C43CAD"/>
    <w:rsid w:val="00C43EE6"/>
    <w:rsid w:val="00C43F82"/>
    <w:rsid w:val="00C4429E"/>
    <w:rsid w:val="00C44514"/>
    <w:rsid w:val="00C44A0E"/>
    <w:rsid w:val="00C44A83"/>
    <w:rsid w:val="00C44B52"/>
    <w:rsid w:val="00C44BDE"/>
    <w:rsid w:val="00C44E1E"/>
    <w:rsid w:val="00C44E76"/>
    <w:rsid w:val="00C44F4D"/>
    <w:rsid w:val="00C4521F"/>
    <w:rsid w:val="00C45346"/>
    <w:rsid w:val="00C454D8"/>
    <w:rsid w:val="00C4582E"/>
    <w:rsid w:val="00C45892"/>
    <w:rsid w:val="00C45A0D"/>
    <w:rsid w:val="00C461B2"/>
    <w:rsid w:val="00C462DC"/>
    <w:rsid w:val="00C46D34"/>
    <w:rsid w:val="00C4725E"/>
    <w:rsid w:val="00C47470"/>
    <w:rsid w:val="00C475BB"/>
    <w:rsid w:val="00C476DF"/>
    <w:rsid w:val="00C47718"/>
    <w:rsid w:val="00C477F9"/>
    <w:rsid w:val="00C47D8E"/>
    <w:rsid w:val="00C47F9B"/>
    <w:rsid w:val="00C50462"/>
    <w:rsid w:val="00C507A7"/>
    <w:rsid w:val="00C508B6"/>
    <w:rsid w:val="00C50D34"/>
    <w:rsid w:val="00C50E0B"/>
    <w:rsid w:val="00C50E67"/>
    <w:rsid w:val="00C50FAA"/>
    <w:rsid w:val="00C51216"/>
    <w:rsid w:val="00C51248"/>
    <w:rsid w:val="00C51283"/>
    <w:rsid w:val="00C51293"/>
    <w:rsid w:val="00C51363"/>
    <w:rsid w:val="00C51475"/>
    <w:rsid w:val="00C5148F"/>
    <w:rsid w:val="00C516B1"/>
    <w:rsid w:val="00C51810"/>
    <w:rsid w:val="00C5195C"/>
    <w:rsid w:val="00C51A7B"/>
    <w:rsid w:val="00C51B01"/>
    <w:rsid w:val="00C5205C"/>
    <w:rsid w:val="00C520BA"/>
    <w:rsid w:val="00C5241A"/>
    <w:rsid w:val="00C52433"/>
    <w:rsid w:val="00C524CC"/>
    <w:rsid w:val="00C524FF"/>
    <w:rsid w:val="00C52A28"/>
    <w:rsid w:val="00C52A57"/>
    <w:rsid w:val="00C52C9E"/>
    <w:rsid w:val="00C53000"/>
    <w:rsid w:val="00C53021"/>
    <w:rsid w:val="00C5302B"/>
    <w:rsid w:val="00C53080"/>
    <w:rsid w:val="00C53092"/>
    <w:rsid w:val="00C530BB"/>
    <w:rsid w:val="00C53395"/>
    <w:rsid w:val="00C534BC"/>
    <w:rsid w:val="00C5359F"/>
    <w:rsid w:val="00C537C9"/>
    <w:rsid w:val="00C53990"/>
    <w:rsid w:val="00C53A0D"/>
    <w:rsid w:val="00C53A6F"/>
    <w:rsid w:val="00C53B6B"/>
    <w:rsid w:val="00C53BDB"/>
    <w:rsid w:val="00C53DB9"/>
    <w:rsid w:val="00C53E65"/>
    <w:rsid w:val="00C540BD"/>
    <w:rsid w:val="00C5417E"/>
    <w:rsid w:val="00C543F7"/>
    <w:rsid w:val="00C54422"/>
    <w:rsid w:val="00C54448"/>
    <w:rsid w:val="00C54647"/>
    <w:rsid w:val="00C54799"/>
    <w:rsid w:val="00C54A9F"/>
    <w:rsid w:val="00C54AAF"/>
    <w:rsid w:val="00C54B3E"/>
    <w:rsid w:val="00C54E92"/>
    <w:rsid w:val="00C54FB9"/>
    <w:rsid w:val="00C550FB"/>
    <w:rsid w:val="00C5515D"/>
    <w:rsid w:val="00C55313"/>
    <w:rsid w:val="00C5559A"/>
    <w:rsid w:val="00C55A72"/>
    <w:rsid w:val="00C55BCB"/>
    <w:rsid w:val="00C55CB8"/>
    <w:rsid w:val="00C55F34"/>
    <w:rsid w:val="00C56019"/>
    <w:rsid w:val="00C5606D"/>
    <w:rsid w:val="00C56262"/>
    <w:rsid w:val="00C56569"/>
    <w:rsid w:val="00C56AD9"/>
    <w:rsid w:val="00C56B15"/>
    <w:rsid w:val="00C56C29"/>
    <w:rsid w:val="00C56F8F"/>
    <w:rsid w:val="00C57195"/>
    <w:rsid w:val="00C57234"/>
    <w:rsid w:val="00C5741D"/>
    <w:rsid w:val="00C57811"/>
    <w:rsid w:val="00C57AF4"/>
    <w:rsid w:val="00C57BF5"/>
    <w:rsid w:val="00C57DF2"/>
    <w:rsid w:val="00C60138"/>
    <w:rsid w:val="00C60189"/>
    <w:rsid w:val="00C60396"/>
    <w:rsid w:val="00C604ED"/>
    <w:rsid w:val="00C60564"/>
    <w:rsid w:val="00C608E5"/>
    <w:rsid w:val="00C60A58"/>
    <w:rsid w:val="00C60D18"/>
    <w:rsid w:val="00C60E49"/>
    <w:rsid w:val="00C60EB8"/>
    <w:rsid w:val="00C60F8E"/>
    <w:rsid w:val="00C61A8D"/>
    <w:rsid w:val="00C61B25"/>
    <w:rsid w:val="00C61DA5"/>
    <w:rsid w:val="00C61EBD"/>
    <w:rsid w:val="00C625B4"/>
    <w:rsid w:val="00C6297E"/>
    <w:rsid w:val="00C62B39"/>
    <w:rsid w:val="00C62B76"/>
    <w:rsid w:val="00C62D5D"/>
    <w:rsid w:val="00C62EC0"/>
    <w:rsid w:val="00C62EE8"/>
    <w:rsid w:val="00C62F40"/>
    <w:rsid w:val="00C6334E"/>
    <w:rsid w:val="00C635E0"/>
    <w:rsid w:val="00C63627"/>
    <w:rsid w:val="00C6397E"/>
    <w:rsid w:val="00C63A88"/>
    <w:rsid w:val="00C63AED"/>
    <w:rsid w:val="00C63F79"/>
    <w:rsid w:val="00C642C8"/>
    <w:rsid w:val="00C643DF"/>
    <w:rsid w:val="00C64646"/>
    <w:rsid w:val="00C64A0D"/>
    <w:rsid w:val="00C64B9E"/>
    <w:rsid w:val="00C64B9F"/>
    <w:rsid w:val="00C64DCC"/>
    <w:rsid w:val="00C64F83"/>
    <w:rsid w:val="00C650B1"/>
    <w:rsid w:val="00C650FF"/>
    <w:rsid w:val="00C654C2"/>
    <w:rsid w:val="00C65887"/>
    <w:rsid w:val="00C65D0B"/>
    <w:rsid w:val="00C65D1C"/>
    <w:rsid w:val="00C65E01"/>
    <w:rsid w:val="00C6617D"/>
    <w:rsid w:val="00C6643F"/>
    <w:rsid w:val="00C6699D"/>
    <w:rsid w:val="00C66A25"/>
    <w:rsid w:val="00C66E51"/>
    <w:rsid w:val="00C67202"/>
    <w:rsid w:val="00C67508"/>
    <w:rsid w:val="00C67695"/>
    <w:rsid w:val="00C6780F"/>
    <w:rsid w:val="00C678FA"/>
    <w:rsid w:val="00C67A09"/>
    <w:rsid w:val="00C67A1C"/>
    <w:rsid w:val="00C67E2A"/>
    <w:rsid w:val="00C67F8D"/>
    <w:rsid w:val="00C67FA5"/>
    <w:rsid w:val="00C70306"/>
    <w:rsid w:val="00C704F2"/>
    <w:rsid w:val="00C7058F"/>
    <w:rsid w:val="00C714AA"/>
    <w:rsid w:val="00C7163F"/>
    <w:rsid w:val="00C718C2"/>
    <w:rsid w:val="00C71966"/>
    <w:rsid w:val="00C71A81"/>
    <w:rsid w:val="00C71DFC"/>
    <w:rsid w:val="00C7209B"/>
    <w:rsid w:val="00C722F3"/>
    <w:rsid w:val="00C724D4"/>
    <w:rsid w:val="00C72831"/>
    <w:rsid w:val="00C72899"/>
    <w:rsid w:val="00C729C3"/>
    <w:rsid w:val="00C72CC9"/>
    <w:rsid w:val="00C72CFE"/>
    <w:rsid w:val="00C732C3"/>
    <w:rsid w:val="00C733BB"/>
    <w:rsid w:val="00C7348B"/>
    <w:rsid w:val="00C7350C"/>
    <w:rsid w:val="00C73560"/>
    <w:rsid w:val="00C73748"/>
    <w:rsid w:val="00C739E1"/>
    <w:rsid w:val="00C73D49"/>
    <w:rsid w:val="00C7426E"/>
    <w:rsid w:val="00C74394"/>
    <w:rsid w:val="00C7451C"/>
    <w:rsid w:val="00C745AC"/>
    <w:rsid w:val="00C746D1"/>
    <w:rsid w:val="00C747D8"/>
    <w:rsid w:val="00C74B67"/>
    <w:rsid w:val="00C74E43"/>
    <w:rsid w:val="00C7506C"/>
    <w:rsid w:val="00C75147"/>
    <w:rsid w:val="00C7576C"/>
    <w:rsid w:val="00C7597A"/>
    <w:rsid w:val="00C76567"/>
    <w:rsid w:val="00C7663E"/>
    <w:rsid w:val="00C766D4"/>
    <w:rsid w:val="00C766DB"/>
    <w:rsid w:val="00C76779"/>
    <w:rsid w:val="00C76817"/>
    <w:rsid w:val="00C769F7"/>
    <w:rsid w:val="00C76E15"/>
    <w:rsid w:val="00C76F15"/>
    <w:rsid w:val="00C770AC"/>
    <w:rsid w:val="00C77346"/>
    <w:rsid w:val="00C7738F"/>
    <w:rsid w:val="00C77745"/>
    <w:rsid w:val="00C778C5"/>
    <w:rsid w:val="00C779D1"/>
    <w:rsid w:val="00C77AE9"/>
    <w:rsid w:val="00C77C2D"/>
    <w:rsid w:val="00C77F3F"/>
    <w:rsid w:val="00C80320"/>
    <w:rsid w:val="00C803F3"/>
    <w:rsid w:val="00C805D9"/>
    <w:rsid w:val="00C80786"/>
    <w:rsid w:val="00C80959"/>
    <w:rsid w:val="00C80C71"/>
    <w:rsid w:val="00C813C3"/>
    <w:rsid w:val="00C81432"/>
    <w:rsid w:val="00C8181E"/>
    <w:rsid w:val="00C81894"/>
    <w:rsid w:val="00C81CAB"/>
    <w:rsid w:val="00C81F0A"/>
    <w:rsid w:val="00C824C1"/>
    <w:rsid w:val="00C82532"/>
    <w:rsid w:val="00C8258C"/>
    <w:rsid w:val="00C8268B"/>
    <w:rsid w:val="00C827FF"/>
    <w:rsid w:val="00C82BB7"/>
    <w:rsid w:val="00C82EA5"/>
    <w:rsid w:val="00C830B7"/>
    <w:rsid w:val="00C83187"/>
    <w:rsid w:val="00C833FC"/>
    <w:rsid w:val="00C835F9"/>
    <w:rsid w:val="00C83683"/>
    <w:rsid w:val="00C837D5"/>
    <w:rsid w:val="00C83848"/>
    <w:rsid w:val="00C83A39"/>
    <w:rsid w:val="00C83A6B"/>
    <w:rsid w:val="00C841DB"/>
    <w:rsid w:val="00C848CF"/>
    <w:rsid w:val="00C8498B"/>
    <w:rsid w:val="00C84AA1"/>
    <w:rsid w:val="00C84C99"/>
    <w:rsid w:val="00C84D3B"/>
    <w:rsid w:val="00C84F0D"/>
    <w:rsid w:val="00C851A7"/>
    <w:rsid w:val="00C852F0"/>
    <w:rsid w:val="00C85853"/>
    <w:rsid w:val="00C858B9"/>
    <w:rsid w:val="00C85AD4"/>
    <w:rsid w:val="00C85C14"/>
    <w:rsid w:val="00C861DE"/>
    <w:rsid w:val="00C86288"/>
    <w:rsid w:val="00C863FC"/>
    <w:rsid w:val="00C865DF"/>
    <w:rsid w:val="00C8678D"/>
    <w:rsid w:val="00C86839"/>
    <w:rsid w:val="00C86ACC"/>
    <w:rsid w:val="00C86D84"/>
    <w:rsid w:val="00C86EC0"/>
    <w:rsid w:val="00C86EEC"/>
    <w:rsid w:val="00C870BE"/>
    <w:rsid w:val="00C870F6"/>
    <w:rsid w:val="00C8743A"/>
    <w:rsid w:val="00C87770"/>
    <w:rsid w:val="00C878C3"/>
    <w:rsid w:val="00C87D1C"/>
    <w:rsid w:val="00C87E14"/>
    <w:rsid w:val="00C87E38"/>
    <w:rsid w:val="00C90609"/>
    <w:rsid w:val="00C906C8"/>
    <w:rsid w:val="00C908E9"/>
    <w:rsid w:val="00C90A2C"/>
    <w:rsid w:val="00C90B24"/>
    <w:rsid w:val="00C90C0C"/>
    <w:rsid w:val="00C910E0"/>
    <w:rsid w:val="00C918BA"/>
    <w:rsid w:val="00C91AE3"/>
    <w:rsid w:val="00C91B4B"/>
    <w:rsid w:val="00C91BB7"/>
    <w:rsid w:val="00C91D34"/>
    <w:rsid w:val="00C91D4C"/>
    <w:rsid w:val="00C91F06"/>
    <w:rsid w:val="00C92153"/>
    <w:rsid w:val="00C92171"/>
    <w:rsid w:val="00C9219F"/>
    <w:rsid w:val="00C92676"/>
    <w:rsid w:val="00C926AF"/>
    <w:rsid w:val="00C92944"/>
    <w:rsid w:val="00C92A03"/>
    <w:rsid w:val="00C92BF4"/>
    <w:rsid w:val="00C92DC7"/>
    <w:rsid w:val="00C92F89"/>
    <w:rsid w:val="00C93013"/>
    <w:rsid w:val="00C9314F"/>
    <w:rsid w:val="00C931A5"/>
    <w:rsid w:val="00C938F4"/>
    <w:rsid w:val="00C93AE2"/>
    <w:rsid w:val="00C93BB0"/>
    <w:rsid w:val="00C93C42"/>
    <w:rsid w:val="00C93E07"/>
    <w:rsid w:val="00C9406B"/>
    <w:rsid w:val="00C9416D"/>
    <w:rsid w:val="00C942A7"/>
    <w:rsid w:val="00C9446C"/>
    <w:rsid w:val="00C948C0"/>
    <w:rsid w:val="00C94912"/>
    <w:rsid w:val="00C949A5"/>
    <w:rsid w:val="00C94A1E"/>
    <w:rsid w:val="00C95048"/>
    <w:rsid w:val="00C9510E"/>
    <w:rsid w:val="00C952BA"/>
    <w:rsid w:val="00C954FB"/>
    <w:rsid w:val="00C956F5"/>
    <w:rsid w:val="00C9594B"/>
    <w:rsid w:val="00C95971"/>
    <w:rsid w:val="00C95CA9"/>
    <w:rsid w:val="00C95DA6"/>
    <w:rsid w:val="00C95E1B"/>
    <w:rsid w:val="00C95FD2"/>
    <w:rsid w:val="00C964D8"/>
    <w:rsid w:val="00C965D6"/>
    <w:rsid w:val="00C9686F"/>
    <w:rsid w:val="00C9697E"/>
    <w:rsid w:val="00C96E79"/>
    <w:rsid w:val="00C96EAC"/>
    <w:rsid w:val="00C96EF8"/>
    <w:rsid w:val="00C97178"/>
    <w:rsid w:val="00C97229"/>
    <w:rsid w:val="00C975FD"/>
    <w:rsid w:val="00C97695"/>
    <w:rsid w:val="00C97947"/>
    <w:rsid w:val="00C9794F"/>
    <w:rsid w:val="00C97BFC"/>
    <w:rsid w:val="00C97C83"/>
    <w:rsid w:val="00C97CED"/>
    <w:rsid w:val="00C97D72"/>
    <w:rsid w:val="00C97DF6"/>
    <w:rsid w:val="00C97DFB"/>
    <w:rsid w:val="00CA0078"/>
    <w:rsid w:val="00CA014A"/>
    <w:rsid w:val="00CA0285"/>
    <w:rsid w:val="00CA0708"/>
    <w:rsid w:val="00CA0887"/>
    <w:rsid w:val="00CA18BF"/>
    <w:rsid w:val="00CA1FCB"/>
    <w:rsid w:val="00CA271D"/>
    <w:rsid w:val="00CA27AA"/>
    <w:rsid w:val="00CA2876"/>
    <w:rsid w:val="00CA28F2"/>
    <w:rsid w:val="00CA29EA"/>
    <w:rsid w:val="00CA2A87"/>
    <w:rsid w:val="00CA2AA9"/>
    <w:rsid w:val="00CA2E56"/>
    <w:rsid w:val="00CA2ED0"/>
    <w:rsid w:val="00CA3618"/>
    <w:rsid w:val="00CA3973"/>
    <w:rsid w:val="00CA3B9E"/>
    <w:rsid w:val="00CA4082"/>
    <w:rsid w:val="00CA40C7"/>
    <w:rsid w:val="00CA4325"/>
    <w:rsid w:val="00CA4496"/>
    <w:rsid w:val="00CA48DB"/>
    <w:rsid w:val="00CA48E6"/>
    <w:rsid w:val="00CA4913"/>
    <w:rsid w:val="00CA4931"/>
    <w:rsid w:val="00CA4E35"/>
    <w:rsid w:val="00CA51E5"/>
    <w:rsid w:val="00CA5657"/>
    <w:rsid w:val="00CA57BB"/>
    <w:rsid w:val="00CA58C6"/>
    <w:rsid w:val="00CA594B"/>
    <w:rsid w:val="00CA5CC0"/>
    <w:rsid w:val="00CA5EC6"/>
    <w:rsid w:val="00CA5F09"/>
    <w:rsid w:val="00CA5F20"/>
    <w:rsid w:val="00CA606B"/>
    <w:rsid w:val="00CA6384"/>
    <w:rsid w:val="00CA63A7"/>
    <w:rsid w:val="00CA6556"/>
    <w:rsid w:val="00CA65F9"/>
    <w:rsid w:val="00CA66B2"/>
    <w:rsid w:val="00CA6718"/>
    <w:rsid w:val="00CA68CF"/>
    <w:rsid w:val="00CA6B05"/>
    <w:rsid w:val="00CA6B79"/>
    <w:rsid w:val="00CA7076"/>
    <w:rsid w:val="00CA7106"/>
    <w:rsid w:val="00CA7517"/>
    <w:rsid w:val="00CA75EE"/>
    <w:rsid w:val="00CA771B"/>
    <w:rsid w:val="00CA7781"/>
    <w:rsid w:val="00CA778F"/>
    <w:rsid w:val="00CA7C7B"/>
    <w:rsid w:val="00CA7D4E"/>
    <w:rsid w:val="00CA7EC0"/>
    <w:rsid w:val="00CB0066"/>
    <w:rsid w:val="00CB03CB"/>
    <w:rsid w:val="00CB040A"/>
    <w:rsid w:val="00CB0B26"/>
    <w:rsid w:val="00CB0C25"/>
    <w:rsid w:val="00CB1730"/>
    <w:rsid w:val="00CB1CD1"/>
    <w:rsid w:val="00CB1D00"/>
    <w:rsid w:val="00CB1F7A"/>
    <w:rsid w:val="00CB2072"/>
    <w:rsid w:val="00CB20D5"/>
    <w:rsid w:val="00CB21F2"/>
    <w:rsid w:val="00CB2201"/>
    <w:rsid w:val="00CB2219"/>
    <w:rsid w:val="00CB2367"/>
    <w:rsid w:val="00CB2396"/>
    <w:rsid w:val="00CB23B9"/>
    <w:rsid w:val="00CB24CF"/>
    <w:rsid w:val="00CB25C5"/>
    <w:rsid w:val="00CB28BA"/>
    <w:rsid w:val="00CB2F83"/>
    <w:rsid w:val="00CB3045"/>
    <w:rsid w:val="00CB3111"/>
    <w:rsid w:val="00CB3246"/>
    <w:rsid w:val="00CB3443"/>
    <w:rsid w:val="00CB34BA"/>
    <w:rsid w:val="00CB3588"/>
    <w:rsid w:val="00CB3783"/>
    <w:rsid w:val="00CB3C9C"/>
    <w:rsid w:val="00CB3D61"/>
    <w:rsid w:val="00CB3F7B"/>
    <w:rsid w:val="00CB3FFD"/>
    <w:rsid w:val="00CB4079"/>
    <w:rsid w:val="00CB4105"/>
    <w:rsid w:val="00CB4289"/>
    <w:rsid w:val="00CB44B6"/>
    <w:rsid w:val="00CB4658"/>
    <w:rsid w:val="00CB4848"/>
    <w:rsid w:val="00CB4B5F"/>
    <w:rsid w:val="00CB4B6C"/>
    <w:rsid w:val="00CB4C39"/>
    <w:rsid w:val="00CB4C74"/>
    <w:rsid w:val="00CB52EE"/>
    <w:rsid w:val="00CB5311"/>
    <w:rsid w:val="00CB54EA"/>
    <w:rsid w:val="00CB5A05"/>
    <w:rsid w:val="00CB5D61"/>
    <w:rsid w:val="00CB5D8A"/>
    <w:rsid w:val="00CB6019"/>
    <w:rsid w:val="00CB659A"/>
    <w:rsid w:val="00CB6692"/>
    <w:rsid w:val="00CB6817"/>
    <w:rsid w:val="00CB69A8"/>
    <w:rsid w:val="00CB69AE"/>
    <w:rsid w:val="00CB717A"/>
    <w:rsid w:val="00CB71B9"/>
    <w:rsid w:val="00CB732D"/>
    <w:rsid w:val="00CB7359"/>
    <w:rsid w:val="00CB7477"/>
    <w:rsid w:val="00CB7CA2"/>
    <w:rsid w:val="00CB7EAB"/>
    <w:rsid w:val="00CC00BF"/>
    <w:rsid w:val="00CC0129"/>
    <w:rsid w:val="00CC02B0"/>
    <w:rsid w:val="00CC02DC"/>
    <w:rsid w:val="00CC0381"/>
    <w:rsid w:val="00CC068F"/>
    <w:rsid w:val="00CC09C9"/>
    <w:rsid w:val="00CC09D6"/>
    <w:rsid w:val="00CC0BF2"/>
    <w:rsid w:val="00CC0E26"/>
    <w:rsid w:val="00CC0F7E"/>
    <w:rsid w:val="00CC114C"/>
    <w:rsid w:val="00CC121B"/>
    <w:rsid w:val="00CC1255"/>
    <w:rsid w:val="00CC153A"/>
    <w:rsid w:val="00CC1EB3"/>
    <w:rsid w:val="00CC221C"/>
    <w:rsid w:val="00CC239F"/>
    <w:rsid w:val="00CC242E"/>
    <w:rsid w:val="00CC292A"/>
    <w:rsid w:val="00CC2CAD"/>
    <w:rsid w:val="00CC2CE3"/>
    <w:rsid w:val="00CC2D22"/>
    <w:rsid w:val="00CC2EB9"/>
    <w:rsid w:val="00CC3072"/>
    <w:rsid w:val="00CC3264"/>
    <w:rsid w:val="00CC32D9"/>
    <w:rsid w:val="00CC332E"/>
    <w:rsid w:val="00CC3865"/>
    <w:rsid w:val="00CC3A0E"/>
    <w:rsid w:val="00CC3B21"/>
    <w:rsid w:val="00CC3DFA"/>
    <w:rsid w:val="00CC3EAB"/>
    <w:rsid w:val="00CC4026"/>
    <w:rsid w:val="00CC4109"/>
    <w:rsid w:val="00CC4252"/>
    <w:rsid w:val="00CC44BD"/>
    <w:rsid w:val="00CC44F2"/>
    <w:rsid w:val="00CC4615"/>
    <w:rsid w:val="00CC467E"/>
    <w:rsid w:val="00CC48CB"/>
    <w:rsid w:val="00CC49A2"/>
    <w:rsid w:val="00CC49D9"/>
    <w:rsid w:val="00CC4A4C"/>
    <w:rsid w:val="00CC4B21"/>
    <w:rsid w:val="00CC4CA8"/>
    <w:rsid w:val="00CC4D1E"/>
    <w:rsid w:val="00CC4D49"/>
    <w:rsid w:val="00CC4D8F"/>
    <w:rsid w:val="00CC4E19"/>
    <w:rsid w:val="00CC5239"/>
    <w:rsid w:val="00CC557A"/>
    <w:rsid w:val="00CC5648"/>
    <w:rsid w:val="00CC566B"/>
    <w:rsid w:val="00CC56B5"/>
    <w:rsid w:val="00CC5846"/>
    <w:rsid w:val="00CC5937"/>
    <w:rsid w:val="00CC5E50"/>
    <w:rsid w:val="00CC609A"/>
    <w:rsid w:val="00CC615E"/>
    <w:rsid w:val="00CC64B7"/>
    <w:rsid w:val="00CC66E2"/>
    <w:rsid w:val="00CC6782"/>
    <w:rsid w:val="00CC707E"/>
    <w:rsid w:val="00CC715B"/>
    <w:rsid w:val="00CC75CA"/>
    <w:rsid w:val="00CC7647"/>
    <w:rsid w:val="00CC765E"/>
    <w:rsid w:val="00CC7B63"/>
    <w:rsid w:val="00CC7E91"/>
    <w:rsid w:val="00CC7FB6"/>
    <w:rsid w:val="00CD0283"/>
    <w:rsid w:val="00CD04E0"/>
    <w:rsid w:val="00CD05CE"/>
    <w:rsid w:val="00CD0601"/>
    <w:rsid w:val="00CD069E"/>
    <w:rsid w:val="00CD0755"/>
    <w:rsid w:val="00CD0789"/>
    <w:rsid w:val="00CD079D"/>
    <w:rsid w:val="00CD07D3"/>
    <w:rsid w:val="00CD0CAB"/>
    <w:rsid w:val="00CD1470"/>
    <w:rsid w:val="00CD153F"/>
    <w:rsid w:val="00CD188D"/>
    <w:rsid w:val="00CD19CA"/>
    <w:rsid w:val="00CD1AED"/>
    <w:rsid w:val="00CD1D4B"/>
    <w:rsid w:val="00CD1E5B"/>
    <w:rsid w:val="00CD1FF3"/>
    <w:rsid w:val="00CD2050"/>
    <w:rsid w:val="00CD21BC"/>
    <w:rsid w:val="00CD234A"/>
    <w:rsid w:val="00CD29F1"/>
    <w:rsid w:val="00CD2C09"/>
    <w:rsid w:val="00CD2FD2"/>
    <w:rsid w:val="00CD307A"/>
    <w:rsid w:val="00CD31FB"/>
    <w:rsid w:val="00CD33F2"/>
    <w:rsid w:val="00CD3457"/>
    <w:rsid w:val="00CD34C6"/>
    <w:rsid w:val="00CD36B4"/>
    <w:rsid w:val="00CD3ACC"/>
    <w:rsid w:val="00CD3C7C"/>
    <w:rsid w:val="00CD3E14"/>
    <w:rsid w:val="00CD42AF"/>
    <w:rsid w:val="00CD42D4"/>
    <w:rsid w:val="00CD430D"/>
    <w:rsid w:val="00CD47EC"/>
    <w:rsid w:val="00CD488C"/>
    <w:rsid w:val="00CD4DF5"/>
    <w:rsid w:val="00CD4EA1"/>
    <w:rsid w:val="00CD50ED"/>
    <w:rsid w:val="00CD510C"/>
    <w:rsid w:val="00CD5139"/>
    <w:rsid w:val="00CD51D0"/>
    <w:rsid w:val="00CD5356"/>
    <w:rsid w:val="00CD569F"/>
    <w:rsid w:val="00CD56BA"/>
    <w:rsid w:val="00CD5C74"/>
    <w:rsid w:val="00CD5CD3"/>
    <w:rsid w:val="00CD5E1A"/>
    <w:rsid w:val="00CD5E4F"/>
    <w:rsid w:val="00CD6015"/>
    <w:rsid w:val="00CD6440"/>
    <w:rsid w:val="00CD6540"/>
    <w:rsid w:val="00CD6661"/>
    <w:rsid w:val="00CD668D"/>
    <w:rsid w:val="00CD6739"/>
    <w:rsid w:val="00CD6893"/>
    <w:rsid w:val="00CD715A"/>
    <w:rsid w:val="00CD7372"/>
    <w:rsid w:val="00CD7447"/>
    <w:rsid w:val="00CD7499"/>
    <w:rsid w:val="00CD749D"/>
    <w:rsid w:val="00CD7667"/>
    <w:rsid w:val="00CD799A"/>
    <w:rsid w:val="00CD7BD5"/>
    <w:rsid w:val="00CD7C9B"/>
    <w:rsid w:val="00CE0267"/>
    <w:rsid w:val="00CE0549"/>
    <w:rsid w:val="00CE0BB9"/>
    <w:rsid w:val="00CE0EEB"/>
    <w:rsid w:val="00CE0F12"/>
    <w:rsid w:val="00CE10B1"/>
    <w:rsid w:val="00CE11EF"/>
    <w:rsid w:val="00CE1486"/>
    <w:rsid w:val="00CE150A"/>
    <w:rsid w:val="00CE19ED"/>
    <w:rsid w:val="00CE1A83"/>
    <w:rsid w:val="00CE203B"/>
    <w:rsid w:val="00CE20A5"/>
    <w:rsid w:val="00CE20FA"/>
    <w:rsid w:val="00CE2122"/>
    <w:rsid w:val="00CE227B"/>
    <w:rsid w:val="00CE2324"/>
    <w:rsid w:val="00CE2365"/>
    <w:rsid w:val="00CE24A1"/>
    <w:rsid w:val="00CE2581"/>
    <w:rsid w:val="00CE25EE"/>
    <w:rsid w:val="00CE2607"/>
    <w:rsid w:val="00CE26D9"/>
    <w:rsid w:val="00CE2A77"/>
    <w:rsid w:val="00CE2F44"/>
    <w:rsid w:val="00CE3034"/>
    <w:rsid w:val="00CE3137"/>
    <w:rsid w:val="00CE334E"/>
    <w:rsid w:val="00CE33D5"/>
    <w:rsid w:val="00CE34F4"/>
    <w:rsid w:val="00CE37B6"/>
    <w:rsid w:val="00CE39C0"/>
    <w:rsid w:val="00CE3CAC"/>
    <w:rsid w:val="00CE3CE9"/>
    <w:rsid w:val="00CE3F31"/>
    <w:rsid w:val="00CE4142"/>
    <w:rsid w:val="00CE43DD"/>
    <w:rsid w:val="00CE4475"/>
    <w:rsid w:val="00CE478E"/>
    <w:rsid w:val="00CE4A24"/>
    <w:rsid w:val="00CE4CB1"/>
    <w:rsid w:val="00CE5021"/>
    <w:rsid w:val="00CE5557"/>
    <w:rsid w:val="00CE55BC"/>
    <w:rsid w:val="00CE5A89"/>
    <w:rsid w:val="00CE5B19"/>
    <w:rsid w:val="00CE5DD9"/>
    <w:rsid w:val="00CE5E10"/>
    <w:rsid w:val="00CE6761"/>
    <w:rsid w:val="00CE68DF"/>
    <w:rsid w:val="00CE6960"/>
    <w:rsid w:val="00CE6999"/>
    <w:rsid w:val="00CE6BCD"/>
    <w:rsid w:val="00CE6C86"/>
    <w:rsid w:val="00CE6EFC"/>
    <w:rsid w:val="00CE7060"/>
    <w:rsid w:val="00CE71EB"/>
    <w:rsid w:val="00CE743A"/>
    <w:rsid w:val="00CE7843"/>
    <w:rsid w:val="00CE7D30"/>
    <w:rsid w:val="00CF004B"/>
    <w:rsid w:val="00CF0164"/>
    <w:rsid w:val="00CF01CD"/>
    <w:rsid w:val="00CF07D9"/>
    <w:rsid w:val="00CF1337"/>
    <w:rsid w:val="00CF13D5"/>
    <w:rsid w:val="00CF13D8"/>
    <w:rsid w:val="00CF13E6"/>
    <w:rsid w:val="00CF1527"/>
    <w:rsid w:val="00CF1545"/>
    <w:rsid w:val="00CF1669"/>
    <w:rsid w:val="00CF16E9"/>
    <w:rsid w:val="00CF175B"/>
    <w:rsid w:val="00CF17DE"/>
    <w:rsid w:val="00CF1A93"/>
    <w:rsid w:val="00CF1ADB"/>
    <w:rsid w:val="00CF1B4C"/>
    <w:rsid w:val="00CF1D2B"/>
    <w:rsid w:val="00CF1D85"/>
    <w:rsid w:val="00CF21E9"/>
    <w:rsid w:val="00CF2304"/>
    <w:rsid w:val="00CF2444"/>
    <w:rsid w:val="00CF2870"/>
    <w:rsid w:val="00CF37A9"/>
    <w:rsid w:val="00CF37C8"/>
    <w:rsid w:val="00CF390C"/>
    <w:rsid w:val="00CF39D4"/>
    <w:rsid w:val="00CF3B6C"/>
    <w:rsid w:val="00CF3EE0"/>
    <w:rsid w:val="00CF43C7"/>
    <w:rsid w:val="00CF4468"/>
    <w:rsid w:val="00CF45B7"/>
    <w:rsid w:val="00CF46DB"/>
    <w:rsid w:val="00CF4B72"/>
    <w:rsid w:val="00CF510B"/>
    <w:rsid w:val="00CF5158"/>
    <w:rsid w:val="00CF5274"/>
    <w:rsid w:val="00CF52F7"/>
    <w:rsid w:val="00CF531F"/>
    <w:rsid w:val="00CF5336"/>
    <w:rsid w:val="00CF546C"/>
    <w:rsid w:val="00CF5486"/>
    <w:rsid w:val="00CF5AF8"/>
    <w:rsid w:val="00CF5D38"/>
    <w:rsid w:val="00CF5EC2"/>
    <w:rsid w:val="00CF5F2C"/>
    <w:rsid w:val="00CF6076"/>
    <w:rsid w:val="00CF6108"/>
    <w:rsid w:val="00CF6599"/>
    <w:rsid w:val="00CF68E1"/>
    <w:rsid w:val="00CF6A65"/>
    <w:rsid w:val="00CF6E3B"/>
    <w:rsid w:val="00CF6F49"/>
    <w:rsid w:val="00CF747F"/>
    <w:rsid w:val="00CF7550"/>
    <w:rsid w:val="00CF7A3C"/>
    <w:rsid w:val="00CF7BEA"/>
    <w:rsid w:val="00CF7CE1"/>
    <w:rsid w:val="00D00071"/>
    <w:rsid w:val="00D003CF"/>
    <w:rsid w:val="00D0044F"/>
    <w:rsid w:val="00D005EA"/>
    <w:rsid w:val="00D005FD"/>
    <w:rsid w:val="00D00608"/>
    <w:rsid w:val="00D00724"/>
    <w:rsid w:val="00D00814"/>
    <w:rsid w:val="00D00A11"/>
    <w:rsid w:val="00D00A41"/>
    <w:rsid w:val="00D00C3B"/>
    <w:rsid w:val="00D00E33"/>
    <w:rsid w:val="00D00F30"/>
    <w:rsid w:val="00D010CB"/>
    <w:rsid w:val="00D010E2"/>
    <w:rsid w:val="00D019DD"/>
    <w:rsid w:val="00D019E6"/>
    <w:rsid w:val="00D019FC"/>
    <w:rsid w:val="00D01BEC"/>
    <w:rsid w:val="00D01C18"/>
    <w:rsid w:val="00D01EF6"/>
    <w:rsid w:val="00D01F4C"/>
    <w:rsid w:val="00D01FA6"/>
    <w:rsid w:val="00D02330"/>
    <w:rsid w:val="00D02473"/>
    <w:rsid w:val="00D02533"/>
    <w:rsid w:val="00D0275E"/>
    <w:rsid w:val="00D02C4D"/>
    <w:rsid w:val="00D02CB6"/>
    <w:rsid w:val="00D02DC2"/>
    <w:rsid w:val="00D02E7B"/>
    <w:rsid w:val="00D030B7"/>
    <w:rsid w:val="00D030CC"/>
    <w:rsid w:val="00D03225"/>
    <w:rsid w:val="00D0328F"/>
    <w:rsid w:val="00D03369"/>
    <w:rsid w:val="00D04021"/>
    <w:rsid w:val="00D0411C"/>
    <w:rsid w:val="00D0478F"/>
    <w:rsid w:val="00D04798"/>
    <w:rsid w:val="00D04808"/>
    <w:rsid w:val="00D04A38"/>
    <w:rsid w:val="00D04AB3"/>
    <w:rsid w:val="00D04D19"/>
    <w:rsid w:val="00D05188"/>
    <w:rsid w:val="00D053E6"/>
    <w:rsid w:val="00D05533"/>
    <w:rsid w:val="00D056ED"/>
    <w:rsid w:val="00D05847"/>
    <w:rsid w:val="00D0591B"/>
    <w:rsid w:val="00D0596F"/>
    <w:rsid w:val="00D05B37"/>
    <w:rsid w:val="00D05B60"/>
    <w:rsid w:val="00D05BBA"/>
    <w:rsid w:val="00D05F4A"/>
    <w:rsid w:val="00D05FC1"/>
    <w:rsid w:val="00D06704"/>
    <w:rsid w:val="00D06852"/>
    <w:rsid w:val="00D06862"/>
    <w:rsid w:val="00D06A1F"/>
    <w:rsid w:val="00D06B4A"/>
    <w:rsid w:val="00D06B53"/>
    <w:rsid w:val="00D06F80"/>
    <w:rsid w:val="00D0729A"/>
    <w:rsid w:val="00D0729B"/>
    <w:rsid w:val="00D07480"/>
    <w:rsid w:val="00D07A2F"/>
    <w:rsid w:val="00D07F1D"/>
    <w:rsid w:val="00D07FF0"/>
    <w:rsid w:val="00D106C5"/>
    <w:rsid w:val="00D10A48"/>
    <w:rsid w:val="00D10B0E"/>
    <w:rsid w:val="00D11366"/>
    <w:rsid w:val="00D11494"/>
    <w:rsid w:val="00D114D3"/>
    <w:rsid w:val="00D118EB"/>
    <w:rsid w:val="00D119B7"/>
    <w:rsid w:val="00D11B8C"/>
    <w:rsid w:val="00D11BC8"/>
    <w:rsid w:val="00D11D09"/>
    <w:rsid w:val="00D12006"/>
    <w:rsid w:val="00D12225"/>
    <w:rsid w:val="00D12BA4"/>
    <w:rsid w:val="00D12D84"/>
    <w:rsid w:val="00D12FA5"/>
    <w:rsid w:val="00D13189"/>
    <w:rsid w:val="00D1318A"/>
    <w:rsid w:val="00D13204"/>
    <w:rsid w:val="00D13AC9"/>
    <w:rsid w:val="00D13BDE"/>
    <w:rsid w:val="00D13D53"/>
    <w:rsid w:val="00D13DAB"/>
    <w:rsid w:val="00D141F7"/>
    <w:rsid w:val="00D142C5"/>
    <w:rsid w:val="00D143B9"/>
    <w:rsid w:val="00D1448D"/>
    <w:rsid w:val="00D14508"/>
    <w:rsid w:val="00D14627"/>
    <w:rsid w:val="00D14635"/>
    <w:rsid w:val="00D1480A"/>
    <w:rsid w:val="00D14C89"/>
    <w:rsid w:val="00D14CA4"/>
    <w:rsid w:val="00D14CE3"/>
    <w:rsid w:val="00D14E51"/>
    <w:rsid w:val="00D14E83"/>
    <w:rsid w:val="00D14EB8"/>
    <w:rsid w:val="00D14FDC"/>
    <w:rsid w:val="00D154CD"/>
    <w:rsid w:val="00D15CF2"/>
    <w:rsid w:val="00D1609F"/>
    <w:rsid w:val="00D1614E"/>
    <w:rsid w:val="00D162E7"/>
    <w:rsid w:val="00D16322"/>
    <w:rsid w:val="00D1634E"/>
    <w:rsid w:val="00D16503"/>
    <w:rsid w:val="00D1684A"/>
    <w:rsid w:val="00D16ABF"/>
    <w:rsid w:val="00D16BA2"/>
    <w:rsid w:val="00D16D85"/>
    <w:rsid w:val="00D16FD4"/>
    <w:rsid w:val="00D170D7"/>
    <w:rsid w:val="00D171A9"/>
    <w:rsid w:val="00D171C1"/>
    <w:rsid w:val="00D177D1"/>
    <w:rsid w:val="00D17916"/>
    <w:rsid w:val="00D17C9F"/>
    <w:rsid w:val="00D17CA0"/>
    <w:rsid w:val="00D17CC7"/>
    <w:rsid w:val="00D17EFD"/>
    <w:rsid w:val="00D20056"/>
    <w:rsid w:val="00D204B1"/>
    <w:rsid w:val="00D2060A"/>
    <w:rsid w:val="00D207EC"/>
    <w:rsid w:val="00D208A8"/>
    <w:rsid w:val="00D20D16"/>
    <w:rsid w:val="00D212E7"/>
    <w:rsid w:val="00D21429"/>
    <w:rsid w:val="00D215FF"/>
    <w:rsid w:val="00D218E3"/>
    <w:rsid w:val="00D21976"/>
    <w:rsid w:val="00D21B9A"/>
    <w:rsid w:val="00D21C25"/>
    <w:rsid w:val="00D22075"/>
    <w:rsid w:val="00D2250C"/>
    <w:rsid w:val="00D226A0"/>
    <w:rsid w:val="00D22755"/>
    <w:rsid w:val="00D22D51"/>
    <w:rsid w:val="00D230FC"/>
    <w:rsid w:val="00D2322D"/>
    <w:rsid w:val="00D232AD"/>
    <w:rsid w:val="00D23AC7"/>
    <w:rsid w:val="00D23B4D"/>
    <w:rsid w:val="00D23F9A"/>
    <w:rsid w:val="00D242EE"/>
    <w:rsid w:val="00D24603"/>
    <w:rsid w:val="00D24879"/>
    <w:rsid w:val="00D248C2"/>
    <w:rsid w:val="00D249ED"/>
    <w:rsid w:val="00D24AB1"/>
    <w:rsid w:val="00D24C59"/>
    <w:rsid w:val="00D24C6F"/>
    <w:rsid w:val="00D24DC4"/>
    <w:rsid w:val="00D24DE0"/>
    <w:rsid w:val="00D24E74"/>
    <w:rsid w:val="00D25525"/>
    <w:rsid w:val="00D255C0"/>
    <w:rsid w:val="00D25A39"/>
    <w:rsid w:val="00D25A5E"/>
    <w:rsid w:val="00D262E2"/>
    <w:rsid w:val="00D26314"/>
    <w:rsid w:val="00D2631B"/>
    <w:rsid w:val="00D26393"/>
    <w:rsid w:val="00D2649C"/>
    <w:rsid w:val="00D264A9"/>
    <w:rsid w:val="00D264B1"/>
    <w:rsid w:val="00D265A4"/>
    <w:rsid w:val="00D26884"/>
    <w:rsid w:val="00D269F3"/>
    <w:rsid w:val="00D26F16"/>
    <w:rsid w:val="00D26F6D"/>
    <w:rsid w:val="00D27567"/>
    <w:rsid w:val="00D27903"/>
    <w:rsid w:val="00D27CA3"/>
    <w:rsid w:val="00D27D72"/>
    <w:rsid w:val="00D27F35"/>
    <w:rsid w:val="00D301B9"/>
    <w:rsid w:val="00D3070E"/>
    <w:rsid w:val="00D30766"/>
    <w:rsid w:val="00D308BD"/>
    <w:rsid w:val="00D30932"/>
    <w:rsid w:val="00D30A13"/>
    <w:rsid w:val="00D30DC5"/>
    <w:rsid w:val="00D30F2D"/>
    <w:rsid w:val="00D31070"/>
    <w:rsid w:val="00D31079"/>
    <w:rsid w:val="00D313F7"/>
    <w:rsid w:val="00D3176B"/>
    <w:rsid w:val="00D3189D"/>
    <w:rsid w:val="00D31B45"/>
    <w:rsid w:val="00D31ECE"/>
    <w:rsid w:val="00D31F7D"/>
    <w:rsid w:val="00D320D1"/>
    <w:rsid w:val="00D32220"/>
    <w:rsid w:val="00D325BF"/>
    <w:rsid w:val="00D3299B"/>
    <w:rsid w:val="00D32A55"/>
    <w:rsid w:val="00D32BCC"/>
    <w:rsid w:val="00D32CD8"/>
    <w:rsid w:val="00D32EB0"/>
    <w:rsid w:val="00D33149"/>
    <w:rsid w:val="00D3334E"/>
    <w:rsid w:val="00D335C9"/>
    <w:rsid w:val="00D33D1C"/>
    <w:rsid w:val="00D33D69"/>
    <w:rsid w:val="00D34039"/>
    <w:rsid w:val="00D34061"/>
    <w:rsid w:val="00D343DB"/>
    <w:rsid w:val="00D344CE"/>
    <w:rsid w:val="00D344EB"/>
    <w:rsid w:val="00D3454E"/>
    <w:rsid w:val="00D34613"/>
    <w:rsid w:val="00D34938"/>
    <w:rsid w:val="00D34A1E"/>
    <w:rsid w:val="00D34A44"/>
    <w:rsid w:val="00D34EE6"/>
    <w:rsid w:val="00D34F48"/>
    <w:rsid w:val="00D35215"/>
    <w:rsid w:val="00D35266"/>
    <w:rsid w:val="00D3548C"/>
    <w:rsid w:val="00D35837"/>
    <w:rsid w:val="00D35C0C"/>
    <w:rsid w:val="00D35E74"/>
    <w:rsid w:val="00D360D9"/>
    <w:rsid w:val="00D36171"/>
    <w:rsid w:val="00D36674"/>
    <w:rsid w:val="00D36B55"/>
    <w:rsid w:val="00D36DE5"/>
    <w:rsid w:val="00D36EE1"/>
    <w:rsid w:val="00D36F39"/>
    <w:rsid w:val="00D36F97"/>
    <w:rsid w:val="00D370F7"/>
    <w:rsid w:val="00D37424"/>
    <w:rsid w:val="00D3742D"/>
    <w:rsid w:val="00D3769D"/>
    <w:rsid w:val="00D3774E"/>
    <w:rsid w:val="00D377C3"/>
    <w:rsid w:val="00D37817"/>
    <w:rsid w:val="00D378B6"/>
    <w:rsid w:val="00D37B0B"/>
    <w:rsid w:val="00D37B92"/>
    <w:rsid w:val="00D37BCD"/>
    <w:rsid w:val="00D37D9D"/>
    <w:rsid w:val="00D40010"/>
    <w:rsid w:val="00D40056"/>
    <w:rsid w:val="00D40176"/>
    <w:rsid w:val="00D40357"/>
    <w:rsid w:val="00D4041F"/>
    <w:rsid w:val="00D4045A"/>
    <w:rsid w:val="00D404C1"/>
    <w:rsid w:val="00D4057F"/>
    <w:rsid w:val="00D40886"/>
    <w:rsid w:val="00D409B1"/>
    <w:rsid w:val="00D409DB"/>
    <w:rsid w:val="00D40ACD"/>
    <w:rsid w:val="00D40B0B"/>
    <w:rsid w:val="00D40FD8"/>
    <w:rsid w:val="00D4119A"/>
    <w:rsid w:val="00D41298"/>
    <w:rsid w:val="00D416B2"/>
    <w:rsid w:val="00D41844"/>
    <w:rsid w:val="00D418BC"/>
    <w:rsid w:val="00D41A52"/>
    <w:rsid w:val="00D41B9D"/>
    <w:rsid w:val="00D41CFC"/>
    <w:rsid w:val="00D41CFD"/>
    <w:rsid w:val="00D41ED7"/>
    <w:rsid w:val="00D42501"/>
    <w:rsid w:val="00D42757"/>
    <w:rsid w:val="00D428BB"/>
    <w:rsid w:val="00D42D07"/>
    <w:rsid w:val="00D42E69"/>
    <w:rsid w:val="00D4375A"/>
    <w:rsid w:val="00D43B25"/>
    <w:rsid w:val="00D43D6B"/>
    <w:rsid w:val="00D44014"/>
    <w:rsid w:val="00D440E6"/>
    <w:rsid w:val="00D44255"/>
    <w:rsid w:val="00D44303"/>
    <w:rsid w:val="00D444BA"/>
    <w:rsid w:val="00D4480A"/>
    <w:rsid w:val="00D4485C"/>
    <w:rsid w:val="00D44A12"/>
    <w:rsid w:val="00D44C0C"/>
    <w:rsid w:val="00D44C9F"/>
    <w:rsid w:val="00D45040"/>
    <w:rsid w:val="00D45375"/>
    <w:rsid w:val="00D454DF"/>
    <w:rsid w:val="00D45987"/>
    <w:rsid w:val="00D459A7"/>
    <w:rsid w:val="00D45B4C"/>
    <w:rsid w:val="00D45C68"/>
    <w:rsid w:val="00D45EB9"/>
    <w:rsid w:val="00D45FE4"/>
    <w:rsid w:val="00D46152"/>
    <w:rsid w:val="00D46638"/>
    <w:rsid w:val="00D46848"/>
    <w:rsid w:val="00D46AD6"/>
    <w:rsid w:val="00D46AD8"/>
    <w:rsid w:val="00D46B13"/>
    <w:rsid w:val="00D46D85"/>
    <w:rsid w:val="00D46E2B"/>
    <w:rsid w:val="00D47127"/>
    <w:rsid w:val="00D47667"/>
    <w:rsid w:val="00D4788E"/>
    <w:rsid w:val="00D478A5"/>
    <w:rsid w:val="00D47C2E"/>
    <w:rsid w:val="00D500AB"/>
    <w:rsid w:val="00D503A2"/>
    <w:rsid w:val="00D50573"/>
    <w:rsid w:val="00D50B04"/>
    <w:rsid w:val="00D50C35"/>
    <w:rsid w:val="00D50CE7"/>
    <w:rsid w:val="00D50E17"/>
    <w:rsid w:val="00D51253"/>
    <w:rsid w:val="00D51445"/>
    <w:rsid w:val="00D51547"/>
    <w:rsid w:val="00D51790"/>
    <w:rsid w:val="00D51A15"/>
    <w:rsid w:val="00D51A2A"/>
    <w:rsid w:val="00D51AED"/>
    <w:rsid w:val="00D51B9F"/>
    <w:rsid w:val="00D51BFB"/>
    <w:rsid w:val="00D5249E"/>
    <w:rsid w:val="00D526F1"/>
    <w:rsid w:val="00D5283F"/>
    <w:rsid w:val="00D528D2"/>
    <w:rsid w:val="00D528F3"/>
    <w:rsid w:val="00D528FB"/>
    <w:rsid w:val="00D528FF"/>
    <w:rsid w:val="00D529ED"/>
    <w:rsid w:val="00D52A30"/>
    <w:rsid w:val="00D52A4B"/>
    <w:rsid w:val="00D52C2B"/>
    <w:rsid w:val="00D52C52"/>
    <w:rsid w:val="00D52CDB"/>
    <w:rsid w:val="00D52EF5"/>
    <w:rsid w:val="00D53131"/>
    <w:rsid w:val="00D53226"/>
    <w:rsid w:val="00D536BB"/>
    <w:rsid w:val="00D5380D"/>
    <w:rsid w:val="00D53DAA"/>
    <w:rsid w:val="00D53E4D"/>
    <w:rsid w:val="00D54274"/>
    <w:rsid w:val="00D54554"/>
    <w:rsid w:val="00D545B0"/>
    <w:rsid w:val="00D54725"/>
    <w:rsid w:val="00D54775"/>
    <w:rsid w:val="00D54DD9"/>
    <w:rsid w:val="00D55410"/>
    <w:rsid w:val="00D55AAC"/>
    <w:rsid w:val="00D55C42"/>
    <w:rsid w:val="00D55D24"/>
    <w:rsid w:val="00D55EF3"/>
    <w:rsid w:val="00D56151"/>
    <w:rsid w:val="00D56515"/>
    <w:rsid w:val="00D56CD8"/>
    <w:rsid w:val="00D57366"/>
    <w:rsid w:val="00D57391"/>
    <w:rsid w:val="00D57465"/>
    <w:rsid w:val="00D576EC"/>
    <w:rsid w:val="00D57864"/>
    <w:rsid w:val="00D601F3"/>
    <w:rsid w:val="00D61088"/>
    <w:rsid w:val="00D6149D"/>
    <w:rsid w:val="00D61AE6"/>
    <w:rsid w:val="00D61D14"/>
    <w:rsid w:val="00D61F9E"/>
    <w:rsid w:val="00D62364"/>
    <w:rsid w:val="00D62375"/>
    <w:rsid w:val="00D62439"/>
    <w:rsid w:val="00D62631"/>
    <w:rsid w:val="00D626FF"/>
    <w:rsid w:val="00D630BB"/>
    <w:rsid w:val="00D63212"/>
    <w:rsid w:val="00D634B7"/>
    <w:rsid w:val="00D63735"/>
    <w:rsid w:val="00D63926"/>
    <w:rsid w:val="00D639D2"/>
    <w:rsid w:val="00D63B58"/>
    <w:rsid w:val="00D63CAC"/>
    <w:rsid w:val="00D64159"/>
    <w:rsid w:val="00D6426B"/>
    <w:rsid w:val="00D644A5"/>
    <w:rsid w:val="00D64567"/>
    <w:rsid w:val="00D64742"/>
    <w:rsid w:val="00D64958"/>
    <w:rsid w:val="00D64B48"/>
    <w:rsid w:val="00D64BAE"/>
    <w:rsid w:val="00D64F18"/>
    <w:rsid w:val="00D654A4"/>
    <w:rsid w:val="00D6586C"/>
    <w:rsid w:val="00D658DD"/>
    <w:rsid w:val="00D6597A"/>
    <w:rsid w:val="00D65A81"/>
    <w:rsid w:val="00D6601A"/>
    <w:rsid w:val="00D6601E"/>
    <w:rsid w:val="00D664AE"/>
    <w:rsid w:val="00D66561"/>
    <w:rsid w:val="00D668C9"/>
    <w:rsid w:val="00D66967"/>
    <w:rsid w:val="00D66B5E"/>
    <w:rsid w:val="00D66BA3"/>
    <w:rsid w:val="00D66E70"/>
    <w:rsid w:val="00D6708C"/>
    <w:rsid w:val="00D671A1"/>
    <w:rsid w:val="00D67345"/>
    <w:rsid w:val="00D674CB"/>
    <w:rsid w:val="00D67675"/>
    <w:rsid w:val="00D67716"/>
    <w:rsid w:val="00D6775C"/>
    <w:rsid w:val="00D677D1"/>
    <w:rsid w:val="00D67C61"/>
    <w:rsid w:val="00D67FEE"/>
    <w:rsid w:val="00D70332"/>
    <w:rsid w:val="00D70755"/>
    <w:rsid w:val="00D70790"/>
    <w:rsid w:val="00D70A76"/>
    <w:rsid w:val="00D71150"/>
    <w:rsid w:val="00D7117E"/>
    <w:rsid w:val="00D713E1"/>
    <w:rsid w:val="00D71517"/>
    <w:rsid w:val="00D71840"/>
    <w:rsid w:val="00D71918"/>
    <w:rsid w:val="00D71A04"/>
    <w:rsid w:val="00D71AFA"/>
    <w:rsid w:val="00D71E02"/>
    <w:rsid w:val="00D71E53"/>
    <w:rsid w:val="00D71E58"/>
    <w:rsid w:val="00D71FE3"/>
    <w:rsid w:val="00D72135"/>
    <w:rsid w:val="00D722D9"/>
    <w:rsid w:val="00D7231E"/>
    <w:rsid w:val="00D7247C"/>
    <w:rsid w:val="00D7264D"/>
    <w:rsid w:val="00D72691"/>
    <w:rsid w:val="00D728E0"/>
    <w:rsid w:val="00D7298B"/>
    <w:rsid w:val="00D72B10"/>
    <w:rsid w:val="00D72B69"/>
    <w:rsid w:val="00D72CD3"/>
    <w:rsid w:val="00D72D07"/>
    <w:rsid w:val="00D72FDF"/>
    <w:rsid w:val="00D7312A"/>
    <w:rsid w:val="00D7315C"/>
    <w:rsid w:val="00D73292"/>
    <w:rsid w:val="00D73436"/>
    <w:rsid w:val="00D734C3"/>
    <w:rsid w:val="00D735E0"/>
    <w:rsid w:val="00D73938"/>
    <w:rsid w:val="00D73A45"/>
    <w:rsid w:val="00D73FA9"/>
    <w:rsid w:val="00D741BF"/>
    <w:rsid w:val="00D74241"/>
    <w:rsid w:val="00D746E4"/>
    <w:rsid w:val="00D746FC"/>
    <w:rsid w:val="00D74716"/>
    <w:rsid w:val="00D74920"/>
    <w:rsid w:val="00D74C1E"/>
    <w:rsid w:val="00D74DB0"/>
    <w:rsid w:val="00D74ED3"/>
    <w:rsid w:val="00D74F4D"/>
    <w:rsid w:val="00D751F8"/>
    <w:rsid w:val="00D7524F"/>
    <w:rsid w:val="00D75692"/>
    <w:rsid w:val="00D7574F"/>
    <w:rsid w:val="00D757F5"/>
    <w:rsid w:val="00D75B21"/>
    <w:rsid w:val="00D76044"/>
    <w:rsid w:val="00D7607A"/>
    <w:rsid w:val="00D760D8"/>
    <w:rsid w:val="00D761F1"/>
    <w:rsid w:val="00D761F8"/>
    <w:rsid w:val="00D76319"/>
    <w:rsid w:val="00D76572"/>
    <w:rsid w:val="00D7679B"/>
    <w:rsid w:val="00D769AC"/>
    <w:rsid w:val="00D76AA2"/>
    <w:rsid w:val="00D76AAC"/>
    <w:rsid w:val="00D76BBE"/>
    <w:rsid w:val="00D76C23"/>
    <w:rsid w:val="00D76F0F"/>
    <w:rsid w:val="00D76FEF"/>
    <w:rsid w:val="00D7756D"/>
    <w:rsid w:val="00D775D9"/>
    <w:rsid w:val="00D7780E"/>
    <w:rsid w:val="00D77A46"/>
    <w:rsid w:val="00D800FB"/>
    <w:rsid w:val="00D80203"/>
    <w:rsid w:val="00D80234"/>
    <w:rsid w:val="00D806D4"/>
    <w:rsid w:val="00D807CA"/>
    <w:rsid w:val="00D80A44"/>
    <w:rsid w:val="00D80A64"/>
    <w:rsid w:val="00D80BC1"/>
    <w:rsid w:val="00D81032"/>
    <w:rsid w:val="00D811A2"/>
    <w:rsid w:val="00D8145F"/>
    <w:rsid w:val="00D815E4"/>
    <w:rsid w:val="00D81CD4"/>
    <w:rsid w:val="00D820E8"/>
    <w:rsid w:val="00D82278"/>
    <w:rsid w:val="00D82812"/>
    <w:rsid w:val="00D82823"/>
    <w:rsid w:val="00D82C2E"/>
    <w:rsid w:val="00D831DB"/>
    <w:rsid w:val="00D83273"/>
    <w:rsid w:val="00D832D4"/>
    <w:rsid w:val="00D83441"/>
    <w:rsid w:val="00D83539"/>
    <w:rsid w:val="00D8359C"/>
    <w:rsid w:val="00D836B7"/>
    <w:rsid w:val="00D8384C"/>
    <w:rsid w:val="00D83860"/>
    <w:rsid w:val="00D838DC"/>
    <w:rsid w:val="00D8391C"/>
    <w:rsid w:val="00D83930"/>
    <w:rsid w:val="00D83A2A"/>
    <w:rsid w:val="00D83AC8"/>
    <w:rsid w:val="00D83D81"/>
    <w:rsid w:val="00D84B62"/>
    <w:rsid w:val="00D84E75"/>
    <w:rsid w:val="00D84ED0"/>
    <w:rsid w:val="00D851AD"/>
    <w:rsid w:val="00D8523A"/>
    <w:rsid w:val="00D853E4"/>
    <w:rsid w:val="00D854D6"/>
    <w:rsid w:val="00D855A5"/>
    <w:rsid w:val="00D85BC2"/>
    <w:rsid w:val="00D85BE4"/>
    <w:rsid w:val="00D85D34"/>
    <w:rsid w:val="00D86426"/>
    <w:rsid w:val="00D8648C"/>
    <w:rsid w:val="00D866DE"/>
    <w:rsid w:val="00D8691C"/>
    <w:rsid w:val="00D8696D"/>
    <w:rsid w:val="00D86996"/>
    <w:rsid w:val="00D8706B"/>
    <w:rsid w:val="00D87283"/>
    <w:rsid w:val="00D8741D"/>
    <w:rsid w:val="00D8771F"/>
    <w:rsid w:val="00D877F8"/>
    <w:rsid w:val="00D87A1C"/>
    <w:rsid w:val="00D87C1E"/>
    <w:rsid w:val="00D87CEB"/>
    <w:rsid w:val="00D87CEC"/>
    <w:rsid w:val="00D87D7D"/>
    <w:rsid w:val="00D87DD6"/>
    <w:rsid w:val="00D90232"/>
    <w:rsid w:val="00D90263"/>
    <w:rsid w:val="00D90440"/>
    <w:rsid w:val="00D904C5"/>
    <w:rsid w:val="00D9055D"/>
    <w:rsid w:val="00D90621"/>
    <w:rsid w:val="00D90A56"/>
    <w:rsid w:val="00D90D10"/>
    <w:rsid w:val="00D90EAA"/>
    <w:rsid w:val="00D914EA"/>
    <w:rsid w:val="00D9174B"/>
    <w:rsid w:val="00D9179F"/>
    <w:rsid w:val="00D9198D"/>
    <w:rsid w:val="00D91B17"/>
    <w:rsid w:val="00D91F2B"/>
    <w:rsid w:val="00D923AD"/>
    <w:rsid w:val="00D92B83"/>
    <w:rsid w:val="00D92CF3"/>
    <w:rsid w:val="00D92E5D"/>
    <w:rsid w:val="00D934F3"/>
    <w:rsid w:val="00D93517"/>
    <w:rsid w:val="00D93647"/>
    <w:rsid w:val="00D936DD"/>
    <w:rsid w:val="00D93893"/>
    <w:rsid w:val="00D93958"/>
    <w:rsid w:val="00D93F8E"/>
    <w:rsid w:val="00D941E8"/>
    <w:rsid w:val="00D9451A"/>
    <w:rsid w:val="00D9462C"/>
    <w:rsid w:val="00D947C3"/>
    <w:rsid w:val="00D94C3E"/>
    <w:rsid w:val="00D94FD6"/>
    <w:rsid w:val="00D95155"/>
    <w:rsid w:val="00D95190"/>
    <w:rsid w:val="00D953A3"/>
    <w:rsid w:val="00D953C3"/>
    <w:rsid w:val="00D9543A"/>
    <w:rsid w:val="00D95443"/>
    <w:rsid w:val="00D95702"/>
    <w:rsid w:val="00D95871"/>
    <w:rsid w:val="00D958A6"/>
    <w:rsid w:val="00D95B9C"/>
    <w:rsid w:val="00D961C7"/>
    <w:rsid w:val="00D96251"/>
    <w:rsid w:val="00D962A8"/>
    <w:rsid w:val="00D9653A"/>
    <w:rsid w:val="00D96552"/>
    <w:rsid w:val="00D965A4"/>
    <w:rsid w:val="00D9665E"/>
    <w:rsid w:val="00D968AD"/>
    <w:rsid w:val="00D96CC8"/>
    <w:rsid w:val="00D96D0C"/>
    <w:rsid w:val="00D96E98"/>
    <w:rsid w:val="00D97221"/>
    <w:rsid w:val="00D9722E"/>
    <w:rsid w:val="00D97235"/>
    <w:rsid w:val="00D972FD"/>
    <w:rsid w:val="00D97507"/>
    <w:rsid w:val="00D9763C"/>
    <w:rsid w:val="00D9777C"/>
    <w:rsid w:val="00D97808"/>
    <w:rsid w:val="00D97831"/>
    <w:rsid w:val="00D97971"/>
    <w:rsid w:val="00D97977"/>
    <w:rsid w:val="00D97986"/>
    <w:rsid w:val="00DA0046"/>
    <w:rsid w:val="00DA03C9"/>
    <w:rsid w:val="00DA04BE"/>
    <w:rsid w:val="00DA04FB"/>
    <w:rsid w:val="00DA0661"/>
    <w:rsid w:val="00DA0703"/>
    <w:rsid w:val="00DA07A8"/>
    <w:rsid w:val="00DA07EA"/>
    <w:rsid w:val="00DA0A15"/>
    <w:rsid w:val="00DA0C27"/>
    <w:rsid w:val="00DA0E3B"/>
    <w:rsid w:val="00DA1067"/>
    <w:rsid w:val="00DA134B"/>
    <w:rsid w:val="00DA1511"/>
    <w:rsid w:val="00DA1A38"/>
    <w:rsid w:val="00DA1FD9"/>
    <w:rsid w:val="00DA2055"/>
    <w:rsid w:val="00DA2902"/>
    <w:rsid w:val="00DA2913"/>
    <w:rsid w:val="00DA29DD"/>
    <w:rsid w:val="00DA2B49"/>
    <w:rsid w:val="00DA2E2C"/>
    <w:rsid w:val="00DA32CF"/>
    <w:rsid w:val="00DA3704"/>
    <w:rsid w:val="00DA37F1"/>
    <w:rsid w:val="00DA3B46"/>
    <w:rsid w:val="00DA3C82"/>
    <w:rsid w:val="00DA3EC7"/>
    <w:rsid w:val="00DA47C0"/>
    <w:rsid w:val="00DA4E16"/>
    <w:rsid w:val="00DA4F17"/>
    <w:rsid w:val="00DA504E"/>
    <w:rsid w:val="00DA5073"/>
    <w:rsid w:val="00DA5235"/>
    <w:rsid w:val="00DA5335"/>
    <w:rsid w:val="00DA5447"/>
    <w:rsid w:val="00DA54B3"/>
    <w:rsid w:val="00DA54FB"/>
    <w:rsid w:val="00DA55B3"/>
    <w:rsid w:val="00DA5670"/>
    <w:rsid w:val="00DA5818"/>
    <w:rsid w:val="00DA5BC4"/>
    <w:rsid w:val="00DA5C32"/>
    <w:rsid w:val="00DA5C7A"/>
    <w:rsid w:val="00DA5E07"/>
    <w:rsid w:val="00DA5E87"/>
    <w:rsid w:val="00DA602A"/>
    <w:rsid w:val="00DA6135"/>
    <w:rsid w:val="00DA6198"/>
    <w:rsid w:val="00DA62C6"/>
    <w:rsid w:val="00DA6484"/>
    <w:rsid w:val="00DA6557"/>
    <w:rsid w:val="00DA66E4"/>
    <w:rsid w:val="00DA6796"/>
    <w:rsid w:val="00DA6817"/>
    <w:rsid w:val="00DA6A5E"/>
    <w:rsid w:val="00DA6D22"/>
    <w:rsid w:val="00DA70F5"/>
    <w:rsid w:val="00DA728A"/>
    <w:rsid w:val="00DA7664"/>
    <w:rsid w:val="00DA785D"/>
    <w:rsid w:val="00DA7865"/>
    <w:rsid w:val="00DA7E1B"/>
    <w:rsid w:val="00DB0183"/>
    <w:rsid w:val="00DB01BB"/>
    <w:rsid w:val="00DB03B5"/>
    <w:rsid w:val="00DB0469"/>
    <w:rsid w:val="00DB0663"/>
    <w:rsid w:val="00DB06A3"/>
    <w:rsid w:val="00DB06A4"/>
    <w:rsid w:val="00DB090B"/>
    <w:rsid w:val="00DB0956"/>
    <w:rsid w:val="00DB0D2E"/>
    <w:rsid w:val="00DB0DF3"/>
    <w:rsid w:val="00DB0ECA"/>
    <w:rsid w:val="00DB104A"/>
    <w:rsid w:val="00DB1591"/>
    <w:rsid w:val="00DB1684"/>
    <w:rsid w:val="00DB1C0D"/>
    <w:rsid w:val="00DB1EC9"/>
    <w:rsid w:val="00DB1F3B"/>
    <w:rsid w:val="00DB20D2"/>
    <w:rsid w:val="00DB228B"/>
    <w:rsid w:val="00DB23A7"/>
    <w:rsid w:val="00DB23DE"/>
    <w:rsid w:val="00DB247D"/>
    <w:rsid w:val="00DB24C6"/>
    <w:rsid w:val="00DB28A9"/>
    <w:rsid w:val="00DB2CFA"/>
    <w:rsid w:val="00DB2D33"/>
    <w:rsid w:val="00DB2E40"/>
    <w:rsid w:val="00DB305D"/>
    <w:rsid w:val="00DB3112"/>
    <w:rsid w:val="00DB3147"/>
    <w:rsid w:val="00DB31A2"/>
    <w:rsid w:val="00DB328F"/>
    <w:rsid w:val="00DB3341"/>
    <w:rsid w:val="00DB3690"/>
    <w:rsid w:val="00DB3786"/>
    <w:rsid w:val="00DB3D0B"/>
    <w:rsid w:val="00DB3EB1"/>
    <w:rsid w:val="00DB3EFF"/>
    <w:rsid w:val="00DB4107"/>
    <w:rsid w:val="00DB4132"/>
    <w:rsid w:val="00DB46DF"/>
    <w:rsid w:val="00DB4B8F"/>
    <w:rsid w:val="00DB4F73"/>
    <w:rsid w:val="00DB4FBC"/>
    <w:rsid w:val="00DB510D"/>
    <w:rsid w:val="00DB51BB"/>
    <w:rsid w:val="00DB52DD"/>
    <w:rsid w:val="00DB53A0"/>
    <w:rsid w:val="00DB56B0"/>
    <w:rsid w:val="00DB5773"/>
    <w:rsid w:val="00DB57AC"/>
    <w:rsid w:val="00DB57D3"/>
    <w:rsid w:val="00DB5B7C"/>
    <w:rsid w:val="00DB5D39"/>
    <w:rsid w:val="00DB5E79"/>
    <w:rsid w:val="00DB5F6F"/>
    <w:rsid w:val="00DB6001"/>
    <w:rsid w:val="00DB60A2"/>
    <w:rsid w:val="00DB621F"/>
    <w:rsid w:val="00DB6288"/>
    <w:rsid w:val="00DB6647"/>
    <w:rsid w:val="00DB66D0"/>
    <w:rsid w:val="00DB671A"/>
    <w:rsid w:val="00DB678F"/>
    <w:rsid w:val="00DB67AD"/>
    <w:rsid w:val="00DB6916"/>
    <w:rsid w:val="00DB69C5"/>
    <w:rsid w:val="00DB6C9C"/>
    <w:rsid w:val="00DB6D68"/>
    <w:rsid w:val="00DB6DA9"/>
    <w:rsid w:val="00DB6EFC"/>
    <w:rsid w:val="00DB6F68"/>
    <w:rsid w:val="00DB7066"/>
    <w:rsid w:val="00DB7134"/>
    <w:rsid w:val="00DB7450"/>
    <w:rsid w:val="00DB798F"/>
    <w:rsid w:val="00DB79A8"/>
    <w:rsid w:val="00DB79B2"/>
    <w:rsid w:val="00DB7A1A"/>
    <w:rsid w:val="00DB7DD0"/>
    <w:rsid w:val="00DB7E76"/>
    <w:rsid w:val="00DB7F83"/>
    <w:rsid w:val="00DB7FD8"/>
    <w:rsid w:val="00DC01E5"/>
    <w:rsid w:val="00DC023E"/>
    <w:rsid w:val="00DC029A"/>
    <w:rsid w:val="00DC040A"/>
    <w:rsid w:val="00DC0550"/>
    <w:rsid w:val="00DC06E0"/>
    <w:rsid w:val="00DC06F1"/>
    <w:rsid w:val="00DC0765"/>
    <w:rsid w:val="00DC1089"/>
    <w:rsid w:val="00DC1206"/>
    <w:rsid w:val="00DC1419"/>
    <w:rsid w:val="00DC1436"/>
    <w:rsid w:val="00DC1D7B"/>
    <w:rsid w:val="00DC1ECC"/>
    <w:rsid w:val="00DC1EDF"/>
    <w:rsid w:val="00DC1F21"/>
    <w:rsid w:val="00DC221C"/>
    <w:rsid w:val="00DC241D"/>
    <w:rsid w:val="00DC2723"/>
    <w:rsid w:val="00DC2E01"/>
    <w:rsid w:val="00DC2F18"/>
    <w:rsid w:val="00DC31E0"/>
    <w:rsid w:val="00DC3316"/>
    <w:rsid w:val="00DC340E"/>
    <w:rsid w:val="00DC36FE"/>
    <w:rsid w:val="00DC3A46"/>
    <w:rsid w:val="00DC3AD4"/>
    <w:rsid w:val="00DC3B63"/>
    <w:rsid w:val="00DC3B86"/>
    <w:rsid w:val="00DC3C68"/>
    <w:rsid w:val="00DC436A"/>
    <w:rsid w:val="00DC4751"/>
    <w:rsid w:val="00DC4755"/>
    <w:rsid w:val="00DC4A34"/>
    <w:rsid w:val="00DC4A61"/>
    <w:rsid w:val="00DC4C55"/>
    <w:rsid w:val="00DC4E11"/>
    <w:rsid w:val="00DC4E5E"/>
    <w:rsid w:val="00DC4FD9"/>
    <w:rsid w:val="00DC55D4"/>
    <w:rsid w:val="00DC58AC"/>
    <w:rsid w:val="00DC59C3"/>
    <w:rsid w:val="00DC5D9A"/>
    <w:rsid w:val="00DC5E22"/>
    <w:rsid w:val="00DC6043"/>
    <w:rsid w:val="00DC60BF"/>
    <w:rsid w:val="00DC61D0"/>
    <w:rsid w:val="00DC6276"/>
    <w:rsid w:val="00DC62D1"/>
    <w:rsid w:val="00DC642B"/>
    <w:rsid w:val="00DC660B"/>
    <w:rsid w:val="00DC66DD"/>
    <w:rsid w:val="00DC6958"/>
    <w:rsid w:val="00DC6B75"/>
    <w:rsid w:val="00DC6F85"/>
    <w:rsid w:val="00DC7098"/>
    <w:rsid w:val="00DC7305"/>
    <w:rsid w:val="00DC74A4"/>
    <w:rsid w:val="00DC77C8"/>
    <w:rsid w:val="00DC7A93"/>
    <w:rsid w:val="00DC7DE8"/>
    <w:rsid w:val="00DC7E14"/>
    <w:rsid w:val="00DD007B"/>
    <w:rsid w:val="00DD0086"/>
    <w:rsid w:val="00DD0413"/>
    <w:rsid w:val="00DD05F5"/>
    <w:rsid w:val="00DD06EF"/>
    <w:rsid w:val="00DD0853"/>
    <w:rsid w:val="00DD08C3"/>
    <w:rsid w:val="00DD0B8B"/>
    <w:rsid w:val="00DD0BBD"/>
    <w:rsid w:val="00DD0C5A"/>
    <w:rsid w:val="00DD0EF1"/>
    <w:rsid w:val="00DD10B3"/>
    <w:rsid w:val="00DD135B"/>
    <w:rsid w:val="00DD1634"/>
    <w:rsid w:val="00DD1711"/>
    <w:rsid w:val="00DD18B8"/>
    <w:rsid w:val="00DD19A6"/>
    <w:rsid w:val="00DD1A5E"/>
    <w:rsid w:val="00DD1D8D"/>
    <w:rsid w:val="00DD2399"/>
    <w:rsid w:val="00DD24D9"/>
    <w:rsid w:val="00DD2A2F"/>
    <w:rsid w:val="00DD2FA5"/>
    <w:rsid w:val="00DD3656"/>
    <w:rsid w:val="00DD36B6"/>
    <w:rsid w:val="00DD37A8"/>
    <w:rsid w:val="00DD38CB"/>
    <w:rsid w:val="00DD399D"/>
    <w:rsid w:val="00DD3B9A"/>
    <w:rsid w:val="00DD3EEC"/>
    <w:rsid w:val="00DD438D"/>
    <w:rsid w:val="00DD43E8"/>
    <w:rsid w:val="00DD4646"/>
    <w:rsid w:val="00DD465E"/>
    <w:rsid w:val="00DD4693"/>
    <w:rsid w:val="00DD46DF"/>
    <w:rsid w:val="00DD4880"/>
    <w:rsid w:val="00DD4970"/>
    <w:rsid w:val="00DD4A2E"/>
    <w:rsid w:val="00DD4C40"/>
    <w:rsid w:val="00DD4CB3"/>
    <w:rsid w:val="00DD4D8A"/>
    <w:rsid w:val="00DD4FBE"/>
    <w:rsid w:val="00DD5005"/>
    <w:rsid w:val="00DD5111"/>
    <w:rsid w:val="00DD53D0"/>
    <w:rsid w:val="00DD5C4F"/>
    <w:rsid w:val="00DD5C56"/>
    <w:rsid w:val="00DD5E5A"/>
    <w:rsid w:val="00DD6238"/>
    <w:rsid w:val="00DD6697"/>
    <w:rsid w:val="00DD66A2"/>
    <w:rsid w:val="00DD6C5B"/>
    <w:rsid w:val="00DD6E1D"/>
    <w:rsid w:val="00DD73F6"/>
    <w:rsid w:val="00DD7640"/>
    <w:rsid w:val="00DD789C"/>
    <w:rsid w:val="00DD7CE8"/>
    <w:rsid w:val="00DD7E22"/>
    <w:rsid w:val="00DD7EC2"/>
    <w:rsid w:val="00DD7F6E"/>
    <w:rsid w:val="00DE010F"/>
    <w:rsid w:val="00DE03B3"/>
    <w:rsid w:val="00DE0656"/>
    <w:rsid w:val="00DE0677"/>
    <w:rsid w:val="00DE1298"/>
    <w:rsid w:val="00DE14EC"/>
    <w:rsid w:val="00DE156E"/>
    <w:rsid w:val="00DE15A7"/>
    <w:rsid w:val="00DE15AA"/>
    <w:rsid w:val="00DE1629"/>
    <w:rsid w:val="00DE183A"/>
    <w:rsid w:val="00DE1993"/>
    <w:rsid w:val="00DE1D7B"/>
    <w:rsid w:val="00DE200F"/>
    <w:rsid w:val="00DE236C"/>
    <w:rsid w:val="00DE2586"/>
    <w:rsid w:val="00DE25DC"/>
    <w:rsid w:val="00DE2737"/>
    <w:rsid w:val="00DE287D"/>
    <w:rsid w:val="00DE2AFE"/>
    <w:rsid w:val="00DE3086"/>
    <w:rsid w:val="00DE3088"/>
    <w:rsid w:val="00DE3142"/>
    <w:rsid w:val="00DE34D8"/>
    <w:rsid w:val="00DE3503"/>
    <w:rsid w:val="00DE3676"/>
    <w:rsid w:val="00DE37C1"/>
    <w:rsid w:val="00DE3948"/>
    <w:rsid w:val="00DE3DFA"/>
    <w:rsid w:val="00DE3F55"/>
    <w:rsid w:val="00DE405A"/>
    <w:rsid w:val="00DE405D"/>
    <w:rsid w:val="00DE4064"/>
    <w:rsid w:val="00DE4412"/>
    <w:rsid w:val="00DE4737"/>
    <w:rsid w:val="00DE483A"/>
    <w:rsid w:val="00DE494B"/>
    <w:rsid w:val="00DE49BE"/>
    <w:rsid w:val="00DE4C87"/>
    <w:rsid w:val="00DE4E46"/>
    <w:rsid w:val="00DE4F41"/>
    <w:rsid w:val="00DE5010"/>
    <w:rsid w:val="00DE52E1"/>
    <w:rsid w:val="00DE54AD"/>
    <w:rsid w:val="00DE5847"/>
    <w:rsid w:val="00DE586D"/>
    <w:rsid w:val="00DE596E"/>
    <w:rsid w:val="00DE5AC1"/>
    <w:rsid w:val="00DE5B89"/>
    <w:rsid w:val="00DE5C69"/>
    <w:rsid w:val="00DE5E4A"/>
    <w:rsid w:val="00DE5F48"/>
    <w:rsid w:val="00DE627A"/>
    <w:rsid w:val="00DE634B"/>
    <w:rsid w:val="00DE666A"/>
    <w:rsid w:val="00DE66FE"/>
    <w:rsid w:val="00DE6765"/>
    <w:rsid w:val="00DE6DB2"/>
    <w:rsid w:val="00DE70C2"/>
    <w:rsid w:val="00DE7140"/>
    <w:rsid w:val="00DE75B3"/>
    <w:rsid w:val="00DE78C3"/>
    <w:rsid w:val="00DE7D72"/>
    <w:rsid w:val="00DE7E42"/>
    <w:rsid w:val="00DF012A"/>
    <w:rsid w:val="00DF017E"/>
    <w:rsid w:val="00DF0481"/>
    <w:rsid w:val="00DF05F5"/>
    <w:rsid w:val="00DF0633"/>
    <w:rsid w:val="00DF0803"/>
    <w:rsid w:val="00DF094A"/>
    <w:rsid w:val="00DF0A92"/>
    <w:rsid w:val="00DF0D1D"/>
    <w:rsid w:val="00DF0E7B"/>
    <w:rsid w:val="00DF0ED8"/>
    <w:rsid w:val="00DF121F"/>
    <w:rsid w:val="00DF1527"/>
    <w:rsid w:val="00DF15DB"/>
    <w:rsid w:val="00DF1908"/>
    <w:rsid w:val="00DF198E"/>
    <w:rsid w:val="00DF1BBD"/>
    <w:rsid w:val="00DF1C19"/>
    <w:rsid w:val="00DF1D94"/>
    <w:rsid w:val="00DF1DE1"/>
    <w:rsid w:val="00DF1F2E"/>
    <w:rsid w:val="00DF239D"/>
    <w:rsid w:val="00DF2649"/>
    <w:rsid w:val="00DF283F"/>
    <w:rsid w:val="00DF2896"/>
    <w:rsid w:val="00DF296A"/>
    <w:rsid w:val="00DF29FF"/>
    <w:rsid w:val="00DF2C7E"/>
    <w:rsid w:val="00DF2E2E"/>
    <w:rsid w:val="00DF30DE"/>
    <w:rsid w:val="00DF324C"/>
    <w:rsid w:val="00DF33B3"/>
    <w:rsid w:val="00DF3635"/>
    <w:rsid w:val="00DF37F0"/>
    <w:rsid w:val="00DF3B7F"/>
    <w:rsid w:val="00DF3DCC"/>
    <w:rsid w:val="00DF3DE7"/>
    <w:rsid w:val="00DF3DED"/>
    <w:rsid w:val="00DF4084"/>
    <w:rsid w:val="00DF41A7"/>
    <w:rsid w:val="00DF42C0"/>
    <w:rsid w:val="00DF42C8"/>
    <w:rsid w:val="00DF42D8"/>
    <w:rsid w:val="00DF42DF"/>
    <w:rsid w:val="00DF4650"/>
    <w:rsid w:val="00DF468F"/>
    <w:rsid w:val="00DF4C44"/>
    <w:rsid w:val="00DF4F08"/>
    <w:rsid w:val="00DF4F24"/>
    <w:rsid w:val="00DF4F50"/>
    <w:rsid w:val="00DF5179"/>
    <w:rsid w:val="00DF5361"/>
    <w:rsid w:val="00DF5568"/>
    <w:rsid w:val="00DF569C"/>
    <w:rsid w:val="00DF5826"/>
    <w:rsid w:val="00DF5830"/>
    <w:rsid w:val="00DF5892"/>
    <w:rsid w:val="00DF5935"/>
    <w:rsid w:val="00DF5D97"/>
    <w:rsid w:val="00DF60E3"/>
    <w:rsid w:val="00DF621B"/>
    <w:rsid w:val="00DF622C"/>
    <w:rsid w:val="00DF6253"/>
    <w:rsid w:val="00DF6322"/>
    <w:rsid w:val="00DF6474"/>
    <w:rsid w:val="00DF660C"/>
    <w:rsid w:val="00DF660F"/>
    <w:rsid w:val="00DF662D"/>
    <w:rsid w:val="00DF69AC"/>
    <w:rsid w:val="00DF6A06"/>
    <w:rsid w:val="00DF6C1B"/>
    <w:rsid w:val="00DF6D72"/>
    <w:rsid w:val="00DF6DDE"/>
    <w:rsid w:val="00DF6FC4"/>
    <w:rsid w:val="00DF71CC"/>
    <w:rsid w:val="00DF75FC"/>
    <w:rsid w:val="00DF7989"/>
    <w:rsid w:val="00DF79EE"/>
    <w:rsid w:val="00DF7A30"/>
    <w:rsid w:val="00DF7A43"/>
    <w:rsid w:val="00DF7AEF"/>
    <w:rsid w:val="00DF7B18"/>
    <w:rsid w:val="00DF7B8F"/>
    <w:rsid w:val="00DF7DD5"/>
    <w:rsid w:val="00DF7F0A"/>
    <w:rsid w:val="00E00007"/>
    <w:rsid w:val="00E002A7"/>
    <w:rsid w:val="00E003B1"/>
    <w:rsid w:val="00E0052B"/>
    <w:rsid w:val="00E009EC"/>
    <w:rsid w:val="00E00EC0"/>
    <w:rsid w:val="00E012DC"/>
    <w:rsid w:val="00E0143A"/>
    <w:rsid w:val="00E01943"/>
    <w:rsid w:val="00E01B6F"/>
    <w:rsid w:val="00E01F93"/>
    <w:rsid w:val="00E02099"/>
    <w:rsid w:val="00E022D2"/>
    <w:rsid w:val="00E022E0"/>
    <w:rsid w:val="00E024AE"/>
    <w:rsid w:val="00E0269F"/>
    <w:rsid w:val="00E029B8"/>
    <w:rsid w:val="00E02BF0"/>
    <w:rsid w:val="00E02C98"/>
    <w:rsid w:val="00E02D37"/>
    <w:rsid w:val="00E02D66"/>
    <w:rsid w:val="00E0300B"/>
    <w:rsid w:val="00E03471"/>
    <w:rsid w:val="00E034F0"/>
    <w:rsid w:val="00E03525"/>
    <w:rsid w:val="00E0370D"/>
    <w:rsid w:val="00E04655"/>
    <w:rsid w:val="00E0474E"/>
    <w:rsid w:val="00E04CCF"/>
    <w:rsid w:val="00E04CDB"/>
    <w:rsid w:val="00E04DF8"/>
    <w:rsid w:val="00E04E79"/>
    <w:rsid w:val="00E05122"/>
    <w:rsid w:val="00E05382"/>
    <w:rsid w:val="00E054BD"/>
    <w:rsid w:val="00E0550A"/>
    <w:rsid w:val="00E056B3"/>
    <w:rsid w:val="00E059F5"/>
    <w:rsid w:val="00E061AC"/>
    <w:rsid w:val="00E06775"/>
    <w:rsid w:val="00E06C2C"/>
    <w:rsid w:val="00E06DB9"/>
    <w:rsid w:val="00E0712C"/>
    <w:rsid w:val="00E07170"/>
    <w:rsid w:val="00E076FF"/>
    <w:rsid w:val="00E100F8"/>
    <w:rsid w:val="00E102B4"/>
    <w:rsid w:val="00E104B1"/>
    <w:rsid w:val="00E10532"/>
    <w:rsid w:val="00E105B6"/>
    <w:rsid w:val="00E10637"/>
    <w:rsid w:val="00E109D2"/>
    <w:rsid w:val="00E10B0F"/>
    <w:rsid w:val="00E10D05"/>
    <w:rsid w:val="00E10EAB"/>
    <w:rsid w:val="00E11039"/>
    <w:rsid w:val="00E11128"/>
    <w:rsid w:val="00E1123F"/>
    <w:rsid w:val="00E1146A"/>
    <w:rsid w:val="00E116D2"/>
    <w:rsid w:val="00E1197B"/>
    <w:rsid w:val="00E119BE"/>
    <w:rsid w:val="00E11A4B"/>
    <w:rsid w:val="00E11CC5"/>
    <w:rsid w:val="00E11CD5"/>
    <w:rsid w:val="00E11D41"/>
    <w:rsid w:val="00E11D59"/>
    <w:rsid w:val="00E11ED7"/>
    <w:rsid w:val="00E11EE3"/>
    <w:rsid w:val="00E120D5"/>
    <w:rsid w:val="00E12166"/>
    <w:rsid w:val="00E122D0"/>
    <w:rsid w:val="00E1240B"/>
    <w:rsid w:val="00E1261B"/>
    <w:rsid w:val="00E1278C"/>
    <w:rsid w:val="00E128CB"/>
    <w:rsid w:val="00E128EF"/>
    <w:rsid w:val="00E12AED"/>
    <w:rsid w:val="00E12B86"/>
    <w:rsid w:val="00E12C5D"/>
    <w:rsid w:val="00E12D5F"/>
    <w:rsid w:val="00E12E46"/>
    <w:rsid w:val="00E1307A"/>
    <w:rsid w:val="00E132E4"/>
    <w:rsid w:val="00E132E6"/>
    <w:rsid w:val="00E133D0"/>
    <w:rsid w:val="00E13458"/>
    <w:rsid w:val="00E13707"/>
    <w:rsid w:val="00E137C7"/>
    <w:rsid w:val="00E13839"/>
    <w:rsid w:val="00E1397B"/>
    <w:rsid w:val="00E13DC8"/>
    <w:rsid w:val="00E141E0"/>
    <w:rsid w:val="00E142BC"/>
    <w:rsid w:val="00E142CF"/>
    <w:rsid w:val="00E143D4"/>
    <w:rsid w:val="00E14519"/>
    <w:rsid w:val="00E1455B"/>
    <w:rsid w:val="00E145CD"/>
    <w:rsid w:val="00E148A7"/>
    <w:rsid w:val="00E14A04"/>
    <w:rsid w:val="00E14B3F"/>
    <w:rsid w:val="00E14CCD"/>
    <w:rsid w:val="00E14E80"/>
    <w:rsid w:val="00E14ED3"/>
    <w:rsid w:val="00E14FFB"/>
    <w:rsid w:val="00E151C8"/>
    <w:rsid w:val="00E1535B"/>
    <w:rsid w:val="00E15544"/>
    <w:rsid w:val="00E15638"/>
    <w:rsid w:val="00E157D2"/>
    <w:rsid w:val="00E15F65"/>
    <w:rsid w:val="00E16193"/>
    <w:rsid w:val="00E16664"/>
    <w:rsid w:val="00E167D4"/>
    <w:rsid w:val="00E168BE"/>
    <w:rsid w:val="00E16C90"/>
    <w:rsid w:val="00E16EE2"/>
    <w:rsid w:val="00E170A3"/>
    <w:rsid w:val="00E170DC"/>
    <w:rsid w:val="00E17695"/>
    <w:rsid w:val="00E178EB"/>
    <w:rsid w:val="00E17B10"/>
    <w:rsid w:val="00E2013C"/>
    <w:rsid w:val="00E201B1"/>
    <w:rsid w:val="00E201C1"/>
    <w:rsid w:val="00E2024B"/>
    <w:rsid w:val="00E20369"/>
    <w:rsid w:val="00E205A3"/>
    <w:rsid w:val="00E20F28"/>
    <w:rsid w:val="00E211EE"/>
    <w:rsid w:val="00E212B5"/>
    <w:rsid w:val="00E21365"/>
    <w:rsid w:val="00E21BD4"/>
    <w:rsid w:val="00E21C45"/>
    <w:rsid w:val="00E21ECA"/>
    <w:rsid w:val="00E21F1B"/>
    <w:rsid w:val="00E223EB"/>
    <w:rsid w:val="00E224FF"/>
    <w:rsid w:val="00E22724"/>
    <w:rsid w:val="00E22A9D"/>
    <w:rsid w:val="00E22D08"/>
    <w:rsid w:val="00E22DD8"/>
    <w:rsid w:val="00E22EC3"/>
    <w:rsid w:val="00E22F41"/>
    <w:rsid w:val="00E231C9"/>
    <w:rsid w:val="00E231CA"/>
    <w:rsid w:val="00E2327A"/>
    <w:rsid w:val="00E232A0"/>
    <w:rsid w:val="00E23570"/>
    <w:rsid w:val="00E2376E"/>
    <w:rsid w:val="00E23B64"/>
    <w:rsid w:val="00E23B70"/>
    <w:rsid w:val="00E24072"/>
    <w:rsid w:val="00E241E0"/>
    <w:rsid w:val="00E24298"/>
    <w:rsid w:val="00E245B8"/>
    <w:rsid w:val="00E248E0"/>
    <w:rsid w:val="00E24CE9"/>
    <w:rsid w:val="00E24DC9"/>
    <w:rsid w:val="00E24E76"/>
    <w:rsid w:val="00E25094"/>
    <w:rsid w:val="00E2530C"/>
    <w:rsid w:val="00E25459"/>
    <w:rsid w:val="00E25659"/>
    <w:rsid w:val="00E256B7"/>
    <w:rsid w:val="00E257EF"/>
    <w:rsid w:val="00E25BC1"/>
    <w:rsid w:val="00E25E55"/>
    <w:rsid w:val="00E25EB1"/>
    <w:rsid w:val="00E2600C"/>
    <w:rsid w:val="00E2610F"/>
    <w:rsid w:val="00E26445"/>
    <w:rsid w:val="00E26565"/>
    <w:rsid w:val="00E266AD"/>
    <w:rsid w:val="00E267E5"/>
    <w:rsid w:val="00E2693D"/>
    <w:rsid w:val="00E26A7D"/>
    <w:rsid w:val="00E26A9A"/>
    <w:rsid w:val="00E26BA1"/>
    <w:rsid w:val="00E26CBB"/>
    <w:rsid w:val="00E26ED6"/>
    <w:rsid w:val="00E26F1C"/>
    <w:rsid w:val="00E270DE"/>
    <w:rsid w:val="00E27180"/>
    <w:rsid w:val="00E27465"/>
    <w:rsid w:val="00E274ED"/>
    <w:rsid w:val="00E277E0"/>
    <w:rsid w:val="00E2780A"/>
    <w:rsid w:val="00E278E4"/>
    <w:rsid w:val="00E27A87"/>
    <w:rsid w:val="00E27B1F"/>
    <w:rsid w:val="00E30204"/>
    <w:rsid w:val="00E3059D"/>
    <w:rsid w:val="00E30D90"/>
    <w:rsid w:val="00E30E72"/>
    <w:rsid w:val="00E31332"/>
    <w:rsid w:val="00E314DB"/>
    <w:rsid w:val="00E3188A"/>
    <w:rsid w:val="00E31943"/>
    <w:rsid w:val="00E31A53"/>
    <w:rsid w:val="00E31D30"/>
    <w:rsid w:val="00E31E9D"/>
    <w:rsid w:val="00E31FDD"/>
    <w:rsid w:val="00E31FE8"/>
    <w:rsid w:val="00E321F2"/>
    <w:rsid w:val="00E32655"/>
    <w:rsid w:val="00E3298D"/>
    <w:rsid w:val="00E32B01"/>
    <w:rsid w:val="00E3305E"/>
    <w:rsid w:val="00E3305F"/>
    <w:rsid w:val="00E33424"/>
    <w:rsid w:val="00E33471"/>
    <w:rsid w:val="00E3361F"/>
    <w:rsid w:val="00E33719"/>
    <w:rsid w:val="00E3375A"/>
    <w:rsid w:val="00E337BF"/>
    <w:rsid w:val="00E33833"/>
    <w:rsid w:val="00E339D9"/>
    <w:rsid w:val="00E33AC4"/>
    <w:rsid w:val="00E33BBE"/>
    <w:rsid w:val="00E33CF5"/>
    <w:rsid w:val="00E33DFD"/>
    <w:rsid w:val="00E33E02"/>
    <w:rsid w:val="00E33E5D"/>
    <w:rsid w:val="00E341AF"/>
    <w:rsid w:val="00E344D9"/>
    <w:rsid w:val="00E34642"/>
    <w:rsid w:val="00E34784"/>
    <w:rsid w:val="00E347E9"/>
    <w:rsid w:val="00E34812"/>
    <w:rsid w:val="00E349B3"/>
    <w:rsid w:val="00E35202"/>
    <w:rsid w:val="00E3543A"/>
    <w:rsid w:val="00E355B6"/>
    <w:rsid w:val="00E35EB2"/>
    <w:rsid w:val="00E36189"/>
    <w:rsid w:val="00E361FB"/>
    <w:rsid w:val="00E36360"/>
    <w:rsid w:val="00E3656E"/>
    <w:rsid w:val="00E3671C"/>
    <w:rsid w:val="00E36AB4"/>
    <w:rsid w:val="00E36BD1"/>
    <w:rsid w:val="00E36C31"/>
    <w:rsid w:val="00E36CC2"/>
    <w:rsid w:val="00E37230"/>
    <w:rsid w:val="00E3747C"/>
    <w:rsid w:val="00E37509"/>
    <w:rsid w:val="00E3756B"/>
    <w:rsid w:val="00E377A0"/>
    <w:rsid w:val="00E4025B"/>
    <w:rsid w:val="00E40301"/>
    <w:rsid w:val="00E4061E"/>
    <w:rsid w:val="00E40839"/>
    <w:rsid w:val="00E409A2"/>
    <w:rsid w:val="00E409F1"/>
    <w:rsid w:val="00E4149A"/>
    <w:rsid w:val="00E416B3"/>
    <w:rsid w:val="00E417FF"/>
    <w:rsid w:val="00E419CD"/>
    <w:rsid w:val="00E41C48"/>
    <w:rsid w:val="00E41D80"/>
    <w:rsid w:val="00E42341"/>
    <w:rsid w:val="00E4244C"/>
    <w:rsid w:val="00E42857"/>
    <w:rsid w:val="00E429FB"/>
    <w:rsid w:val="00E42F64"/>
    <w:rsid w:val="00E430EF"/>
    <w:rsid w:val="00E431D1"/>
    <w:rsid w:val="00E43278"/>
    <w:rsid w:val="00E4329A"/>
    <w:rsid w:val="00E43342"/>
    <w:rsid w:val="00E4347F"/>
    <w:rsid w:val="00E43691"/>
    <w:rsid w:val="00E43A4A"/>
    <w:rsid w:val="00E43DE9"/>
    <w:rsid w:val="00E43EC1"/>
    <w:rsid w:val="00E43EE3"/>
    <w:rsid w:val="00E43FEA"/>
    <w:rsid w:val="00E43FF8"/>
    <w:rsid w:val="00E44165"/>
    <w:rsid w:val="00E443D4"/>
    <w:rsid w:val="00E44557"/>
    <w:rsid w:val="00E44825"/>
    <w:rsid w:val="00E44B77"/>
    <w:rsid w:val="00E44BDF"/>
    <w:rsid w:val="00E44C0A"/>
    <w:rsid w:val="00E44D17"/>
    <w:rsid w:val="00E44F48"/>
    <w:rsid w:val="00E45582"/>
    <w:rsid w:val="00E455CB"/>
    <w:rsid w:val="00E4564E"/>
    <w:rsid w:val="00E456AE"/>
    <w:rsid w:val="00E456CF"/>
    <w:rsid w:val="00E45708"/>
    <w:rsid w:val="00E45BAE"/>
    <w:rsid w:val="00E45CD3"/>
    <w:rsid w:val="00E45E33"/>
    <w:rsid w:val="00E45F58"/>
    <w:rsid w:val="00E45FDF"/>
    <w:rsid w:val="00E46216"/>
    <w:rsid w:val="00E46397"/>
    <w:rsid w:val="00E4658A"/>
    <w:rsid w:val="00E465A0"/>
    <w:rsid w:val="00E466C9"/>
    <w:rsid w:val="00E46877"/>
    <w:rsid w:val="00E4693C"/>
    <w:rsid w:val="00E46BC2"/>
    <w:rsid w:val="00E46CA8"/>
    <w:rsid w:val="00E46E65"/>
    <w:rsid w:val="00E46EC4"/>
    <w:rsid w:val="00E470CD"/>
    <w:rsid w:val="00E472EB"/>
    <w:rsid w:val="00E4730E"/>
    <w:rsid w:val="00E4734D"/>
    <w:rsid w:val="00E4749F"/>
    <w:rsid w:val="00E474E4"/>
    <w:rsid w:val="00E4762A"/>
    <w:rsid w:val="00E47FD2"/>
    <w:rsid w:val="00E503E1"/>
    <w:rsid w:val="00E50917"/>
    <w:rsid w:val="00E509D8"/>
    <w:rsid w:val="00E50C2B"/>
    <w:rsid w:val="00E50F32"/>
    <w:rsid w:val="00E511F6"/>
    <w:rsid w:val="00E515AD"/>
    <w:rsid w:val="00E516B9"/>
    <w:rsid w:val="00E516D4"/>
    <w:rsid w:val="00E51706"/>
    <w:rsid w:val="00E519D7"/>
    <w:rsid w:val="00E51A8F"/>
    <w:rsid w:val="00E51F5D"/>
    <w:rsid w:val="00E5204A"/>
    <w:rsid w:val="00E52054"/>
    <w:rsid w:val="00E5207B"/>
    <w:rsid w:val="00E521AE"/>
    <w:rsid w:val="00E521FD"/>
    <w:rsid w:val="00E52411"/>
    <w:rsid w:val="00E52504"/>
    <w:rsid w:val="00E5305D"/>
    <w:rsid w:val="00E53159"/>
    <w:rsid w:val="00E5321E"/>
    <w:rsid w:val="00E5327F"/>
    <w:rsid w:val="00E5336F"/>
    <w:rsid w:val="00E533BE"/>
    <w:rsid w:val="00E5363F"/>
    <w:rsid w:val="00E539E5"/>
    <w:rsid w:val="00E53A2C"/>
    <w:rsid w:val="00E53B99"/>
    <w:rsid w:val="00E53CBB"/>
    <w:rsid w:val="00E53D5C"/>
    <w:rsid w:val="00E53DF8"/>
    <w:rsid w:val="00E53E39"/>
    <w:rsid w:val="00E540D0"/>
    <w:rsid w:val="00E541E1"/>
    <w:rsid w:val="00E54360"/>
    <w:rsid w:val="00E543C2"/>
    <w:rsid w:val="00E5461B"/>
    <w:rsid w:val="00E5467A"/>
    <w:rsid w:val="00E54746"/>
    <w:rsid w:val="00E54C34"/>
    <w:rsid w:val="00E54C9C"/>
    <w:rsid w:val="00E54ECE"/>
    <w:rsid w:val="00E5504E"/>
    <w:rsid w:val="00E55116"/>
    <w:rsid w:val="00E55253"/>
    <w:rsid w:val="00E55532"/>
    <w:rsid w:val="00E5576D"/>
    <w:rsid w:val="00E55AC8"/>
    <w:rsid w:val="00E55C5A"/>
    <w:rsid w:val="00E55C62"/>
    <w:rsid w:val="00E55DB2"/>
    <w:rsid w:val="00E56026"/>
    <w:rsid w:val="00E56AE2"/>
    <w:rsid w:val="00E56B2F"/>
    <w:rsid w:val="00E56B66"/>
    <w:rsid w:val="00E56CE6"/>
    <w:rsid w:val="00E56F7E"/>
    <w:rsid w:val="00E57099"/>
    <w:rsid w:val="00E5713D"/>
    <w:rsid w:val="00E5750C"/>
    <w:rsid w:val="00E5777B"/>
    <w:rsid w:val="00E5789C"/>
    <w:rsid w:val="00E57965"/>
    <w:rsid w:val="00E57C00"/>
    <w:rsid w:val="00E6005A"/>
    <w:rsid w:val="00E602E5"/>
    <w:rsid w:val="00E60656"/>
    <w:rsid w:val="00E60724"/>
    <w:rsid w:val="00E607C4"/>
    <w:rsid w:val="00E60966"/>
    <w:rsid w:val="00E60C3D"/>
    <w:rsid w:val="00E60C62"/>
    <w:rsid w:val="00E60CDC"/>
    <w:rsid w:val="00E6111E"/>
    <w:rsid w:val="00E6137B"/>
    <w:rsid w:val="00E61785"/>
    <w:rsid w:val="00E61937"/>
    <w:rsid w:val="00E61A73"/>
    <w:rsid w:val="00E61EF1"/>
    <w:rsid w:val="00E61F06"/>
    <w:rsid w:val="00E62DAA"/>
    <w:rsid w:val="00E6368F"/>
    <w:rsid w:val="00E63939"/>
    <w:rsid w:val="00E639B8"/>
    <w:rsid w:val="00E639E0"/>
    <w:rsid w:val="00E63C02"/>
    <w:rsid w:val="00E63C5F"/>
    <w:rsid w:val="00E63D35"/>
    <w:rsid w:val="00E63DE9"/>
    <w:rsid w:val="00E63FCB"/>
    <w:rsid w:val="00E63FEF"/>
    <w:rsid w:val="00E64001"/>
    <w:rsid w:val="00E640C2"/>
    <w:rsid w:val="00E6444B"/>
    <w:rsid w:val="00E64A19"/>
    <w:rsid w:val="00E64B26"/>
    <w:rsid w:val="00E64CE1"/>
    <w:rsid w:val="00E64E42"/>
    <w:rsid w:val="00E651CA"/>
    <w:rsid w:val="00E65203"/>
    <w:rsid w:val="00E65343"/>
    <w:rsid w:val="00E655E5"/>
    <w:rsid w:val="00E65646"/>
    <w:rsid w:val="00E6580B"/>
    <w:rsid w:val="00E65889"/>
    <w:rsid w:val="00E659F8"/>
    <w:rsid w:val="00E65BA5"/>
    <w:rsid w:val="00E65BFE"/>
    <w:rsid w:val="00E65E56"/>
    <w:rsid w:val="00E65F72"/>
    <w:rsid w:val="00E66422"/>
    <w:rsid w:val="00E6672F"/>
    <w:rsid w:val="00E66893"/>
    <w:rsid w:val="00E66B5E"/>
    <w:rsid w:val="00E66BD0"/>
    <w:rsid w:val="00E66EA2"/>
    <w:rsid w:val="00E670E0"/>
    <w:rsid w:val="00E670F3"/>
    <w:rsid w:val="00E67179"/>
    <w:rsid w:val="00E672EC"/>
    <w:rsid w:val="00E67384"/>
    <w:rsid w:val="00E67717"/>
    <w:rsid w:val="00E67863"/>
    <w:rsid w:val="00E67A0D"/>
    <w:rsid w:val="00E67A79"/>
    <w:rsid w:val="00E67F27"/>
    <w:rsid w:val="00E67F39"/>
    <w:rsid w:val="00E67FC1"/>
    <w:rsid w:val="00E7006E"/>
    <w:rsid w:val="00E7019A"/>
    <w:rsid w:val="00E704C9"/>
    <w:rsid w:val="00E70550"/>
    <w:rsid w:val="00E709DA"/>
    <w:rsid w:val="00E70D8A"/>
    <w:rsid w:val="00E70F04"/>
    <w:rsid w:val="00E71381"/>
    <w:rsid w:val="00E7159C"/>
    <w:rsid w:val="00E717DD"/>
    <w:rsid w:val="00E7190C"/>
    <w:rsid w:val="00E7196A"/>
    <w:rsid w:val="00E71C8E"/>
    <w:rsid w:val="00E71E4F"/>
    <w:rsid w:val="00E71EDF"/>
    <w:rsid w:val="00E71F98"/>
    <w:rsid w:val="00E71FBE"/>
    <w:rsid w:val="00E71FC6"/>
    <w:rsid w:val="00E72528"/>
    <w:rsid w:val="00E727F2"/>
    <w:rsid w:val="00E729C4"/>
    <w:rsid w:val="00E72A03"/>
    <w:rsid w:val="00E72B43"/>
    <w:rsid w:val="00E72B71"/>
    <w:rsid w:val="00E72B76"/>
    <w:rsid w:val="00E72BA8"/>
    <w:rsid w:val="00E72BB9"/>
    <w:rsid w:val="00E72D4E"/>
    <w:rsid w:val="00E72D7F"/>
    <w:rsid w:val="00E733E5"/>
    <w:rsid w:val="00E73735"/>
    <w:rsid w:val="00E737C8"/>
    <w:rsid w:val="00E73833"/>
    <w:rsid w:val="00E73871"/>
    <w:rsid w:val="00E738AE"/>
    <w:rsid w:val="00E7391B"/>
    <w:rsid w:val="00E73A12"/>
    <w:rsid w:val="00E73A8A"/>
    <w:rsid w:val="00E73DAB"/>
    <w:rsid w:val="00E7458B"/>
    <w:rsid w:val="00E7469A"/>
    <w:rsid w:val="00E746BD"/>
    <w:rsid w:val="00E746C7"/>
    <w:rsid w:val="00E74A47"/>
    <w:rsid w:val="00E74ACD"/>
    <w:rsid w:val="00E74B8A"/>
    <w:rsid w:val="00E74BC1"/>
    <w:rsid w:val="00E74BC8"/>
    <w:rsid w:val="00E75005"/>
    <w:rsid w:val="00E75008"/>
    <w:rsid w:val="00E75306"/>
    <w:rsid w:val="00E7547B"/>
    <w:rsid w:val="00E75644"/>
    <w:rsid w:val="00E75851"/>
    <w:rsid w:val="00E75D97"/>
    <w:rsid w:val="00E760CE"/>
    <w:rsid w:val="00E76B38"/>
    <w:rsid w:val="00E76E44"/>
    <w:rsid w:val="00E76EC6"/>
    <w:rsid w:val="00E76F3E"/>
    <w:rsid w:val="00E770B2"/>
    <w:rsid w:val="00E7720A"/>
    <w:rsid w:val="00E77306"/>
    <w:rsid w:val="00E77457"/>
    <w:rsid w:val="00E775A9"/>
    <w:rsid w:val="00E775D6"/>
    <w:rsid w:val="00E779EF"/>
    <w:rsid w:val="00E77BE3"/>
    <w:rsid w:val="00E77C8C"/>
    <w:rsid w:val="00E77F1B"/>
    <w:rsid w:val="00E77F3A"/>
    <w:rsid w:val="00E8030D"/>
    <w:rsid w:val="00E8034B"/>
    <w:rsid w:val="00E8088D"/>
    <w:rsid w:val="00E808B1"/>
    <w:rsid w:val="00E809E0"/>
    <w:rsid w:val="00E80A78"/>
    <w:rsid w:val="00E80DD5"/>
    <w:rsid w:val="00E80FBE"/>
    <w:rsid w:val="00E81123"/>
    <w:rsid w:val="00E811FD"/>
    <w:rsid w:val="00E8175D"/>
    <w:rsid w:val="00E81C58"/>
    <w:rsid w:val="00E81CDF"/>
    <w:rsid w:val="00E81E7A"/>
    <w:rsid w:val="00E81E88"/>
    <w:rsid w:val="00E82048"/>
    <w:rsid w:val="00E82574"/>
    <w:rsid w:val="00E827E5"/>
    <w:rsid w:val="00E828E8"/>
    <w:rsid w:val="00E82A68"/>
    <w:rsid w:val="00E82CC1"/>
    <w:rsid w:val="00E82CEF"/>
    <w:rsid w:val="00E82EF4"/>
    <w:rsid w:val="00E82F16"/>
    <w:rsid w:val="00E82F69"/>
    <w:rsid w:val="00E8313B"/>
    <w:rsid w:val="00E831A8"/>
    <w:rsid w:val="00E83216"/>
    <w:rsid w:val="00E83235"/>
    <w:rsid w:val="00E83323"/>
    <w:rsid w:val="00E83620"/>
    <w:rsid w:val="00E836AA"/>
    <w:rsid w:val="00E836D1"/>
    <w:rsid w:val="00E83EB9"/>
    <w:rsid w:val="00E83EEF"/>
    <w:rsid w:val="00E84137"/>
    <w:rsid w:val="00E8418B"/>
    <w:rsid w:val="00E849DD"/>
    <w:rsid w:val="00E84B5E"/>
    <w:rsid w:val="00E85092"/>
    <w:rsid w:val="00E851E6"/>
    <w:rsid w:val="00E85363"/>
    <w:rsid w:val="00E858ED"/>
    <w:rsid w:val="00E85A74"/>
    <w:rsid w:val="00E85BC3"/>
    <w:rsid w:val="00E85C05"/>
    <w:rsid w:val="00E85D64"/>
    <w:rsid w:val="00E85DAA"/>
    <w:rsid w:val="00E85E14"/>
    <w:rsid w:val="00E85E4B"/>
    <w:rsid w:val="00E85F15"/>
    <w:rsid w:val="00E85F30"/>
    <w:rsid w:val="00E860A6"/>
    <w:rsid w:val="00E861C3"/>
    <w:rsid w:val="00E86424"/>
    <w:rsid w:val="00E86531"/>
    <w:rsid w:val="00E86663"/>
    <w:rsid w:val="00E8697C"/>
    <w:rsid w:val="00E869CE"/>
    <w:rsid w:val="00E86AEB"/>
    <w:rsid w:val="00E86B20"/>
    <w:rsid w:val="00E86EF2"/>
    <w:rsid w:val="00E870D2"/>
    <w:rsid w:val="00E87144"/>
    <w:rsid w:val="00E87D65"/>
    <w:rsid w:val="00E87E88"/>
    <w:rsid w:val="00E87F4B"/>
    <w:rsid w:val="00E87FAC"/>
    <w:rsid w:val="00E901F0"/>
    <w:rsid w:val="00E9020D"/>
    <w:rsid w:val="00E90700"/>
    <w:rsid w:val="00E907CE"/>
    <w:rsid w:val="00E90808"/>
    <w:rsid w:val="00E9090B"/>
    <w:rsid w:val="00E90D46"/>
    <w:rsid w:val="00E90EDA"/>
    <w:rsid w:val="00E910A4"/>
    <w:rsid w:val="00E911A3"/>
    <w:rsid w:val="00E91295"/>
    <w:rsid w:val="00E914A7"/>
    <w:rsid w:val="00E91686"/>
    <w:rsid w:val="00E916B6"/>
    <w:rsid w:val="00E917AC"/>
    <w:rsid w:val="00E91B0D"/>
    <w:rsid w:val="00E91B4A"/>
    <w:rsid w:val="00E91DF1"/>
    <w:rsid w:val="00E92426"/>
    <w:rsid w:val="00E925D8"/>
    <w:rsid w:val="00E92934"/>
    <w:rsid w:val="00E92985"/>
    <w:rsid w:val="00E92BA6"/>
    <w:rsid w:val="00E92BEF"/>
    <w:rsid w:val="00E92C5D"/>
    <w:rsid w:val="00E92EBC"/>
    <w:rsid w:val="00E930B8"/>
    <w:rsid w:val="00E936AA"/>
    <w:rsid w:val="00E93C50"/>
    <w:rsid w:val="00E93D1D"/>
    <w:rsid w:val="00E945B2"/>
    <w:rsid w:val="00E94A46"/>
    <w:rsid w:val="00E94EA9"/>
    <w:rsid w:val="00E95239"/>
    <w:rsid w:val="00E9525B"/>
    <w:rsid w:val="00E9533D"/>
    <w:rsid w:val="00E9544D"/>
    <w:rsid w:val="00E954CE"/>
    <w:rsid w:val="00E9553B"/>
    <w:rsid w:val="00E95819"/>
    <w:rsid w:val="00E96134"/>
    <w:rsid w:val="00E9678F"/>
    <w:rsid w:val="00E9687E"/>
    <w:rsid w:val="00E96B8D"/>
    <w:rsid w:val="00E96E66"/>
    <w:rsid w:val="00E96F30"/>
    <w:rsid w:val="00E96FDB"/>
    <w:rsid w:val="00E972D6"/>
    <w:rsid w:val="00E97498"/>
    <w:rsid w:val="00E97500"/>
    <w:rsid w:val="00E9767F"/>
    <w:rsid w:val="00E9786D"/>
    <w:rsid w:val="00E97D32"/>
    <w:rsid w:val="00EA0508"/>
    <w:rsid w:val="00EA0CD4"/>
    <w:rsid w:val="00EA1093"/>
    <w:rsid w:val="00EA1176"/>
    <w:rsid w:val="00EA12E6"/>
    <w:rsid w:val="00EA12FA"/>
    <w:rsid w:val="00EA136F"/>
    <w:rsid w:val="00EA180A"/>
    <w:rsid w:val="00EA1AF1"/>
    <w:rsid w:val="00EA1C03"/>
    <w:rsid w:val="00EA1C36"/>
    <w:rsid w:val="00EA1CA3"/>
    <w:rsid w:val="00EA2AE8"/>
    <w:rsid w:val="00EA2F2F"/>
    <w:rsid w:val="00EA2FDB"/>
    <w:rsid w:val="00EA3232"/>
    <w:rsid w:val="00EA3720"/>
    <w:rsid w:val="00EA3FE6"/>
    <w:rsid w:val="00EA400E"/>
    <w:rsid w:val="00EA40D7"/>
    <w:rsid w:val="00EA4484"/>
    <w:rsid w:val="00EA45CD"/>
    <w:rsid w:val="00EA460E"/>
    <w:rsid w:val="00EA4677"/>
    <w:rsid w:val="00EA4A52"/>
    <w:rsid w:val="00EA4EB6"/>
    <w:rsid w:val="00EA4F09"/>
    <w:rsid w:val="00EA5123"/>
    <w:rsid w:val="00EA53B6"/>
    <w:rsid w:val="00EA5538"/>
    <w:rsid w:val="00EA598D"/>
    <w:rsid w:val="00EA606E"/>
    <w:rsid w:val="00EA6223"/>
    <w:rsid w:val="00EA65C5"/>
    <w:rsid w:val="00EA665B"/>
    <w:rsid w:val="00EA69FB"/>
    <w:rsid w:val="00EA6A3F"/>
    <w:rsid w:val="00EA6A64"/>
    <w:rsid w:val="00EA6EFF"/>
    <w:rsid w:val="00EA70D9"/>
    <w:rsid w:val="00EA72A3"/>
    <w:rsid w:val="00EA73B4"/>
    <w:rsid w:val="00EA761D"/>
    <w:rsid w:val="00EA762E"/>
    <w:rsid w:val="00EA7D0C"/>
    <w:rsid w:val="00EB05D6"/>
    <w:rsid w:val="00EB07DA"/>
    <w:rsid w:val="00EB0893"/>
    <w:rsid w:val="00EB0C03"/>
    <w:rsid w:val="00EB0D0A"/>
    <w:rsid w:val="00EB0F60"/>
    <w:rsid w:val="00EB13B4"/>
    <w:rsid w:val="00EB17AD"/>
    <w:rsid w:val="00EB1D2A"/>
    <w:rsid w:val="00EB20D2"/>
    <w:rsid w:val="00EB236B"/>
    <w:rsid w:val="00EB23A1"/>
    <w:rsid w:val="00EB23A6"/>
    <w:rsid w:val="00EB2720"/>
    <w:rsid w:val="00EB291F"/>
    <w:rsid w:val="00EB2B75"/>
    <w:rsid w:val="00EB30E7"/>
    <w:rsid w:val="00EB3113"/>
    <w:rsid w:val="00EB3207"/>
    <w:rsid w:val="00EB35D6"/>
    <w:rsid w:val="00EB3833"/>
    <w:rsid w:val="00EB39E1"/>
    <w:rsid w:val="00EB47D5"/>
    <w:rsid w:val="00EB490D"/>
    <w:rsid w:val="00EB4B05"/>
    <w:rsid w:val="00EB4B0E"/>
    <w:rsid w:val="00EB4B2A"/>
    <w:rsid w:val="00EB4DB2"/>
    <w:rsid w:val="00EB4FD2"/>
    <w:rsid w:val="00EB5213"/>
    <w:rsid w:val="00EB531F"/>
    <w:rsid w:val="00EB55CD"/>
    <w:rsid w:val="00EB5720"/>
    <w:rsid w:val="00EB5A04"/>
    <w:rsid w:val="00EB5D55"/>
    <w:rsid w:val="00EB5FC4"/>
    <w:rsid w:val="00EB6177"/>
    <w:rsid w:val="00EB6753"/>
    <w:rsid w:val="00EB6A03"/>
    <w:rsid w:val="00EB6ADC"/>
    <w:rsid w:val="00EB6B65"/>
    <w:rsid w:val="00EB6BE5"/>
    <w:rsid w:val="00EB6ED9"/>
    <w:rsid w:val="00EB724B"/>
    <w:rsid w:val="00EB726E"/>
    <w:rsid w:val="00EB7342"/>
    <w:rsid w:val="00EB765B"/>
    <w:rsid w:val="00EB7776"/>
    <w:rsid w:val="00EB7823"/>
    <w:rsid w:val="00EB7824"/>
    <w:rsid w:val="00EB792E"/>
    <w:rsid w:val="00EB7A86"/>
    <w:rsid w:val="00EB7C19"/>
    <w:rsid w:val="00EB7C85"/>
    <w:rsid w:val="00EC0012"/>
    <w:rsid w:val="00EC00E2"/>
    <w:rsid w:val="00EC01D0"/>
    <w:rsid w:val="00EC0272"/>
    <w:rsid w:val="00EC048C"/>
    <w:rsid w:val="00EC0568"/>
    <w:rsid w:val="00EC05BA"/>
    <w:rsid w:val="00EC080F"/>
    <w:rsid w:val="00EC13BC"/>
    <w:rsid w:val="00EC1633"/>
    <w:rsid w:val="00EC16D3"/>
    <w:rsid w:val="00EC194D"/>
    <w:rsid w:val="00EC1AB9"/>
    <w:rsid w:val="00EC1BF1"/>
    <w:rsid w:val="00EC1F13"/>
    <w:rsid w:val="00EC251A"/>
    <w:rsid w:val="00EC25FE"/>
    <w:rsid w:val="00EC27C6"/>
    <w:rsid w:val="00EC31BC"/>
    <w:rsid w:val="00EC3338"/>
    <w:rsid w:val="00EC377E"/>
    <w:rsid w:val="00EC3B43"/>
    <w:rsid w:val="00EC4296"/>
    <w:rsid w:val="00EC42DD"/>
    <w:rsid w:val="00EC434F"/>
    <w:rsid w:val="00EC4438"/>
    <w:rsid w:val="00EC4759"/>
    <w:rsid w:val="00EC4A0F"/>
    <w:rsid w:val="00EC4C77"/>
    <w:rsid w:val="00EC4F8F"/>
    <w:rsid w:val="00EC51DD"/>
    <w:rsid w:val="00EC5217"/>
    <w:rsid w:val="00EC521E"/>
    <w:rsid w:val="00EC5322"/>
    <w:rsid w:val="00EC5421"/>
    <w:rsid w:val="00EC5512"/>
    <w:rsid w:val="00EC5889"/>
    <w:rsid w:val="00EC591C"/>
    <w:rsid w:val="00EC5A2D"/>
    <w:rsid w:val="00EC6339"/>
    <w:rsid w:val="00EC6409"/>
    <w:rsid w:val="00EC6410"/>
    <w:rsid w:val="00EC6457"/>
    <w:rsid w:val="00EC6645"/>
    <w:rsid w:val="00EC6649"/>
    <w:rsid w:val="00EC66A1"/>
    <w:rsid w:val="00EC67C9"/>
    <w:rsid w:val="00EC67FE"/>
    <w:rsid w:val="00EC6C6F"/>
    <w:rsid w:val="00EC6C80"/>
    <w:rsid w:val="00EC6DE2"/>
    <w:rsid w:val="00EC6F19"/>
    <w:rsid w:val="00EC6F93"/>
    <w:rsid w:val="00EC70AD"/>
    <w:rsid w:val="00EC7303"/>
    <w:rsid w:val="00EC731F"/>
    <w:rsid w:val="00EC738E"/>
    <w:rsid w:val="00EC73B2"/>
    <w:rsid w:val="00EC757B"/>
    <w:rsid w:val="00EC78AB"/>
    <w:rsid w:val="00EC7943"/>
    <w:rsid w:val="00EC79AE"/>
    <w:rsid w:val="00EC7FB9"/>
    <w:rsid w:val="00ED0499"/>
    <w:rsid w:val="00ED04E0"/>
    <w:rsid w:val="00ED0591"/>
    <w:rsid w:val="00ED071E"/>
    <w:rsid w:val="00ED0B32"/>
    <w:rsid w:val="00ED0B56"/>
    <w:rsid w:val="00ED0C0D"/>
    <w:rsid w:val="00ED0D0B"/>
    <w:rsid w:val="00ED0EA7"/>
    <w:rsid w:val="00ED1672"/>
    <w:rsid w:val="00ED169D"/>
    <w:rsid w:val="00ED1981"/>
    <w:rsid w:val="00ED2371"/>
    <w:rsid w:val="00ED23E8"/>
    <w:rsid w:val="00ED25EF"/>
    <w:rsid w:val="00ED2867"/>
    <w:rsid w:val="00ED28D5"/>
    <w:rsid w:val="00ED28FF"/>
    <w:rsid w:val="00ED2BE7"/>
    <w:rsid w:val="00ED2D52"/>
    <w:rsid w:val="00ED2E99"/>
    <w:rsid w:val="00ED2F48"/>
    <w:rsid w:val="00ED2F9A"/>
    <w:rsid w:val="00ED3088"/>
    <w:rsid w:val="00ED3260"/>
    <w:rsid w:val="00ED3432"/>
    <w:rsid w:val="00ED349E"/>
    <w:rsid w:val="00ED3737"/>
    <w:rsid w:val="00ED37FF"/>
    <w:rsid w:val="00ED3AFE"/>
    <w:rsid w:val="00ED3F51"/>
    <w:rsid w:val="00ED4189"/>
    <w:rsid w:val="00ED421B"/>
    <w:rsid w:val="00ED45C6"/>
    <w:rsid w:val="00ED461A"/>
    <w:rsid w:val="00ED4AE5"/>
    <w:rsid w:val="00ED4B6F"/>
    <w:rsid w:val="00ED4BBC"/>
    <w:rsid w:val="00ED4D59"/>
    <w:rsid w:val="00ED4F6F"/>
    <w:rsid w:val="00ED58C6"/>
    <w:rsid w:val="00ED5991"/>
    <w:rsid w:val="00ED59A3"/>
    <w:rsid w:val="00ED5B2A"/>
    <w:rsid w:val="00ED5E90"/>
    <w:rsid w:val="00ED5EF3"/>
    <w:rsid w:val="00ED60CD"/>
    <w:rsid w:val="00ED662F"/>
    <w:rsid w:val="00ED6632"/>
    <w:rsid w:val="00ED6822"/>
    <w:rsid w:val="00ED6DAB"/>
    <w:rsid w:val="00ED79BA"/>
    <w:rsid w:val="00ED7A8C"/>
    <w:rsid w:val="00ED7A9D"/>
    <w:rsid w:val="00ED7ABD"/>
    <w:rsid w:val="00ED7C2D"/>
    <w:rsid w:val="00ED7C4C"/>
    <w:rsid w:val="00ED7CC5"/>
    <w:rsid w:val="00ED7F08"/>
    <w:rsid w:val="00ED7FA0"/>
    <w:rsid w:val="00EE003E"/>
    <w:rsid w:val="00EE006E"/>
    <w:rsid w:val="00EE0283"/>
    <w:rsid w:val="00EE02CA"/>
    <w:rsid w:val="00EE0375"/>
    <w:rsid w:val="00EE067B"/>
    <w:rsid w:val="00EE06EB"/>
    <w:rsid w:val="00EE085C"/>
    <w:rsid w:val="00EE08DC"/>
    <w:rsid w:val="00EE1026"/>
    <w:rsid w:val="00EE1270"/>
    <w:rsid w:val="00EE1C9E"/>
    <w:rsid w:val="00EE1F35"/>
    <w:rsid w:val="00EE1F66"/>
    <w:rsid w:val="00EE1FC3"/>
    <w:rsid w:val="00EE2660"/>
    <w:rsid w:val="00EE2680"/>
    <w:rsid w:val="00EE281C"/>
    <w:rsid w:val="00EE28F1"/>
    <w:rsid w:val="00EE2A63"/>
    <w:rsid w:val="00EE2CE3"/>
    <w:rsid w:val="00EE2F8D"/>
    <w:rsid w:val="00EE321B"/>
    <w:rsid w:val="00EE3344"/>
    <w:rsid w:val="00EE3461"/>
    <w:rsid w:val="00EE35DA"/>
    <w:rsid w:val="00EE3619"/>
    <w:rsid w:val="00EE3862"/>
    <w:rsid w:val="00EE3C2B"/>
    <w:rsid w:val="00EE4021"/>
    <w:rsid w:val="00EE4239"/>
    <w:rsid w:val="00EE4699"/>
    <w:rsid w:val="00EE47D6"/>
    <w:rsid w:val="00EE49A3"/>
    <w:rsid w:val="00EE4A06"/>
    <w:rsid w:val="00EE4A4E"/>
    <w:rsid w:val="00EE4A7F"/>
    <w:rsid w:val="00EE4CA0"/>
    <w:rsid w:val="00EE4DCD"/>
    <w:rsid w:val="00EE518B"/>
    <w:rsid w:val="00EE5208"/>
    <w:rsid w:val="00EE5417"/>
    <w:rsid w:val="00EE554F"/>
    <w:rsid w:val="00EE56F7"/>
    <w:rsid w:val="00EE5E0E"/>
    <w:rsid w:val="00EE5EF7"/>
    <w:rsid w:val="00EE6030"/>
    <w:rsid w:val="00EE6218"/>
    <w:rsid w:val="00EE621B"/>
    <w:rsid w:val="00EE661A"/>
    <w:rsid w:val="00EE673F"/>
    <w:rsid w:val="00EE6B15"/>
    <w:rsid w:val="00EE6B2D"/>
    <w:rsid w:val="00EE6BA8"/>
    <w:rsid w:val="00EE6DF3"/>
    <w:rsid w:val="00EE6E4F"/>
    <w:rsid w:val="00EE716F"/>
    <w:rsid w:val="00EE72F0"/>
    <w:rsid w:val="00EE7351"/>
    <w:rsid w:val="00EE7404"/>
    <w:rsid w:val="00EE75CA"/>
    <w:rsid w:val="00EE7B71"/>
    <w:rsid w:val="00EE7FFD"/>
    <w:rsid w:val="00EF0004"/>
    <w:rsid w:val="00EF0011"/>
    <w:rsid w:val="00EF0174"/>
    <w:rsid w:val="00EF0533"/>
    <w:rsid w:val="00EF058E"/>
    <w:rsid w:val="00EF082C"/>
    <w:rsid w:val="00EF0B98"/>
    <w:rsid w:val="00EF0F74"/>
    <w:rsid w:val="00EF0FDE"/>
    <w:rsid w:val="00EF106F"/>
    <w:rsid w:val="00EF183C"/>
    <w:rsid w:val="00EF18F3"/>
    <w:rsid w:val="00EF19F5"/>
    <w:rsid w:val="00EF1E85"/>
    <w:rsid w:val="00EF1FC7"/>
    <w:rsid w:val="00EF2081"/>
    <w:rsid w:val="00EF2110"/>
    <w:rsid w:val="00EF2165"/>
    <w:rsid w:val="00EF2340"/>
    <w:rsid w:val="00EF2362"/>
    <w:rsid w:val="00EF23A0"/>
    <w:rsid w:val="00EF2443"/>
    <w:rsid w:val="00EF2683"/>
    <w:rsid w:val="00EF27FA"/>
    <w:rsid w:val="00EF282F"/>
    <w:rsid w:val="00EF292C"/>
    <w:rsid w:val="00EF29C9"/>
    <w:rsid w:val="00EF353D"/>
    <w:rsid w:val="00EF3A05"/>
    <w:rsid w:val="00EF3A5B"/>
    <w:rsid w:val="00EF3EA6"/>
    <w:rsid w:val="00EF3F88"/>
    <w:rsid w:val="00EF42F8"/>
    <w:rsid w:val="00EF4517"/>
    <w:rsid w:val="00EF4534"/>
    <w:rsid w:val="00EF4626"/>
    <w:rsid w:val="00EF4A84"/>
    <w:rsid w:val="00EF4B3F"/>
    <w:rsid w:val="00EF4BCC"/>
    <w:rsid w:val="00EF4DA3"/>
    <w:rsid w:val="00EF4E80"/>
    <w:rsid w:val="00EF4EF6"/>
    <w:rsid w:val="00EF50FE"/>
    <w:rsid w:val="00EF5123"/>
    <w:rsid w:val="00EF5410"/>
    <w:rsid w:val="00EF544E"/>
    <w:rsid w:val="00EF562E"/>
    <w:rsid w:val="00EF58F1"/>
    <w:rsid w:val="00EF5B79"/>
    <w:rsid w:val="00EF5BEA"/>
    <w:rsid w:val="00EF5CFD"/>
    <w:rsid w:val="00EF5DE3"/>
    <w:rsid w:val="00EF5DE8"/>
    <w:rsid w:val="00EF6277"/>
    <w:rsid w:val="00EF6415"/>
    <w:rsid w:val="00EF6433"/>
    <w:rsid w:val="00EF646A"/>
    <w:rsid w:val="00EF6A21"/>
    <w:rsid w:val="00EF6ED5"/>
    <w:rsid w:val="00EF6FE8"/>
    <w:rsid w:val="00EF740A"/>
    <w:rsid w:val="00EF7612"/>
    <w:rsid w:val="00EF76A1"/>
    <w:rsid w:val="00EF7764"/>
    <w:rsid w:val="00EF779E"/>
    <w:rsid w:val="00EF77FE"/>
    <w:rsid w:val="00EF78A4"/>
    <w:rsid w:val="00EF7A1C"/>
    <w:rsid w:val="00EF7BA1"/>
    <w:rsid w:val="00F00020"/>
    <w:rsid w:val="00F0015A"/>
    <w:rsid w:val="00F00185"/>
    <w:rsid w:val="00F007BC"/>
    <w:rsid w:val="00F009A8"/>
    <w:rsid w:val="00F00A69"/>
    <w:rsid w:val="00F00AC9"/>
    <w:rsid w:val="00F00D6E"/>
    <w:rsid w:val="00F013F2"/>
    <w:rsid w:val="00F015CD"/>
    <w:rsid w:val="00F015EE"/>
    <w:rsid w:val="00F01754"/>
    <w:rsid w:val="00F017E2"/>
    <w:rsid w:val="00F01881"/>
    <w:rsid w:val="00F01B08"/>
    <w:rsid w:val="00F01C74"/>
    <w:rsid w:val="00F02A60"/>
    <w:rsid w:val="00F02A9D"/>
    <w:rsid w:val="00F02AFD"/>
    <w:rsid w:val="00F02B54"/>
    <w:rsid w:val="00F02D2C"/>
    <w:rsid w:val="00F02DF1"/>
    <w:rsid w:val="00F02E4F"/>
    <w:rsid w:val="00F02ED4"/>
    <w:rsid w:val="00F031A1"/>
    <w:rsid w:val="00F0349C"/>
    <w:rsid w:val="00F035F1"/>
    <w:rsid w:val="00F0393A"/>
    <w:rsid w:val="00F03B26"/>
    <w:rsid w:val="00F03B37"/>
    <w:rsid w:val="00F03CA7"/>
    <w:rsid w:val="00F03CCD"/>
    <w:rsid w:val="00F03D63"/>
    <w:rsid w:val="00F040A3"/>
    <w:rsid w:val="00F0414D"/>
    <w:rsid w:val="00F04324"/>
    <w:rsid w:val="00F0460C"/>
    <w:rsid w:val="00F046B5"/>
    <w:rsid w:val="00F04864"/>
    <w:rsid w:val="00F048CB"/>
    <w:rsid w:val="00F0490A"/>
    <w:rsid w:val="00F04A83"/>
    <w:rsid w:val="00F04B97"/>
    <w:rsid w:val="00F04C89"/>
    <w:rsid w:val="00F04CB0"/>
    <w:rsid w:val="00F04D38"/>
    <w:rsid w:val="00F04EC7"/>
    <w:rsid w:val="00F0510A"/>
    <w:rsid w:val="00F0534D"/>
    <w:rsid w:val="00F058B5"/>
    <w:rsid w:val="00F0594B"/>
    <w:rsid w:val="00F05A74"/>
    <w:rsid w:val="00F05B48"/>
    <w:rsid w:val="00F05CB3"/>
    <w:rsid w:val="00F05E7C"/>
    <w:rsid w:val="00F05F04"/>
    <w:rsid w:val="00F05FDA"/>
    <w:rsid w:val="00F060CB"/>
    <w:rsid w:val="00F06B55"/>
    <w:rsid w:val="00F06C78"/>
    <w:rsid w:val="00F06CD8"/>
    <w:rsid w:val="00F06D34"/>
    <w:rsid w:val="00F06F57"/>
    <w:rsid w:val="00F07025"/>
    <w:rsid w:val="00F0706B"/>
    <w:rsid w:val="00F070C5"/>
    <w:rsid w:val="00F07252"/>
    <w:rsid w:val="00F07371"/>
    <w:rsid w:val="00F07610"/>
    <w:rsid w:val="00F07619"/>
    <w:rsid w:val="00F07630"/>
    <w:rsid w:val="00F0786C"/>
    <w:rsid w:val="00F078B6"/>
    <w:rsid w:val="00F078DB"/>
    <w:rsid w:val="00F07BB2"/>
    <w:rsid w:val="00F1019C"/>
    <w:rsid w:val="00F1026F"/>
    <w:rsid w:val="00F10302"/>
    <w:rsid w:val="00F10492"/>
    <w:rsid w:val="00F1071C"/>
    <w:rsid w:val="00F10B97"/>
    <w:rsid w:val="00F10DB0"/>
    <w:rsid w:val="00F110A8"/>
    <w:rsid w:val="00F118CD"/>
    <w:rsid w:val="00F11CD7"/>
    <w:rsid w:val="00F11D5E"/>
    <w:rsid w:val="00F11ECC"/>
    <w:rsid w:val="00F11FCB"/>
    <w:rsid w:val="00F1262D"/>
    <w:rsid w:val="00F12D23"/>
    <w:rsid w:val="00F12F37"/>
    <w:rsid w:val="00F1303B"/>
    <w:rsid w:val="00F13165"/>
    <w:rsid w:val="00F131CC"/>
    <w:rsid w:val="00F13205"/>
    <w:rsid w:val="00F134F6"/>
    <w:rsid w:val="00F1376A"/>
    <w:rsid w:val="00F13886"/>
    <w:rsid w:val="00F13B63"/>
    <w:rsid w:val="00F13B6E"/>
    <w:rsid w:val="00F13DF7"/>
    <w:rsid w:val="00F13E4C"/>
    <w:rsid w:val="00F141F8"/>
    <w:rsid w:val="00F14330"/>
    <w:rsid w:val="00F143C9"/>
    <w:rsid w:val="00F14424"/>
    <w:rsid w:val="00F14E9B"/>
    <w:rsid w:val="00F14F38"/>
    <w:rsid w:val="00F154DA"/>
    <w:rsid w:val="00F1571C"/>
    <w:rsid w:val="00F1588B"/>
    <w:rsid w:val="00F158CF"/>
    <w:rsid w:val="00F15E1D"/>
    <w:rsid w:val="00F15E2C"/>
    <w:rsid w:val="00F1606E"/>
    <w:rsid w:val="00F1663E"/>
    <w:rsid w:val="00F16970"/>
    <w:rsid w:val="00F16B61"/>
    <w:rsid w:val="00F17132"/>
    <w:rsid w:val="00F177F9"/>
    <w:rsid w:val="00F1784C"/>
    <w:rsid w:val="00F1786A"/>
    <w:rsid w:val="00F17B71"/>
    <w:rsid w:val="00F17D5E"/>
    <w:rsid w:val="00F17E33"/>
    <w:rsid w:val="00F17EBF"/>
    <w:rsid w:val="00F20356"/>
    <w:rsid w:val="00F20583"/>
    <w:rsid w:val="00F20602"/>
    <w:rsid w:val="00F20DA9"/>
    <w:rsid w:val="00F215B4"/>
    <w:rsid w:val="00F216FB"/>
    <w:rsid w:val="00F217A2"/>
    <w:rsid w:val="00F217C3"/>
    <w:rsid w:val="00F21A53"/>
    <w:rsid w:val="00F21B33"/>
    <w:rsid w:val="00F21BE2"/>
    <w:rsid w:val="00F21DBE"/>
    <w:rsid w:val="00F21F02"/>
    <w:rsid w:val="00F2210D"/>
    <w:rsid w:val="00F22577"/>
    <w:rsid w:val="00F22942"/>
    <w:rsid w:val="00F22B5F"/>
    <w:rsid w:val="00F22DD1"/>
    <w:rsid w:val="00F233A7"/>
    <w:rsid w:val="00F23498"/>
    <w:rsid w:val="00F234ED"/>
    <w:rsid w:val="00F23652"/>
    <w:rsid w:val="00F2377C"/>
    <w:rsid w:val="00F2378E"/>
    <w:rsid w:val="00F23C36"/>
    <w:rsid w:val="00F23F70"/>
    <w:rsid w:val="00F24349"/>
    <w:rsid w:val="00F24478"/>
    <w:rsid w:val="00F24596"/>
    <w:rsid w:val="00F245A1"/>
    <w:rsid w:val="00F245A5"/>
    <w:rsid w:val="00F2460F"/>
    <w:rsid w:val="00F248F8"/>
    <w:rsid w:val="00F24D89"/>
    <w:rsid w:val="00F24E42"/>
    <w:rsid w:val="00F24FF6"/>
    <w:rsid w:val="00F24FFB"/>
    <w:rsid w:val="00F2503E"/>
    <w:rsid w:val="00F2528A"/>
    <w:rsid w:val="00F2533A"/>
    <w:rsid w:val="00F25871"/>
    <w:rsid w:val="00F25925"/>
    <w:rsid w:val="00F25DD6"/>
    <w:rsid w:val="00F25FE9"/>
    <w:rsid w:val="00F26518"/>
    <w:rsid w:val="00F2651D"/>
    <w:rsid w:val="00F26A82"/>
    <w:rsid w:val="00F26D1A"/>
    <w:rsid w:val="00F26DDA"/>
    <w:rsid w:val="00F26F53"/>
    <w:rsid w:val="00F26F66"/>
    <w:rsid w:val="00F26FBB"/>
    <w:rsid w:val="00F27028"/>
    <w:rsid w:val="00F2732F"/>
    <w:rsid w:val="00F27336"/>
    <w:rsid w:val="00F27712"/>
    <w:rsid w:val="00F2773F"/>
    <w:rsid w:val="00F27959"/>
    <w:rsid w:val="00F27A77"/>
    <w:rsid w:val="00F27AAA"/>
    <w:rsid w:val="00F27B5C"/>
    <w:rsid w:val="00F27C5D"/>
    <w:rsid w:val="00F27F8A"/>
    <w:rsid w:val="00F30A6B"/>
    <w:rsid w:val="00F30D20"/>
    <w:rsid w:val="00F30D35"/>
    <w:rsid w:val="00F31187"/>
    <w:rsid w:val="00F31231"/>
    <w:rsid w:val="00F312C5"/>
    <w:rsid w:val="00F313A7"/>
    <w:rsid w:val="00F31612"/>
    <w:rsid w:val="00F31A9D"/>
    <w:rsid w:val="00F31E94"/>
    <w:rsid w:val="00F31F6A"/>
    <w:rsid w:val="00F3223C"/>
    <w:rsid w:val="00F32492"/>
    <w:rsid w:val="00F324F7"/>
    <w:rsid w:val="00F325A0"/>
    <w:rsid w:val="00F32832"/>
    <w:rsid w:val="00F32833"/>
    <w:rsid w:val="00F328AE"/>
    <w:rsid w:val="00F329F3"/>
    <w:rsid w:val="00F32A28"/>
    <w:rsid w:val="00F32A3D"/>
    <w:rsid w:val="00F32C01"/>
    <w:rsid w:val="00F32CAD"/>
    <w:rsid w:val="00F33155"/>
    <w:rsid w:val="00F3344C"/>
    <w:rsid w:val="00F335D4"/>
    <w:rsid w:val="00F33799"/>
    <w:rsid w:val="00F337A3"/>
    <w:rsid w:val="00F3382D"/>
    <w:rsid w:val="00F33C3B"/>
    <w:rsid w:val="00F33D1B"/>
    <w:rsid w:val="00F33D44"/>
    <w:rsid w:val="00F33F02"/>
    <w:rsid w:val="00F33F9C"/>
    <w:rsid w:val="00F343B9"/>
    <w:rsid w:val="00F3440E"/>
    <w:rsid w:val="00F3449E"/>
    <w:rsid w:val="00F34693"/>
    <w:rsid w:val="00F34839"/>
    <w:rsid w:val="00F3485B"/>
    <w:rsid w:val="00F348E6"/>
    <w:rsid w:val="00F34B0E"/>
    <w:rsid w:val="00F34C3A"/>
    <w:rsid w:val="00F34DE3"/>
    <w:rsid w:val="00F34DE5"/>
    <w:rsid w:val="00F34F41"/>
    <w:rsid w:val="00F34F4E"/>
    <w:rsid w:val="00F35130"/>
    <w:rsid w:val="00F358C4"/>
    <w:rsid w:val="00F35AB7"/>
    <w:rsid w:val="00F35EC0"/>
    <w:rsid w:val="00F361DF"/>
    <w:rsid w:val="00F3620F"/>
    <w:rsid w:val="00F362A2"/>
    <w:rsid w:val="00F363B1"/>
    <w:rsid w:val="00F36578"/>
    <w:rsid w:val="00F3676F"/>
    <w:rsid w:val="00F36828"/>
    <w:rsid w:val="00F36941"/>
    <w:rsid w:val="00F36977"/>
    <w:rsid w:val="00F36999"/>
    <w:rsid w:val="00F36AFE"/>
    <w:rsid w:val="00F36D67"/>
    <w:rsid w:val="00F36E31"/>
    <w:rsid w:val="00F36E75"/>
    <w:rsid w:val="00F36F2A"/>
    <w:rsid w:val="00F36FB9"/>
    <w:rsid w:val="00F371FE"/>
    <w:rsid w:val="00F3757E"/>
    <w:rsid w:val="00F37622"/>
    <w:rsid w:val="00F37628"/>
    <w:rsid w:val="00F37970"/>
    <w:rsid w:val="00F37C0A"/>
    <w:rsid w:val="00F37D5F"/>
    <w:rsid w:val="00F37F1B"/>
    <w:rsid w:val="00F4001B"/>
    <w:rsid w:val="00F40A34"/>
    <w:rsid w:val="00F40E10"/>
    <w:rsid w:val="00F40E84"/>
    <w:rsid w:val="00F4104B"/>
    <w:rsid w:val="00F411A6"/>
    <w:rsid w:val="00F4155A"/>
    <w:rsid w:val="00F4162E"/>
    <w:rsid w:val="00F41C38"/>
    <w:rsid w:val="00F41C8D"/>
    <w:rsid w:val="00F41F3A"/>
    <w:rsid w:val="00F42052"/>
    <w:rsid w:val="00F420A3"/>
    <w:rsid w:val="00F42189"/>
    <w:rsid w:val="00F4227F"/>
    <w:rsid w:val="00F423ED"/>
    <w:rsid w:val="00F42643"/>
    <w:rsid w:val="00F42683"/>
    <w:rsid w:val="00F4284B"/>
    <w:rsid w:val="00F42D75"/>
    <w:rsid w:val="00F42F64"/>
    <w:rsid w:val="00F42FB0"/>
    <w:rsid w:val="00F42FB3"/>
    <w:rsid w:val="00F43158"/>
    <w:rsid w:val="00F43368"/>
    <w:rsid w:val="00F43624"/>
    <w:rsid w:val="00F4371F"/>
    <w:rsid w:val="00F438DE"/>
    <w:rsid w:val="00F43CC0"/>
    <w:rsid w:val="00F43D63"/>
    <w:rsid w:val="00F43E98"/>
    <w:rsid w:val="00F43E9C"/>
    <w:rsid w:val="00F4421F"/>
    <w:rsid w:val="00F44501"/>
    <w:rsid w:val="00F445FE"/>
    <w:rsid w:val="00F44722"/>
    <w:rsid w:val="00F44824"/>
    <w:rsid w:val="00F44901"/>
    <w:rsid w:val="00F44910"/>
    <w:rsid w:val="00F4491E"/>
    <w:rsid w:val="00F44B47"/>
    <w:rsid w:val="00F44BAE"/>
    <w:rsid w:val="00F44BBC"/>
    <w:rsid w:val="00F44BD8"/>
    <w:rsid w:val="00F44C53"/>
    <w:rsid w:val="00F44D9B"/>
    <w:rsid w:val="00F44E73"/>
    <w:rsid w:val="00F44E9A"/>
    <w:rsid w:val="00F45099"/>
    <w:rsid w:val="00F4545C"/>
    <w:rsid w:val="00F4596B"/>
    <w:rsid w:val="00F459A6"/>
    <w:rsid w:val="00F45A38"/>
    <w:rsid w:val="00F45CF7"/>
    <w:rsid w:val="00F45E36"/>
    <w:rsid w:val="00F4619F"/>
    <w:rsid w:val="00F46804"/>
    <w:rsid w:val="00F46E52"/>
    <w:rsid w:val="00F470BC"/>
    <w:rsid w:val="00F470DC"/>
    <w:rsid w:val="00F4744E"/>
    <w:rsid w:val="00F47909"/>
    <w:rsid w:val="00F4792B"/>
    <w:rsid w:val="00F47B40"/>
    <w:rsid w:val="00F47B77"/>
    <w:rsid w:val="00F47BDC"/>
    <w:rsid w:val="00F47CF5"/>
    <w:rsid w:val="00F47F07"/>
    <w:rsid w:val="00F47F81"/>
    <w:rsid w:val="00F5011D"/>
    <w:rsid w:val="00F50702"/>
    <w:rsid w:val="00F508B4"/>
    <w:rsid w:val="00F509A1"/>
    <w:rsid w:val="00F50AFE"/>
    <w:rsid w:val="00F50C21"/>
    <w:rsid w:val="00F50DAF"/>
    <w:rsid w:val="00F50F27"/>
    <w:rsid w:val="00F5111F"/>
    <w:rsid w:val="00F5115D"/>
    <w:rsid w:val="00F51451"/>
    <w:rsid w:val="00F514D7"/>
    <w:rsid w:val="00F514DA"/>
    <w:rsid w:val="00F51589"/>
    <w:rsid w:val="00F51649"/>
    <w:rsid w:val="00F51AB0"/>
    <w:rsid w:val="00F51B33"/>
    <w:rsid w:val="00F51B4F"/>
    <w:rsid w:val="00F51D0A"/>
    <w:rsid w:val="00F51E94"/>
    <w:rsid w:val="00F51F3B"/>
    <w:rsid w:val="00F52117"/>
    <w:rsid w:val="00F526C0"/>
    <w:rsid w:val="00F526EC"/>
    <w:rsid w:val="00F52748"/>
    <w:rsid w:val="00F52949"/>
    <w:rsid w:val="00F52FBC"/>
    <w:rsid w:val="00F532B7"/>
    <w:rsid w:val="00F533CD"/>
    <w:rsid w:val="00F535DF"/>
    <w:rsid w:val="00F535ED"/>
    <w:rsid w:val="00F53628"/>
    <w:rsid w:val="00F5367E"/>
    <w:rsid w:val="00F537CF"/>
    <w:rsid w:val="00F53F5D"/>
    <w:rsid w:val="00F53FB5"/>
    <w:rsid w:val="00F54095"/>
    <w:rsid w:val="00F547EE"/>
    <w:rsid w:val="00F548A5"/>
    <w:rsid w:val="00F548FE"/>
    <w:rsid w:val="00F54CA4"/>
    <w:rsid w:val="00F54F5E"/>
    <w:rsid w:val="00F55496"/>
    <w:rsid w:val="00F55514"/>
    <w:rsid w:val="00F5559F"/>
    <w:rsid w:val="00F5591D"/>
    <w:rsid w:val="00F55BE0"/>
    <w:rsid w:val="00F560C0"/>
    <w:rsid w:val="00F560ED"/>
    <w:rsid w:val="00F56141"/>
    <w:rsid w:val="00F561A9"/>
    <w:rsid w:val="00F56215"/>
    <w:rsid w:val="00F5655D"/>
    <w:rsid w:val="00F56789"/>
    <w:rsid w:val="00F56C7E"/>
    <w:rsid w:val="00F56DD1"/>
    <w:rsid w:val="00F57625"/>
    <w:rsid w:val="00F576E7"/>
    <w:rsid w:val="00F57A10"/>
    <w:rsid w:val="00F57D74"/>
    <w:rsid w:val="00F57EA9"/>
    <w:rsid w:val="00F57F2C"/>
    <w:rsid w:val="00F600FB"/>
    <w:rsid w:val="00F603DC"/>
    <w:rsid w:val="00F606D1"/>
    <w:rsid w:val="00F60727"/>
    <w:rsid w:val="00F607C9"/>
    <w:rsid w:val="00F608A4"/>
    <w:rsid w:val="00F609F7"/>
    <w:rsid w:val="00F609FC"/>
    <w:rsid w:val="00F60D65"/>
    <w:rsid w:val="00F60ED0"/>
    <w:rsid w:val="00F60F71"/>
    <w:rsid w:val="00F61027"/>
    <w:rsid w:val="00F61191"/>
    <w:rsid w:val="00F613D9"/>
    <w:rsid w:val="00F6165F"/>
    <w:rsid w:val="00F618E3"/>
    <w:rsid w:val="00F618EF"/>
    <w:rsid w:val="00F61997"/>
    <w:rsid w:val="00F61C72"/>
    <w:rsid w:val="00F621D8"/>
    <w:rsid w:val="00F624D2"/>
    <w:rsid w:val="00F6266B"/>
    <w:rsid w:val="00F626CB"/>
    <w:rsid w:val="00F627C6"/>
    <w:rsid w:val="00F6283C"/>
    <w:rsid w:val="00F62989"/>
    <w:rsid w:val="00F629B3"/>
    <w:rsid w:val="00F62C07"/>
    <w:rsid w:val="00F62F31"/>
    <w:rsid w:val="00F63193"/>
    <w:rsid w:val="00F63929"/>
    <w:rsid w:val="00F63CAD"/>
    <w:rsid w:val="00F63ED4"/>
    <w:rsid w:val="00F63FEE"/>
    <w:rsid w:val="00F63FFC"/>
    <w:rsid w:val="00F644CF"/>
    <w:rsid w:val="00F647D5"/>
    <w:rsid w:val="00F648DA"/>
    <w:rsid w:val="00F64953"/>
    <w:rsid w:val="00F6495E"/>
    <w:rsid w:val="00F64B33"/>
    <w:rsid w:val="00F64B7B"/>
    <w:rsid w:val="00F64BF1"/>
    <w:rsid w:val="00F64D0F"/>
    <w:rsid w:val="00F64EE2"/>
    <w:rsid w:val="00F64F19"/>
    <w:rsid w:val="00F650B0"/>
    <w:rsid w:val="00F65402"/>
    <w:rsid w:val="00F65643"/>
    <w:rsid w:val="00F6578A"/>
    <w:rsid w:val="00F657DA"/>
    <w:rsid w:val="00F65A0C"/>
    <w:rsid w:val="00F65AD3"/>
    <w:rsid w:val="00F65BA2"/>
    <w:rsid w:val="00F65C9D"/>
    <w:rsid w:val="00F65ECE"/>
    <w:rsid w:val="00F65F51"/>
    <w:rsid w:val="00F660FD"/>
    <w:rsid w:val="00F6632C"/>
    <w:rsid w:val="00F66400"/>
    <w:rsid w:val="00F669A8"/>
    <w:rsid w:val="00F669B3"/>
    <w:rsid w:val="00F66AC8"/>
    <w:rsid w:val="00F66C80"/>
    <w:rsid w:val="00F66CCC"/>
    <w:rsid w:val="00F66E8A"/>
    <w:rsid w:val="00F66FC6"/>
    <w:rsid w:val="00F6712B"/>
    <w:rsid w:val="00F673EE"/>
    <w:rsid w:val="00F67557"/>
    <w:rsid w:val="00F6756A"/>
    <w:rsid w:val="00F67805"/>
    <w:rsid w:val="00F6784F"/>
    <w:rsid w:val="00F678C9"/>
    <w:rsid w:val="00F67AF8"/>
    <w:rsid w:val="00F67F3C"/>
    <w:rsid w:val="00F70039"/>
    <w:rsid w:val="00F7026A"/>
    <w:rsid w:val="00F703CA"/>
    <w:rsid w:val="00F704EC"/>
    <w:rsid w:val="00F713A0"/>
    <w:rsid w:val="00F713E1"/>
    <w:rsid w:val="00F715B5"/>
    <w:rsid w:val="00F71B5C"/>
    <w:rsid w:val="00F71B63"/>
    <w:rsid w:val="00F71E98"/>
    <w:rsid w:val="00F725F3"/>
    <w:rsid w:val="00F726F6"/>
    <w:rsid w:val="00F7293A"/>
    <w:rsid w:val="00F72B61"/>
    <w:rsid w:val="00F72EA1"/>
    <w:rsid w:val="00F73073"/>
    <w:rsid w:val="00F73080"/>
    <w:rsid w:val="00F730D9"/>
    <w:rsid w:val="00F7338B"/>
    <w:rsid w:val="00F736CB"/>
    <w:rsid w:val="00F737A6"/>
    <w:rsid w:val="00F73A18"/>
    <w:rsid w:val="00F73AD5"/>
    <w:rsid w:val="00F73EB7"/>
    <w:rsid w:val="00F73ED0"/>
    <w:rsid w:val="00F73F8B"/>
    <w:rsid w:val="00F74016"/>
    <w:rsid w:val="00F74034"/>
    <w:rsid w:val="00F740CD"/>
    <w:rsid w:val="00F740CF"/>
    <w:rsid w:val="00F743E7"/>
    <w:rsid w:val="00F74767"/>
    <w:rsid w:val="00F747C3"/>
    <w:rsid w:val="00F74841"/>
    <w:rsid w:val="00F748D8"/>
    <w:rsid w:val="00F74B82"/>
    <w:rsid w:val="00F74D6D"/>
    <w:rsid w:val="00F74F4C"/>
    <w:rsid w:val="00F75012"/>
    <w:rsid w:val="00F75220"/>
    <w:rsid w:val="00F7537F"/>
    <w:rsid w:val="00F75576"/>
    <w:rsid w:val="00F7563C"/>
    <w:rsid w:val="00F75753"/>
    <w:rsid w:val="00F758EF"/>
    <w:rsid w:val="00F75A7E"/>
    <w:rsid w:val="00F75BA6"/>
    <w:rsid w:val="00F75BBB"/>
    <w:rsid w:val="00F75CF1"/>
    <w:rsid w:val="00F75FA3"/>
    <w:rsid w:val="00F76080"/>
    <w:rsid w:val="00F76351"/>
    <w:rsid w:val="00F7688C"/>
    <w:rsid w:val="00F76996"/>
    <w:rsid w:val="00F76AC4"/>
    <w:rsid w:val="00F76BB4"/>
    <w:rsid w:val="00F76BFC"/>
    <w:rsid w:val="00F76F61"/>
    <w:rsid w:val="00F77493"/>
    <w:rsid w:val="00F77768"/>
    <w:rsid w:val="00F7777C"/>
    <w:rsid w:val="00F77DA2"/>
    <w:rsid w:val="00F77E63"/>
    <w:rsid w:val="00F800D5"/>
    <w:rsid w:val="00F800ED"/>
    <w:rsid w:val="00F80246"/>
    <w:rsid w:val="00F80281"/>
    <w:rsid w:val="00F80456"/>
    <w:rsid w:val="00F80762"/>
    <w:rsid w:val="00F80BE7"/>
    <w:rsid w:val="00F80D03"/>
    <w:rsid w:val="00F80E37"/>
    <w:rsid w:val="00F80E4E"/>
    <w:rsid w:val="00F8117F"/>
    <w:rsid w:val="00F812A8"/>
    <w:rsid w:val="00F8133C"/>
    <w:rsid w:val="00F8135A"/>
    <w:rsid w:val="00F81A94"/>
    <w:rsid w:val="00F81C91"/>
    <w:rsid w:val="00F81CC4"/>
    <w:rsid w:val="00F823E2"/>
    <w:rsid w:val="00F825F5"/>
    <w:rsid w:val="00F8263C"/>
    <w:rsid w:val="00F8264E"/>
    <w:rsid w:val="00F8265E"/>
    <w:rsid w:val="00F82C58"/>
    <w:rsid w:val="00F8382E"/>
    <w:rsid w:val="00F83979"/>
    <w:rsid w:val="00F83A53"/>
    <w:rsid w:val="00F83D89"/>
    <w:rsid w:val="00F84179"/>
    <w:rsid w:val="00F844FE"/>
    <w:rsid w:val="00F8456F"/>
    <w:rsid w:val="00F84813"/>
    <w:rsid w:val="00F84994"/>
    <w:rsid w:val="00F84EE9"/>
    <w:rsid w:val="00F8533D"/>
    <w:rsid w:val="00F85440"/>
    <w:rsid w:val="00F854A8"/>
    <w:rsid w:val="00F85530"/>
    <w:rsid w:val="00F85746"/>
    <w:rsid w:val="00F85B0A"/>
    <w:rsid w:val="00F85F2C"/>
    <w:rsid w:val="00F86160"/>
    <w:rsid w:val="00F8630A"/>
    <w:rsid w:val="00F86317"/>
    <w:rsid w:val="00F8675E"/>
    <w:rsid w:val="00F86812"/>
    <w:rsid w:val="00F86B81"/>
    <w:rsid w:val="00F87177"/>
    <w:rsid w:val="00F8751E"/>
    <w:rsid w:val="00F87AB5"/>
    <w:rsid w:val="00F87E70"/>
    <w:rsid w:val="00F87E99"/>
    <w:rsid w:val="00F90687"/>
    <w:rsid w:val="00F90894"/>
    <w:rsid w:val="00F908E0"/>
    <w:rsid w:val="00F90917"/>
    <w:rsid w:val="00F90A9D"/>
    <w:rsid w:val="00F90B27"/>
    <w:rsid w:val="00F90C7E"/>
    <w:rsid w:val="00F90D01"/>
    <w:rsid w:val="00F90D4A"/>
    <w:rsid w:val="00F90DDB"/>
    <w:rsid w:val="00F90E07"/>
    <w:rsid w:val="00F90F19"/>
    <w:rsid w:val="00F90F1D"/>
    <w:rsid w:val="00F90F3E"/>
    <w:rsid w:val="00F916FF"/>
    <w:rsid w:val="00F91B13"/>
    <w:rsid w:val="00F91DE7"/>
    <w:rsid w:val="00F920AF"/>
    <w:rsid w:val="00F922AF"/>
    <w:rsid w:val="00F924E2"/>
    <w:rsid w:val="00F9280D"/>
    <w:rsid w:val="00F928AB"/>
    <w:rsid w:val="00F92AB1"/>
    <w:rsid w:val="00F92DCD"/>
    <w:rsid w:val="00F9322A"/>
    <w:rsid w:val="00F93260"/>
    <w:rsid w:val="00F93491"/>
    <w:rsid w:val="00F93826"/>
    <w:rsid w:val="00F93AF7"/>
    <w:rsid w:val="00F93C36"/>
    <w:rsid w:val="00F93F20"/>
    <w:rsid w:val="00F940E8"/>
    <w:rsid w:val="00F94330"/>
    <w:rsid w:val="00F9467D"/>
    <w:rsid w:val="00F94704"/>
    <w:rsid w:val="00F94BF2"/>
    <w:rsid w:val="00F94E2A"/>
    <w:rsid w:val="00F9513B"/>
    <w:rsid w:val="00F95158"/>
    <w:rsid w:val="00F951BE"/>
    <w:rsid w:val="00F9520C"/>
    <w:rsid w:val="00F9566D"/>
    <w:rsid w:val="00F95A4F"/>
    <w:rsid w:val="00F9633D"/>
    <w:rsid w:val="00F963C0"/>
    <w:rsid w:val="00F9646C"/>
    <w:rsid w:val="00F96476"/>
    <w:rsid w:val="00F964A3"/>
    <w:rsid w:val="00F96590"/>
    <w:rsid w:val="00F96663"/>
    <w:rsid w:val="00F967DE"/>
    <w:rsid w:val="00F967FF"/>
    <w:rsid w:val="00F968D5"/>
    <w:rsid w:val="00F96E50"/>
    <w:rsid w:val="00F97208"/>
    <w:rsid w:val="00F97252"/>
    <w:rsid w:val="00F97299"/>
    <w:rsid w:val="00F9757F"/>
    <w:rsid w:val="00F97758"/>
    <w:rsid w:val="00F97825"/>
    <w:rsid w:val="00F97872"/>
    <w:rsid w:val="00F9796D"/>
    <w:rsid w:val="00F979A7"/>
    <w:rsid w:val="00F97F38"/>
    <w:rsid w:val="00FA0106"/>
    <w:rsid w:val="00FA014B"/>
    <w:rsid w:val="00FA01CE"/>
    <w:rsid w:val="00FA08F4"/>
    <w:rsid w:val="00FA09B1"/>
    <w:rsid w:val="00FA0C65"/>
    <w:rsid w:val="00FA109D"/>
    <w:rsid w:val="00FA1344"/>
    <w:rsid w:val="00FA1428"/>
    <w:rsid w:val="00FA15BA"/>
    <w:rsid w:val="00FA1853"/>
    <w:rsid w:val="00FA228F"/>
    <w:rsid w:val="00FA23A0"/>
    <w:rsid w:val="00FA256D"/>
    <w:rsid w:val="00FA27FD"/>
    <w:rsid w:val="00FA296B"/>
    <w:rsid w:val="00FA29E8"/>
    <w:rsid w:val="00FA31AD"/>
    <w:rsid w:val="00FA320A"/>
    <w:rsid w:val="00FA32AF"/>
    <w:rsid w:val="00FA332C"/>
    <w:rsid w:val="00FA33F7"/>
    <w:rsid w:val="00FA35D1"/>
    <w:rsid w:val="00FA3674"/>
    <w:rsid w:val="00FA389D"/>
    <w:rsid w:val="00FA38D8"/>
    <w:rsid w:val="00FA393A"/>
    <w:rsid w:val="00FA39D4"/>
    <w:rsid w:val="00FA3D7E"/>
    <w:rsid w:val="00FA3F9F"/>
    <w:rsid w:val="00FA40F8"/>
    <w:rsid w:val="00FA457A"/>
    <w:rsid w:val="00FA46BA"/>
    <w:rsid w:val="00FA47F0"/>
    <w:rsid w:val="00FA4A8D"/>
    <w:rsid w:val="00FA4B01"/>
    <w:rsid w:val="00FA4B98"/>
    <w:rsid w:val="00FA50B7"/>
    <w:rsid w:val="00FA5227"/>
    <w:rsid w:val="00FA5449"/>
    <w:rsid w:val="00FA54FF"/>
    <w:rsid w:val="00FA5534"/>
    <w:rsid w:val="00FA5778"/>
    <w:rsid w:val="00FA594A"/>
    <w:rsid w:val="00FA5C36"/>
    <w:rsid w:val="00FA61F6"/>
    <w:rsid w:val="00FA67CE"/>
    <w:rsid w:val="00FA6D13"/>
    <w:rsid w:val="00FA6F2B"/>
    <w:rsid w:val="00FA6FF2"/>
    <w:rsid w:val="00FA700C"/>
    <w:rsid w:val="00FA73AB"/>
    <w:rsid w:val="00FA761B"/>
    <w:rsid w:val="00FA7893"/>
    <w:rsid w:val="00FA7A0B"/>
    <w:rsid w:val="00FA7B65"/>
    <w:rsid w:val="00FA7E4A"/>
    <w:rsid w:val="00FB006C"/>
    <w:rsid w:val="00FB01D3"/>
    <w:rsid w:val="00FB0363"/>
    <w:rsid w:val="00FB0657"/>
    <w:rsid w:val="00FB08C2"/>
    <w:rsid w:val="00FB09F1"/>
    <w:rsid w:val="00FB0A68"/>
    <w:rsid w:val="00FB0FF8"/>
    <w:rsid w:val="00FB105D"/>
    <w:rsid w:val="00FB1105"/>
    <w:rsid w:val="00FB114A"/>
    <w:rsid w:val="00FB13D6"/>
    <w:rsid w:val="00FB1942"/>
    <w:rsid w:val="00FB1950"/>
    <w:rsid w:val="00FB195B"/>
    <w:rsid w:val="00FB197C"/>
    <w:rsid w:val="00FB1D77"/>
    <w:rsid w:val="00FB21E0"/>
    <w:rsid w:val="00FB236F"/>
    <w:rsid w:val="00FB2486"/>
    <w:rsid w:val="00FB2518"/>
    <w:rsid w:val="00FB277B"/>
    <w:rsid w:val="00FB27AE"/>
    <w:rsid w:val="00FB27EA"/>
    <w:rsid w:val="00FB2988"/>
    <w:rsid w:val="00FB29EA"/>
    <w:rsid w:val="00FB2A4A"/>
    <w:rsid w:val="00FB2F7B"/>
    <w:rsid w:val="00FB3041"/>
    <w:rsid w:val="00FB30AB"/>
    <w:rsid w:val="00FB31B0"/>
    <w:rsid w:val="00FB31DC"/>
    <w:rsid w:val="00FB325F"/>
    <w:rsid w:val="00FB32FC"/>
    <w:rsid w:val="00FB3322"/>
    <w:rsid w:val="00FB363A"/>
    <w:rsid w:val="00FB36EF"/>
    <w:rsid w:val="00FB37BC"/>
    <w:rsid w:val="00FB37DC"/>
    <w:rsid w:val="00FB38E4"/>
    <w:rsid w:val="00FB40F2"/>
    <w:rsid w:val="00FB41BE"/>
    <w:rsid w:val="00FB4378"/>
    <w:rsid w:val="00FB4411"/>
    <w:rsid w:val="00FB4416"/>
    <w:rsid w:val="00FB446D"/>
    <w:rsid w:val="00FB4876"/>
    <w:rsid w:val="00FB4901"/>
    <w:rsid w:val="00FB4B2A"/>
    <w:rsid w:val="00FB4C5C"/>
    <w:rsid w:val="00FB4D2F"/>
    <w:rsid w:val="00FB4D7B"/>
    <w:rsid w:val="00FB51C6"/>
    <w:rsid w:val="00FB5203"/>
    <w:rsid w:val="00FB529A"/>
    <w:rsid w:val="00FB5366"/>
    <w:rsid w:val="00FB55E3"/>
    <w:rsid w:val="00FB5B5F"/>
    <w:rsid w:val="00FB5EE4"/>
    <w:rsid w:val="00FB5F32"/>
    <w:rsid w:val="00FB6313"/>
    <w:rsid w:val="00FB636B"/>
    <w:rsid w:val="00FB724B"/>
    <w:rsid w:val="00FB7C74"/>
    <w:rsid w:val="00FB7CEB"/>
    <w:rsid w:val="00FB7F95"/>
    <w:rsid w:val="00FC04E3"/>
    <w:rsid w:val="00FC07CD"/>
    <w:rsid w:val="00FC0F15"/>
    <w:rsid w:val="00FC0F5C"/>
    <w:rsid w:val="00FC12A1"/>
    <w:rsid w:val="00FC158C"/>
    <w:rsid w:val="00FC193B"/>
    <w:rsid w:val="00FC1AEA"/>
    <w:rsid w:val="00FC1E95"/>
    <w:rsid w:val="00FC1EA3"/>
    <w:rsid w:val="00FC1F7E"/>
    <w:rsid w:val="00FC23FF"/>
    <w:rsid w:val="00FC2784"/>
    <w:rsid w:val="00FC2797"/>
    <w:rsid w:val="00FC2DCA"/>
    <w:rsid w:val="00FC2F9C"/>
    <w:rsid w:val="00FC31F1"/>
    <w:rsid w:val="00FC3437"/>
    <w:rsid w:val="00FC348E"/>
    <w:rsid w:val="00FC3849"/>
    <w:rsid w:val="00FC38F2"/>
    <w:rsid w:val="00FC39A0"/>
    <w:rsid w:val="00FC3E55"/>
    <w:rsid w:val="00FC3EDC"/>
    <w:rsid w:val="00FC44F1"/>
    <w:rsid w:val="00FC45A8"/>
    <w:rsid w:val="00FC46C3"/>
    <w:rsid w:val="00FC5052"/>
    <w:rsid w:val="00FC5189"/>
    <w:rsid w:val="00FC5464"/>
    <w:rsid w:val="00FC5AA7"/>
    <w:rsid w:val="00FC5BB8"/>
    <w:rsid w:val="00FC63E0"/>
    <w:rsid w:val="00FC6551"/>
    <w:rsid w:val="00FC6553"/>
    <w:rsid w:val="00FC65C3"/>
    <w:rsid w:val="00FC6692"/>
    <w:rsid w:val="00FC6897"/>
    <w:rsid w:val="00FC6B2F"/>
    <w:rsid w:val="00FC6C35"/>
    <w:rsid w:val="00FC6C4B"/>
    <w:rsid w:val="00FC6E4A"/>
    <w:rsid w:val="00FC6EBE"/>
    <w:rsid w:val="00FC6F80"/>
    <w:rsid w:val="00FC78BC"/>
    <w:rsid w:val="00FC798F"/>
    <w:rsid w:val="00FC7AD1"/>
    <w:rsid w:val="00FC7C48"/>
    <w:rsid w:val="00FC7CE1"/>
    <w:rsid w:val="00FC7D2E"/>
    <w:rsid w:val="00FC7EBF"/>
    <w:rsid w:val="00FD006D"/>
    <w:rsid w:val="00FD0386"/>
    <w:rsid w:val="00FD0451"/>
    <w:rsid w:val="00FD0624"/>
    <w:rsid w:val="00FD0735"/>
    <w:rsid w:val="00FD0756"/>
    <w:rsid w:val="00FD092A"/>
    <w:rsid w:val="00FD0A81"/>
    <w:rsid w:val="00FD0B74"/>
    <w:rsid w:val="00FD0E18"/>
    <w:rsid w:val="00FD0EDE"/>
    <w:rsid w:val="00FD124F"/>
    <w:rsid w:val="00FD1603"/>
    <w:rsid w:val="00FD16B4"/>
    <w:rsid w:val="00FD17FD"/>
    <w:rsid w:val="00FD19E6"/>
    <w:rsid w:val="00FD1C16"/>
    <w:rsid w:val="00FD1C9E"/>
    <w:rsid w:val="00FD1CAE"/>
    <w:rsid w:val="00FD1F5A"/>
    <w:rsid w:val="00FD1FBF"/>
    <w:rsid w:val="00FD20BF"/>
    <w:rsid w:val="00FD2107"/>
    <w:rsid w:val="00FD2668"/>
    <w:rsid w:val="00FD26CA"/>
    <w:rsid w:val="00FD26EE"/>
    <w:rsid w:val="00FD29A0"/>
    <w:rsid w:val="00FD326E"/>
    <w:rsid w:val="00FD339F"/>
    <w:rsid w:val="00FD344A"/>
    <w:rsid w:val="00FD3487"/>
    <w:rsid w:val="00FD3499"/>
    <w:rsid w:val="00FD3666"/>
    <w:rsid w:val="00FD3AE8"/>
    <w:rsid w:val="00FD3CDE"/>
    <w:rsid w:val="00FD3D2C"/>
    <w:rsid w:val="00FD3DF1"/>
    <w:rsid w:val="00FD4063"/>
    <w:rsid w:val="00FD4413"/>
    <w:rsid w:val="00FD44C1"/>
    <w:rsid w:val="00FD4559"/>
    <w:rsid w:val="00FD47EB"/>
    <w:rsid w:val="00FD4843"/>
    <w:rsid w:val="00FD4944"/>
    <w:rsid w:val="00FD4A76"/>
    <w:rsid w:val="00FD4B64"/>
    <w:rsid w:val="00FD4BDA"/>
    <w:rsid w:val="00FD4E86"/>
    <w:rsid w:val="00FD50C5"/>
    <w:rsid w:val="00FD50E8"/>
    <w:rsid w:val="00FD5125"/>
    <w:rsid w:val="00FD5223"/>
    <w:rsid w:val="00FD5371"/>
    <w:rsid w:val="00FD53C7"/>
    <w:rsid w:val="00FD5550"/>
    <w:rsid w:val="00FD570A"/>
    <w:rsid w:val="00FD5D30"/>
    <w:rsid w:val="00FD5DC7"/>
    <w:rsid w:val="00FD5F66"/>
    <w:rsid w:val="00FD603D"/>
    <w:rsid w:val="00FD60D1"/>
    <w:rsid w:val="00FD612A"/>
    <w:rsid w:val="00FD6156"/>
    <w:rsid w:val="00FD6300"/>
    <w:rsid w:val="00FD6380"/>
    <w:rsid w:val="00FD64E3"/>
    <w:rsid w:val="00FD694E"/>
    <w:rsid w:val="00FD6969"/>
    <w:rsid w:val="00FD6B95"/>
    <w:rsid w:val="00FD6F07"/>
    <w:rsid w:val="00FD722A"/>
    <w:rsid w:val="00FD769C"/>
    <w:rsid w:val="00FD799E"/>
    <w:rsid w:val="00FD79CD"/>
    <w:rsid w:val="00FD7E8C"/>
    <w:rsid w:val="00FE014C"/>
    <w:rsid w:val="00FE0300"/>
    <w:rsid w:val="00FE06BC"/>
    <w:rsid w:val="00FE06FE"/>
    <w:rsid w:val="00FE1470"/>
    <w:rsid w:val="00FE19DA"/>
    <w:rsid w:val="00FE291C"/>
    <w:rsid w:val="00FE2A3D"/>
    <w:rsid w:val="00FE2D38"/>
    <w:rsid w:val="00FE2DBD"/>
    <w:rsid w:val="00FE2DCD"/>
    <w:rsid w:val="00FE3213"/>
    <w:rsid w:val="00FE332E"/>
    <w:rsid w:val="00FE364C"/>
    <w:rsid w:val="00FE36FC"/>
    <w:rsid w:val="00FE37FC"/>
    <w:rsid w:val="00FE385E"/>
    <w:rsid w:val="00FE3874"/>
    <w:rsid w:val="00FE38A1"/>
    <w:rsid w:val="00FE399E"/>
    <w:rsid w:val="00FE3AD3"/>
    <w:rsid w:val="00FE3F22"/>
    <w:rsid w:val="00FE40C1"/>
    <w:rsid w:val="00FE4276"/>
    <w:rsid w:val="00FE42A7"/>
    <w:rsid w:val="00FE42C6"/>
    <w:rsid w:val="00FE4372"/>
    <w:rsid w:val="00FE4ABF"/>
    <w:rsid w:val="00FE4AF8"/>
    <w:rsid w:val="00FE4D6E"/>
    <w:rsid w:val="00FE4F1C"/>
    <w:rsid w:val="00FE4F91"/>
    <w:rsid w:val="00FE52FD"/>
    <w:rsid w:val="00FE571C"/>
    <w:rsid w:val="00FE5821"/>
    <w:rsid w:val="00FE5B80"/>
    <w:rsid w:val="00FE5E04"/>
    <w:rsid w:val="00FE5E5C"/>
    <w:rsid w:val="00FE5F68"/>
    <w:rsid w:val="00FE60BC"/>
    <w:rsid w:val="00FE60E2"/>
    <w:rsid w:val="00FE624F"/>
    <w:rsid w:val="00FE64BE"/>
    <w:rsid w:val="00FE6591"/>
    <w:rsid w:val="00FE66CD"/>
    <w:rsid w:val="00FE6AE0"/>
    <w:rsid w:val="00FE6AFC"/>
    <w:rsid w:val="00FE6C27"/>
    <w:rsid w:val="00FE718A"/>
    <w:rsid w:val="00FE7215"/>
    <w:rsid w:val="00FE766E"/>
    <w:rsid w:val="00FE7704"/>
    <w:rsid w:val="00FE773A"/>
    <w:rsid w:val="00FE776C"/>
    <w:rsid w:val="00FE7775"/>
    <w:rsid w:val="00FE77E3"/>
    <w:rsid w:val="00FE7B09"/>
    <w:rsid w:val="00FE7B43"/>
    <w:rsid w:val="00FE7CDD"/>
    <w:rsid w:val="00FE7D96"/>
    <w:rsid w:val="00FE7E33"/>
    <w:rsid w:val="00FF000A"/>
    <w:rsid w:val="00FF02CE"/>
    <w:rsid w:val="00FF03E4"/>
    <w:rsid w:val="00FF06C2"/>
    <w:rsid w:val="00FF0ABD"/>
    <w:rsid w:val="00FF0B49"/>
    <w:rsid w:val="00FF0D7E"/>
    <w:rsid w:val="00FF0E52"/>
    <w:rsid w:val="00FF1449"/>
    <w:rsid w:val="00FF16C7"/>
    <w:rsid w:val="00FF1789"/>
    <w:rsid w:val="00FF1813"/>
    <w:rsid w:val="00FF1E04"/>
    <w:rsid w:val="00FF2048"/>
    <w:rsid w:val="00FF2101"/>
    <w:rsid w:val="00FF21CA"/>
    <w:rsid w:val="00FF21DD"/>
    <w:rsid w:val="00FF2324"/>
    <w:rsid w:val="00FF28A3"/>
    <w:rsid w:val="00FF28AC"/>
    <w:rsid w:val="00FF2B77"/>
    <w:rsid w:val="00FF2C6D"/>
    <w:rsid w:val="00FF3341"/>
    <w:rsid w:val="00FF3669"/>
    <w:rsid w:val="00FF368D"/>
    <w:rsid w:val="00FF37C7"/>
    <w:rsid w:val="00FF396C"/>
    <w:rsid w:val="00FF3AE9"/>
    <w:rsid w:val="00FF3CE5"/>
    <w:rsid w:val="00FF3D29"/>
    <w:rsid w:val="00FF3E62"/>
    <w:rsid w:val="00FF3ED1"/>
    <w:rsid w:val="00FF40B6"/>
    <w:rsid w:val="00FF4566"/>
    <w:rsid w:val="00FF478A"/>
    <w:rsid w:val="00FF483D"/>
    <w:rsid w:val="00FF48DF"/>
    <w:rsid w:val="00FF49E0"/>
    <w:rsid w:val="00FF4F4C"/>
    <w:rsid w:val="00FF5199"/>
    <w:rsid w:val="00FF545D"/>
    <w:rsid w:val="00FF5517"/>
    <w:rsid w:val="00FF5576"/>
    <w:rsid w:val="00FF55D6"/>
    <w:rsid w:val="00FF579F"/>
    <w:rsid w:val="00FF59F4"/>
    <w:rsid w:val="00FF5B6A"/>
    <w:rsid w:val="00FF5B83"/>
    <w:rsid w:val="00FF5C91"/>
    <w:rsid w:val="00FF5F9D"/>
    <w:rsid w:val="00FF61F5"/>
    <w:rsid w:val="00FF61FD"/>
    <w:rsid w:val="00FF61FE"/>
    <w:rsid w:val="00FF622F"/>
    <w:rsid w:val="00FF6340"/>
    <w:rsid w:val="00FF65BE"/>
    <w:rsid w:val="00FF6620"/>
    <w:rsid w:val="00FF688F"/>
    <w:rsid w:val="00FF69C3"/>
    <w:rsid w:val="00FF69DC"/>
    <w:rsid w:val="00FF6D57"/>
    <w:rsid w:val="00FF77C0"/>
    <w:rsid w:val="00FF7A88"/>
    <w:rsid w:val="00FF7B49"/>
    <w:rsid w:val="00FF7C84"/>
    <w:rsid w:val="00FF7D8D"/>
    <w:rsid w:val="00FF7F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C90FBCC-DB17-4058-AA2B-81FB09FFE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55DF7"/>
    <w:pPr>
      <w:spacing w:after="0" w:line="240" w:lineRule="auto"/>
    </w:pPr>
  </w:style>
  <w:style w:type="paragraph" w:styleId="ListParagraph">
    <w:name w:val="List Paragraph"/>
    <w:basedOn w:val="Normal"/>
    <w:uiPriority w:val="34"/>
    <w:qFormat/>
    <w:rsid w:val="00655D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Pages>
  <Words>455</Words>
  <Characters>259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dc:creator>
  <cp:keywords/>
  <dc:description/>
  <cp:lastModifiedBy>Jimkeavney</cp:lastModifiedBy>
  <cp:revision>16</cp:revision>
  <dcterms:created xsi:type="dcterms:W3CDTF">2019-11-15T13:26:00Z</dcterms:created>
  <dcterms:modified xsi:type="dcterms:W3CDTF">2019-11-16T20:52:00Z</dcterms:modified>
</cp:coreProperties>
</file>